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w:t>
      </w:r>
      <w:commentRangeStart w:id="0"/>
      <w:r w:rsidR="00A107F3" w:rsidRPr="001E673E">
        <w:rPr>
          <w:szCs w:val="24"/>
        </w:rPr>
        <w:t>traditional</w:t>
      </w:r>
      <w:commentRangeEnd w:id="0"/>
      <w:r w:rsidR="00431563">
        <w:rPr>
          <w:rStyle w:val="CommentReference"/>
        </w:rPr>
        <w:commentReference w:id="0"/>
      </w:r>
      <w:r w:rsidR="00A107F3" w:rsidRPr="001E673E">
        <w:rPr>
          <w:szCs w:val="24"/>
        </w:rPr>
        <w:t xml:space="preserve">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01586581" w:rsidR="00162DA9" w:rsidRPr="001E673E" w:rsidRDefault="00162DA9" w:rsidP="004C06BA">
      <w:pPr>
        <w:pStyle w:val="Normalnoindent"/>
        <w:suppressAutoHyphens/>
        <w:rPr>
          <w:szCs w:val="24"/>
        </w:rPr>
      </w:pPr>
    </w:p>
    <w:p w14:paraId="373AB106" w14:textId="4AD176CC" w:rsidR="00567FC0" w:rsidRPr="001E673E" w:rsidRDefault="00567FC0" w:rsidP="004C06BA">
      <w:pPr>
        <w:pStyle w:val="Normalnoindent"/>
        <w:suppressAutoHyphens/>
        <w:rPr>
          <w:i/>
          <w:iCs/>
          <w:szCs w:val="24"/>
        </w:rPr>
      </w:pPr>
      <w:r w:rsidRPr="001E673E">
        <w:rPr>
          <w:i/>
          <w:iCs/>
          <w:szCs w:val="24"/>
        </w:rPr>
        <w:t>#Authorship to be determined</w:t>
      </w:r>
      <w:r w:rsidR="00AB5BDA" w:rsidRPr="001E673E">
        <w:rPr>
          <w:i/>
          <w:iCs/>
          <w:szCs w:val="24"/>
        </w:rPr>
        <w:t xml:space="preserve"> </w:t>
      </w:r>
    </w:p>
    <w:p w14:paraId="0E42E357" w14:textId="15AF1AEA" w:rsidR="002C1DD2" w:rsidRPr="001E673E" w:rsidRDefault="002C1DD2" w:rsidP="004C06BA">
      <w:pPr>
        <w:pStyle w:val="Normalnoindent"/>
        <w:suppressAutoHyphens/>
        <w:rPr>
          <w:i/>
          <w:iCs/>
          <w:szCs w:val="24"/>
        </w:rPr>
      </w:pPr>
    </w:p>
    <w:p w14:paraId="79A83774" w14:textId="3C5D313F" w:rsidR="002C1DD2" w:rsidRPr="001E673E" w:rsidRDefault="002C1DD2" w:rsidP="004C06BA">
      <w:pPr>
        <w:pStyle w:val="Normalnoindent"/>
        <w:suppressAutoHyphens/>
        <w:rPr>
          <w:i/>
          <w:iCs/>
          <w:szCs w:val="24"/>
        </w:rPr>
      </w:pPr>
      <w:r w:rsidRPr="001E673E">
        <w:rPr>
          <w:i/>
          <w:iCs/>
          <w:szCs w:val="24"/>
        </w:rPr>
        <w:t>Data contributions: Jonathan Brucker and Matt Davis</w:t>
      </w:r>
    </w:p>
    <w:p w14:paraId="5E3713D4" w14:textId="38466512" w:rsidR="002C1DD2" w:rsidRPr="001E673E" w:rsidRDefault="002C1DD2" w:rsidP="004C06BA">
      <w:pPr>
        <w:pStyle w:val="Normalnoindent"/>
        <w:suppressAutoHyphens/>
        <w:rPr>
          <w:i/>
          <w:iCs/>
          <w:szCs w:val="24"/>
        </w:rPr>
      </w:pPr>
      <w:r w:rsidRPr="001E673E">
        <w:rPr>
          <w:i/>
          <w:iCs/>
          <w:szCs w:val="24"/>
        </w:rPr>
        <w:t>Analytical and writing: Jennifer Moore, Fred Johnson, Ed Camp, Steve Geiger</w:t>
      </w:r>
      <w:r w:rsidR="00290C5F">
        <w:rPr>
          <w:i/>
          <w:iCs/>
          <w:szCs w:val="24"/>
        </w:rPr>
        <w:t>,</w:t>
      </w:r>
      <w:r w:rsidR="00B851DA">
        <w:rPr>
          <w:i/>
          <w:iCs/>
          <w:szCs w:val="24"/>
        </w:rPr>
        <w:t xml:space="preserve"> Jonathan Brucker,</w:t>
      </w:r>
      <w:r w:rsidR="00290C5F">
        <w:rPr>
          <w:i/>
          <w:iCs/>
          <w:szCs w:val="24"/>
        </w:rPr>
        <w:t xml:space="preserve"> Ryan Gandy, Tara Miller-Stewart, Andrew Shantz</w:t>
      </w:r>
    </w:p>
    <w:p w14:paraId="7701B512" w14:textId="331A6F50" w:rsidR="00043085" w:rsidRPr="001E673E" w:rsidRDefault="00043085" w:rsidP="004C06BA">
      <w:pPr>
        <w:pStyle w:val="Normalnoindent"/>
        <w:suppressAutoHyphens/>
        <w:rPr>
          <w:i/>
          <w:iCs/>
          <w:szCs w:val="24"/>
        </w:rPr>
      </w:pPr>
    </w:p>
    <w:p w14:paraId="268EB6D4" w14:textId="2DA70679" w:rsidR="00F3134C" w:rsidRPr="001E673E" w:rsidRDefault="00043085" w:rsidP="004C06BA">
      <w:pPr>
        <w:pStyle w:val="Normalnoindent"/>
        <w:suppressAutoHyphens/>
        <w:rPr>
          <w:rFonts w:eastAsiaTheme="majorEastAsia" w:cstheme="majorBidi"/>
          <w:szCs w:val="24"/>
        </w:rPr>
      </w:pPr>
      <w:r w:rsidRPr="001E673E">
        <w:rPr>
          <w:i/>
          <w:iCs/>
          <w:szCs w:val="24"/>
        </w:rPr>
        <w:t>Request review from J Harper</w:t>
      </w:r>
      <w:bookmarkStart w:id="1" w:name="_Toc108786530"/>
      <w:bookmarkStart w:id="2" w:name="_Toc109217032"/>
      <w:r w:rsidR="00F3134C" w:rsidRPr="001E673E">
        <w:rPr>
          <w:szCs w:val="24"/>
        </w:rPr>
        <w:br w:type="page"/>
      </w:r>
    </w:p>
    <w:p w14:paraId="24A9FFD1" w14:textId="77777777" w:rsidR="00B819E1" w:rsidRDefault="003664CE" w:rsidP="00B819E1">
      <w:pPr>
        <w:ind w:firstLine="0"/>
        <w:rPr>
          <w:szCs w:val="24"/>
        </w:rPr>
      </w:pPr>
      <w:r w:rsidRPr="001E673E">
        <w:rPr>
          <w:szCs w:val="24"/>
        </w:rPr>
        <w:lastRenderedPageBreak/>
        <w:t>Abstract</w:t>
      </w:r>
      <w:bookmarkEnd w:id="1"/>
      <w:bookmarkEnd w:id="2"/>
      <w:r w:rsidR="00AB5BDA" w:rsidRPr="001E673E">
        <w:rPr>
          <w:szCs w:val="24"/>
        </w:rPr>
        <w:t xml:space="preserve"> </w:t>
      </w:r>
      <w:bookmarkStart w:id="3" w:name="_Toc108786531"/>
      <w:bookmarkStart w:id="4" w:name="_Toc109217033"/>
    </w:p>
    <w:p w14:paraId="51624FDF" w14:textId="602C41B7" w:rsidR="001401D8" w:rsidRPr="001401D8" w:rsidRDefault="001401D8" w:rsidP="00B819E1">
      <w:pPr>
        <w:ind w:firstLine="0"/>
      </w:pPr>
      <w:r w:rsidRPr="00312047">
        <w:rPr>
          <w:szCs w:val="24"/>
        </w:rPr>
        <w:t>Depressed oyster populations in the northern Gulf of Mexico have been the target of numerous post-</w:t>
      </w:r>
      <w:r w:rsidRPr="00312047">
        <w:rPr>
          <w:i/>
          <w:iCs/>
          <w:szCs w:val="24"/>
        </w:rPr>
        <w:t>Deepwater Horizon</w:t>
      </w:r>
      <w:r w:rsidRPr="00312047">
        <w:rPr>
          <w:szCs w:val="24"/>
        </w:rPr>
        <w:t xml:space="preserve"> restoration projects, which have</w:t>
      </w:r>
      <w:r w:rsidR="00753D5F" w:rsidRPr="00312047">
        <w:rPr>
          <w:szCs w:val="24"/>
        </w:rPr>
        <w:t xml:space="preserve"> primarily</w:t>
      </w:r>
      <w:r w:rsidRPr="00312047">
        <w:rPr>
          <w:szCs w:val="24"/>
        </w:rPr>
        <w:t xml:space="preserve"> focused on replacing oyster cultch (substrate) to promote spat settlement</w:t>
      </w:r>
      <w:r w:rsidR="005910EC" w:rsidRPr="00312047">
        <w:rPr>
          <w:szCs w:val="24"/>
        </w:rPr>
        <w:t xml:space="preserve"> and increase recruitment</w:t>
      </w:r>
      <w:r w:rsidRPr="00312047">
        <w:rPr>
          <w:szCs w:val="24"/>
        </w:rPr>
        <w:t>. This study assessed oyster populations at the sites of six such projects, which used different cultch types and densities and were carried out in 2015–2021 in three estuaries on the Florida panhandle coast (Pensacola, St. Andrew, and Apalachicola bays). 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5910EC" w:rsidRPr="00312047">
        <w:rPr>
          <w:szCs w:val="24"/>
        </w:rPr>
        <w:t xml:space="preserve">oyster </w:t>
      </w:r>
      <w:r w:rsidRPr="00312047">
        <w:rPr>
          <w:szCs w:val="24"/>
        </w:rPr>
        <w:t>populations did not achieve a persistent increase</w:t>
      </w:r>
      <w:r w:rsidR="005910EC" w:rsidRPr="00312047">
        <w:rPr>
          <w:szCs w:val="24"/>
        </w:rPr>
        <w:t xml:space="preserve"> in counts (controlling for effort)</w:t>
      </w:r>
      <w:r w:rsidRPr="00312047">
        <w:rPr>
          <w:szCs w:val="24"/>
        </w:rPr>
        <w:t xml:space="preserve"> following the </w:t>
      </w:r>
      <w:r w:rsidR="005910EC" w:rsidRPr="00312047">
        <w:rPr>
          <w:szCs w:val="24"/>
        </w:rPr>
        <w:t>restoration efforts</w:t>
      </w:r>
      <w:r w:rsidRPr="00312047">
        <w:rPr>
          <w:szCs w:val="24"/>
        </w:rPr>
        <w:t>, regardless of cultch type or density</w:t>
      </w:r>
      <w:r w:rsidR="00B819E1">
        <w:rPr>
          <w:szCs w:val="24"/>
        </w:rPr>
        <w:t xml:space="preserve"> used in the restoration</w:t>
      </w:r>
      <w:r w:rsidRPr="00312047">
        <w:rPr>
          <w:szCs w:val="24"/>
        </w:rPr>
        <w:t>. The biomass of cultch introduced by the projects</w:t>
      </w:r>
      <w:r w:rsidR="005910EC" w:rsidRPr="00312047">
        <w:rPr>
          <w:szCs w:val="24"/>
        </w:rPr>
        <w:t xml:space="preserve"> also</w:t>
      </w:r>
      <w:r w:rsidRPr="00312047">
        <w:rPr>
          <w:szCs w:val="24"/>
        </w:rPr>
        <w:t xml:space="preserve"> declined over time at rates from </w:t>
      </w:r>
      <w:r w:rsidRPr="00883E6A">
        <w:rPr>
          <w:szCs w:val="24"/>
        </w:rPr>
        <w:t>45% to 60%</w:t>
      </w:r>
      <w:r w:rsidR="00431563" w:rsidRPr="00883E6A">
        <w:rPr>
          <w:szCs w:val="24"/>
        </w:rPr>
        <w:t xml:space="preserve"> from first to the last period</w:t>
      </w:r>
      <w:r w:rsidRPr="00883E6A">
        <w:rPr>
          <w:szCs w:val="24"/>
        </w:rPr>
        <w:t>.</w:t>
      </w:r>
      <w:r w:rsidRPr="00312047">
        <w:rPr>
          <w:szCs w:val="24"/>
        </w:rPr>
        <w:t xml:space="preserve">  In the absence of thorough, consistent, and effective experimental project design it is impossible </w:t>
      </w:r>
      <w:r w:rsidR="005910EC" w:rsidRPr="00312047">
        <w:rPr>
          <w:szCs w:val="24"/>
        </w:rPr>
        <w:t xml:space="preserve">with the available data </w:t>
      </w:r>
      <w:r w:rsidRPr="00312047">
        <w:rPr>
          <w:szCs w:val="24"/>
        </w:rPr>
        <w:t xml:space="preserve">to say with certainty what is hindering </w:t>
      </w:r>
      <w:r w:rsidR="00B819E1">
        <w:rPr>
          <w:szCs w:val="24"/>
        </w:rPr>
        <w:t>restoration</w:t>
      </w:r>
      <w:r w:rsidRPr="00312047">
        <w:rPr>
          <w:szCs w:val="24"/>
        </w:rPr>
        <w:t xml:space="preserve"> success.</w:t>
      </w:r>
      <w:r w:rsidR="005910EC" w:rsidRPr="00312047">
        <w:rPr>
          <w:szCs w:val="24"/>
        </w:rPr>
        <w:t xml:space="preserve"> However, restoration design deficiencies including uncertainty in the materials used and very small vertical relief of restored reefs post construction</w:t>
      </w:r>
      <w:r w:rsidR="00312047" w:rsidRPr="00312047">
        <w:rPr>
          <w:szCs w:val="24"/>
        </w:rPr>
        <w:t xml:space="preserve"> are likely contributors to lack of project success. These deficiencies could be</w:t>
      </w:r>
      <w:r w:rsidRPr="00312047">
        <w:t xml:space="preserve"> addressed by developing a staircase-style restoration program, where replicate treatments (different material types, vertical relief, or both) are staggered in time, in an adaptive management framework that includes explicit high-resolution monitoring of other possible factors driving oyster population recovery across different estuaries.</w:t>
      </w:r>
    </w:p>
    <w:p w14:paraId="7851743B" w14:textId="77777777" w:rsidR="00312047" w:rsidRDefault="00F3134C" w:rsidP="00312047">
      <w:pPr>
        <w:suppressAutoHyphens/>
        <w:spacing w:after="160"/>
        <w:ind w:firstLine="0"/>
        <w:rPr>
          <w:szCs w:val="24"/>
        </w:rPr>
      </w:pPr>
      <w:r w:rsidRPr="001E673E">
        <w:rPr>
          <w:szCs w:val="24"/>
        </w:rPr>
        <w:br w:type="page"/>
      </w:r>
      <w:bookmarkStart w:id="5"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3"/>
      <w:bookmarkEnd w:id="4"/>
      <w:bookmarkEnd w:id="5"/>
    </w:p>
    <w:p w14:paraId="4BD6E35D" w14:textId="142E0A03"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with several of these states implementing fishery closures in response to the depressed status of oyster stocks (Mobile Bay in Alabama, Apalachicola Bay in Florida, Galveston Bay in Texas). To date, o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 xml:space="preserve">Petes et al. 2012; Pine et al. 2015;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r w:rsidR="007904A2" w:rsidRPr="008F09B0">
        <w:rPr>
          <w:rFonts w:cstheme="minorHAnsi"/>
          <w:szCs w:val="24"/>
        </w:rPr>
        <w:t>In 2014, Florida filed suit against</w:t>
      </w:r>
      <w:r w:rsidR="007904A2" w:rsidRPr="001E673E">
        <w:rPr>
          <w:szCs w:val="24"/>
        </w:rPr>
        <w:t xml:space="preserve"> Georgia in the US Supreme Court over water management in the Apalachicola River (</w:t>
      </w:r>
      <w:hyperlink r:id="rId12" w:history="1">
        <w:r w:rsidR="0042044B" w:rsidRPr="001E673E">
          <w:rPr>
            <w:rStyle w:val="Hyperlink"/>
            <w:szCs w:val="24"/>
          </w:rPr>
          <w:t>https://www.ca10.uscourts.gov/special-master-docket/001</w:t>
        </w:r>
      </w:hyperlink>
      <w:r w:rsidR="007904A2" w:rsidRPr="001E673E">
        <w:rPr>
          <w:szCs w:val="24"/>
        </w:rPr>
        <w:t>)</w:t>
      </w:r>
      <w:r w:rsidR="0042044B" w:rsidRPr="001E673E">
        <w:rPr>
          <w:szCs w:val="24"/>
        </w:rPr>
        <w:t>, arguing</w:t>
      </w:r>
      <w:r w:rsidR="007904A2" w:rsidRPr="001E673E">
        <w:rPr>
          <w:szCs w:val="24"/>
        </w:rPr>
        <w:t xml:space="preserve"> that </w:t>
      </w:r>
      <w:r w:rsidR="0042044B" w:rsidRPr="001E673E">
        <w:rPr>
          <w:szCs w:val="24"/>
        </w:rPr>
        <w:t xml:space="preserve">excessive </w:t>
      </w:r>
      <w:r w:rsidR="007904A2" w:rsidRPr="001E673E">
        <w:rPr>
          <w:szCs w:val="24"/>
        </w:rPr>
        <w:t xml:space="preserve">water use in the Georgia portion of the Apalachicola-Chattahoochee-Flint river basin contributed to the 2012 oyster population collapse in Apalachicola Bay </w:t>
      </w:r>
      <w:r w:rsidR="007904A2" w:rsidRPr="00B819E1">
        <w:rPr>
          <w:szCs w:val="24"/>
          <w:highlight w:val="yellow"/>
        </w:rPr>
        <w:t xml:space="preserve">(Kelly </w:t>
      </w:r>
      <w:commentRangeStart w:id="6"/>
      <w:r w:rsidR="007904A2" w:rsidRPr="00B819E1">
        <w:rPr>
          <w:szCs w:val="24"/>
          <w:highlight w:val="yellow"/>
        </w:rPr>
        <w:t>2019</w:t>
      </w:r>
      <w:commentRangeEnd w:id="6"/>
      <w:r w:rsidR="007904A2" w:rsidRPr="00B819E1">
        <w:rPr>
          <w:rStyle w:val="CommentReference"/>
          <w:sz w:val="24"/>
          <w:szCs w:val="24"/>
          <w:highlight w:val="yellow"/>
        </w:rPr>
        <w:commentReference w:id="6"/>
      </w:r>
      <w:r w:rsidR="007904A2" w:rsidRPr="00B819E1">
        <w:rPr>
          <w:szCs w:val="24"/>
          <w:highlight w:val="yellow"/>
        </w:rPr>
        <w:t>)</w:t>
      </w:r>
      <w:r w:rsidR="007904A2" w:rsidRPr="001E673E">
        <w:rPr>
          <w:szCs w:val="24"/>
        </w:rPr>
        <w:t xml:space="preserve">. </w:t>
      </w:r>
    </w:p>
    <w:p w14:paraId="7C545CEA" w14:textId="4120B3FD" w:rsidR="009D442A" w:rsidRPr="001E673E" w:rsidRDefault="0042044B" w:rsidP="008F09B0">
      <w:pPr>
        <w:suppressAutoHyphens/>
        <w:rPr>
          <w:szCs w:val="24"/>
        </w:rPr>
      </w:pPr>
      <w:r w:rsidRPr="001E673E">
        <w:rPr>
          <w:szCs w:val="24"/>
        </w:rPr>
        <w:t>Additionally, t</w:t>
      </w:r>
      <w:r w:rsidR="00276FC6" w:rsidRPr="001E673E">
        <w:rPr>
          <w:szCs w:val="24"/>
        </w:rPr>
        <w:t xml:space="preserve">he sinking of the </w:t>
      </w:r>
      <w:r w:rsidR="00276FC6" w:rsidRPr="001E673E">
        <w:rPr>
          <w:i/>
          <w:iCs/>
          <w:szCs w:val="24"/>
        </w:rPr>
        <w:t>Deepwater Horizon</w:t>
      </w:r>
      <w:r w:rsidR="00276FC6" w:rsidRPr="001E673E">
        <w:rPr>
          <w:szCs w:val="24"/>
        </w:rPr>
        <w:t xml:space="preserve"> and subsequent oil spill </w:t>
      </w:r>
      <w:r w:rsidR="00DD1933" w:rsidRPr="001E673E">
        <w:rPr>
          <w:szCs w:val="24"/>
        </w:rPr>
        <w:t xml:space="preserve">damaged oyster populations in the Gulf of Mexico </w:t>
      </w:r>
      <w:r w:rsidR="00276FC6" w:rsidRPr="001E673E">
        <w:rPr>
          <w:szCs w:val="24"/>
        </w:rPr>
        <w:t xml:space="preserve">(Deepwater Horizon Natural Resources Damage Assessment Trustees 2016). </w:t>
      </w:r>
      <w:r w:rsidR="00E16436" w:rsidRPr="001E673E">
        <w:rPr>
          <w:i/>
          <w:iCs/>
          <w:szCs w:val="24"/>
        </w:rPr>
        <w:t>Deepwater Horizon</w:t>
      </w:r>
      <w:r w:rsidR="00E16436" w:rsidRPr="001E673E">
        <w:rPr>
          <w:szCs w:val="24"/>
        </w:rPr>
        <w:t xml:space="preserve"> </w:t>
      </w:r>
      <w:r w:rsidR="0063063C" w:rsidRPr="001E673E">
        <w:rPr>
          <w:szCs w:val="24"/>
        </w:rPr>
        <w:t>settlements</w:t>
      </w:r>
      <w:r w:rsidR="00E16436" w:rsidRPr="001E673E">
        <w:rPr>
          <w:szCs w:val="24"/>
        </w:rPr>
        <w:t>,</w:t>
      </w:r>
      <w:r w:rsidR="0063063C" w:rsidRPr="001E673E">
        <w:rPr>
          <w:szCs w:val="24"/>
        </w:rPr>
        <w:t xml:space="preserve"> resulting from legal proceedings and regulatory fines</w:t>
      </w:r>
      <w:r w:rsidR="00E16436" w:rsidRPr="001E673E">
        <w:rPr>
          <w:szCs w:val="24"/>
        </w:rPr>
        <w:t>,</w:t>
      </w:r>
      <w:r w:rsidRPr="001E673E">
        <w:rPr>
          <w:szCs w:val="24"/>
        </w:rPr>
        <w:t xml:space="preserve"> have</w:t>
      </w:r>
      <w:r w:rsidR="00276FC6" w:rsidRPr="001E673E">
        <w:rPr>
          <w:szCs w:val="24"/>
        </w:rPr>
        <w:t xml:space="preserve"> created substantial funding opportunities (more than </w:t>
      </w:r>
      <w:r w:rsidR="00BE1B37" w:rsidRPr="001E673E">
        <w:rPr>
          <w:szCs w:val="24"/>
        </w:rPr>
        <w:t>US</w:t>
      </w:r>
      <w:r w:rsidR="00276FC6" w:rsidRPr="001E673E">
        <w:rPr>
          <w:szCs w:val="24"/>
        </w:rPr>
        <w:t>$199</w:t>
      </w:r>
      <w:r w:rsidR="00BE1B37" w:rsidRPr="001E673E">
        <w:rPr>
          <w:szCs w:val="24"/>
        </w:rPr>
        <w:t xml:space="preserve"> million</w:t>
      </w:r>
      <w:r w:rsidR="00276FC6" w:rsidRPr="001E673E">
        <w:rPr>
          <w:szCs w:val="24"/>
        </w:rPr>
        <w:t xml:space="preserve">) for oyster restoration in the Gulf. The dollars allocated for restoration exceeded the </w:t>
      </w:r>
      <w:r w:rsidR="00276FC6" w:rsidRPr="001E673E">
        <w:rPr>
          <w:szCs w:val="24"/>
        </w:rPr>
        <w:lastRenderedPageBreak/>
        <w:t>annual value of oyster landings (Pine et al. 2022)</w:t>
      </w:r>
      <w:r w:rsidR="00045D27" w:rsidRPr="001E673E">
        <w:rPr>
          <w:szCs w:val="24"/>
        </w:rPr>
        <w:t>,</w:t>
      </w:r>
      <w:r w:rsidR="00E5706F" w:rsidRPr="001E673E">
        <w:rPr>
          <w:szCs w:val="24"/>
        </w:rPr>
        <w:t xml:space="preserve"> and </w:t>
      </w:r>
      <w:r w:rsidR="00C44C79" w:rsidRPr="001E673E">
        <w:rPr>
          <w:szCs w:val="24"/>
        </w:rPr>
        <w:t xml:space="preserve">the </w:t>
      </w:r>
      <w:r w:rsidR="00E5706F" w:rsidRPr="001E673E">
        <w:rPr>
          <w:szCs w:val="24"/>
        </w:rPr>
        <w:t xml:space="preserve">ecosystem services of oysters may far exceed </w:t>
      </w:r>
      <w:r w:rsidR="00C44C79" w:rsidRPr="001E673E">
        <w:rPr>
          <w:szCs w:val="24"/>
        </w:rPr>
        <w:t xml:space="preserve">their </w:t>
      </w:r>
      <w:r w:rsidR="00E5706F" w:rsidRPr="001E673E">
        <w:rPr>
          <w:szCs w:val="24"/>
        </w:rPr>
        <w:t>fishery value</w:t>
      </w:r>
      <w:r w:rsidR="00E040AC">
        <w:rPr>
          <w:szCs w:val="24"/>
        </w:rPr>
        <w:t xml:space="preserve">, </w:t>
      </w:r>
      <w:commentRangeStart w:id="7"/>
      <w:r w:rsidR="00E040AC">
        <w:rPr>
          <w:szCs w:val="24"/>
        </w:rPr>
        <w:t>estimated between $5,500 and 99,000 per year per hectare (Grabowski 2012)</w:t>
      </w:r>
      <w:r w:rsidR="00E040AC" w:rsidRPr="001E673E">
        <w:rPr>
          <w:szCs w:val="24"/>
        </w:rPr>
        <w:t xml:space="preserve">. </w:t>
      </w:r>
      <w:commentRangeEnd w:id="7"/>
      <w:r w:rsidR="00E040AC">
        <w:rPr>
          <w:rStyle w:val="CommentReference"/>
        </w:rPr>
        <w:commentReference w:id="7"/>
      </w:r>
      <w:r w:rsidR="00276FC6" w:rsidRPr="001E673E">
        <w:rPr>
          <w:szCs w:val="24"/>
        </w:rPr>
        <w:t>.</w:t>
      </w:r>
      <w:r w:rsidR="00E5706F" w:rsidRPr="001E673E">
        <w:rPr>
          <w:szCs w:val="24"/>
        </w:rPr>
        <w:t xml:space="preserve"> </w:t>
      </w:r>
    </w:p>
    <w:p w14:paraId="7E16985E" w14:textId="4E81C735" w:rsidR="00710AE3" w:rsidRPr="001E673E"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w:t>
      </w:r>
      <w:r w:rsidR="00F70510" w:rsidRPr="001E673E">
        <w:rPr>
          <w:szCs w:val="24"/>
        </w:rPr>
        <w:t>,</w:t>
      </w:r>
      <w:r w:rsidR="00151BFE" w:rsidRPr="001E673E">
        <w:rPr>
          <w:szCs w:val="24"/>
        </w:rPr>
        <w:t xml:space="preserve">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w:t>
      </w:r>
      <w:r w:rsidR="00151BFE" w:rsidRPr="001E673E">
        <w:rPr>
          <w:szCs w:val="24"/>
        </w:rPr>
        <w:t>,</w:t>
      </w:r>
      <w:r w:rsidRPr="001E673E">
        <w:rPr>
          <w:szCs w:val="24"/>
        </w:rPr>
        <w:t xml:space="preserve"> but resilient</w:t>
      </w:r>
      <w:r w:rsidR="00151BFE" w:rsidRPr="001E673E">
        <w:rPr>
          <w:szCs w:val="24"/>
        </w:rPr>
        <w:t>,</w:t>
      </w:r>
      <w:r w:rsidRPr="001E673E">
        <w:rPr>
          <w:szCs w:val="24"/>
        </w:rPr>
        <w:t xml:space="preserve"> state to a more desired productive state (Pine et al. 2022).</w:t>
      </w:r>
      <w:r w:rsidR="00696CB5" w:rsidRPr="001E673E">
        <w:rPr>
          <w:szCs w:val="24"/>
        </w:rPr>
        <w:t xml:space="preserve"> </w:t>
      </w:r>
      <w:r w:rsidR="00710AE3" w:rsidRPr="001E673E">
        <w:rPr>
          <w:szCs w:val="24"/>
        </w:rPr>
        <w:t>This desired state can vary by location, type of oyster bar (intertidal vs. subtidal), and management goals, but all restoration efforts are expected to provide and promote ecosystem services and create opportunities for oyster harvest through fishery recovery.</w:t>
      </w:r>
    </w:p>
    <w:p w14:paraId="337605EE" w14:textId="396205AC" w:rsidR="00987609" w:rsidRPr="001E673E" w:rsidRDefault="00151BFE" w:rsidP="008F09B0">
      <w:pPr>
        <w:suppressAutoHyphens/>
        <w:rPr>
          <w:szCs w:val="24"/>
        </w:rPr>
      </w:pPr>
      <w:r w:rsidRPr="001E673E">
        <w:rPr>
          <w:szCs w:val="24"/>
        </w:rPr>
        <w:t xml:space="preserve">Despite the importance of cultch for </w:t>
      </w:r>
      <w:r w:rsidR="002077D2" w:rsidRPr="001E673E">
        <w:rPr>
          <w:szCs w:val="24"/>
        </w:rPr>
        <w:t>supporting</w:t>
      </w:r>
      <w:r w:rsidRPr="001E673E">
        <w:rPr>
          <w:szCs w:val="24"/>
        </w:rPr>
        <w:t xml:space="preserve"> oyster settlement</w:t>
      </w:r>
      <w:r w:rsidR="00E5706F" w:rsidRPr="001E673E">
        <w:rPr>
          <w:szCs w:val="24"/>
        </w:rPr>
        <w:t xml:space="preserve"> (Frederick et al. 2016)</w:t>
      </w:r>
      <w:r w:rsidRPr="001E673E">
        <w:rPr>
          <w:szCs w:val="24"/>
        </w:rPr>
        <w:t xml:space="preserve">, it remains unknown whether </w:t>
      </w:r>
      <w:r w:rsidR="00A31F2B" w:rsidRPr="001E673E">
        <w:rPr>
          <w:szCs w:val="24"/>
        </w:rPr>
        <w:t>restoration</w:t>
      </w:r>
      <w:r w:rsidRPr="001E673E">
        <w:rPr>
          <w:szCs w:val="24"/>
        </w:rPr>
        <w:t>-sourced materials function the same as biologically natural cultch</w:t>
      </w:r>
      <w:r w:rsidR="00696CB5" w:rsidRPr="001E673E">
        <w:rPr>
          <w:szCs w:val="24"/>
        </w:rPr>
        <w:t xml:space="preserve"> (</w:t>
      </w:r>
      <w:r w:rsidR="00DD1933" w:rsidRPr="001E673E">
        <w:rPr>
          <w:szCs w:val="24"/>
        </w:rPr>
        <w:t>Graham et al. 2017; Goelz et al. 2020</w:t>
      </w:r>
      <w:r w:rsidR="00696CB5" w:rsidRPr="001E673E">
        <w:rPr>
          <w:szCs w:val="24"/>
        </w:rPr>
        <w:t>).</w:t>
      </w:r>
      <w:r w:rsidR="00276FC6" w:rsidRPr="001E673E">
        <w:rPr>
          <w:szCs w:val="24"/>
        </w:rPr>
        <w:t xml:space="preserve"> </w:t>
      </w:r>
      <w:r w:rsidR="005A3CBE" w:rsidRPr="001E673E">
        <w:rPr>
          <w:szCs w:val="24"/>
        </w:rPr>
        <w:t>Many of the</w:t>
      </w:r>
      <w:r w:rsidR="000A30C8" w:rsidRPr="001E673E">
        <w:rPr>
          <w:szCs w:val="24"/>
        </w:rPr>
        <w:t xml:space="preserve"> current</w:t>
      </w:r>
      <w:r w:rsidR="005A3CBE" w:rsidRPr="001E673E">
        <w:rPr>
          <w:szCs w:val="24"/>
        </w:rPr>
        <w:t xml:space="preserve"> restoration programs are long</w:t>
      </w:r>
      <w:r w:rsidR="00A31F2B" w:rsidRPr="001E673E">
        <w:rPr>
          <w:szCs w:val="24"/>
        </w:rPr>
        <w:t xml:space="preserve"> </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r w:rsidR="00E5706F" w:rsidRPr="001E673E">
        <w:rPr>
          <w:szCs w:val="24"/>
        </w:rPr>
        <w:t>To address knowledge gaps and improve restoration performance, the US National Academy of Science</w:t>
      </w:r>
      <w:r w:rsidR="009856FF" w:rsidRPr="001E673E">
        <w:rPr>
          <w:szCs w:val="24"/>
        </w:rPr>
        <w:t>s</w:t>
      </w:r>
      <w:r w:rsidR="00B819E1">
        <w:rPr>
          <w:szCs w:val="24"/>
        </w:rPr>
        <w:t xml:space="preserve"> (NAS)</w:t>
      </w:r>
      <w:r w:rsidR="009856FF" w:rsidRPr="001E673E">
        <w:rPr>
          <w:szCs w:val="24"/>
        </w:rPr>
        <w:t xml:space="preserve"> </w:t>
      </w:r>
      <w:r w:rsidR="00E5706F" w:rsidRPr="001E673E">
        <w:rPr>
          <w:szCs w:val="24"/>
        </w:rPr>
        <w:t>has identified adaptive manag</w:t>
      </w:r>
      <w:r w:rsidR="00C44C79" w:rsidRPr="001E673E">
        <w:rPr>
          <w:szCs w:val="24"/>
        </w:rPr>
        <w:t>e</w:t>
      </w:r>
      <w:r w:rsidR="00E5706F" w:rsidRPr="001E673E">
        <w:rPr>
          <w:szCs w:val="24"/>
        </w:rPr>
        <w:t xml:space="preserve">ment as the guiding framework to use within these large restoration </w:t>
      </w:r>
      <w:r w:rsidR="00045D27" w:rsidRPr="001E673E">
        <w:rPr>
          <w:szCs w:val="24"/>
        </w:rPr>
        <w:t>programs—</w:t>
      </w:r>
      <w:r w:rsidR="007A7212" w:rsidRPr="001E673E">
        <w:rPr>
          <w:szCs w:val="24"/>
        </w:rPr>
        <w:t>to</w:t>
      </w:r>
      <w:r w:rsidR="005A3CBE" w:rsidRPr="001E673E">
        <w:rPr>
          <w:szCs w:val="24"/>
        </w:rPr>
        <w:t xml:space="preserve"> </w:t>
      </w:r>
      <w:r w:rsidR="00A42E5D" w:rsidRPr="001E673E">
        <w:rPr>
          <w:szCs w:val="24"/>
        </w:rPr>
        <w:t>increase the</w:t>
      </w:r>
      <w:r w:rsidR="00A86CFD" w:rsidRPr="001E673E">
        <w:rPr>
          <w:szCs w:val="24"/>
        </w:rPr>
        <w:t>ir</w:t>
      </w:r>
      <w:r w:rsidR="00A42E5D" w:rsidRPr="001E673E">
        <w:rPr>
          <w:szCs w:val="24"/>
        </w:rPr>
        <w:t xml:space="preserve"> likelihood of </w:t>
      </w:r>
      <w:r w:rsidR="00A86CFD" w:rsidRPr="001E673E">
        <w:rPr>
          <w:szCs w:val="24"/>
        </w:rPr>
        <w:t>success</w:t>
      </w:r>
      <w:r w:rsidR="00A42E5D" w:rsidRPr="001E673E">
        <w:rPr>
          <w:szCs w:val="24"/>
        </w:rPr>
        <w:t xml:space="preserve"> and facilitat</w:t>
      </w:r>
      <w:r w:rsidR="008708E5" w:rsidRPr="001E673E">
        <w:rPr>
          <w:szCs w:val="24"/>
        </w:rPr>
        <w:t>e</w:t>
      </w:r>
      <w:r w:rsidR="00A42E5D" w:rsidRPr="001E673E">
        <w:rPr>
          <w:szCs w:val="24"/>
        </w:rPr>
        <w:t xml:space="preserve"> learning</w:t>
      </w:r>
      <w:r w:rsidR="00045D27" w:rsidRPr="001E673E">
        <w:rPr>
          <w:szCs w:val="24"/>
        </w:rPr>
        <w:t xml:space="preserve">, </w:t>
      </w:r>
      <w:r w:rsidR="00A86CFD" w:rsidRPr="001E673E">
        <w:rPr>
          <w:szCs w:val="24"/>
        </w:rPr>
        <w:t xml:space="preserve">and </w:t>
      </w:r>
      <w:r w:rsidR="00987609" w:rsidRPr="001E673E">
        <w:rPr>
          <w:szCs w:val="24"/>
        </w:rPr>
        <w:t>to inform</w:t>
      </w:r>
      <w:r w:rsidR="00710AE3" w:rsidRPr="001E673E">
        <w:rPr>
          <w:szCs w:val="24"/>
        </w:rPr>
        <w:t xml:space="preserve"> </w:t>
      </w:r>
      <w:r w:rsidR="00A86CFD" w:rsidRPr="001E673E">
        <w:rPr>
          <w:szCs w:val="24"/>
        </w:rPr>
        <w:lastRenderedPageBreak/>
        <w:t>allocati</w:t>
      </w:r>
      <w:r w:rsidR="00710AE3" w:rsidRPr="001E673E">
        <w:rPr>
          <w:szCs w:val="24"/>
        </w:rPr>
        <w:t>on of</w:t>
      </w:r>
      <w:r w:rsidR="00A86CFD" w:rsidRPr="001E673E">
        <w:rPr>
          <w:szCs w:val="24"/>
        </w:rPr>
        <w:t xml:space="preserve"> </w:t>
      </w:r>
      <w:r w:rsidR="00A42E5D" w:rsidRPr="001E673E">
        <w:rPr>
          <w:szCs w:val="24"/>
        </w:rPr>
        <w:t xml:space="preserve">time and funds for corrective changes </w:t>
      </w:r>
      <w:r w:rsidR="00A86CFD" w:rsidRPr="001E673E">
        <w:rPr>
          <w:szCs w:val="24"/>
        </w:rPr>
        <w:t>during the project lifespan</w:t>
      </w:r>
      <w:r w:rsidR="00E5706F" w:rsidRPr="001E673E">
        <w:rPr>
          <w:szCs w:val="24"/>
        </w:rPr>
        <w:t xml:space="preserve"> if necessary</w:t>
      </w:r>
      <w:r w:rsidR="00423F52">
        <w:rPr>
          <w:szCs w:val="24"/>
        </w:rPr>
        <w:t xml:space="preserve"> </w:t>
      </w:r>
      <w:r w:rsidR="00423F52" w:rsidRPr="001E673E">
        <w:rPr>
          <w:szCs w:val="24"/>
        </w:rPr>
        <w:t>(NAS 2017, 2022; Pine et al. 2022)</w:t>
      </w:r>
      <w:r w:rsidR="00A86CFD" w:rsidRPr="001E673E">
        <w:rPr>
          <w:szCs w:val="24"/>
        </w:rPr>
        <w:t>.</w:t>
      </w:r>
    </w:p>
    <w:p w14:paraId="2C3E46E7" w14:textId="40FCF0D2" w:rsidR="00C44C79" w:rsidRPr="001E673E" w:rsidRDefault="00E5706F" w:rsidP="00BD5C5D">
      <w:pPr>
        <w:rPr>
          <w:szCs w:val="24"/>
        </w:rPr>
      </w:pPr>
      <w:r w:rsidRPr="001E673E">
        <w:rPr>
          <w:szCs w:val="24"/>
        </w:rPr>
        <w:t>Florida has</w:t>
      </w:r>
      <w:r w:rsidR="00045D27" w:rsidRPr="001E673E">
        <w:rPr>
          <w:szCs w:val="24"/>
        </w:rPr>
        <w:t xml:space="preserve"> received</w:t>
      </w:r>
      <w:r w:rsidRPr="001E673E">
        <w:rPr>
          <w:szCs w:val="24"/>
        </w:rPr>
        <w:t xml:space="preserve"> or will receive substantial funding </w:t>
      </w:r>
      <w:r w:rsidRPr="00423F52">
        <w:rPr>
          <w:szCs w:val="24"/>
        </w:rPr>
        <w:t xml:space="preserve">from the </w:t>
      </w:r>
      <w:r w:rsidR="00C433C0" w:rsidRPr="00423F52">
        <w:rPr>
          <w:i/>
          <w:iCs/>
          <w:szCs w:val="24"/>
        </w:rPr>
        <w:t>Deepwater Horizon</w:t>
      </w:r>
      <w:r w:rsidR="00C433C0" w:rsidRPr="00423F52">
        <w:rPr>
          <w:szCs w:val="24"/>
        </w:rPr>
        <w:t xml:space="preserve"> </w:t>
      </w:r>
      <w:r w:rsidRPr="00423F52">
        <w:rPr>
          <w:szCs w:val="24"/>
        </w:rPr>
        <w:t>settlements and penalties</w:t>
      </w:r>
      <w:r w:rsidR="00BD5C5D" w:rsidRPr="00423F52">
        <w:rPr>
          <w:szCs w:val="24"/>
        </w:rPr>
        <w:t>,</w:t>
      </w:r>
      <w:r w:rsidRPr="00423F52">
        <w:rPr>
          <w:szCs w:val="24"/>
        </w:rPr>
        <w:t xml:space="preserve"> including planned payments of at least $</w:t>
      </w:r>
      <w:r w:rsidR="00BD5C5D" w:rsidRPr="00423F52">
        <w:rPr>
          <w:szCs w:val="24"/>
        </w:rPr>
        <w:t xml:space="preserve">680 million in </w:t>
      </w:r>
      <w:r w:rsidRPr="00423F52">
        <w:rPr>
          <w:szCs w:val="24"/>
        </w:rPr>
        <w:t>damages, $</w:t>
      </w:r>
      <w:r w:rsidR="00BD5C5D" w:rsidRPr="00423F52">
        <w:rPr>
          <w:szCs w:val="24"/>
        </w:rPr>
        <w:t xml:space="preserve">392 million in </w:t>
      </w:r>
      <w:r w:rsidRPr="00423F52">
        <w:rPr>
          <w:szCs w:val="24"/>
        </w:rPr>
        <w:t>civil penalties, and $</w:t>
      </w:r>
      <w:r w:rsidR="00BD5C5D" w:rsidRPr="00423F52">
        <w:rPr>
          <w:szCs w:val="24"/>
        </w:rPr>
        <w:t xml:space="preserve">356 million </w:t>
      </w:r>
      <w:r w:rsidRPr="00423F52">
        <w:rPr>
          <w:szCs w:val="24"/>
        </w:rPr>
        <w:t>in criminal pena</w:t>
      </w:r>
      <w:r w:rsidRPr="001E673E">
        <w:rPr>
          <w:szCs w:val="24"/>
        </w:rPr>
        <w:t xml:space="preserve">lties </w:t>
      </w:r>
      <w:r w:rsidR="00B819E1">
        <w:rPr>
          <w:szCs w:val="24"/>
        </w:rPr>
        <w:t xml:space="preserve">(University of New Hampshire and NOAA Coastal Response Research Center 2017). </w:t>
      </w:r>
      <w:r w:rsidRPr="001E673E">
        <w:rPr>
          <w:szCs w:val="24"/>
        </w:rPr>
        <w:t>Some of these funds</w:t>
      </w:r>
      <w:r w:rsidR="001E6F3E" w:rsidRPr="001E673E">
        <w:rPr>
          <w:szCs w:val="24"/>
        </w:rPr>
        <w:t xml:space="preserve"> (with more planned)</w:t>
      </w:r>
      <w:r w:rsidRPr="001E673E">
        <w:rPr>
          <w:szCs w:val="24"/>
        </w:rPr>
        <w:t xml:space="preserve"> have been directed to oyster reef restoration projects with multiple objectives including ecosystem services and restoration of fisheries.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0170B5FA" w:rsidR="00CF31AA" w:rsidRPr="001E673E" w:rsidRDefault="00CF31AA" w:rsidP="00B951DF">
      <w:pPr>
        <w:pStyle w:val="Normalnoindent"/>
        <w:numPr>
          <w:ilvl w:val="0"/>
          <w:numId w:val="14"/>
        </w:numPr>
      </w:pPr>
      <w:r w:rsidRPr="001E673E">
        <w:t xml:space="preserve">How </w:t>
      </w:r>
      <w:r w:rsidR="00E5706F" w:rsidRPr="001E673E">
        <w:t>do temporal trends in oyster counts vary among the three depressed sites?</w:t>
      </w:r>
    </w:p>
    <w:p w14:paraId="4B80684C" w14:textId="5C01E06E" w:rsidR="00CF31AA" w:rsidRPr="001E673E" w:rsidRDefault="00CF31AA" w:rsidP="00B951DF">
      <w:pPr>
        <w:pStyle w:val="Normalnoindent"/>
        <w:numPr>
          <w:ilvl w:val="0"/>
          <w:numId w:val="14"/>
        </w:numPr>
      </w:pPr>
      <w:r w:rsidRPr="001E673E">
        <w:t xml:space="preserve">In </w:t>
      </w:r>
      <w:r w:rsidR="00E5706F" w:rsidRPr="001E673E">
        <w:t>a focal site (Apalachicola Bay), how do oyster temporal trends vary among separate restoration projects?</w:t>
      </w:r>
    </w:p>
    <w:p w14:paraId="61936D87" w14:textId="1BCE8845" w:rsidR="00CF31AA" w:rsidRPr="001E673E" w:rsidRDefault="00E5706F" w:rsidP="00B951DF">
      <w:pPr>
        <w:pStyle w:val="Normalnoindent"/>
        <w:numPr>
          <w:ilvl w:val="0"/>
          <w:numId w:val="14"/>
        </w:numPr>
      </w:pPr>
      <w:r w:rsidRPr="001E673E">
        <w:t>Are oyster</w:t>
      </w:r>
      <w:r w:rsidR="00B819E1">
        <w:t xml:space="preserve"> spat</w:t>
      </w:r>
      <w:r w:rsidRPr="001E673E">
        <w:t xml:space="preserve"> counts in Apalachicola Bay associated with freshwater discharge, cultch material, or cultch density?</w:t>
      </w:r>
    </w:p>
    <w:p w14:paraId="6C5175F9" w14:textId="77777777" w:rsidR="00CF31AA" w:rsidRPr="001E673E" w:rsidRDefault="00E5706F" w:rsidP="00B951DF">
      <w:pPr>
        <w:pStyle w:val="Normalnoindent"/>
        <w:numPr>
          <w:ilvl w:val="0"/>
          <w:numId w:val="14"/>
        </w:numPr>
      </w:pPr>
      <w:r w:rsidRPr="001E673E">
        <w:t xml:space="preserve">How well do different </w:t>
      </w:r>
      <w:r w:rsidR="001E6F3E" w:rsidRPr="001E673E">
        <w:t>types</w:t>
      </w:r>
      <w:r w:rsidRPr="001E673E">
        <w:t xml:space="preserve"> and densities of restoration-sourced cultch persist following deployment? </w:t>
      </w:r>
    </w:p>
    <w:p w14:paraId="54E722EE" w14:textId="3BF7B83B" w:rsidR="00A31F2B" w:rsidRPr="001E673E" w:rsidRDefault="00E5706F" w:rsidP="00CF31AA">
      <w:r w:rsidRPr="001E673E">
        <w:t>We found that these large restoration programs are not having the desired outcome of increasing live oyster populations. This may be because these systems are trapped in a resilient but low-</w:t>
      </w:r>
      <w:r w:rsidR="00CF31AA" w:rsidRPr="001E673E">
        <w:t>oyster-</w:t>
      </w:r>
      <w:r w:rsidRPr="004C06BA">
        <w:t xml:space="preserve">production state (Johnson et al. 2022) that </w:t>
      </w:r>
      <w:r w:rsidR="00CF31AA" w:rsidRPr="004C06BA">
        <w:t>is</w:t>
      </w:r>
      <w:r w:rsidR="00CF31AA" w:rsidRPr="001E673E">
        <w:t xml:space="preserve"> </w:t>
      </w:r>
      <w:r w:rsidR="003C199C" w:rsidRPr="001E673E">
        <w:t>resistant</w:t>
      </w:r>
      <w:r w:rsidRPr="001E673E">
        <w:t xml:space="preserve"> to restoration, </w:t>
      </w:r>
      <w:r w:rsidR="00CF31AA" w:rsidRPr="001E673E">
        <w:t xml:space="preserve">or that </w:t>
      </w:r>
      <w:r w:rsidRPr="001E673E">
        <w:t>the restoration programs as designed were not effective, or both.</w:t>
      </w:r>
      <w:r w:rsidR="006609C2" w:rsidRPr="001E673E">
        <w:t xml:space="preserve"> Our work suggests substantial </w:t>
      </w:r>
      <w:r w:rsidR="00CF31AA" w:rsidRPr="001E673E">
        <w:lastRenderedPageBreak/>
        <w:t xml:space="preserve">uncertainty </w:t>
      </w:r>
      <w:r w:rsidR="006609C2" w:rsidRPr="001E673E">
        <w:t>persists in how to successfully restore oyster populations at large scales in Florida</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p>
    <w:p w14:paraId="3EC5D108" w14:textId="53616848" w:rsidR="000A2729" w:rsidRPr="001E673E" w:rsidRDefault="00C442A6" w:rsidP="00423F52">
      <w:pPr>
        <w:pStyle w:val="Heading1"/>
        <w:suppressAutoHyphens/>
        <w:rPr>
          <w:szCs w:val="24"/>
        </w:rPr>
      </w:pPr>
      <w:bookmarkStart w:id="8" w:name="_Toc109217035"/>
      <w:bookmarkStart w:id="9" w:name="_Toc110654770"/>
      <w:r w:rsidRPr="001E673E">
        <w:rPr>
          <w:szCs w:val="24"/>
        </w:rPr>
        <w:t>Study sites</w:t>
      </w:r>
      <w:bookmarkEnd w:id="8"/>
      <w:bookmarkEnd w:id="9"/>
    </w:p>
    <w:p w14:paraId="7E76D58F" w14:textId="137CE382"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B819E1" w:rsidRPr="00B819E1">
        <w:rPr>
          <w:szCs w:val="24"/>
        </w:rPr>
        <w:t>348,029 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fall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10" w:name="_Toc108786534"/>
      <w:bookmarkStart w:id="11" w:name="_Toc109217036"/>
      <w:bookmarkStart w:id="12" w:name="_Toc110654772"/>
      <w:r w:rsidRPr="001E673E">
        <w:rPr>
          <w:szCs w:val="24"/>
        </w:rPr>
        <w:t>Management actions</w:t>
      </w:r>
      <w:bookmarkEnd w:id="10"/>
      <w:bookmarkEnd w:id="11"/>
      <w:r w:rsidRPr="001E673E">
        <w:rPr>
          <w:szCs w:val="24"/>
        </w:rPr>
        <w:t xml:space="preserve"> </w:t>
      </w:r>
      <w:bookmarkEnd w:id="12"/>
    </w:p>
    <w:p w14:paraId="2C362DC7" w14:textId="237B2BBA"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 xml:space="preserve">construction methods across projects were similar and designed to minimize </w:t>
      </w:r>
      <w:r w:rsidRPr="00616AFD">
        <w:rPr>
          <w:szCs w:val="24"/>
        </w:rPr>
        <w:lastRenderedPageBreak/>
        <w:t>costs and maximize the area over which materials were deployed. Reef materials were either quarried shell</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waterway and then “planted” at specific locations</w:t>
      </w:r>
      <w:r w:rsidR="00B819E1">
        <w:rPr>
          <w:szCs w:val="24"/>
        </w:rPr>
        <w:t xml:space="preserve"> (Table 1)</w:t>
      </w:r>
      <w:r w:rsidRPr="00616AFD">
        <w:rPr>
          <w:szCs w:val="24"/>
        </w:rPr>
        <w:t xml:space="preserve">. </w:t>
      </w:r>
    </w:p>
    <w:p w14:paraId="3586E5E3" w14:textId="76D4BACD" w:rsidR="00046BAB" w:rsidRPr="001E673E" w:rsidRDefault="00046BAB" w:rsidP="00046BAB">
      <w:pPr>
        <w:suppressAutoHyphens/>
        <w:rPr>
          <w:szCs w:val="24"/>
        </w:rPr>
      </w:pPr>
      <w:r w:rsidRPr="00616AFD">
        <w:rPr>
          <w:szCs w:val="24"/>
        </w:rPr>
        <w:t>Site selection was based on local knowledge of historical or extant reef locations. Most of the work was carried out from 2015 to 2017, with one project taking place in summer 2021. Two state agencies, FWC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B819E1">
        <w:rPr>
          <w:szCs w:val="24"/>
        </w:rPr>
        <w:t xml:space="preserve"> administered by</w:t>
      </w:r>
      <w:r w:rsidRPr="00616AFD">
        <w:rPr>
          <w:szCs w:val="24"/>
        </w:rPr>
        <w:t xml:space="preserve"> 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that occurred during the stud</w:t>
      </w:r>
      <w:r w:rsidR="00B819E1">
        <w:rPr>
          <w:szCs w:val="24"/>
        </w:rPr>
        <w:t>ies</w:t>
      </w:r>
      <w:r w:rsidRPr="001E673E">
        <w:rPr>
          <w:szCs w:val="24"/>
        </w:rPr>
        <w:t xml:space="preserve">. </w:t>
      </w:r>
    </w:p>
    <w:p w14:paraId="692D1F76" w14:textId="17736394" w:rsidR="00544B3A" w:rsidRPr="001E673E" w:rsidRDefault="00740D37" w:rsidP="000D0394">
      <w:pPr>
        <w:pStyle w:val="Normalnoindent"/>
        <w:suppressAutoHyphens/>
        <w:ind w:firstLine="720"/>
        <w:rPr>
          <w:szCs w:val="24"/>
        </w:rPr>
      </w:pPr>
      <w:r w:rsidRPr="001E673E">
        <w:rPr>
          <w:szCs w:val="24"/>
        </w:rPr>
        <w:t xml:space="preserve">As a simple </w:t>
      </w:r>
      <w:r w:rsidR="00B376CE" w:rsidRPr="001E673E">
        <w:rPr>
          <w:szCs w:val="24"/>
        </w:rPr>
        <w:t xml:space="preserve">description </w:t>
      </w:r>
      <w:r w:rsidRPr="001E673E">
        <w:rPr>
          <w:szCs w:val="24"/>
        </w:rPr>
        <w:t>of watershed-scale discharge characteristics</w:t>
      </w:r>
      <w:r w:rsidR="00834B96" w:rsidRPr="001E673E">
        <w:rPr>
          <w:szCs w:val="24"/>
        </w:rPr>
        <w:t xml:space="preserve"> in recent decades</w:t>
      </w:r>
      <w:r w:rsidRPr="001E673E">
        <w:rPr>
          <w:szCs w:val="24"/>
        </w:rPr>
        <w:t xml:space="preserve">, we summarized river discharge for primary rivers entering </w:t>
      </w:r>
      <w:r w:rsidR="000D0394">
        <w:rPr>
          <w:szCs w:val="24"/>
        </w:rPr>
        <w:t>Pensacola and Apalachicola bays</w:t>
      </w:r>
      <w:r w:rsidRPr="001E673E">
        <w:rPr>
          <w:szCs w:val="24"/>
        </w:rPr>
        <w:t xml:space="preserve"> as a proxy for salinity and nutrient inputs before, during, and after </w:t>
      </w:r>
      <w:r w:rsidRPr="00B819E1">
        <w:rPr>
          <w:szCs w:val="24"/>
        </w:rPr>
        <w:t>restoration efforts by plotting the percent deviation in</w:t>
      </w:r>
      <w:r w:rsidR="00616AFD" w:rsidRPr="00B819E1">
        <w:rPr>
          <w:szCs w:val="24"/>
        </w:rPr>
        <w:t xml:space="preserve"> mean</w:t>
      </w:r>
      <w:r w:rsidRPr="00B819E1">
        <w:rPr>
          <w:szCs w:val="24"/>
        </w:rPr>
        <w:t xml:space="preserve"> river discharge (cubic feet per second [CFS] by convention) </w:t>
      </w:r>
      <w:r w:rsidRPr="001E673E">
        <w:rPr>
          <w:szCs w:val="24"/>
        </w:rPr>
        <w:t>from the</w:t>
      </w:r>
      <w:r w:rsidR="000D0394">
        <w:rPr>
          <w:szCs w:val="24"/>
        </w:rPr>
        <w:t xml:space="preserve"> mean</w:t>
      </w:r>
      <w:r w:rsidRPr="001E673E">
        <w:rPr>
          <w:szCs w:val="24"/>
        </w:rPr>
        <w:t xml:space="preserve"> period of </w:t>
      </w:r>
      <w:r w:rsidRPr="000D0394">
        <w:rPr>
          <w:szCs w:val="24"/>
        </w:rPr>
        <w:t>instrument record</w:t>
      </w:r>
      <w:r w:rsidR="00A85F32" w:rsidRPr="000D0394">
        <w:rPr>
          <w:szCs w:val="24"/>
        </w:rPr>
        <w:t>s</w:t>
      </w:r>
      <w:r w:rsidRPr="000D0394">
        <w:rPr>
          <w:szCs w:val="24"/>
        </w:rPr>
        <w:t xml:space="preserve"> by month and year</w:t>
      </w:r>
      <w:r w:rsidR="00456A83" w:rsidRPr="000D0394">
        <w:rPr>
          <w:szCs w:val="24"/>
        </w:rPr>
        <w:t>.</w:t>
      </w:r>
      <w:r w:rsidR="000D0394" w:rsidRPr="000D0394">
        <w:rPr>
          <w:szCs w:val="24"/>
        </w:rPr>
        <w:t xml:space="preserve"> St. Andrew Bay has no significant freshwater inputs (Crowe et al. 2008). </w:t>
      </w:r>
      <w:r w:rsidR="00456A83" w:rsidRPr="000D0394">
        <w:rPr>
          <w:szCs w:val="24"/>
        </w:rPr>
        <w:t>We began this time series</w:t>
      </w:r>
      <w:r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years prior to the start of the restoration projects</w:t>
      </w:r>
      <w:r w:rsidR="00456A83" w:rsidRPr="000D0394">
        <w:rPr>
          <w:szCs w:val="24"/>
        </w:rPr>
        <w:t xml:space="preserve"> covered by this study,</w:t>
      </w:r>
      <w:r w:rsidRPr="000D0394">
        <w:rPr>
          <w:szCs w:val="24"/>
        </w:rPr>
        <w:t xml:space="preserve"> to capture</w:t>
      </w:r>
      <w:r w:rsidRPr="001E673E">
        <w:rPr>
          <w:szCs w:val="24"/>
        </w:rPr>
        <w:t xml:space="preserve"> antecedent river discharge conditions. Pensacola Bay has three tributaries (Escambia, Blackwater, and Yellow rivers), and </w:t>
      </w:r>
      <w:r w:rsidRPr="001E673E">
        <w:rPr>
          <w:szCs w:val="24"/>
        </w:rPr>
        <w:lastRenderedPageBreak/>
        <w:t xml:space="preserve">we used data from USGS gauge 02375500 </w:t>
      </w:r>
      <w:r w:rsidR="00C40018" w:rsidRPr="001E673E">
        <w:rPr>
          <w:szCs w:val="24"/>
        </w:rPr>
        <w:t xml:space="preserve">on </w:t>
      </w:r>
      <w:r w:rsidRPr="001E673E">
        <w:rPr>
          <w:szCs w:val="24"/>
        </w:rPr>
        <w:t xml:space="preserve">the Escambia River because this is the largest (by discharge). For Apalachicola Bay, we summarized river discharge information from USGS gauge 02358000 </w:t>
      </w:r>
      <w:r w:rsidR="00C40018" w:rsidRPr="001E673E">
        <w:rPr>
          <w:szCs w:val="24"/>
        </w:rPr>
        <w:t xml:space="preserve">on the </w:t>
      </w:r>
      <w:r w:rsidRPr="001E673E">
        <w:rPr>
          <w:szCs w:val="24"/>
        </w:rPr>
        <w:t>Apalachicola River at Chattahoochee.</w:t>
      </w:r>
    </w:p>
    <w:p w14:paraId="7F7E666F" w14:textId="2FDE27C3" w:rsidR="00B6434A" w:rsidRPr="001E673E" w:rsidRDefault="00B6434A" w:rsidP="00D67253">
      <w:pPr>
        <w:pStyle w:val="Heading1"/>
        <w:suppressAutoHyphens/>
        <w:rPr>
          <w:szCs w:val="24"/>
        </w:rPr>
      </w:pPr>
      <w:bookmarkStart w:id="13" w:name="_Toc110654771"/>
      <w:r w:rsidRPr="001E673E">
        <w:rPr>
          <w:szCs w:val="24"/>
        </w:rPr>
        <w:t>Methods</w:t>
      </w:r>
      <w:bookmarkEnd w:id="13"/>
    </w:p>
    <w:p w14:paraId="4915CB73" w14:textId="77777777" w:rsidR="000A2729" w:rsidRPr="001E673E" w:rsidRDefault="009C183F" w:rsidP="00D67253">
      <w:pPr>
        <w:pStyle w:val="Heading2"/>
        <w:suppressAutoHyphens/>
        <w:rPr>
          <w:szCs w:val="24"/>
        </w:rPr>
      </w:pPr>
      <w:bookmarkStart w:id="14" w:name="_Toc108786535"/>
      <w:bookmarkStart w:id="15" w:name="_Toc109217037"/>
      <w:bookmarkStart w:id="16" w:name="_Toc110654773"/>
      <w:r w:rsidRPr="001E673E">
        <w:rPr>
          <w:szCs w:val="24"/>
        </w:rPr>
        <w:t xml:space="preserve">Field </w:t>
      </w:r>
      <w:r w:rsidR="009D14BB" w:rsidRPr="001E673E">
        <w:rPr>
          <w:szCs w:val="24"/>
        </w:rPr>
        <w:t>collections</w:t>
      </w:r>
      <w:bookmarkEnd w:id="14"/>
      <w:bookmarkEnd w:id="15"/>
      <w:bookmarkEnd w:id="16"/>
    </w:p>
    <w:p w14:paraId="55455445" w14:textId="5AB840F3" w:rsidR="00763BFB" w:rsidRPr="001E673E" w:rsidRDefault="009C183F" w:rsidP="00D67253">
      <w:pPr>
        <w:pStyle w:val="Normalnoindent"/>
        <w:suppressAutoHyphens/>
        <w:rPr>
          <w:szCs w:val="24"/>
          <w:u w:val="single"/>
        </w:rPr>
      </w:pPr>
      <w:r w:rsidRPr="001E673E">
        <w:rPr>
          <w:szCs w:val="24"/>
        </w:rPr>
        <w:t>Similar 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Pr="001E673E">
        <w:rPr>
          <w:szCs w:val="24"/>
        </w:rPr>
        <w:t xml:space="preserve">material 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4766E7" w:rsidRPr="001E673E">
        <w:rPr>
          <w:szCs w:val="24"/>
        </w:rPr>
        <w:t>,</w:t>
      </w:r>
      <w:r w:rsidRPr="001E673E">
        <w:rPr>
          <w:szCs w:val="24"/>
        </w:rPr>
        <w:t xml:space="preserve"> wher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7" w:name="_Toc108786536"/>
      <w:bookmarkStart w:id="18" w:name="_Toc109217038"/>
      <w:bookmarkStart w:id="19" w:name="_Toc110654774"/>
      <w:r w:rsidRPr="001E673E">
        <w:rPr>
          <w:szCs w:val="24"/>
        </w:rPr>
        <w:t>Fisheries</w:t>
      </w:r>
      <w:r w:rsidR="00542CF2" w:rsidRPr="001E673E">
        <w:rPr>
          <w:szCs w:val="24"/>
        </w:rPr>
        <w:t>-</w:t>
      </w:r>
      <w:r w:rsidRPr="001E673E">
        <w:rPr>
          <w:szCs w:val="24"/>
        </w:rPr>
        <w:t>dependent data</w:t>
      </w:r>
      <w:bookmarkEnd w:id="17"/>
      <w:bookmarkEnd w:id="18"/>
      <w:bookmarkEnd w:id="19"/>
    </w:p>
    <w:p w14:paraId="09500317" w14:textId="2FB33512"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CPU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20" w:name="_Toc108786538"/>
      <w:bookmarkStart w:id="21" w:name="_Toc109217040"/>
      <w:bookmarkStart w:id="22" w:name="_Toc110654776"/>
      <w:r w:rsidRPr="00C809CC">
        <w:rPr>
          <w:szCs w:val="24"/>
        </w:rPr>
        <w:t>Data analysis</w:t>
      </w:r>
    </w:p>
    <w:p w14:paraId="0FF92393" w14:textId="279D3F7F" w:rsidR="00A0080C" w:rsidRPr="00C809CC" w:rsidRDefault="00A0080C" w:rsidP="00A0080C">
      <w:pPr>
        <w:pStyle w:val="Normalnoindent"/>
        <w:suppressAutoHyphens/>
        <w:rPr>
          <w:szCs w:val="24"/>
        </w:rPr>
      </w:pPr>
      <w:r w:rsidRPr="00C809CC">
        <w:rPr>
          <w:szCs w:val="24"/>
        </w:rPr>
        <w:t xml:space="preserve">Methods for analyzing oyster count data followed Moore et al. (2020). We conducted two separate analyses. The first assessed how oyster counts responded to restoration efforts (i.e., how they changed following restoration) in all three bays (Pensacola, St. Andrew, and </w:t>
      </w:r>
      <w:r w:rsidRPr="00C809CC">
        <w:rPr>
          <w:szCs w:val="24"/>
        </w:rPr>
        <w:lastRenderedPageBreak/>
        <w:t>Apalachicola). The second analysis explored additional questions—whether oyster</w:t>
      </w:r>
      <w:r w:rsidR="00B819E1">
        <w:rPr>
          <w:szCs w:val="24"/>
        </w:rPr>
        <w:t xml:space="preserve"> spat</w:t>
      </w:r>
      <w:r w:rsidRPr="00C809CC">
        <w:rPr>
          <w:szCs w:val="24"/>
        </w:rPr>
        <w:t xml:space="preserve"> counts were influenced by freshwater discharge and how they differed over time, cultch material, and cultch density; it focused on four projects in a single bay, Apalachicola (Table 1).  </w:t>
      </w:r>
    </w:p>
    <w:p w14:paraId="63D673F9" w14:textId="77777777" w:rsidR="00A0080C" w:rsidRPr="00C809CC" w:rsidRDefault="00A0080C" w:rsidP="00A0080C">
      <w:r w:rsidRPr="00C809CC">
        <w:t xml:space="preserve">The dependent variables in both analyses were the number of spat, seed, or legal-size oysters. The independent variables were as follows. </w:t>
      </w:r>
    </w:p>
    <w:p w14:paraId="352C12CA" w14:textId="00EEF775"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considered in both analyses, 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p>
    <w:p w14:paraId="76D9A878"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p>
    <w:p w14:paraId="172102AD"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Type and density of cultch material, considered only in the second analysis (which focused on Apalachicola Bay), were represented as a single categorical variable by the name of the project, as each of the four Apalachicola Bay projects used a different cultch material, density, and start time. </w:t>
      </w:r>
    </w:p>
    <w:p w14:paraId="68705CB8" w14:textId="77777777"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 was also considered in the second study. This is discussed in more detail below.</w:t>
      </w:r>
    </w:p>
    <w:p w14:paraId="39A1EFB0" w14:textId="77777777" w:rsidR="00A0080C" w:rsidRPr="00C809CC" w:rsidRDefault="00A0080C" w:rsidP="00A0080C">
      <w:pPr>
        <w:pStyle w:val="Normalnoindent"/>
      </w:pPr>
      <w:r w:rsidRPr="00C809CC">
        <w:t xml:space="preserve">For both analyses, we used site (a named oyster reef) as a random effect to account for correlation among quadrat samples at each site. </w:t>
      </w:r>
    </w:p>
    <w:p w14:paraId="1474FB8C" w14:textId="77777777" w:rsidR="00A0080C" w:rsidRPr="00C809CC" w:rsidRDefault="00A0080C" w:rsidP="00A0080C">
      <w:r w:rsidRPr="00C809CC">
        <w:t>The two analyses followed these general steps:</w:t>
      </w:r>
    </w:p>
    <w:p w14:paraId="66E2DDB5" w14:textId="6541437B" w:rsidR="00A0080C" w:rsidRPr="00B819E1" w:rsidRDefault="00A0080C" w:rsidP="00A0080C">
      <w:pPr>
        <w:pStyle w:val="ListParagraph"/>
        <w:numPr>
          <w:ilvl w:val="0"/>
          <w:numId w:val="6"/>
        </w:numPr>
        <w:suppressAutoHyphens/>
        <w:rPr>
          <w:szCs w:val="24"/>
        </w:rPr>
      </w:pPr>
      <w:r w:rsidRPr="00C809CC">
        <w:rPr>
          <w:szCs w:val="24"/>
        </w:rPr>
        <w:t xml:space="preserve">Counts of live oysters in each bay and for each restoration site and period (a common time factor) were summed into three size classes (the dependent variables): spat </w:t>
      </w:r>
      <w:r w:rsidRPr="00C809CC">
        <w:rPr>
          <w:szCs w:val="24"/>
        </w:rPr>
        <w:lastRenderedPageBreak/>
        <w:t xml:space="preserve">(&lt;26 mm shell height), seed (larger than spat but too small to harvest legally, 26–75 mm shell height), and legal to harvest (&gt;75 mm shell height). Separate analyses were completed for each size class. For the restoration projects NRDA </w:t>
      </w:r>
      <w:r w:rsidRPr="00B819E1">
        <w:rPr>
          <w:szCs w:val="24"/>
        </w:rPr>
        <w:t xml:space="preserve">4044 and </w:t>
      </w:r>
      <w:r w:rsidRPr="00B819E1">
        <w:t xml:space="preserve">GEBF </w:t>
      </w:r>
      <w:r w:rsidR="00A13C6A" w:rsidRPr="00B819E1">
        <w:t>5007</w:t>
      </w:r>
      <w:r w:rsidRPr="00B819E1">
        <w:rPr>
          <w:szCs w:val="24"/>
        </w:rPr>
        <w:t xml:space="preserve">, </w:t>
      </w:r>
      <w:r w:rsidRPr="00C809CC">
        <w:rPr>
          <w:szCs w:val="24"/>
        </w:rPr>
        <w:t xml:space="preserve">counts per size class were totaled in the field. For projects NFWF-1 and NFWF-2021, count totals (all sizes combined) were converted to counts per size class by calculating the proportion of </w:t>
      </w:r>
      <w:r w:rsidRPr="00B819E1">
        <w:rPr>
          <w:szCs w:val="24"/>
        </w:rPr>
        <w:t xml:space="preserve">oysters within each size class from concurrent oyster shell-height samples and multiplying the totals by these proportions. The results were then rounded to convert the numbers of oysters per size class to integers to match the NRDA 4044 and </w:t>
      </w:r>
      <w:r w:rsidRPr="00B819E1">
        <w:t xml:space="preserve">GEBF </w:t>
      </w:r>
      <w:r w:rsidR="00A13C6A" w:rsidRPr="00B819E1">
        <w:t>5007</w:t>
      </w:r>
      <w:r w:rsidRPr="00B819E1">
        <w:rPr>
          <w:szCs w:val="24"/>
        </w:rPr>
        <w:t xml:space="preserve"> data. </w:t>
      </w:r>
    </w:p>
    <w:p w14:paraId="28605D45" w14:textId="77777777" w:rsidR="00A0080C" w:rsidRPr="00C809CC" w:rsidRDefault="00A0080C" w:rsidP="00A0080C">
      <w:pPr>
        <w:pStyle w:val="ListParagraph"/>
        <w:numPr>
          <w:ilvl w:val="0"/>
          <w:numId w:val="6"/>
        </w:numPr>
        <w:suppressAutoHyphens/>
        <w:rPr>
          <w:szCs w:val="24"/>
        </w:rPr>
      </w:pPr>
      <w:r w:rsidRPr="00C809CC">
        <w:rPr>
          <w:szCs w:val="24"/>
        </w:rPr>
        <w:t xml:space="preserve">The count data distribution was assessed by examining the ratio between the count mean and variance for each study site. </w:t>
      </w:r>
    </w:p>
    <w:p w14:paraId="13E6E4DB" w14:textId="77777777" w:rsidR="00A0080C" w:rsidRPr="00C809CC" w:rsidRDefault="00A0080C" w:rsidP="00A0080C">
      <w:pPr>
        <w:pStyle w:val="ListParagraph"/>
        <w:numPr>
          <w:ilvl w:val="0"/>
          <w:numId w:val="6"/>
        </w:numPr>
        <w:suppressAutoHyphens/>
        <w:rPr>
          <w:szCs w:val="24"/>
        </w:rPr>
      </w:pPr>
      <w:bookmarkStart w:id="23" w:name="_Ref110538181"/>
      <w:r w:rsidRPr="00C809CC">
        <w:rPr>
          <w:szCs w:val="24"/>
        </w:rPr>
        <w:t xml:space="preserve">Generalized linear models (GLMs; Bolker et al. 2009) with a negative binomial distribution were used to assess how oyster counts in all three size classes varied over different independent variables, using the R package glmmTMB (Brooks et al. 2017). </w:t>
      </w:r>
    </w:p>
    <w:bookmarkEnd w:id="23"/>
    <w:p w14:paraId="1BE64F4C" w14:textId="77777777"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number of quadrats collected. We included the number of quadrats as an effort offset (log link function; Zuur et al. 2009; Zuur et al. 2013). Based on this, we changed the model from modeling counts to modeling a rate measured as count/quadrat. Because the quadrats were the same size for each study site, the total area sampled in each period only changed as a function of the number of quadrats. Using counts and accounting for effort, as opposed to converting the counts to CPUE based on area sampled, has two main advantages. First, it maintains the response as an integer, allowing the use of a </w:t>
      </w:r>
      <w:r w:rsidRPr="00C809CC">
        <w:rPr>
          <w:szCs w:val="24"/>
        </w:rPr>
        <w:lastRenderedPageBreak/>
        <w:t>negative binomial distribution (appropriate for oyster count data; Moore et al. 2020); and second, fitted values and confidence intervals do not contain negative values (Zuur et al. 2009).</w:t>
      </w:r>
    </w:p>
    <w:p w14:paraId="6D7CD0C0" w14:textId="77777777" w:rsidR="00A0080C" w:rsidRPr="00C809CC" w:rsidRDefault="00A0080C" w:rsidP="00A0080C">
      <w:pPr>
        <w:pStyle w:val="ListParagraph"/>
        <w:numPr>
          <w:ilvl w:val="0"/>
          <w:numId w:val="6"/>
        </w:numPr>
        <w:suppressAutoHyphens/>
        <w:rPr>
          <w:szCs w:val="24"/>
        </w:rPr>
      </w:pPr>
      <w:r w:rsidRPr="00431563">
        <w:rPr>
          <w:szCs w:val="24"/>
          <w:highlight w:val="yellow"/>
        </w:rPr>
        <w:t>The model fit to each data set was assessed visually by comparing data and a predicted line fitted to these data with 95% confidence intervals.</w:t>
      </w:r>
      <w:r w:rsidRPr="00C809CC">
        <w:rPr>
          <w:szCs w:val="24"/>
        </w:rPr>
        <w:t xml:space="preserve"> </w:t>
      </w:r>
    </w:p>
    <w:p w14:paraId="68615427" w14:textId="77777777" w:rsidR="00A0080C" w:rsidRPr="00C809CC" w:rsidRDefault="00A0080C" w:rsidP="00A0080C">
      <w:pPr>
        <w:pStyle w:val="ListParagraph"/>
        <w:numPr>
          <w:ilvl w:val="0"/>
          <w:numId w:val="6"/>
        </w:numPr>
        <w:suppressAutoHyphens/>
        <w:rPr>
          <w:szCs w:val="24"/>
        </w:rPr>
      </w:pPr>
      <w:r w:rsidRPr="00C809CC">
        <w:rPr>
          <w:szCs w:val="24"/>
        </w:rPr>
        <w:t xml:space="preserve">Comparisons were made between models with different combinations of independent variables using the Akaike information criterion (AIC), where the lowest AIC value represents the best fit of the models tested (Burnham and Anderson 2002). </w:t>
      </w:r>
    </w:p>
    <w:p w14:paraId="78E6467D" w14:textId="1B2ED8A5" w:rsidR="00A0080C" w:rsidRPr="00C809C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 and predicted values (marginal means) were made from the best fit model using the ggeffects package (</w:t>
      </w:r>
      <w:r w:rsidRPr="006D6DE2">
        <w:rPr>
          <w:color w:val="000000"/>
          <w:shd w:val="clear" w:color="auto" w:fill="FFFFFF"/>
        </w:rPr>
        <w:t>Lüdecke 2018)</w:t>
      </w:r>
      <w:r w:rsidRPr="00C809CC">
        <w:rPr>
          <w:rFonts w:cstheme="minorHAnsi"/>
          <w:szCs w:val="24"/>
        </w:rPr>
        <w:t xml:space="preserve"> in R (R Core Team</w:t>
      </w:r>
      <w:r w:rsidRPr="00C809CC">
        <w:rPr>
          <w:szCs w:val="24"/>
        </w:rPr>
        <w:t xml:space="preserve"> 2021). </w:t>
      </w:r>
    </w:p>
    <w:p w14:paraId="352B1FF3" w14:textId="45723608" w:rsidR="00A0080C" w:rsidRPr="00C809CC" w:rsidRDefault="00A0080C" w:rsidP="00A0080C">
      <w:pPr>
        <w:suppressAutoHyphens/>
        <w:rPr>
          <w:szCs w:val="24"/>
        </w:rPr>
      </w:pPr>
      <w:r w:rsidRPr="00C809CC">
        <w:rPr>
          <w:szCs w:val="24"/>
        </w:rPr>
        <w:t>The first analysis looked broadly at oyster population responses to restoration in three bays (Apalachicola, Pensacola, and St. Andrew</w:t>
      </w:r>
      <w:r w:rsidRPr="00F851B7">
        <w:rPr>
          <w:szCs w:val="24"/>
        </w:rPr>
        <w:t>.)</w:t>
      </w:r>
      <w:r w:rsidR="00F851B7" w:rsidRPr="00F851B7">
        <w:rPr>
          <w:szCs w:val="24"/>
        </w:rPr>
        <w:t xml:space="preserve"> The dependent variables were the number of oysters in the spat, seed, and legal-size categories. The independent variables (main effects) were period (continuous) or Bay (categorical). We</w:t>
      </w:r>
      <w:r w:rsidR="00F851B7">
        <w:rPr>
          <w:szCs w:val="24"/>
        </w:rPr>
        <w:t xml:space="preserve"> fit five models to the data: Model 1 was an intercept only model, Models 2, 3, and 4 included Bay, Period, or both Bay and Period as main effects. Model 5 included the interaction between Period and Bay. The relative fit of these models was then compared by AIC and models were ranked from lowest (best fitting) to highest based on AIC score. If two models were within two AIC units of each other, a likelihood ratio test was used to assess whether these two models differed significantly. For the best fitting model </w:t>
      </w:r>
      <w:r w:rsidR="00F851B7" w:rsidRPr="00F851B7">
        <w:rPr>
          <w:szCs w:val="24"/>
        </w:rPr>
        <w:t>autocorrelation in the residuals was assessed by using the DHARMa package (Hartig 2022) in R by simulati</w:t>
      </w:r>
      <w:r w:rsidR="00F851B7">
        <w:rPr>
          <w:szCs w:val="24"/>
        </w:rPr>
        <w:t>ng</w:t>
      </w:r>
      <w:r w:rsidR="00F851B7" w:rsidRPr="00F851B7">
        <w:rPr>
          <w:szCs w:val="24"/>
        </w:rPr>
        <w:t xml:space="preserve"> new response data from the specified model and then using qq plots to </w:t>
      </w:r>
      <w:r w:rsidR="00F851B7" w:rsidRPr="00F851B7">
        <w:rPr>
          <w:szCs w:val="24"/>
        </w:rPr>
        <w:lastRenderedPageBreak/>
        <w:t>check for deviations from the expected distribution graphically, a KS test to test whether observed and expected</w:t>
      </w:r>
      <w:r w:rsidR="00F851B7">
        <w:rPr>
          <w:szCs w:val="24"/>
        </w:rPr>
        <w:t xml:space="preserve"> distributions differed, and a Durbin-Watson test to check for temporal autocorrelation. Significance of each test assumed a p&lt;0.05 level. </w:t>
      </w:r>
      <w:r w:rsidRPr="00C809CC">
        <w:rPr>
          <w:szCs w:val="24"/>
        </w:rPr>
        <w:t>The second analysis considered a more complex set of factors and focused on Apalachicola Bay, the only bay in the study with data available from multiple projects in a single ecosystem. This analysis assessed the independent variables of cultch material and density (which varied by project) and freshwater discha</w:t>
      </w:r>
      <w:r w:rsidRPr="00F851B7">
        <w:rPr>
          <w:szCs w:val="24"/>
          <w:highlight w:val="yellow"/>
        </w:rPr>
        <w:t>rge (</w:t>
      </w:r>
      <w:commentRangeStart w:id="24"/>
      <w:r w:rsidRPr="00F851B7">
        <w:rPr>
          <w:szCs w:val="24"/>
          <w:highlight w:val="yellow"/>
        </w:rPr>
        <w:t>which</w:t>
      </w:r>
      <w:commentRangeEnd w:id="24"/>
      <w:r w:rsidR="00F851B7">
        <w:rPr>
          <w:rStyle w:val="CommentReference"/>
        </w:rPr>
        <w:commentReference w:id="24"/>
      </w:r>
      <w:r w:rsidRPr="00F851B7">
        <w:rPr>
          <w:szCs w:val="24"/>
          <w:highlight w:val="yellow"/>
        </w:rPr>
        <w:t xml:space="preserve"> varied over time). As in the first analysis, the dependent variables were the number of oysters in the spat, seed, and legal-size categories. The independent variables were</w:t>
      </w:r>
      <w:r w:rsidRPr="00F851B7">
        <w:rPr>
          <w:szCs w:val="24"/>
        </w:rPr>
        <w:t xml:space="preserve"> </w:t>
      </w:r>
      <w:r w:rsidRPr="00C809CC">
        <w:rPr>
          <w:szCs w:val="24"/>
        </w:rPr>
        <w:t>period, project (as a proxy for cultch type and density), and river discharge.</w:t>
      </w:r>
    </w:p>
    <w:p w14:paraId="52756E8A" w14:textId="3F428E51" w:rsidR="00A0080C" w:rsidRPr="00C809CC" w:rsidRDefault="00A0080C" w:rsidP="00A0080C">
      <w:pPr>
        <w:suppressAutoHyphens/>
        <w:rPr>
          <w:szCs w:val="24"/>
        </w:rPr>
      </w:pPr>
      <w:r w:rsidRPr="00C809CC">
        <w:rPr>
          <w:szCs w:val="24"/>
        </w:rPr>
        <w:t>We explored how the different cultch materials and densities used persisted over time. We summed the weight of cultch collected by divers conducting the oyster surveys by cultch material, site, and period. Total cultch weights for Apalachicola Bay were made integers by rounding to the nearest whole kilogram. Data were summarized by project, and calculations of mean and variance by project suggested the data were over-dispersed (variance &gt; mean). We then fit similar GLMs assuming a negative binomial distribution for oyster count data to the observed cultch biomass. To create a comparative framework across substrates, we predicted the amount of cultch per ¼ m</w:t>
      </w:r>
      <w:r w:rsidRPr="00C809CC">
        <w:rPr>
          <w:szCs w:val="24"/>
          <w:vertAlign w:val="superscript"/>
        </w:rPr>
        <w:t>2</w:t>
      </w:r>
      <w:r w:rsidRPr="00C809CC">
        <w:rPr>
          <w:szCs w:val="24"/>
        </w:rPr>
        <w:t xml:space="preserve"> in period 1</w:t>
      </w:r>
      <w:r w:rsidR="00883E6A">
        <w:rPr>
          <w:szCs w:val="24"/>
        </w:rPr>
        <w:t>4</w:t>
      </w:r>
      <w:r w:rsidRPr="00C809CC">
        <w:rPr>
          <w:szCs w:val="24"/>
        </w:rPr>
        <w:t xml:space="preserve">, the last monitoring period. </w:t>
      </w:r>
    </w:p>
    <w:p w14:paraId="59847DE7" w14:textId="65ED397E" w:rsidR="00A0080C" w:rsidRDefault="00A0080C" w:rsidP="00A0080C">
      <w:pPr>
        <w:suppressAutoHyphens/>
        <w:rPr>
          <w:szCs w:val="24"/>
        </w:rPr>
      </w:pPr>
      <w:r w:rsidRPr="00C809CC">
        <w:rPr>
          <w:szCs w:val="24"/>
        </w:rPr>
        <w:t xml:space="preserve">River discharge was measured as the number of days in a given period or the prior period (as a measure of antecedent </w:t>
      </w:r>
      <w:r w:rsidRPr="00B819E1">
        <w:rPr>
          <w:szCs w:val="24"/>
        </w:rPr>
        <w:t xml:space="preserve">discharge) when the Apalachicola River discharge was below 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near this level (Light et al. 1998; Fisch and Pine 2016). The exact point of inundation </w:t>
      </w:r>
      <w:r w:rsidRPr="00C809CC">
        <w:rPr>
          <w:szCs w:val="24"/>
        </w:rPr>
        <w:lastRenderedPageBreak/>
        <w:t xml:space="preserve">may have changed over </w:t>
      </w:r>
      <w:r w:rsidRPr="00B819E1">
        <w:rPr>
          <w:szCs w:val="24"/>
        </w:rPr>
        <w:t xml:space="preserve">time due to riverbed degradation (S. Leitman, personal communication). Regardless, we used this reference point as an indicator of low freshwater inputs. A discharge level of &lt;6,000 </w:t>
      </w:r>
      <w:r w:rsidRPr="00B819E1">
        <w:t>CFS</w:t>
      </w:r>
      <w:r w:rsidRPr="00B819E1">
        <w:rPr>
          <w:szCs w:val="24"/>
        </w:rPr>
        <w:t xml:space="preserve"> indicates extreme low river discharge, because it approaches the minimum required water release of 5,000 </w:t>
      </w:r>
      <w:r w:rsidRPr="00B819E1">
        <w:t>CFS</w:t>
      </w:r>
      <w:r w:rsidRPr="00B819E1">
        <w:rPr>
          <w:szCs w:val="24"/>
        </w:rPr>
        <w:t xml:space="preserve"> at Jim Woodruff Dam. Data and all code used for the analyses are available from the </w:t>
      </w:r>
      <w:r w:rsidRPr="00C809CC">
        <w:rPr>
          <w:szCs w:val="24"/>
        </w:rPr>
        <w:t xml:space="preserve">following Git repository: </w:t>
      </w:r>
      <w:hyperlink r:id="rId13"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20"/>
      <w:bookmarkEnd w:id="21"/>
      <w:bookmarkEnd w:id="22"/>
    </w:p>
    <w:p w14:paraId="4D24FF0C" w14:textId="18966134" w:rsidR="00B376CE" w:rsidRPr="001E673E" w:rsidRDefault="00B376CE" w:rsidP="00A0080C">
      <w:pPr>
        <w:pStyle w:val="Heading2"/>
        <w:suppressAutoHyphens/>
        <w:rPr>
          <w:szCs w:val="24"/>
        </w:rPr>
      </w:pPr>
      <w:bookmarkStart w:id="25" w:name="_Toc108786543"/>
      <w:bookmarkStart w:id="26" w:name="_Toc109217045"/>
      <w:bookmarkStart w:id="27" w:name="_Toc110654777"/>
      <w:bookmarkStart w:id="28" w:name="_Toc108786539"/>
      <w:bookmarkStart w:id="29" w:name="_Toc109217041"/>
      <w:r w:rsidRPr="001E673E">
        <w:rPr>
          <w:szCs w:val="24"/>
        </w:rPr>
        <w:t xml:space="preserve">River discharge </w:t>
      </w:r>
      <w:bookmarkEnd w:id="25"/>
      <w:bookmarkEnd w:id="26"/>
      <w:r w:rsidRPr="001E673E">
        <w:rPr>
          <w:szCs w:val="24"/>
        </w:rPr>
        <w:t>patterns</w:t>
      </w:r>
      <w:bookmarkEnd w:id="27"/>
    </w:p>
    <w:p w14:paraId="005ED2D9" w14:textId="0897C2BF"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Escambia River discharge patterns were generally similar, reflecting the regional effects of drought (Figure </w:t>
      </w:r>
      <w:commentRangeStart w:id="30"/>
      <w:r w:rsidRPr="001E673E">
        <w:t>9</w:t>
      </w:r>
      <w:commentRangeEnd w:id="30"/>
      <w:r w:rsidR="00B819E1">
        <w:rPr>
          <w:rStyle w:val="CommentReference"/>
        </w:rPr>
        <w:commentReference w:id="30"/>
      </w:r>
      <w:r w:rsidRPr="001E673E">
        <w:t>). Regional river discharge patterns for 2019–2021 were generally average to above average for most months.</w:t>
      </w:r>
    </w:p>
    <w:p w14:paraId="1D9002D3" w14:textId="6DFC3A8B" w:rsidR="005745F3" w:rsidRPr="001E673E" w:rsidRDefault="005745F3" w:rsidP="00A0080C">
      <w:pPr>
        <w:pStyle w:val="Heading2"/>
        <w:suppressAutoHyphens/>
        <w:rPr>
          <w:szCs w:val="24"/>
        </w:rPr>
      </w:pPr>
      <w:bookmarkStart w:id="31" w:name="_Toc110654778"/>
      <w:r w:rsidRPr="001E673E">
        <w:rPr>
          <w:szCs w:val="24"/>
        </w:rPr>
        <w:t>Trends in fisheries</w:t>
      </w:r>
      <w:r w:rsidR="002C1DD2" w:rsidRPr="001E673E">
        <w:rPr>
          <w:szCs w:val="24"/>
        </w:rPr>
        <w:t>-</w:t>
      </w:r>
      <w:r w:rsidRPr="001E673E">
        <w:rPr>
          <w:szCs w:val="24"/>
        </w:rPr>
        <w:t>dependent data</w:t>
      </w:r>
      <w:bookmarkEnd w:id="28"/>
      <w:bookmarkEnd w:id="29"/>
      <w:bookmarkEnd w:id="31"/>
    </w:p>
    <w:p w14:paraId="28BF7A64" w14:textId="51611AA3" w:rsidR="00FF4747" w:rsidRPr="001E673E" w:rsidRDefault="005745F3" w:rsidP="00A0080C">
      <w:pPr>
        <w:pStyle w:val="Normalnoindent"/>
        <w:suppressAutoHyphens/>
        <w:rPr>
          <w:szCs w:val="24"/>
          <w:u w:val="single"/>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DE33C9" w:rsidRPr="004C06BA">
        <w:rPr>
          <w:szCs w:val="24"/>
        </w:rPr>
        <w:t>just before</w:t>
      </w:r>
      <w:r w:rsidR="00E27C73" w:rsidRPr="004C06BA">
        <w:rPr>
          <w:szCs w:val="24"/>
        </w:rPr>
        <w:t xml:space="preserve"> the fishery collapsed</w:t>
      </w:r>
      <w:r w:rsidR="00DE33C9" w:rsidRPr="004C06BA">
        <w:rPr>
          <w:szCs w:val="24"/>
        </w:rPr>
        <w:t xml:space="preserve"> in 2012</w:t>
      </w:r>
      <w:r w:rsidR="006E5504" w:rsidRPr="004C06BA">
        <w:rPr>
          <w:szCs w:val="24"/>
        </w:rPr>
        <w:t xml:space="preserve"> (Figure 2)</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w:t>
      </w:r>
      <w:r w:rsidR="00A3601E" w:rsidRPr="001E673E">
        <w:rPr>
          <w:szCs w:val="24"/>
        </w:rPr>
        <w:lastRenderedPageBreak/>
        <w:t>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6221207A" w:rsidR="00AD5B7C" w:rsidRPr="001E673E" w:rsidRDefault="007C361E" w:rsidP="00786173">
      <w:pPr>
        <w:pStyle w:val="Heading2"/>
        <w:suppressAutoHyphens/>
        <w:rPr>
          <w:szCs w:val="24"/>
        </w:rPr>
      </w:pPr>
      <w:bookmarkStart w:id="32" w:name="_Toc108786540"/>
      <w:bookmarkStart w:id="33" w:name="_Toc109217042"/>
      <w:bookmarkStart w:id="34" w:name="_Toc110654779"/>
      <w:r w:rsidRPr="001E673E">
        <w:rPr>
          <w:szCs w:val="24"/>
        </w:rPr>
        <w:t xml:space="preserve">Trends in oyster </w:t>
      </w:r>
      <w:r w:rsidR="00AD5B7C" w:rsidRPr="001E673E">
        <w:rPr>
          <w:szCs w:val="24"/>
        </w:rPr>
        <w:t>counts</w:t>
      </w:r>
      <w:r w:rsidR="005D5537" w:rsidRPr="001E673E">
        <w:rPr>
          <w:szCs w:val="24"/>
        </w:rPr>
        <w:t xml:space="preserve"> </w:t>
      </w:r>
      <w:r w:rsidR="00AA1015" w:rsidRPr="001E673E">
        <w:rPr>
          <w:szCs w:val="24"/>
        </w:rPr>
        <w:t>following restoration</w:t>
      </w:r>
      <w:bookmarkEnd w:id="32"/>
      <w:bookmarkEnd w:id="33"/>
      <w:bookmarkEnd w:id="34"/>
    </w:p>
    <w:p w14:paraId="47435D87" w14:textId="77777777" w:rsidR="00083816" w:rsidRDefault="00F851B7" w:rsidP="00786173">
      <w:pPr>
        <w:pStyle w:val="Normalnoindent"/>
        <w:suppressAutoHyphens/>
        <w:rPr>
          <w:szCs w:val="24"/>
        </w:rPr>
      </w:pPr>
      <w:r>
        <w:rPr>
          <w:szCs w:val="24"/>
        </w:rPr>
        <w:t>Apalachicola Bay restoration efforts took place</w:t>
      </w:r>
      <w:r w:rsidR="00083816">
        <w:rPr>
          <w:szCs w:val="24"/>
        </w:rPr>
        <w:t xml:space="preserve"> across four different projects</w:t>
      </w:r>
      <w:r>
        <w:rPr>
          <w:szCs w:val="24"/>
        </w:rPr>
        <w:t xml:space="preserve"> in periods 2, 6, and 13 and oysters were sampled in periods 2-10, and 12-15. Pensacola Bay restoration took place in Period 2 and sampling was conducted in periods 5-7, 10, and 15. St. Andrew restoration also took place in Period 2 and sampling took place in period 5, 7, and 10. </w:t>
      </w:r>
    </w:p>
    <w:p w14:paraId="61294AF9" w14:textId="001DAF0E" w:rsidR="00F851B7" w:rsidRDefault="00F851B7" w:rsidP="00083816">
      <w:pPr>
        <w:pStyle w:val="Normalnoindent"/>
        <w:suppressAutoHyphens/>
        <w:ind w:firstLine="720"/>
        <w:rPr>
          <w:szCs w:val="24"/>
        </w:rPr>
      </w:pPr>
      <w:r>
        <w:rPr>
          <w:szCs w:val="24"/>
        </w:rPr>
        <w:t>Observed patterns in oyster spat CPUE for Apalachicola Bay show a decline in oyster spat from about 300 per quadrat in Period 2 to near zero in Period 10 across all locations (mat plot of sites</w:t>
      </w:r>
      <w:r w:rsidR="00083816">
        <w:rPr>
          <w:szCs w:val="24"/>
        </w:rPr>
        <w:t>, seed_study2</w:t>
      </w:r>
      <w:r>
        <w:rPr>
          <w:szCs w:val="24"/>
        </w:rPr>
        <w:t xml:space="preserve">).  No sampling was conducted in Period 11. Beginning in Period 13 observed oyster spat per quadrat ranged from near 0 to more than 750 depending on the location within Apalachicola Bay.  A similar pattern was observed in Period 14 with spat per quadrat again ranging from near zero to more than 1000 per quadrat. This was not observed in Period 15 as spat per quadrat declined to less than 125 per quadrat across all locations. In Pensacola Bay oyster spat per quadrat were less than 50 spat per quadrat in all time periods sampling took place (Periods 5-7, 10) declining to near zero in Period 15.  St. Andrews Bay observed oyster spat per quadrat of between 0 and about 125 in Periods 5 and 7 and for most sites in Period 10, but one site in Period 10 was observed to have more than 500 spat per quadrat (Figure x mat </w:t>
      </w:r>
      <w:commentRangeStart w:id="35"/>
      <w:r>
        <w:rPr>
          <w:szCs w:val="24"/>
        </w:rPr>
        <w:t>plot</w:t>
      </w:r>
      <w:commentRangeEnd w:id="35"/>
      <w:r w:rsidR="00083816">
        <w:rPr>
          <w:rStyle w:val="CommentReference"/>
        </w:rPr>
        <w:commentReference w:id="35"/>
      </w:r>
      <w:r>
        <w:rPr>
          <w:szCs w:val="24"/>
        </w:rPr>
        <w:t>).</w:t>
      </w:r>
    </w:p>
    <w:p w14:paraId="3A303668" w14:textId="4C9F2589" w:rsidR="00F851B7" w:rsidRDefault="00F851B7" w:rsidP="00786173">
      <w:pPr>
        <w:pStyle w:val="Normalnoindent"/>
        <w:suppressAutoHyphens/>
        <w:rPr>
          <w:szCs w:val="24"/>
        </w:rPr>
      </w:pPr>
    </w:p>
    <w:p w14:paraId="1A8902DD" w14:textId="18153D7E" w:rsidR="00AF3465" w:rsidRPr="001E673E" w:rsidRDefault="00F851B7" w:rsidP="00F851B7">
      <w:pPr>
        <w:pStyle w:val="Normalnoindent"/>
        <w:suppressAutoHyphens/>
        <w:ind w:firstLine="720"/>
        <w:rPr>
          <w:szCs w:val="24"/>
        </w:rPr>
      </w:pPr>
      <w:r>
        <w:rPr>
          <w:szCs w:val="24"/>
        </w:rPr>
        <w:lastRenderedPageBreak/>
        <w:t>From the GLM model,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CC395E" w:rsidRPr="001E673E">
        <w:rPr>
          <w:szCs w:val="24"/>
        </w:rPr>
        <w:t>n</w:t>
      </w:r>
      <w:r w:rsidR="009015E7" w:rsidRPr="001E673E">
        <w:rPr>
          <w:szCs w:val="24"/>
        </w:rPr>
        <w:t>binom2</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 (lowest AIC value, highest AIC weight) was the Bay * Period model (Table 2). No autocorrelation in residuals was detected (K-S test p= 0.66; D-W test p = 0.08). The significant interaction term suggests the</w:t>
      </w:r>
      <w:r w:rsidR="00CC395E" w:rsidRPr="001E673E">
        <w:rPr>
          <w:szCs w:val="24"/>
        </w:rPr>
        <w:t xml:space="preserve"> temporal patterns</w:t>
      </w:r>
      <w:r>
        <w:rPr>
          <w:szCs w:val="24"/>
        </w:rPr>
        <w:t xml:space="preserve"> in oyster counts</w:t>
      </w:r>
      <w:r w:rsidR="00CC395E" w:rsidRPr="001E673E">
        <w:rPr>
          <w:szCs w:val="24"/>
        </w:rPr>
        <w:t xml:space="preserve"> are unique within each </w:t>
      </w:r>
      <w:r>
        <w:rPr>
          <w:szCs w:val="24"/>
        </w:rPr>
        <w:t>Bay</w:t>
      </w:r>
      <w:r w:rsidR="00CC395E" w:rsidRPr="001E673E">
        <w:rPr>
          <w:szCs w:val="24"/>
        </w:rPr>
        <w:t>.</w:t>
      </w:r>
      <w:r w:rsidR="00A91886" w:rsidRPr="001E673E">
        <w:rPr>
          <w:szCs w:val="24"/>
        </w:rPr>
        <w:t xml:space="preserve"> </w:t>
      </w:r>
      <w:r w:rsidR="005E228A" w:rsidRPr="001E673E">
        <w:rPr>
          <w:szCs w:val="24"/>
        </w:rPr>
        <w:t xml:space="preserve">For the </w:t>
      </w:r>
      <w:r w:rsidR="00210055" w:rsidRPr="001E673E">
        <w:rPr>
          <w:szCs w:val="24"/>
        </w:rPr>
        <w:t>bay * </w:t>
      </w:r>
      <w:r w:rsidR="00433BBC" w:rsidRPr="001E673E">
        <w:rPr>
          <w:szCs w:val="24"/>
        </w:rPr>
        <w:t>pe</w:t>
      </w:r>
      <w:r w:rsidR="005E228A" w:rsidRPr="001E673E">
        <w:rPr>
          <w:szCs w:val="24"/>
        </w:rPr>
        <w:t>riod</w:t>
      </w:r>
      <w:r w:rsidR="00017761" w:rsidRPr="001E673E">
        <w:rPr>
          <w:szCs w:val="24"/>
        </w:rPr>
        <w:t xml:space="preserve"> model</w:t>
      </w:r>
      <w:r w:rsidR="00CC395E" w:rsidRPr="001E673E">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834F9" w:rsidRPr="001E673E">
        <w:rPr>
          <w:szCs w:val="24"/>
        </w:rPr>
        <w:t xml:space="preserve">beta = </w:t>
      </w:r>
      <w:r w:rsidR="00433BBC" w:rsidRPr="001E673E">
        <w:rPr>
          <w:szCs w:val="24"/>
        </w:rPr>
        <w:t>−</w:t>
      </w:r>
      <w:r w:rsidR="00A91886" w:rsidRPr="001E673E">
        <w:rPr>
          <w:szCs w:val="24"/>
        </w:rPr>
        <w:t>0.</w:t>
      </w:r>
      <w:r>
        <w:rPr>
          <w:szCs w:val="24"/>
        </w:rPr>
        <w:t>06</w:t>
      </w:r>
      <w:r w:rsidR="007834F9" w:rsidRPr="001E673E">
        <w:rPr>
          <w:szCs w:val="24"/>
        </w:rPr>
        <w:t>, SE</w:t>
      </w:r>
      <w:r>
        <w:rPr>
          <w:szCs w:val="24"/>
        </w:rPr>
        <w:t xml:space="preserve"> =0.05) but this trend was not significant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Pr>
          <w:szCs w:val="24"/>
        </w:rPr>
        <w:t>18</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different trends in oyster spat counts</w:t>
      </w:r>
      <w:r>
        <w:rPr>
          <w:szCs w:val="24"/>
        </w:rPr>
        <w:t xml:space="preserve"> and</w:t>
      </w:r>
      <w:r w:rsidR="00B00C20" w:rsidRPr="001E673E">
        <w:rPr>
          <w:szCs w:val="24"/>
        </w:rPr>
        <w:t xml:space="preserve"> uncertainty</w:t>
      </w:r>
      <w:r w:rsidR="006E5504" w:rsidRPr="001E673E">
        <w:rPr>
          <w:szCs w:val="24"/>
        </w:rPr>
        <w:t xml:space="preserve"> in </w:t>
      </w:r>
      <w:r w:rsidR="009015E7" w:rsidRPr="001E673E">
        <w:rPr>
          <w:szCs w:val="24"/>
        </w:rPr>
        <w:t>beta estimates</w:t>
      </w:r>
      <w:r w:rsidR="006E5504" w:rsidRPr="001E673E">
        <w:rPr>
          <w:szCs w:val="24"/>
        </w:rPr>
        <w:t xml:space="preserve"> was </w:t>
      </w:r>
      <w:r w:rsidR="005E228A" w:rsidRPr="001E673E">
        <w:rPr>
          <w:szCs w:val="24"/>
        </w:rPr>
        <w:t>greater</w:t>
      </w:r>
      <w:r>
        <w:rPr>
          <w:szCs w:val="24"/>
        </w:rPr>
        <w:t xml:space="preserve"> than Apalachicola</w:t>
      </w:r>
      <w:r w:rsidR="00A91886" w:rsidRPr="001E673E">
        <w:rPr>
          <w:szCs w:val="24"/>
        </w:rPr>
        <w:t xml:space="preserve"> (</w:t>
      </w:r>
      <w:r w:rsidR="006E5504" w:rsidRPr="001E673E">
        <w:rPr>
          <w:szCs w:val="24"/>
        </w:rPr>
        <w:t xml:space="preserve">Pensacola Bay, </w:t>
      </w:r>
      <w:r w:rsidR="00A91886" w:rsidRPr="001E673E">
        <w:rPr>
          <w:szCs w:val="24"/>
        </w:rPr>
        <w:t xml:space="preserve">beta = </w:t>
      </w:r>
      <w:r>
        <w:rPr>
          <w:szCs w:val="24"/>
        </w:rPr>
        <w:t>-</w:t>
      </w:r>
      <w:r w:rsidR="00A91886" w:rsidRPr="001E673E">
        <w:rPr>
          <w:szCs w:val="24"/>
        </w:rPr>
        <w:t>0.</w:t>
      </w:r>
      <w:r>
        <w:rPr>
          <w:szCs w:val="24"/>
        </w:rPr>
        <w:t>41</w:t>
      </w:r>
      <w:r w:rsidR="00A91886" w:rsidRPr="001E673E">
        <w:rPr>
          <w:szCs w:val="24"/>
        </w:rPr>
        <w:t>, SE beta = 0.1</w:t>
      </w:r>
      <w:r>
        <w:rPr>
          <w:szCs w:val="24"/>
        </w:rPr>
        <w:t>1</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0</w:t>
      </w:r>
      <w:r w:rsidR="00A91886" w:rsidRPr="001E673E">
        <w:rPr>
          <w:szCs w:val="24"/>
        </w:rPr>
        <w:t>0</w:t>
      </w:r>
      <w:r>
        <w:rPr>
          <w:szCs w:val="24"/>
        </w:rPr>
        <w:t>1</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A91886" w:rsidRPr="001E673E">
        <w:rPr>
          <w:szCs w:val="24"/>
        </w:rPr>
        <w:t xml:space="preserve"> beta = 0.2</w:t>
      </w:r>
      <w:r>
        <w:rPr>
          <w:szCs w:val="24"/>
        </w:rPr>
        <w:t>1</w:t>
      </w:r>
      <w:r w:rsidR="00A91886" w:rsidRPr="001E673E">
        <w:rPr>
          <w:szCs w:val="24"/>
        </w:rPr>
        <w:t>, SE beta = 0.</w:t>
      </w:r>
      <w:r>
        <w:rPr>
          <w:szCs w:val="24"/>
        </w:rPr>
        <w:t>18</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1</w:t>
      </w:r>
      <w:r w:rsidR="00A91886" w:rsidRPr="001E673E">
        <w:rPr>
          <w:szCs w:val="24"/>
        </w:rPr>
        <w:t>3)</w:t>
      </w:r>
      <w:r w:rsidR="00B00C20" w:rsidRPr="001E673E">
        <w:rPr>
          <w:szCs w:val="24"/>
        </w:rPr>
        <w:t xml:space="preserve">. </w:t>
      </w:r>
      <w:r w:rsidR="009015E7" w:rsidRPr="001E673E">
        <w:rPr>
          <w:szCs w:val="24"/>
        </w:rPr>
        <w:t>T</w:t>
      </w:r>
      <w:r w:rsidR="00B00C20" w:rsidRPr="001E673E">
        <w:rPr>
          <w:szCs w:val="24"/>
        </w:rPr>
        <w:t xml:space="preserve">he </w:t>
      </w:r>
      <w:r w:rsidR="00E040AC">
        <w:rPr>
          <w:szCs w:val="24"/>
        </w:rPr>
        <w:t>small beta</w:t>
      </w:r>
      <w:r w:rsidR="00DD1933" w:rsidRPr="001E673E">
        <w:rPr>
          <w:szCs w:val="24"/>
        </w:rPr>
        <w:t xml:space="preserve"> value suggests</w:t>
      </w:r>
      <w:r w:rsidR="00B00C20" w:rsidRPr="001E673E">
        <w:rPr>
          <w:szCs w:val="24"/>
        </w:rPr>
        <w:t xml:space="preserve"> a</w:t>
      </w:r>
      <w:r w:rsidR="005D72D9" w:rsidRPr="001E673E">
        <w:rPr>
          <w:szCs w:val="24"/>
        </w:rPr>
        <w:t xml:space="preserve"> me</w:t>
      </w:r>
      <w:r w:rsidR="00C62CCA" w:rsidRPr="001E673E">
        <w:rPr>
          <w:szCs w:val="24"/>
        </w:rPr>
        <w:t>dian</w:t>
      </w:r>
      <w:r w:rsidR="00B00C20" w:rsidRPr="001E673E">
        <w:rPr>
          <w:szCs w:val="24"/>
        </w:rPr>
        <w:t xml:space="preserve"> </w:t>
      </w:r>
      <w:r>
        <w:rPr>
          <w:szCs w:val="24"/>
        </w:rPr>
        <w:t>change</w:t>
      </w:r>
      <w:r w:rsidR="00B00C20" w:rsidRPr="001E673E">
        <w:rPr>
          <w:szCs w:val="24"/>
        </w:rPr>
        <w:t xml:space="preserve"> of</w:t>
      </w:r>
      <w:r>
        <w:rPr>
          <w:szCs w:val="24"/>
        </w:rPr>
        <w:t xml:space="preserve"> less than</w:t>
      </w:r>
      <w:r w:rsidR="00A91886" w:rsidRPr="001E673E">
        <w:rPr>
          <w:szCs w:val="24"/>
        </w:rPr>
        <w:t xml:space="preserve"> </w:t>
      </w:r>
      <w:r w:rsidR="009015E7" w:rsidRPr="001E673E">
        <w:rPr>
          <w:szCs w:val="24"/>
        </w:rPr>
        <w:t>one</w:t>
      </w:r>
      <w:r w:rsidR="00A91886" w:rsidRPr="001E673E">
        <w:rPr>
          <w:szCs w:val="24"/>
        </w:rPr>
        <w:t xml:space="preserve"> </w:t>
      </w:r>
      <w:commentRangeStart w:id="36"/>
      <w:r w:rsidR="00A91886" w:rsidRPr="001E673E">
        <w:rPr>
          <w:szCs w:val="24"/>
        </w:rPr>
        <w:t>oyster</w:t>
      </w:r>
      <w:commentRangeEnd w:id="36"/>
      <w:r w:rsidR="00111983">
        <w:rPr>
          <w:rStyle w:val="CommentReference"/>
        </w:rPr>
        <w:commentReference w:id="36"/>
      </w:r>
      <w:r w:rsidR="00A91886" w:rsidRPr="001E673E">
        <w:rPr>
          <w:szCs w:val="24"/>
        </w:rPr>
        <w:t xml:space="preserve"> spat per quadrat for each </w:t>
      </w:r>
      <w:r w:rsidR="00433BBC" w:rsidRPr="001E673E">
        <w:rPr>
          <w:szCs w:val="24"/>
        </w:rPr>
        <w:t>period</w:t>
      </w:r>
      <w:r w:rsidR="00A91886" w:rsidRPr="001E673E">
        <w:rPr>
          <w:szCs w:val="24"/>
        </w:rPr>
        <w:t>.</w:t>
      </w:r>
      <w:r w:rsidR="00A533F2" w:rsidRPr="001E673E">
        <w:rPr>
          <w:szCs w:val="24"/>
        </w:rPr>
        <w:t xml:space="preserve"> </w:t>
      </w:r>
      <w:r w:rsidR="001B091C">
        <w:rPr>
          <w:szCs w:val="24"/>
        </w:rPr>
        <w:t>We p</w:t>
      </w:r>
      <w:commentRangeStart w:id="37"/>
      <w:r w:rsidR="00A533F2" w:rsidRPr="001E673E">
        <w:rPr>
          <w:szCs w:val="24"/>
        </w:rPr>
        <w:t xml:space="preserve">redicted mean </w:t>
      </w:r>
      <w:r w:rsidR="002B6424" w:rsidRPr="001E673E">
        <w:rPr>
          <w:szCs w:val="24"/>
        </w:rPr>
        <w:t xml:space="preserve">(marginal mean) </w:t>
      </w:r>
      <w:r w:rsidR="00A533F2" w:rsidRPr="001E673E">
        <w:rPr>
          <w:szCs w:val="24"/>
        </w:rPr>
        <w:t xml:space="preserve">live oyster spat counts (95% CI) for the last </w:t>
      </w:r>
      <w:r>
        <w:rPr>
          <w:szCs w:val="24"/>
        </w:rPr>
        <w:t>sampling period (15)</w:t>
      </w:r>
      <w:r w:rsidR="00A533F2" w:rsidRPr="001E673E">
        <w:rPr>
          <w:szCs w:val="24"/>
        </w:rPr>
        <w:t xml:space="preserve"> f</w:t>
      </w:r>
      <w:r w:rsidR="009015E7" w:rsidRPr="001E673E">
        <w:rPr>
          <w:szCs w:val="24"/>
        </w:rPr>
        <w:t>or</w:t>
      </w:r>
      <w:r w:rsidR="00A533F2" w:rsidRPr="001E673E">
        <w:rPr>
          <w:szCs w:val="24"/>
        </w:rPr>
        <w:t xml:space="preserve"> a single </w:t>
      </w:r>
      <w:r w:rsidR="00433BBC" w:rsidRPr="001E673E">
        <w:rPr>
          <w:szCs w:val="24"/>
        </w:rPr>
        <w:t>¼ </w:t>
      </w:r>
      <w:r w:rsidR="00A533F2" w:rsidRPr="001E673E">
        <w:rPr>
          <w:szCs w:val="24"/>
        </w:rPr>
        <w:t>m</w:t>
      </w:r>
      <w:r w:rsidR="00A533F2" w:rsidRPr="001E673E">
        <w:rPr>
          <w:szCs w:val="24"/>
          <w:vertAlign w:val="superscript"/>
        </w:rPr>
        <w:t>2</w:t>
      </w:r>
      <w:r w:rsidR="00A533F2" w:rsidRPr="001E673E">
        <w:rPr>
          <w:szCs w:val="24"/>
        </w:rPr>
        <w:t xml:space="preserve"> </w:t>
      </w:r>
      <w:r w:rsidR="00B00C20" w:rsidRPr="001E673E">
        <w:rPr>
          <w:szCs w:val="24"/>
        </w:rPr>
        <w:t>quadrat</w:t>
      </w:r>
      <w:r w:rsidR="001B091C">
        <w:rPr>
          <w:szCs w:val="24"/>
        </w:rPr>
        <w:t xml:space="preserve"> for comparison between studies.  These predicted values</w:t>
      </w:r>
      <w:r w:rsidR="00B00C20" w:rsidRPr="001E673E">
        <w:rPr>
          <w:szCs w:val="24"/>
        </w:rPr>
        <w:t xml:space="preserve"> </w:t>
      </w:r>
      <w:r w:rsidR="007E58B0" w:rsidRPr="001E673E">
        <w:rPr>
          <w:szCs w:val="24"/>
        </w:rPr>
        <w:t xml:space="preserve">were </w:t>
      </w:r>
      <w:r w:rsidR="00A533F2" w:rsidRPr="001E673E">
        <w:rPr>
          <w:szCs w:val="24"/>
        </w:rPr>
        <w:t xml:space="preserve">Apalachicola = </w:t>
      </w:r>
      <w:r>
        <w:rPr>
          <w:szCs w:val="24"/>
        </w:rPr>
        <w:t>12.98</w:t>
      </w:r>
      <w:r w:rsidR="00A533F2" w:rsidRPr="001E673E">
        <w:rPr>
          <w:szCs w:val="24"/>
        </w:rPr>
        <w:t xml:space="preserve"> (</w:t>
      </w:r>
      <w:r>
        <w:rPr>
          <w:szCs w:val="24"/>
        </w:rPr>
        <w:t>5.77</w:t>
      </w:r>
      <w:r w:rsidR="001E2747" w:rsidRPr="001E673E">
        <w:rPr>
          <w:szCs w:val="24"/>
        </w:rPr>
        <w:t>–</w:t>
      </w:r>
      <w:r>
        <w:rPr>
          <w:szCs w:val="24"/>
        </w:rPr>
        <w:t>29</w:t>
      </w:r>
      <w:r w:rsidR="00A533F2" w:rsidRPr="001E673E">
        <w:rPr>
          <w:szCs w:val="24"/>
        </w:rPr>
        <w:t>.</w:t>
      </w:r>
      <w:r>
        <w:rPr>
          <w:szCs w:val="24"/>
        </w:rPr>
        <w:t>18</w:t>
      </w:r>
      <w:r w:rsidR="001E2747" w:rsidRPr="001E673E">
        <w:rPr>
          <w:szCs w:val="24"/>
        </w:rPr>
        <w:t>,</w:t>
      </w:r>
      <w:r w:rsidR="00F632DF" w:rsidRPr="001E673E">
        <w:rPr>
          <w:szCs w:val="24"/>
        </w:rPr>
        <w:t xml:space="preserve"> 95% CI</w:t>
      </w:r>
      <w:r w:rsidR="00A533F2" w:rsidRPr="001E673E">
        <w:rPr>
          <w:szCs w:val="24"/>
        </w:rPr>
        <w:t xml:space="preserve">), Pensacola = </w:t>
      </w:r>
      <w:r>
        <w:rPr>
          <w:szCs w:val="24"/>
        </w:rPr>
        <w:t>0</w:t>
      </w:r>
      <w:r w:rsidR="00A533F2" w:rsidRPr="001E673E">
        <w:rPr>
          <w:szCs w:val="24"/>
        </w:rPr>
        <w:t>.</w:t>
      </w:r>
      <w:r>
        <w:rPr>
          <w:szCs w:val="24"/>
        </w:rPr>
        <w:t>60</w:t>
      </w:r>
      <w:r w:rsidR="00A533F2" w:rsidRPr="001E673E">
        <w:rPr>
          <w:szCs w:val="24"/>
        </w:rPr>
        <w:t xml:space="preserve"> (</w:t>
      </w:r>
      <w:r>
        <w:rPr>
          <w:szCs w:val="24"/>
        </w:rPr>
        <w:t>0</w:t>
      </w:r>
      <w:r w:rsidR="00246C8C" w:rsidRPr="001E673E">
        <w:rPr>
          <w:szCs w:val="24"/>
        </w:rPr>
        <w:t>.</w:t>
      </w:r>
      <w:r>
        <w:rPr>
          <w:szCs w:val="24"/>
        </w:rPr>
        <w:t>1</w:t>
      </w:r>
      <w:r w:rsidR="00246C8C" w:rsidRPr="001E673E">
        <w:rPr>
          <w:szCs w:val="24"/>
        </w:rPr>
        <w:t>5</w:t>
      </w:r>
      <w:r w:rsidR="001E2747" w:rsidRPr="001E673E">
        <w:rPr>
          <w:szCs w:val="24"/>
        </w:rPr>
        <w:t>–</w:t>
      </w:r>
      <w:r>
        <w:rPr>
          <w:szCs w:val="24"/>
        </w:rPr>
        <w:t>2</w:t>
      </w:r>
      <w:r w:rsidR="00A533F2" w:rsidRPr="001E673E">
        <w:rPr>
          <w:szCs w:val="24"/>
        </w:rPr>
        <w:t>.</w:t>
      </w:r>
      <w:r>
        <w:rPr>
          <w:szCs w:val="24"/>
        </w:rPr>
        <w:t>39</w:t>
      </w:r>
      <w:r w:rsidR="001E2747" w:rsidRPr="001E673E">
        <w:rPr>
          <w:szCs w:val="24"/>
        </w:rPr>
        <w:t>,</w:t>
      </w:r>
      <w:r w:rsidR="00F632DF" w:rsidRPr="001E673E">
        <w:rPr>
          <w:szCs w:val="24"/>
        </w:rPr>
        <w:t xml:space="preserve"> 95% CI</w:t>
      </w:r>
      <w:r w:rsidR="00A533F2" w:rsidRPr="001E673E">
        <w:rPr>
          <w:szCs w:val="24"/>
        </w:rPr>
        <w:t xml:space="preserve">), and St. </w:t>
      </w:r>
      <w:r w:rsidR="00DD1933" w:rsidRPr="001E673E">
        <w:rPr>
          <w:szCs w:val="24"/>
        </w:rPr>
        <w:t>Andrew</w:t>
      </w:r>
      <w:r w:rsidR="00A533F2" w:rsidRPr="001E673E">
        <w:rPr>
          <w:szCs w:val="24"/>
        </w:rPr>
        <w:t xml:space="preserve"> = </w:t>
      </w:r>
      <w:r>
        <w:rPr>
          <w:szCs w:val="24"/>
        </w:rPr>
        <w:t>220</w:t>
      </w:r>
      <w:r w:rsidR="00A533F2" w:rsidRPr="001E673E">
        <w:rPr>
          <w:szCs w:val="24"/>
        </w:rPr>
        <w:t>.</w:t>
      </w:r>
      <w:r>
        <w:rPr>
          <w:szCs w:val="24"/>
        </w:rPr>
        <w:t>99</w:t>
      </w:r>
      <w:r w:rsidR="00A533F2" w:rsidRPr="001E673E">
        <w:rPr>
          <w:szCs w:val="24"/>
        </w:rPr>
        <w:t xml:space="preserve"> (</w:t>
      </w:r>
      <w:r>
        <w:rPr>
          <w:szCs w:val="24"/>
        </w:rPr>
        <w:t>13</w:t>
      </w:r>
      <w:r w:rsidR="00A533F2" w:rsidRPr="001E673E">
        <w:rPr>
          <w:szCs w:val="24"/>
        </w:rPr>
        <w:t>.</w:t>
      </w:r>
      <w:r w:rsidR="00543512" w:rsidRPr="001E673E">
        <w:rPr>
          <w:szCs w:val="24"/>
        </w:rPr>
        <w:t>0</w:t>
      </w:r>
      <w:r>
        <w:rPr>
          <w:szCs w:val="24"/>
        </w:rPr>
        <w:t>3</w:t>
      </w:r>
      <w:r w:rsidR="00246C8C" w:rsidRPr="001E673E">
        <w:rPr>
          <w:szCs w:val="24"/>
        </w:rPr>
        <w:t>–</w:t>
      </w:r>
      <w:r>
        <w:rPr>
          <w:szCs w:val="24"/>
        </w:rPr>
        <w:t>3</w:t>
      </w:r>
      <w:r w:rsidR="00210055" w:rsidRPr="001E673E">
        <w:rPr>
          <w:szCs w:val="24"/>
        </w:rPr>
        <w:t>,</w:t>
      </w:r>
      <w:r>
        <w:rPr>
          <w:szCs w:val="24"/>
        </w:rPr>
        <w:t>747</w:t>
      </w:r>
      <w:r w:rsidR="00246C8C" w:rsidRPr="001E673E">
        <w:rPr>
          <w:szCs w:val="24"/>
        </w:rPr>
        <w:t>.</w:t>
      </w:r>
      <w:r>
        <w:rPr>
          <w:szCs w:val="24"/>
        </w:rPr>
        <w:t>87</w:t>
      </w:r>
      <w:r w:rsidR="00543512" w:rsidRPr="001E673E">
        <w:rPr>
          <w:szCs w:val="24"/>
        </w:rPr>
        <w:t>,</w:t>
      </w:r>
      <w:r w:rsidR="00F632DF" w:rsidRPr="001E673E">
        <w:rPr>
          <w:szCs w:val="24"/>
        </w:rPr>
        <w:t xml:space="preserve"> 95% CI</w:t>
      </w:r>
      <w:r w:rsidR="00A533F2" w:rsidRPr="001E673E">
        <w:rPr>
          <w:szCs w:val="24"/>
        </w:rPr>
        <w:t>)</w:t>
      </w:r>
      <w:r w:rsidR="00DD1933" w:rsidRPr="001E673E">
        <w:rPr>
          <w:szCs w:val="24"/>
        </w:rPr>
        <w:t>.</w:t>
      </w:r>
      <w:r w:rsidR="00A533F2" w:rsidRPr="001E673E">
        <w:rPr>
          <w:szCs w:val="24"/>
        </w:rPr>
        <w:t xml:space="preserve"> </w:t>
      </w:r>
      <w:commentRangeEnd w:id="37"/>
      <w:r>
        <w:rPr>
          <w:rStyle w:val="CommentReference"/>
        </w:rPr>
        <w:commentReference w:id="37"/>
      </w:r>
    </w:p>
    <w:p w14:paraId="6749654B" w14:textId="51AE1FC2" w:rsidR="00FF4747" w:rsidRPr="001E673E" w:rsidRDefault="00BE4DE7" w:rsidP="00FA101B">
      <w:pPr>
        <w:suppressAutoHyphens/>
        <w:rPr>
          <w:szCs w:val="24"/>
        </w:rPr>
      </w:pPr>
      <w:r w:rsidRPr="001E673E">
        <w:rPr>
          <w:szCs w:val="24"/>
        </w:rPr>
        <w:t xml:space="preserve">Fitting the same </w:t>
      </w:r>
      <w:r w:rsidR="00210055" w:rsidRPr="001E673E">
        <w:rPr>
          <w:szCs w:val="24"/>
        </w:rPr>
        <w:t>bay * </w:t>
      </w:r>
      <w:r w:rsidR="00A2294B" w:rsidRPr="001E673E">
        <w:rPr>
          <w:szCs w:val="24"/>
        </w:rPr>
        <w:t>per</w:t>
      </w:r>
      <w:r w:rsidRPr="001E673E">
        <w:rPr>
          <w:szCs w:val="24"/>
        </w:rPr>
        <w:t xml:space="preserve">iod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 beginning in period 2 with </w:t>
      </w:r>
      <w:r w:rsidR="001B091C">
        <w:rPr>
          <w:szCs w:val="24"/>
        </w:rPr>
        <w:t>increases at some sites near the end</w:t>
      </w:r>
      <w:r w:rsidR="00F851B7">
        <w:rPr>
          <w:szCs w:val="24"/>
        </w:rPr>
        <w:t xml:space="preserve"> of the time series in period 1</w:t>
      </w:r>
      <w:r w:rsidR="001B091C">
        <w:rPr>
          <w:szCs w:val="24"/>
        </w:rPr>
        <w:t>5</w:t>
      </w:r>
      <w:r w:rsidR="00F851B7">
        <w:rPr>
          <w:szCs w:val="24"/>
        </w:rPr>
        <w:t xml:space="preserve">. </w:t>
      </w:r>
      <w:r w:rsidR="00BE54FD" w:rsidRPr="001E673E">
        <w:rPr>
          <w:szCs w:val="24"/>
        </w:rPr>
        <w:t>Pensacola Bay</w:t>
      </w:r>
      <w:r w:rsidR="00F851B7">
        <w:rPr>
          <w:szCs w:val="24"/>
        </w:rPr>
        <w:t xml:space="preserve"> seed oyster counts were </w:t>
      </w:r>
      <w:r w:rsidR="001B091C">
        <w:rPr>
          <w:szCs w:val="24"/>
        </w:rPr>
        <w:t>low and erratic and the lowest observed counts were at the end of the time series in Period 15.  St. Andrew Bay seed and legal oyster counts were also low.</w:t>
      </w:r>
    </w:p>
    <w:p w14:paraId="71D2AD02" w14:textId="118AA340" w:rsidR="007C361E" w:rsidRPr="001E673E" w:rsidRDefault="007C361E" w:rsidP="00FA101B">
      <w:pPr>
        <w:pStyle w:val="Heading2"/>
        <w:suppressAutoHyphens/>
        <w:rPr>
          <w:szCs w:val="24"/>
        </w:rPr>
      </w:pPr>
      <w:bookmarkStart w:id="38" w:name="_Toc108786541"/>
      <w:bookmarkStart w:id="39" w:name="_Toc109217043"/>
      <w:bookmarkStart w:id="40" w:name="_Toc110654780"/>
      <w:r w:rsidRPr="001E673E">
        <w:rPr>
          <w:szCs w:val="24"/>
        </w:rPr>
        <w:lastRenderedPageBreak/>
        <w:t xml:space="preserve">Apalachicola Bay oyster </w:t>
      </w:r>
      <w:r w:rsidR="00154723" w:rsidRPr="001E673E">
        <w:rPr>
          <w:szCs w:val="24"/>
        </w:rPr>
        <w:t xml:space="preserve">spat </w:t>
      </w:r>
      <w:r w:rsidRPr="001E673E">
        <w:rPr>
          <w:szCs w:val="24"/>
        </w:rPr>
        <w:t>response to restoration</w:t>
      </w:r>
      <w:bookmarkEnd w:id="38"/>
      <w:bookmarkEnd w:id="39"/>
      <w:bookmarkEnd w:id="40"/>
    </w:p>
    <w:p w14:paraId="195F1422" w14:textId="2A166593" w:rsidR="00912438" w:rsidRPr="001E673E" w:rsidRDefault="00912438" w:rsidP="00FA101B">
      <w:pPr>
        <w:pStyle w:val="Normalnoindent"/>
        <w:suppressAutoHyphens/>
        <w:rPr>
          <w:szCs w:val="24"/>
        </w:rPr>
      </w:pPr>
      <w:r w:rsidRPr="001E673E">
        <w:rPr>
          <w:szCs w:val="24"/>
        </w:rPr>
        <w:t xml:space="preserve">Observed counts of oyster spat </w:t>
      </w:r>
      <w:r w:rsidR="005D72D9" w:rsidRPr="001E673E">
        <w:rPr>
          <w:szCs w:val="24"/>
        </w:rPr>
        <w:t>in Apalachicola Bay</w:t>
      </w:r>
      <w:r w:rsidR="00BF0D1D" w:rsidRPr="001E673E">
        <w:rPr>
          <w:szCs w:val="24"/>
        </w:rPr>
        <w:t xml:space="preserve"> </w:t>
      </w:r>
      <w:r w:rsidR="009015E7" w:rsidRPr="001E673E">
        <w:rPr>
          <w:szCs w:val="24"/>
        </w:rPr>
        <w:t>range</w:t>
      </w:r>
      <w:r w:rsidR="007E58B0" w:rsidRPr="001E673E">
        <w:rPr>
          <w:szCs w:val="24"/>
        </w:rPr>
        <w:t>d</w:t>
      </w:r>
      <w:r w:rsidRPr="001E673E">
        <w:rPr>
          <w:szCs w:val="24"/>
        </w:rPr>
        <w:t xml:space="preserve"> from 0 to more than </w:t>
      </w:r>
      <w:r w:rsidR="00083816">
        <w:rPr>
          <w:szCs w:val="24"/>
        </w:rPr>
        <w:t>1</w:t>
      </w:r>
      <w:r w:rsidR="00D65169" w:rsidRPr="001E673E">
        <w:rPr>
          <w:szCs w:val="24"/>
        </w:rPr>
        <w:t>,</w:t>
      </w:r>
      <w:r w:rsidRPr="001E673E">
        <w:rPr>
          <w:szCs w:val="24"/>
        </w:rPr>
        <w:t xml:space="preserve">000 per </w:t>
      </w:r>
      <w:r w:rsidR="00A2294B" w:rsidRPr="001E673E">
        <w:rPr>
          <w:szCs w:val="24"/>
        </w:rPr>
        <w:t>¼ </w:t>
      </w:r>
      <w:r w:rsidRPr="001E673E">
        <w:rPr>
          <w:szCs w:val="24"/>
        </w:rPr>
        <w:t>m</w:t>
      </w:r>
      <w:r w:rsidRPr="001E673E">
        <w:rPr>
          <w:szCs w:val="24"/>
          <w:vertAlign w:val="superscript"/>
        </w:rPr>
        <w:t>2</w:t>
      </w:r>
      <w:r w:rsidR="002C7ED3" w:rsidRPr="001E673E">
        <w:rPr>
          <w:szCs w:val="24"/>
        </w:rPr>
        <w:t xml:space="preserve"> depending on </w:t>
      </w:r>
      <w:r w:rsidR="00BF0D1D" w:rsidRPr="001E673E">
        <w:rPr>
          <w:szCs w:val="24"/>
        </w:rPr>
        <w:t xml:space="preserve">restoration </w:t>
      </w:r>
      <w:r w:rsidR="005D72D9" w:rsidRPr="001E673E">
        <w:rPr>
          <w:szCs w:val="24"/>
        </w:rPr>
        <w:t>project</w:t>
      </w:r>
      <w:r w:rsidR="00654E43">
        <w:rPr>
          <w:szCs w:val="24"/>
        </w:rPr>
        <w:t>, site</w:t>
      </w:r>
      <w:r w:rsidR="002C7ED3" w:rsidRPr="001E673E">
        <w:rPr>
          <w:szCs w:val="24"/>
        </w:rPr>
        <w:t xml:space="preserve"> and </w:t>
      </w:r>
      <w:r w:rsidR="00A2294B" w:rsidRPr="001E673E">
        <w:rPr>
          <w:szCs w:val="24"/>
        </w:rPr>
        <w:t xml:space="preserve">period </w:t>
      </w:r>
      <w:r w:rsidR="005E4AC9" w:rsidRPr="001E673E">
        <w:rPr>
          <w:szCs w:val="24"/>
        </w:rPr>
        <w:t>(</w:t>
      </w:r>
      <w:r w:rsidR="005E4AC9" w:rsidRPr="00654E43">
        <w:rPr>
          <w:szCs w:val="24"/>
          <w:highlight w:val="yellow"/>
        </w:rPr>
        <w:t>Figure</w:t>
      </w:r>
      <w:r w:rsidR="00654E43" w:rsidRPr="00654E43">
        <w:rPr>
          <w:szCs w:val="24"/>
          <w:highlight w:val="yellow"/>
        </w:rPr>
        <w:t>s</w:t>
      </w:r>
      <w:r w:rsidR="005E4AC9" w:rsidRPr="00654E43">
        <w:rPr>
          <w:szCs w:val="24"/>
          <w:highlight w:val="yellow"/>
        </w:rPr>
        <w:t xml:space="preserve"> </w:t>
      </w:r>
      <w:r w:rsidR="007059C7">
        <w:rPr>
          <w:szCs w:val="24"/>
        </w:rPr>
        <w:t>4, 7-9</w:t>
      </w:r>
      <w:r w:rsidR="005E4AC9" w:rsidRPr="001E673E">
        <w:rPr>
          <w:szCs w:val="24"/>
        </w:rPr>
        <w:t>)</w:t>
      </w:r>
      <w:r w:rsidR="002C7ED3" w:rsidRPr="001E673E">
        <w:rPr>
          <w:szCs w:val="24"/>
        </w:rPr>
        <w:t xml:space="preserve">.  </w:t>
      </w:r>
      <w:r w:rsidR="00654E43">
        <w:rPr>
          <w:szCs w:val="24"/>
        </w:rPr>
        <w:t xml:space="preserve">We compared the simplest model with no main effects to a model that included Period as a main effect. These models were not seperable from an AIC (delta AIC = 0.8) or likelihood-ratio test (p=0.10). </w:t>
      </w:r>
      <w:r w:rsidR="007059C7">
        <w:rPr>
          <w:szCs w:val="24"/>
        </w:rPr>
        <w:t xml:space="preserve">However, visual assessments of oyster spat CPUE by Period and Project suggest different patterns in oyster spat over time by Project (Figure 7). We then fit five additional models (Table 3) including main effects of Period, Project, Period + Project, Period + Dry days, and Period + lag(Dry days) and the interactive term of Project*Period. </w:t>
      </w:r>
    </w:p>
    <w:p w14:paraId="4D42EE60" w14:textId="7FF298CD" w:rsidR="00632812" w:rsidRPr="001E673E" w:rsidRDefault="00C3335B" w:rsidP="00FA101B">
      <w:pPr>
        <w:suppressAutoHyphens/>
        <w:rPr>
          <w:szCs w:val="24"/>
        </w:rPr>
      </w:pPr>
      <w:r>
        <w:rPr>
          <w:szCs w:val="24"/>
        </w:rPr>
        <w:t xml:space="preserve">The best fitting </w:t>
      </w:r>
      <w:r w:rsidRPr="001E673E">
        <w:rPr>
          <w:szCs w:val="24"/>
        </w:rPr>
        <w:t>negative binomial GLM</w:t>
      </w:r>
      <w:r>
        <w:rPr>
          <w:szCs w:val="24"/>
        </w:rPr>
        <w:t xml:space="preserve"> model</w:t>
      </w:r>
      <w:r w:rsidRPr="001E673E">
        <w:rPr>
          <w:szCs w:val="24"/>
        </w:rPr>
        <w:t xml:space="preserve"> with site as a random effect and log of the number of quadrats </w:t>
      </w:r>
      <w:r w:rsidRPr="007059C7">
        <w:rPr>
          <w:szCs w:val="24"/>
        </w:rPr>
        <w:t xml:space="preserve">as an offset to control for sampling effort included project * period </w:t>
      </w:r>
      <w:commentRangeStart w:id="41"/>
      <w:r w:rsidRPr="007059C7">
        <w:rPr>
          <w:szCs w:val="24"/>
        </w:rPr>
        <w:t>terms</w:t>
      </w:r>
      <w:commentRangeEnd w:id="41"/>
      <w:r w:rsidR="00431563" w:rsidRPr="007059C7">
        <w:rPr>
          <w:rStyle w:val="CommentReference"/>
        </w:rPr>
        <w:commentReference w:id="41"/>
      </w:r>
      <w:r w:rsidRPr="007059C7">
        <w:rPr>
          <w:szCs w:val="24"/>
        </w:rPr>
        <w:t xml:space="preserve"> (Table 3). </w:t>
      </w:r>
      <w:r w:rsidR="007059C7" w:rsidRPr="007059C7">
        <w:rPr>
          <w:szCs w:val="24"/>
        </w:rPr>
        <w:t xml:space="preserve">The statistical significance of </w:t>
      </w:r>
      <w:r w:rsidR="00A2294B" w:rsidRPr="007059C7">
        <w:rPr>
          <w:szCs w:val="24"/>
        </w:rPr>
        <w:t xml:space="preserve">period </w:t>
      </w:r>
      <w:r w:rsidR="007059C7" w:rsidRPr="007059C7">
        <w:rPr>
          <w:szCs w:val="24"/>
        </w:rPr>
        <w:t xml:space="preserve">varied by project. Period </w:t>
      </w:r>
      <w:r w:rsidR="00912438" w:rsidRPr="007059C7">
        <w:rPr>
          <w:szCs w:val="24"/>
        </w:rPr>
        <w:t>was</w:t>
      </w:r>
      <w:r w:rsidR="007059C7" w:rsidRPr="007059C7">
        <w:rPr>
          <w:szCs w:val="24"/>
        </w:rPr>
        <w:t xml:space="preserve"> not</w:t>
      </w:r>
      <w:r w:rsidR="00912438" w:rsidRPr="007059C7">
        <w:rPr>
          <w:szCs w:val="24"/>
        </w:rPr>
        <w:t xml:space="preserve"> significant</w:t>
      </w:r>
      <w:r w:rsidR="007059C7" w:rsidRPr="007059C7">
        <w:rPr>
          <w:szCs w:val="24"/>
        </w:rPr>
        <w:t xml:space="preserve"> for project GEBF-5007</w:t>
      </w:r>
      <w:r w:rsidR="00912438" w:rsidRPr="007059C7">
        <w:rPr>
          <w:szCs w:val="24"/>
        </w:rPr>
        <w:t xml:space="preserve"> (beta = </w:t>
      </w:r>
      <w:r w:rsidR="007059C7" w:rsidRPr="007059C7">
        <w:rPr>
          <w:szCs w:val="24"/>
        </w:rPr>
        <w:t>-0.10</w:t>
      </w:r>
      <w:r w:rsidR="00912438" w:rsidRPr="007059C7">
        <w:rPr>
          <w:szCs w:val="24"/>
        </w:rPr>
        <w:t>, S</w:t>
      </w:r>
      <w:r w:rsidR="00DD1933" w:rsidRPr="007059C7">
        <w:rPr>
          <w:szCs w:val="24"/>
        </w:rPr>
        <w:t>E</w:t>
      </w:r>
      <w:r w:rsidR="00912438" w:rsidRPr="007059C7">
        <w:rPr>
          <w:szCs w:val="24"/>
        </w:rPr>
        <w:t xml:space="preserve"> = </w:t>
      </w:r>
      <w:r w:rsidR="007059C7" w:rsidRPr="007059C7">
        <w:rPr>
          <w:szCs w:val="24"/>
        </w:rPr>
        <w:t>0.09</w:t>
      </w:r>
      <w:r w:rsidR="00912438" w:rsidRPr="007059C7">
        <w:rPr>
          <w:szCs w:val="24"/>
        </w:rPr>
        <w:t xml:space="preserve">, p </w:t>
      </w:r>
      <w:r w:rsidR="007059C7" w:rsidRPr="007059C7">
        <w:rPr>
          <w:szCs w:val="24"/>
        </w:rPr>
        <w:t>=</w:t>
      </w:r>
      <w:r w:rsidR="00912438" w:rsidRPr="007059C7">
        <w:rPr>
          <w:szCs w:val="24"/>
        </w:rPr>
        <w:t xml:space="preserve"> </w:t>
      </w:r>
      <w:r w:rsidR="007059C7" w:rsidRPr="007059C7">
        <w:rPr>
          <w:szCs w:val="24"/>
        </w:rPr>
        <w:t>0.27</w:t>
      </w:r>
      <w:r w:rsidR="00912438" w:rsidRPr="007059C7">
        <w:rPr>
          <w:szCs w:val="24"/>
        </w:rPr>
        <w:t>)</w:t>
      </w:r>
      <w:r w:rsidR="002C1DD2" w:rsidRPr="007059C7">
        <w:rPr>
          <w:szCs w:val="24"/>
        </w:rPr>
        <w:t>,</w:t>
      </w:r>
      <w:r w:rsidR="007059C7" w:rsidRPr="007059C7">
        <w:rPr>
          <w:szCs w:val="24"/>
        </w:rPr>
        <w:t xml:space="preserve"> NFWF-2021 (beta = -1.01, SE = 0.66, p = 0.1</w:t>
      </w:r>
      <w:r w:rsidR="007D005B">
        <w:rPr>
          <w:szCs w:val="24"/>
        </w:rPr>
        <w:t>7</w:t>
      </w:r>
      <w:r w:rsidR="007059C7" w:rsidRPr="007059C7">
        <w:rPr>
          <w:szCs w:val="24"/>
        </w:rPr>
        <w:t>), NRDA-4044 (beta = -0.03, SE = 0.</w:t>
      </w:r>
      <w:r w:rsidR="007059C7">
        <w:rPr>
          <w:szCs w:val="24"/>
        </w:rPr>
        <w:t xml:space="preserve">1, p = </w:t>
      </w:r>
      <w:r w:rsidR="007059C7" w:rsidRPr="007059C7">
        <w:rPr>
          <w:szCs w:val="24"/>
        </w:rPr>
        <w:t>0.</w:t>
      </w:r>
      <w:r w:rsidR="007D005B">
        <w:rPr>
          <w:szCs w:val="24"/>
        </w:rPr>
        <w:t>53</w:t>
      </w:r>
      <w:r w:rsidR="007059C7">
        <w:rPr>
          <w:szCs w:val="24"/>
        </w:rPr>
        <w:t xml:space="preserve">) but was for NFWF-1 (beta = </w:t>
      </w:r>
      <w:r w:rsidR="007059C7" w:rsidRPr="007059C7">
        <w:rPr>
          <w:szCs w:val="24"/>
        </w:rPr>
        <w:t>-0.61</w:t>
      </w:r>
      <w:r w:rsidR="007059C7">
        <w:rPr>
          <w:szCs w:val="24"/>
        </w:rPr>
        <w:t>, SE = 0.1</w:t>
      </w:r>
      <w:r w:rsidR="007D005B">
        <w:rPr>
          <w:szCs w:val="24"/>
        </w:rPr>
        <w:t>4</w:t>
      </w:r>
      <w:r w:rsidR="007059C7">
        <w:rPr>
          <w:szCs w:val="24"/>
        </w:rPr>
        <w:t xml:space="preserve">, p </w:t>
      </w:r>
      <w:r w:rsidR="007D005B">
        <w:rPr>
          <w:szCs w:val="24"/>
        </w:rPr>
        <w:t>&lt;</w:t>
      </w:r>
      <w:r w:rsidR="007059C7">
        <w:rPr>
          <w:szCs w:val="24"/>
        </w:rPr>
        <w:t xml:space="preserve"> 0.01). Beta values </w:t>
      </w:r>
      <w:r w:rsidR="002C7ED3" w:rsidRPr="001E673E">
        <w:rPr>
          <w:szCs w:val="24"/>
        </w:rPr>
        <w:t xml:space="preserve">across </w:t>
      </w:r>
      <w:r w:rsidR="00B76AA9" w:rsidRPr="001E673E">
        <w:rPr>
          <w:szCs w:val="24"/>
        </w:rPr>
        <w:t>all four studies</w:t>
      </w:r>
      <w:r w:rsidR="00B819E1">
        <w:rPr>
          <w:szCs w:val="24"/>
        </w:rPr>
        <w:t xml:space="preserve"> in Apalachicola Bay</w:t>
      </w:r>
      <w:r w:rsidR="005943A0" w:rsidRPr="001E673E">
        <w:rPr>
          <w:szCs w:val="24"/>
        </w:rPr>
        <w:t>,</w:t>
      </w:r>
      <w:r w:rsidR="002C7ED3" w:rsidRPr="001E673E">
        <w:rPr>
          <w:szCs w:val="24"/>
        </w:rPr>
        <w:t xml:space="preserve"> </w:t>
      </w:r>
      <w:r w:rsidR="003104BE" w:rsidRPr="001E673E">
        <w:rPr>
          <w:szCs w:val="24"/>
        </w:rPr>
        <w:t xml:space="preserve">and regardless of </w:t>
      </w:r>
      <w:r w:rsidR="002C7ED3" w:rsidRPr="001E673E">
        <w:rPr>
          <w:szCs w:val="24"/>
        </w:rPr>
        <w:t>cultch material</w:t>
      </w:r>
      <w:r w:rsidR="003104BE" w:rsidRPr="001E673E">
        <w:rPr>
          <w:szCs w:val="24"/>
        </w:rPr>
        <w:t xml:space="preserve"> or</w:t>
      </w:r>
      <w:r w:rsidR="00491D39" w:rsidRPr="001E673E">
        <w:rPr>
          <w:szCs w:val="24"/>
        </w:rPr>
        <w:t xml:space="preserve"> </w:t>
      </w:r>
      <w:r w:rsidR="005943A0" w:rsidRPr="001E673E">
        <w:rPr>
          <w:szCs w:val="24"/>
        </w:rPr>
        <w:t>cultch density</w:t>
      </w:r>
      <w:r w:rsidR="002C7ED3" w:rsidRPr="001E673E">
        <w:rPr>
          <w:szCs w:val="24"/>
        </w:rPr>
        <w:t xml:space="preserve">, counts of oyster spat </w:t>
      </w:r>
      <w:r w:rsidR="00362E1D" w:rsidRPr="001E673E">
        <w:rPr>
          <w:szCs w:val="24"/>
        </w:rPr>
        <w:t>declined over time</w:t>
      </w:r>
      <w:r w:rsidR="005943A0" w:rsidRPr="001E673E">
        <w:rPr>
          <w:szCs w:val="24"/>
        </w:rPr>
        <w:t xml:space="preserve"> following</w:t>
      </w:r>
      <w:r w:rsidR="002C7ED3" w:rsidRPr="001E673E">
        <w:rPr>
          <w:szCs w:val="24"/>
        </w:rPr>
        <w:t xml:space="preserve"> restoration. </w:t>
      </w:r>
    </w:p>
    <w:p w14:paraId="209A0DE2" w14:textId="41B1539A" w:rsidR="00912438" w:rsidRPr="001E673E" w:rsidRDefault="001F6B08" w:rsidP="00FA101B">
      <w:pPr>
        <w:suppressAutoHyphens/>
        <w:rPr>
          <w:szCs w:val="24"/>
        </w:rPr>
      </w:pPr>
      <w:r w:rsidRPr="001E673E">
        <w:rPr>
          <w:szCs w:val="24"/>
        </w:rPr>
        <w:t>Including</w:t>
      </w:r>
      <w:r w:rsidR="00DA103B" w:rsidRPr="001E673E">
        <w:rPr>
          <w:szCs w:val="24"/>
        </w:rPr>
        <w:t xml:space="preserve"> </w:t>
      </w:r>
      <w:r w:rsidR="00A2294B" w:rsidRPr="001E673E">
        <w:rPr>
          <w:szCs w:val="24"/>
        </w:rPr>
        <w:t xml:space="preserve">the </w:t>
      </w:r>
      <w:r w:rsidR="00DA103B" w:rsidRPr="001E673E">
        <w:rPr>
          <w:szCs w:val="24"/>
        </w:rPr>
        <w:t xml:space="preserve">number of days river </w:t>
      </w:r>
      <w:r w:rsidR="00DA103B" w:rsidRPr="00B819E1">
        <w:rPr>
          <w:szCs w:val="24"/>
        </w:rPr>
        <w:t>discharge was below 12,000 CFS</w:t>
      </w:r>
      <w:r w:rsidRPr="00B819E1">
        <w:rPr>
          <w:szCs w:val="24"/>
        </w:rPr>
        <w:t xml:space="preserve"> in our model </w:t>
      </w:r>
      <w:r w:rsidR="00C3335B" w:rsidRPr="00B819E1">
        <w:rPr>
          <w:szCs w:val="24"/>
        </w:rPr>
        <w:t xml:space="preserve">did not improve model fit (delta AIC 59; Table 3). This model </w:t>
      </w:r>
      <w:r w:rsidR="00C3335B">
        <w:rPr>
          <w:szCs w:val="24"/>
        </w:rPr>
        <w:t>does estimate</w:t>
      </w:r>
      <w:r w:rsidRPr="001E673E">
        <w:rPr>
          <w:szCs w:val="24"/>
        </w:rPr>
        <w:t xml:space="preserve"> b</w:t>
      </w:r>
      <w:r w:rsidR="00D07B21" w:rsidRPr="001E673E">
        <w:rPr>
          <w:szCs w:val="24"/>
        </w:rPr>
        <w:t xml:space="preserve">oth </w:t>
      </w:r>
      <w:r w:rsidR="00A2294B" w:rsidRPr="001E673E">
        <w:rPr>
          <w:szCs w:val="24"/>
        </w:rPr>
        <w:t xml:space="preserve">period </w:t>
      </w:r>
      <w:r w:rsidR="00491D49" w:rsidRPr="001E673E">
        <w:rPr>
          <w:szCs w:val="24"/>
        </w:rPr>
        <w:t xml:space="preserve">(beta = </w:t>
      </w:r>
      <w:r w:rsidR="00A2294B" w:rsidRPr="001E673E">
        <w:rPr>
          <w:szCs w:val="24"/>
        </w:rPr>
        <w:t>−</w:t>
      </w:r>
      <w:r w:rsidR="00491D49" w:rsidRPr="001E673E">
        <w:rPr>
          <w:szCs w:val="24"/>
        </w:rPr>
        <w:t>0.</w:t>
      </w:r>
      <w:r w:rsidR="00C715CF">
        <w:rPr>
          <w:szCs w:val="24"/>
        </w:rPr>
        <w:t>16</w:t>
      </w:r>
      <w:r w:rsidR="00491D49" w:rsidRPr="001E673E">
        <w:rPr>
          <w:szCs w:val="24"/>
        </w:rPr>
        <w:t>, SE = 0.0</w:t>
      </w:r>
      <w:r w:rsidR="00C715CF">
        <w:rPr>
          <w:szCs w:val="24"/>
        </w:rPr>
        <w:t>5</w:t>
      </w:r>
      <w:r w:rsidR="00491D49" w:rsidRPr="001E673E">
        <w:rPr>
          <w:szCs w:val="24"/>
        </w:rPr>
        <w:t>, p &lt; 0.01</w:t>
      </w:r>
      <w:r w:rsidR="00716E5D" w:rsidRPr="001E673E">
        <w:rPr>
          <w:szCs w:val="24"/>
        </w:rPr>
        <w:t>) and</w:t>
      </w:r>
      <w:r w:rsidR="00D07B21" w:rsidRPr="001E673E">
        <w:rPr>
          <w:szCs w:val="24"/>
        </w:rPr>
        <w:t xml:space="preserve"> the </w:t>
      </w:r>
      <w:r w:rsidR="00D07B21" w:rsidRPr="00B819E1">
        <w:rPr>
          <w:szCs w:val="24"/>
        </w:rPr>
        <w:t>low</w:t>
      </w:r>
      <w:r w:rsidR="00002FA5" w:rsidRPr="00B819E1">
        <w:rPr>
          <w:szCs w:val="24"/>
        </w:rPr>
        <w:t>-</w:t>
      </w:r>
      <w:r w:rsidR="00D07B21" w:rsidRPr="00B819E1">
        <w:rPr>
          <w:szCs w:val="24"/>
        </w:rPr>
        <w:t xml:space="preserve">days term </w:t>
      </w:r>
      <w:r w:rsidR="00002FA5" w:rsidRPr="00B819E1">
        <w:rPr>
          <w:szCs w:val="24"/>
        </w:rPr>
        <w:t xml:space="preserve">(beta = </w:t>
      </w:r>
      <w:r w:rsidR="00A2294B" w:rsidRPr="00B819E1">
        <w:rPr>
          <w:szCs w:val="24"/>
        </w:rPr>
        <w:t>−</w:t>
      </w:r>
      <w:r w:rsidR="00002FA5" w:rsidRPr="00B819E1">
        <w:rPr>
          <w:szCs w:val="24"/>
        </w:rPr>
        <w:t>0.0</w:t>
      </w:r>
      <w:r w:rsidR="00C715CF">
        <w:rPr>
          <w:szCs w:val="24"/>
        </w:rPr>
        <w:t>1</w:t>
      </w:r>
      <w:r w:rsidR="00002FA5" w:rsidRPr="00B819E1">
        <w:rPr>
          <w:szCs w:val="24"/>
        </w:rPr>
        <w:t xml:space="preserve">, SE = 0.003, p = </w:t>
      </w:r>
      <w:r w:rsidR="00C715CF" w:rsidRPr="001E673E">
        <w:rPr>
          <w:szCs w:val="24"/>
        </w:rPr>
        <w:t>&lt; 0.01</w:t>
      </w:r>
      <w:r w:rsidR="00002FA5" w:rsidRPr="00B819E1">
        <w:rPr>
          <w:szCs w:val="24"/>
        </w:rPr>
        <w:t>)</w:t>
      </w:r>
      <w:r w:rsidR="00AB2F1B" w:rsidRPr="00B819E1">
        <w:rPr>
          <w:szCs w:val="24"/>
        </w:rPr>
        <w:t xml:space="preserve"> </w:t>
      </w:r>
      <w:r w:rsidR="00C715CF">
        <w:rPr>
          <w:szCs w:val="24"/>
        </w:rPr>
        <w:t>as</w:t>
      </w:r>
      <w:r w:rsidR="00D07B21" w:rsidRPr="00B819E1">
        <w:rPr>
          <w:szCs w:val="24"/>
        </w:rPr>
        <w:t xml:space="preserve"> </w:t>
      </w:r>
      <w:r w:rsidR="00B376CE" w:rsidRPr="00B819E1">
        <w:rPr>
          <w:szCs w:val="24"/>
        </w:rPr>
        <w:t>statistically significant</w:t>
      </w:r>
      <w:r w:rsidR="00D07B21" w:rsidRPr="00B819E1">
        <w:rPr>
          <w:szCs w:val="24"/>
        </w:rPr>
        <w:t xml:space="preserve"> in the model</w:t>
      </w:r>
      <w:r w:rsidR="00AB2F1B" w:rsidRPr="00B819E1">
        <w:rPr>
          <w:szCs w:val="24"/>
        </w:rPr>
        <w:t>;</w:t>
      </w:r>
      <w:r w:rsidR="00C97CF3" w:rsidRPr="00B819E1">
        <w:rPr>
          <w:szCs w:val="24"/>
        </w:rPr>
        <w:t xml:space="preserve"> </w:t>
      </w:r>
      <w:r w:rsidR="00035D83" w:rsidRPr="00B819E1">
        <w:rPr>
          <w:szCs w:val="24"/>
        </w:rPr>
        <w:t xml:space="preserve">for </w:t>
      </w:r>
      <w:r w:rsidR="00AB2F1B" w:rsidRPr="00B819E1">
        <w:rPr>
          <w:szCs w:val="24"/>
        </w:rPr>
        <w:t>each additional</w:t>
      </w:r>
      <w:r w:rsidR="00035D83" w:rsidRPr="00B819E1">
        <w:rPr>
          <w:szCs w:val="24"/>
        </w:rPr>
        <w:t xml:space="preserve"> day discharge </w:t>
      </w:r>
      <w:r w:rsidR="00AB2F1B" w:rsidRPr="00B819E1">
        <w:rPr>
          <w:szCs w:val="24"/>
        </w:rPr>
        <w:t xml:space="preserve">was </w:t>
      </w:r>
      <w:r w:rsidR="00C97CF3" w:rsidRPr="00B819E1">
        <w:rPr>
          <w:szCs w:val="24"/>
        </w:rPr>
        <w:t>below 12,000 CFS</w:t>
      </w:r>
      <w:r w:rsidR="00AB2F1B" w:rsidRPr="00B819E1">
        <w:rPr>
          <w:szCs w:val="24"/>
        </w:rPr>
        <w:t>,</w:t>
      </w:r>
      <w:r w:rsidR="00C97CF3" w:rsidRPr="00B819E1">
        <w:rPr>
          <w:szCs w:val="24"/>
        </w:rPr>
        <w:t xml:space="preserve"> the </w:t>
      </w:r>
      <w:r w:rsidR="005D72D9" w:rsidRPr="00B819E1">
        <w:rPr>
          <w:szCs w:val="24"/>
        </w:rPr>
        <w:t xml:space="preserve">median </w:t>
      </w:r>
      <w:r w:rsidR="00C97CF3" w:rsidRPr="00B819E1">
        <w:rPr>
          <w:szCs w:val="24"/>
        </w:rPr>
        <w:t xml:space="preserve">number of oyster spat </w:t>
      </w:r>
      <w:r w:rsidR="00AB2F1B" w:rsidRPr="00B819E1">
        <w:rPr>
          <w:szCs w:val="24"/>
        </w:rPr>
        <w:t xml:space="preserve">declined </w:t>
      </w:r>
      <w:r w:rsidR="00C97CF3" w:rsidRPr="00B819E1">
        <w:rPr>
          <w:szCs w:val="24"/>
        </w:rPr>
        <w:t xml:space="preserve">by about </w:t>
      </w:r>
      <w:r w:rsidR="007724DD" w:rsidRPr="00B819E1">
        <w:rPr>
          <w:szCs w:val="24"/>
        </w:rPr>
        <w:t>one</w:t>
      </w:r>
      <w:r w:rsidR="00947AA7" w:rsidRPr="00B819E1">
        <w:rPr>
          <w:szCs w:val="24"/>
        </w:rPr>
        <w:t xml:space="preserve"> </w:t>
      </w:r>
      <w:r w:rsidR="00035D83" w:rsidRPr="00B819E1">
        <w:rPr>
          <w:szCs w:val="24"/>
        </w:rPr>
        <w:t xml:space="preserve">per </w:t>
      </w:r>
      <w:r w:rsidR="00A2294B" w:rsidRPr="00B819E1">
        <w:rPr>
          <w:szCs w:val="24"/>
        </w:rPr>
        <w:t>¼ </w:t>
      </w:r>
      <w:r w:rsidR="00035D83" w:rsidRPr="00B819E1">
        <w:rPr>
          <w:szCs w:val="24"/>
        </w:rPr>
        <w:t>m</w:t>
      </w:r>
      <w:r w:rsidR="00035D83" w:rsidRPr="00B819E1">
        <w:rPr>
          <w:szCs w:val="24"/>
          <w:vertAlign w:val="superscript"/>
        </w:rPr>
        <w:t>2</w:t>
      </w:r>
      <w:r w:rsidR="00035D83" w:rsidRPr="00B819E1">
        <w:rPr>
          <w:szCs w:val="24"/>
        </w:rPr>
        <w:t xml:space="preserve"> quadrat.</w:t>
      </w:r>
      <w:r w:rsidR="00C60143" w:rsidRPr="00B819E1">
        <w:rPr>
          <w:szCs w:val="24"/>
        </w:rPr>
        <w:t xml:space="preserve"> </w:t>
      </w:r>
      <w:r w:rsidRPr="00B819E1">
        <w:rPr>
          <w:szCs w:val="24"/>
        </w:rPr>
        <w:t>Similar results were not seen for a model that included a one-</w:t>
      </w:r>
      <w:r w:rsidR="00A2294B" w:rsidRPr="00B819E1">
        <w:rPr>
          <w:szCs w:val="24"/>
        </w:rPr>
        <w:t xml:space="preserve">period </w:t>
      </w:r>
      <w:r w:rsidRPr="00B819E1">
        <w:rPr>
          <w:szCs w:val="24"/>
        </w:rPr>
        <w:t>lag</w:t>
      </w:r>
      <w:r w:rsidR="00C60143" w:rsidRPr="00B819E1">
        <w:rPr>
          <w:szCs w:val="24"/>
        </w:rPr>
        <w:t xml:space="preserve"> on the number </w:t>
      </w:r>
      <w:r w:rsidR="002C1DD2" w:rsidRPr="00B819E1">
        <w:rPr>
          <w:szCs w:val="24"/>
        </w:rPr>
        <w:t xml:space="preserve">of </w:t>
      </w:r>
      <w:r w:rsidR="00C60143" w:rsidRPr="00B819E1">
        <w:rPr>
          <w:szCs w:val="24"/>
        </w:rPr>
        <w:t xml:space="preserve">days discharge was below 12,000 </w:t>
      </w:r>
      <w:r w:rsidR="00C60143" w:rsidRPr="00B819E1">
        <w:rPr>
          <w:szCs w:val="24"/>
        </w:rPr>
        <w:lastRenderedPageBreak/>
        <w:t>CFS</w:t>
      </w:r>
      <w:r w:rsidR="00A2294B" w:rsidRPr="00B819E1">
        <w:rPr>
          <w:szCs w:val="24"/>
        </w:rPr>
        <w:t>,</w:t>
      </w:r>
      <w:r w:rsidR="00C1715F" w:rsidRPr="00B819E1">
        <w:rPr>
          <w:szCs w:val="24"/>
        </w:rPr>
        <w:t xml:space="preserve"> </w:t>
      </w:r>
      <w:r w:rsidR="00A2294B" w:rsidRPr="00B819E1">
        <w:rPr>
          <w:szCs w:val="24"/>
        </w:rPr>
        <w:t xml:space="preserve">suggesting </w:t>
      </w:r>
      <w:r w:rsidR="00C60143" w:rsidRPr="00B819E1">
        <w:rPr>
          <w:szCs w:val="24"/>
        </w:rPr>
        <w:t xml:space="preserve">that the number of low days in the prior </w:t>
      </w:r>
      <w:r w:rsidR="00A2294B" w:rsidRPr="00B819E1">
        <w:rPr>
          <w:szCs w:val="24"/>
        </w:rPr>
        <w:t xml:space="preserve">period </w:t>
      </w:r>
      <w:r w:rsidR="00C60143" w:rsidRPr="00B819E1">
        <w:rPr>
          <w:szCs w:val="24"/>
        </w:rPr>
        <w:t xml:space="preserve">did not influence the number of spat in the current </w:t>
      </w:r>
      <w:r w:rsidR="00A2294B" w:rsidRPr="00B819E1">
        <w:rPr>
          <w:szCs w:val="24"/>
        </w:rPr>
        <w:t xml:space="preserve">period </w:t>
      </w:r>
      <w:r w:rsidR="00C60143" w:rsidRPr="00B819E1">
        <w:rPr>
          <w:szCs w:val="24"/>
        </w:rPr>
        <w:t>(p = 0.</w:t>
      </w:r>
      <w:r w:rsidR="00C715CF">
        <w:rPr>
          <w:szCs w:val="24"/>
        </w:rPr>
        <w:t>38</w:t>
      </w:r>
      <w:r w:rsidR="00C60143" w:rsidRPr="00B819E1">
        <w:rPr>
          <w:szCs w:val="24"/>
        </w:rPr>
        <w:t>).</w:t>
      </w:r>
      <w:r w:rsidR="002C1DD2" w:rsidRPr="00B819E1">
        <w:rPr>
          <w:szCs w:val="24"/>
        </w:rPr>
        <w:t xml:space="preserve"> Modifying the river discharge threshold to 6,000 CFS resulted in </w:t>
      </w:r>
      <w:r w:rsidR="00C715CF">
        <w:rPr>
          <w:szCs w:val="24"/>
        </w:rPr>
        <w:t>significant</w:t>
      </w:r>
      <w:r w:rsidR="00C715CF" w:rsidRPr="001E673E">
        <w:rPr>
          <w:szCs w:val="24"/>
        </w:rPr>
        <w:t xml:space="preserve"> period (beta = −0.</w:t>
      </w:r>
      <w:r w:rsidR="00C715CF">
        <w:rPr>
          <w:szCs w:val="24"/>
        </w:rPr>
        <w:t>08</w:t>
      </w:r>
      <w:r w:rsidR="00C715CF" w:rsidRPr="001E673E">
        <w:rPr>
          <w:szCs w:val="24"/>
        </w:rPr>
        <w:t>, SE = 0.0</w:t>
      </w:r>
      <w:r w:rsidR="00C715CF">
        <w:rPr>
          <w:szCs w:val="24"/>
        </w:rPr>
        <w:t>5</w:t>
      </w:r>
      <w:r w:rsidR="00C715CF" w:rsidRPr="001E673E">
        <w:rPr>
          <w:szCs w:val="24"/>
        </w:rPr>
        <w:t xml:space="preserve">, p </w:t>
      </w:r>
      <w:r w:rsidR="00C715CF">
        <w:rPr>
          <w:szCs w:val="24"/>
        </w:rPr>
        <w:t>=</w:t>
      </w:r>
      <w:r w:rsidR="00C715CF" w:rsidRPr="001E673E">
        <w:rPr>
          <w:szCs w:val="24"/>
        </w:rPr>
        <w:t xml:space="preserve"> 0.01) </w:t>
      </w:r>
      <w:r w:rsidR="00C715CF">
        <w:rPr>
          <w:szCs w:val="24"/>
        </w:rPr>
        <w:t>but not</w:t>
      </w:r>
      <w:r w:rsidR="00C715CF" w:rsidRPr="001E673E">
        <w:rPr>
          <w:szCs w:val="24"/>
        </w:rPr>
        <w:t xml:space="preserve"> the </w:t>
      </w:r>
      <w:r w:rsidR="00C715CF" w:rsidRPr="00B819E1">
        <w:rPr>
          <w:szCs w:val="24"/>
        </w:rPr>
        <w:t>low-days term (beta = 0.0</w:t>
      </w:r>
      <w:r w:rsidR="00C715CF">
        <w:rPr>
          <w:szCs w:val="24"/>
        </w:rPr>
        <w:t>04</w:t>
      </w:r>
      <w:r w:rsidR="00C715CF" w:rsidRPr="00B819E1">
        <w:rPr>
          <w:szCs w:val="24"/>
        </w:rPr>
        <w:t>, SE = 0.0</w:t>
      </w:r>
      <w:r w:rsidR="00C715CF">
        <w:rPr>
          <w:szCs w:val="24"/>
        </w:rPr>
        <w:t>1</w:t>
      </w:r>
      <w:r w:rsidR="00C715CF" w:rsidRPr="00B819E1">
        <w:rPr>
          <w:szCs w:val="24"/>
        </w:rPr>
        <w:t xml:space="preserve">, p = </w:t>
      </w:r>
      <w:r w:rsidR="00C715CF">
        <w:rPr>
          <w:szCs w:val="24"/>
        </w:rPr>
        <w:t>0.69</w:t>
      </w:r>
      <w:r w:rsidR="00C715CF" w:rsidRPr="00B819E1">
        <w:rPr>
          <w:szCs w:val="24"/>
        </w:rPr>
        <w:t>).</w:t>
      </w:r>
    </w:p>
    <w:p w14:paraId="6FF51D91" w14:textId="538ADA4D" w:rsidR="00863B86" w:rsidRPr="001E673E" w:rsidRDefault="00BB5D4E" w:rsidP="00FA101B">
      <w:pPr>
        <w:suppressAutoHyphens/>
        <w:rPr>
          <w:szCs w:val="24"/>
        </w:rPr>
      </w:pPr>
      <w:r w:rsidRPr="001E673E">
        <w:rPr>
          <w:szCs w:val="24"/>
        </w:rPr>
        <w:t xml:space="preserve">Comparisons of the performance of </w:t>
      </w:r>
      <w:r w:rsidR="00F632DF" w:rsidRPr="001E673E">
        <w:rPr>
          <w:szCs w:val="24"/>
        </w:rPr>
        <w:t>individual projects</w:t>
      </w:r>
      <w:r w:rsidRPr="001E673E">
        <w:rPr>
          <w:szCs w:val="24"/>
        </w:rPr>
        <w:t xml:space="preserve"> </w:t>
      </w:r>
      <w:r w:rsidR="00C65D57" w:rsidRPr="001E673E">
        <w:rPr>
          <w:szCs w:val="24"/>
        </w:rPr>
        <w:t>as restoration action</w:t>
      </w:r>
      <w:r w:rsidR="00542598" w:rsidRPr="001E673E">
        <w:rPr>
          <w:szCs w:val="24"/>
        </w:rPr>
        <w:t>s</w:t>
      </w:r>
      <w:r w:rsidR="00C65D57" w:rsidRPr="001E673E">
        <w:rPr>
          <w:szCs w:val="24"/>
        </w:rPr>
        <w:t xml:space="preserve"> designed to increase spat production </w:t>
      </w:r>
      <w:r w:rsidRPr="001E673E">
        <w:rPr>
          <w:szCs w:val="24"/>
        </w:rPr>
        <w:t xml:space="preserve">are difficult because of variation in the </w:t>
      </w:r>
      <w:r w:rsidR="00775058" w:rsidRPr="001E673E">
        <w:rPr>
          <w:szCs w:val="24"/>
        </w:rPr>
        <w:t>ti</w:t>
      </w:r>
      <w:r w:rsidRPr="001E673E">
        <w:rPr>
          <w:szCs w:val="24"/>
        </w:rPr>
        <w:t xml:space="preserve">ming of the </w:t>
      </w:r>
      <w:r w:rsidR="00542598" w:rsidRPr="001E673E">
        <w:rPr>
          <w:szCs w:val="24"/>
        </w:rPr>
        <w:t xml:space="preserve">start of </w:t>
      </w:r>
      <w:r w:rsidRPr="001E673E">
        <w:rPr>
          <w:szCs w:val="24"/>
        </w:rPr>
        <w:t>monitoring</w:t>
      </w:r>
      <w:r w:rsidR="00542598" w:rsidRPr="001E673E">
        <w:rPr>
          <w:szCs w:val="24"/>
        </w:rPr>
        <w:t xml:space="preserve"> for</w:t>
      </w:r>
      <w:r w:rsidRPr="001E673E">
        <w:rPr>
          <w:szCs w:val="24"/>
        </w:rPr>
        <w:t xml:space="preserve"> each </w:t>
      </w:r>
      <w:r w:rsidR="00863B86" w:rsidRPr="001E673E">
        <w:rPr>
          <w:szCs w:val="24"/>
        </w:rPr>
        <w:t>project</w:t>
      </w:r>
      <w:r w:rsidRPr="001E673E">
        <w:rPr>
          <w:szCs w:val="24"/>
        </w:rPr>
        <w:t xml:space="preserve">. </w:t>
      </w:r>
      <w:r w:rsidR="00DD1933" w:rsidRPr="001E673E">
        <w:rPr>
          <w:szCs w:val="24"/>
        </w:rPr>
        <w:t>For</w:t>
      </w:r>
      <w:r w:rsidRPr="001E673E">
        <w:rPr>
          <w:szCs w:val="24"/>
        </w:rPr>
        <w:t xml:space="preserve"> example, one project did not </w:t>
      </w:r>
      <w:r w:rsidR="00DD1933" w:rsidRPr="001E673E">
        <w:rPr>
          <w:szCs w:val="24"/>
        </w:rPr>
        <w:t>start</w:t>
      </w:r>
      <w:r w:rsidR="00E82B86" w:rsidRPr="001E673E">
        <w:rPr>
          <w:szCs w:val="24"/>
        </w:rPr>
        <w:t xml:space="preserve"> monitoring</w:t>
      </w:r>
      <w:r w:rsidR="00B376CE" w:rsidRPr="001E673E">
        <w:rPr>
          <w:szCs w:val="24"/>
        </w:rPr>
        <w:t xml:space="preserve"> oyster populations</w:t>
      </w:r>
      <w:r w:rsidRPr="001E673E">
        <w:rPr>
          <w:szCs w:val="24"/>
        </w:rPr>
        <w:t xml:space="preserve"> until nearly two </w:t>
      </w:r>
      <w:r w:rsidRPr="00FA101B">
        <w:rPr>
          <w:szCs w:val="24"/>
        </w:rPr>
        <w:t xml:space="preserve">years </w:t>
      </w:r>
      <w:r w:rsidR="00863B86" w:rsidRPr="00FA101B">
        <w:rPr>
          <w:szCs w:val="24"/>
        </w:rPr>
        <w:t xml:space="preserve">after </w:t>
      </w:r>
      <w:r w:rsidRPr="00FA101B">
        <w:rPr>
          <w:szCs w:val="24"/>
        </w:rPr>
        <w:t>construction</w:t>
      </w:r>
      <w:r w:rsidR="005D72D9" w:rsidRPr="00FA101B">
        <w:rPr>
          <w:szCs w:val="24"/>
        </w:rPr>
        <w:t>.</w:t>
      </w:r>
      <w:r w:rsidR="00B376CE" w:rsidRPr="00FA101B">
        <w:rPr>
          <w:szCs w:val="24"/>
        </w:rPr>
        <w:t xml:space="preserve"> Other projects started monitoring the same year. This matters i</w:t>
      </w:r>
      <w:r w:rsidRPr="00FA101B">
        <w:rPr>
          <w:szCs w:val="24"/>
        </w:rPr>
        <w:t>f the response of</w:t>
      </w:r>
      <w:r w:rsidR="00B376CE" w:rsidRPr="00FA101B">
        <w:rPr>
          <w:szCs w:val="24"/>
        </w:rPr>
        <w:t xml:space="preserve"> oyster spat numbers to</w:t>
      </w:r>
      <w:r w:rsidR="00B32459" w:rsidRPr="00FA101B">
        <w:rPr>
          <w:szCs w:val="24"/>
        </w:rPr>
        <w:t xml:space="preserve"> </w:t>
      </w:r>
      <w:r w:rsidR="00B376CE" w:rsidRPr="00FA101B">
        <w:rPr>
          <w:szCs w:val="24"/>
        </w:rPr>
        <w:t>cultch addition</w:t>
      </w:r>
      <w:r w:rsidRPr="00FA101B">
        <w:rPr>
          <w:szCs w:val="24"/>
        </w:rPr>
        <w:t xml:space="preserve"> is different </w:t>
      </w:r>
      <w:r w:rsidR="00B32459" w:rsidRPr="00FA101B">
        <w:rPr>
          <w:szCs w:val="24"/>
        </w:rPr>
        <w:t xml:space="preserve">immediately after the restoration action than it is </w:t>
      </w:r>
      <w:r w:rsidR="00B376CE" w:rsidRPr="00FA101B">
        <w:rPr>
          <w:szCs w:val="24"/>
        </w:rPr>
        <w:t xml:space="preserve">in </w:t>
      </w:r>
      <w:r w:rsidR="00947AA7" w:rsidRPr="00FA101B">
        <w:rPr>
          <w:szCs w:val="24"/>
        </w:rPr>
        <w:t xml:space="preserve">the following </w:t>
      </w:r>
      <w:r w:rsidR="00B376CE" w:rsidRPr="00FA101B">
        <w:rPr>
          <w:szCs w:val="24"/>
        </w:rPr>
        <w:t>years</w:t>
      </w:r>
      <w:r w:rsidRPr="00FA101B">
        <w:rPr>
          <w:szCs w:val="24"/>
        </w:rPr>
        <w:t>.</w:t>
      </w:r>
      <w:r w:rsidR="002424BA" w:rsidRPr="00FA101B">
        <w:rPr>
          <w:szCs w:val="24"/>
        </w:rPr>
        <w:t xml:space="preserve"> </w:t>
      </w:r>
      <w:r w:rsidR="00B32459" w:rsidRPr="00FA101B">
        <w:rPr>
          <w:szCs w:val="24"/>
        </w:rPr>
        <w:t xml:space="preserve">However, the goal of the </w:t>
      </w:r>
      <w:r w:rsidR="00DD1933" w:rsidRPr="00FA101B">
        <w:rPr>
          <w:szCs w:val="24"/>
        </w:rPr>
        <w:t>restoration</w:t>
      </w:r>
      <w:r w:rsidR="00B32459" w:rsidRPr="00FA101B">
        <w:rPr>
          <w:szCs w:val="24"/>
        </w:rPr>
        <w:t xml:space="preserve"> </w:t>
      </w:r>
      <w:r w:rsidR="00F632DF" w:rsidRPr="00FA101B">
        <w:rPr>
          <w:szCs w:val="24"/>
        </w:rPr>
        <w:t xml:space="preserve">is </w:t>
      </w:r>
      <w:r w:rsidR="002424BA" w:rsidRPr="00FA101B">
        <w:rPr>
          <w:szCs w:val="24"/>
        </w:rPr>
        <w:t xml:space="preserve">to </w:t>
      </w:r>
      <w:r w:rsidR="00B32459" w:rsidRPr="00FA101B">
        <w:rPr>
          <w:szCs w:val="24"/>
        </w:rPr>
        <w:t>enable</w:t>
      </w:r>
      <w:r w:rsidR="002424BA" w:rsidRPr="00FA101B">
        <w:rPr>
          <w:szCs w:val="24"/>
        </w:rPr>
        <w:t xml:space="preserve"> colonization</w:t>
      </w:r>
      <w:r w:rsidR="00F632DF" w:rsidRPr="001E673E">
        <w:rPr>
          <w:szCs w:val="24"/>
        </w:rPr>
        <w:t xml:space="preserve"> and persistence of multiple cohorts of oysters (all size classes)</w:t>
      </w:r>
      <w:r w:rsidR="002424BA" w:rsidRPr="001E673E">
        <w:rPr>
          <w:szCs w:val="24"/>
        </w:rPr>
        <w:t xml:space="preserve"> and accretion of</w:t>
      </w:r>
      <w:r w:rsidR="00F632DF" w:rsidRPr="001E673E">
        <w:rPr>
          <w:szCs w:val="24"/>
        </w:rPr>
        <w:t xml:space="preserve"> cultch </w:t>
      </w:r>
      <w:r w:rsidR="00F632DF" w:rsidRPr="00C715CF">
        <w:rPr>
          <w:szCs w:val="24"/>
        </w:rPr>
        <w:t>material</w:t>
      </w:r>
      <w:r w:rsidR="002424BA" w:rsidRPr="00C715CF">
        <w:rPr>
          <w:szCs w:val="24"/>
        </w:rPr>
        <w:t xml:space="preserve"> over m</w:t>
      </w:r>
      <w:r w:rsidR="00F632DF" w:rsidRPr="00C715CF">
        <w:rPr>
          <w:szCs w:val="24"/>
        </w:rPr>
        <w:t>ultiple</w:t>
      </w:r>
      <w:r w:rsidR="002424BA" w:rsidRPr="00C715CF">
        <w:rPr>
          <w:szCs w:val="24"/>
        </w:rPr>
        <w:t xml:space="preserve"> years</w:t>
      </w:r>
      <w:r w:rsidR="005D72D9" w:rsidRPr="00C715CF">
        <w:rPr>
          <w:szCs w:val="24"/>
        </w:rPr>
        <w:t xml:space="preserve">. </w:t>
      </w:r>
      <w:r w:rsidR="00F632DF" w:rsidRPr="00C715CF">
        <w:rPr>
          <w:szCs w:val="24"/>
        </w:rPr>
        <w:t xml:space="preserve">Therefore, </w:t>
      </w:r>
      <w:r w:rsidR="00B32459" w:rsidRPr="00C715CF">
        <w:rPr>
          <w:szCs w:val="24"/>
        </w:rPr>
        <w:t xml:space="preserve">if the restoration is successful, </w:t>
      </w:r>
      <w:r w:rsidR="00F632DF" w:rsidRPr="00C715CF">
        <w:rPr>
          <w:szCs w:val="24"/>
        </w:rPr>
        <w:t>the</w:t>
      </w:r>
      <w:r w:rsidR="00DD1933" w:rsidRPr="00C715CF">
        <w:rPr>
          <w:szCs w:val="24"/>
        </w:rPr>
        <w:t xml:space="preserve"> oyster count response should persist over multiple years</w:t>
      </w:r>
      <w:r w:rsidR="006278A9" w:rsidRPr="00C715CF">
        <w:rPr>
          <w:szCs w:val="24"/>
        </w:rPr>
        <w:t>.</w:t>
      </w:r>
      <w:r w:rsidRPr="00C715CF">
        <w:rPr>
          <w:szCs w:val="24"/>
        </w:rPr>
        <w:t xml:space="preserve"> </w:t>
      </w:r>
      <w:r w:rsidR="00B376CE" w:rsidRPr="00C715CF">
        <w:rPr>
          <w:szCs w:val="24"/>
        </w:rPr>
        <w:t xml:space="preserve">This is why we did not </w:t>
      </w:r>
      <w:r w:rsidR="00B32459" w:rsidRPr="00C715CF">
        <w:rPr>
          <w:szCs w:val="24"/>
        </w:rPr>
        <w:t>address</w:t>
      </w:r>
      <w:r w:rsidR="00B376CE" w:rsidRPr="00C715CF">
        <w:rPr>
          <w:szCs w:val="24"/>
        </w:rPr>
        <w:t xml:space="preserve"> the age of the restored reef in our analyses.</w:t>
      </w:r>
    </w:p>
    <w:p w14:paraId="4C0598AC" w14:textId="6E5E0A53" w:rsidR="00DD1933" w:rsidRPr="001E673E" w:rsidRDefault="00C60143" w:rsidP="00FA101B">
      <w:pPr>
        <w:suppressAutoHyphens/>
        <w:rPr>
          <w:szCs w:val="24"/>
        </w:rPr>
      </w:pPr>
      <w:r w:rsidRPr="001E673E">
        <w:rPr>
          <w:szCs w:val="24"/>
        </w:rPr>
        <w:t>T</w:t>
      </w:r>
      <w:r w:rsidR="00BB5D4E" w:rsidRPr="001E673E">
        <w:rPr>
          <w:szCs w:val="24"/>
        </w:rPr>
        <w:t xml:space="preserve">o create a comparative framework across studies </w:t>
      </w:r>
      <w:r w:rsidR="006278A9" w:rsidRPr="001E673E">
        <w:rPr>
          <w:szCs w:val="24"/>
        </w:rPr>
        <w:t xml:space="preserve">with different materials and starting points, </w:t>
      </w:r>
      <w:r w:rsidR="00BB5D4E" w:rsidRPr="001E673E">
        <w:rPr>
          <w:szCs w:val="24"/>
        </w:rPr>
        <w:t xml:space="preserve">we predicted the </w:t>
      </w:r>
      <w:r w:rsidR="002975B3" w:rsidRPr="001E673E">
        <w:rPr>
          <w:szCs w:val="24"/>
        </w:rPr>
        <w:t xml:space="preserve">mean </w:t>
      </w:r>
      <w:r w:rsidR="00BB5D4E" w:rsidRPr="001E673E">
        <w:rPr>
          <w:szCs w:val="24"/>
        </w:rPr>
        <w:t xml:space="preserve">number of oyster spat per </w:t>
      </w:r>
      <w:r w:rsidR="00863B86" w:rsidRPr="001E673E">
        <w:rPr>
          <w:szCs w:val="24"/>
        </w:rPr>
        <w:t>¼ </w:t>
      </w:r>
      <w:r w:rsidR="00BB5D4E" w:rsidRPr="001E673E">
        <w:rPr>
          <w:szCs w:val="24"/>
        </w:rPr>
        <w:t>m</w:t>
      </w:r>
      <w:r w:rsidR="00BB5D4E" w:rsidRPr="001E673E">
        <w:rPr>
          <w:szCs w:val="24"/>
          <w:vertAlign w:val="superscript"/>
        </w:rPr>
        <w:t>2</w:t>
      </w:r>
      <w:r w:rsidR="00BB5D4E" w:rsidRPr="001E673E">
        <w:rPr>
          <w:szCs w:val="24"/>
        </w:rPr>
        <w:t xml:space="preserve"> in period 1</w:t>
      </w:r>
      <w:r w:rsidR="00C715CF">
        <w:rPr>
          <w:szCs w:val="24"/>
        </w:rPr>
        <w:t>5</w:t>
      </w:r>
      <w:r w:rsidRPr="001E673E">
        <w:rPr>
          <w:szCs w:val="24"/>
        </w:rPr>
        <w:t xml:space="preserve">, the last </w:t>
      </w:r>
      <w:r w:rsidR="00DD1933" w:rsidRPr="001E673E">
        <w:rPr>
          <w:szCs w:val="24"/>
        </w:rPr>
        <w:t xml:space="preserve">monitoring </w:t>
      </w:r>
      <w:r w:rsidR="00863B86" w:rsidRPr="001E673E">
        <w:rPr>
          <w:szCs w:val="24"/>
        </w:rPr>
        <w:t>period</w:t>
      </w:r>
      <w:r w:rsidR="001B6C66" w:rsidRPr="001E673E">
        <w:rPr>
          <w:szCs w:val="24"/>
        </w:rPr>
        <w:t xml:space="preserve"> in Apalachicola Bay</w:t>
      </w:r>
      <w:r w:rsidRPr="001E673E">
        <w:rPr>
          <w:szCs w:val="24"/>
        </w:rPr>
        <w:t xml:space="preserve">. </w:t>
      </w:r>
      <w:r w:rsidR="00A30DFD" w:rsidRPr="001E673E">
        <w:rPr>
          <w:szCs w:val="24"/>
        </w:rPr>
        <w:t>In this comparison</w:t>
      </w:r>
      <w:r w:rsidR="00DD1933" w:rsidRPr="001E673E">
        <w:rPr>
          <w:szCs w:val="24"/>
        </w:rPr>
        <w:t>,</w:t>
      </w:r>
      <w:r w:rsidR="00A30DFD" w:rsidRPr="001E673E">
        <w:rPr>
          <w:szCs w:val="24"/>
        </w:rPr>
        <w:t xml:space="preserve"> three </w:t>
      </w:r>
      <w:r w:rsidR="001601F0" w:rsidRPr="001E673E">
        <w:rPr>
          <w:szCs w:val="24"/>
        </w:rPr>
        <w:t xml:space="preserve">projects </w:t>
      </w:r>
      <w:r w:rsidR="00863B86" w:rsidRPr="001E673E">
        <w:rPr>
          <w:szCs w:val="24"/>
        </w:rPr>
        <w:t xml:space="preserve">(NFWF-1, NRDA 4044, </w:t>
      </w:r>
      <w:r w:rsidR="00976BD9" w:rsidRPr="001E673E">
        <w:rPr>
          <w:szCs w:val="24"/>
        </w:rPr>
        <w:t xml:space="preserve">and </w:t>
      </w:r>
      <w:r w:rsidR="00863B86" w:rsidRPr="001E673E">
        <w:rPr>
          <w:szCs w:val="24"/>
        </w:rPr>
        <w:t>NRDA 5007)</w:t>
      </w:r>
      <w:r w:rsidR="00A30DFD" w:rsidRPr="001E673E">
        <w:rPr>
          <w:szCs w:val="24"/>
        </w:rPr>
        <w:t xml:space="preserve"> completed construction </w:t>
      </w:r>
      <w:r w:rsidR="00687809" w:rsidRPr="001E673E">
        <w:rPr>
          <w:szCs w:val="24"/>
        </w:rPr>
        <w:t>three to five</w:t>
      </w:r>
      <w:r w:rsidR="00A30DFD" w:rsidRPr="001E673E">
        <w:rPr>
          <w:szCs w:val="24"/>
        </w:rPr>
        <w:t xml:space="preserve"> years </w:t>
      </w:r>
      <w:r w:rsidR="00DD1933" w:rsidRPr="001E673E">
        <w:rPr>
          <w:szCs w:val="24"/>
        </w:rPr>
        <w:t>before</w:t>
      </w:r>
      <w:r w:rsidR="005D72D9" w:rsidRPr="001E673E">
        <w:rPr>
          <w:szCs w:val="24"/>
        </w:rPr>
        <w:t xml:space="preserve"> the last </w:t>
      </w:r>
      <w:r w:rsidR="00863B86" w:rsidRPr="001E673E">
        <w:rPr>
          <w:szCs w:val="24"/>
        </w:rPr>
        <w:t xml:space="preserve">period </w:t>
      </w:r>
      <w:r w:rsidR="005D72D9" w:rsidRPr="001E673E">
        <w:rPr>
          <w:szCs w:val="24"/>
        </w:rPr>
        <w:t>of data</w:t>
      </w:r>
      <w:r w:rsidR="00DD1933" w:rsidRPr="001E673E">
        <w:rPr>
          <w:szCs w:val="24"/>
        </w:rPr>
        <w:t>,</w:t>
      </w:r>
      <w:r w:rsidR="00A30DFD" w:rsidRPr="001E673E">
        <w:rPr>
          <w:szCs w:val="24"/>
        </w:rPr>
        <w:t xml:space="preserve"> and </w:t>
      </w:r>
      <w:r w:rsidR="00863B86" w:rsidRPr="001E673E">
        <w:rPr>
          <w:szCs w:val="24"/>
        </w:rPr>
        <w:t>one (</w:t>
      </w:r>
      <w:r w:rsidR="00976BD9" w:rsidRPr="001E673E">
        <w:rPr>
          <w:szCs w:val="24"/>
        </w:rPr>
        <w:t xml:space="preserve">project </w:t>
      </w:r>
      <w:r w:rsidR="00A30DFD" w:rsidRPr="001E673E">
        <w:rPr>
          <w:szCs w:val="24"/>
        </w:rPr>
        <w:t>FWC-2021</w:t>
      </w:r>
      <w:r w:rsidR="00863B86" w:rsidRPr="001E673E">
        <w:rPr>
          <w:szCs w:val="24"/>
        </w:rPr>
        <w:t>)</w:t>
      </w:r>
      <w:r w:rsidR="00A30DFD" w:rsidRPr="001E673E">
        <w:rPr>
          <w:szCs w:val="24"/>
        </w:rPr>
        <w:t xml:space="preserve"> </w:t>
      </w:r>
      <w:r w:rsidR="00687809" w:rsidRPr="001E673E">
        <w:rPr>
          <w:szCs w:val="24"/>
        </w:rPr>
        <w:t>less than two</w:t>
      </w:r>
      <w:r w:rsidR="00A30DFD" w:rsidRPr="001E673E">
        <w:rPr>
          <w:szCs w:val="24"/>
        </w:rPr>
        <w:t xml:space="preserve"> years </w:t>
      </w:r>
      <w:r w:rsidR="00863B86" w:rsidRPr="001E673E">
        <w:rPr>
          <w:szCs w:val="24"/>
        </w:rPr>
        <w:t>before</w:t>
      </w:r>
      <w:r w:rsidR="00A30DFD" w:rsidRPr="001E673E">
        <w:rPr>
          <w:szCs w:val="24"/>
        </w:rPr>
        <w:t xml:space="preserve">. If </w:t>
      </w:r>
      <w:r w:rsidR="00DD1933" w:rsidRPr="001E673E">
        <w:rPr>
          <w:szCs w:val="24"/>
        </w:rPr>
        <w:t>the</w:t>
      </w:r>
      <w:r w:rsidR="001E6F3E" w:rsidRPr="001E673E">
        <w:rPr>
          <w:szCs w:val="24"/>
        </w:rPr>
        <w:t xml:space="preserve"> materials, amount, or</w:t>
      </w:r>
      <w:r w:rsidR="00DD1933" w:rsidRPr="001E673E">
        <w:rPr>
          <w:szCs w:val="24"/>
        </w:rPr>
        <w:t xml:space="preserve"> </w:t>
      </w:r>
      <w:r w:rsidR="00A30DFD" w:rsidRPr="001E673E">
        <w:rPr>
          <w:szCs w:val="24"/>
        </w:rPr>
        <w:t>time since construction</w:t>
      </w:r>
      <w:r w:rsidR="001B6C66" w:rsidRPr="001E673E">
        <w:rPr>
          <w:szCs w:val="24"/>
        </w:rPr>
        <w:t xml:space="preserve"> </w:t>
      </w:r>
      <w:r w:rsidR="001B6C66" w:rsidRPr="00FA101B">
        <w:rPr>
          <w:szCs w:val="24"/>
        </w:rPr>
        <w:t>was completed</w:t>
      </w:r>
      <w:r w:rsidR="00A30DFD" w:rsidRPr="001E673E">
        <w:rPr>
          <w:szCs w:val="24"/>
        </w:rPr>
        <w:t xml:space="preserve"> </w:t>
      </w:r>
      <w:r w:rsidR="00DD1933" w:rsidRPr="001E673E">
        <w:rPr>
          <w:szCs w:val="24"/>
        </w:rPr>
        <w:t>significantly influenced</w:t>
      </w:r>
      <w:r w:rsidR="008C2A64" w:rsidRPr="001E673E">
        <w:rPr>
          <w:szCs w:val="24"/>
        </w:rPr>
        <w:t xml:space="preserve"> </w:t>
      </w:r>
      <w:r w:rsidR="001E6F3E" w:rsidRPr="001E673E">
        <w:rPr>
          <w:szCs w:val="24"/>
        </w:rPr>
        <w:t xml:space="preserve">oyster reef restoration </w:t>
      </w:r>
      <w:r w:rsidR="008C2A64" w:rsidRPr="001E673E">
        <w:rPr>
          <w:szCs w:val="24"/>
        </w:rPr>
        <w:t>performance</w:t>
      </w:r>
      <w:r w:rsidR="00A30DFD" w:rsidRPr="001E673E">
        <w:rPr>
          <w:szCs w:val="24"/>
        </w:rPr>
        <w:t xml:space="preserve">, the predicted values for each </w:t>
      </w:r>
      <w:r w:rsidR="008C2A64" w:rsidRPr="001E673E">
        <w:rPr>
          <w:szCs w:val="24"/>
        </w:rPr>
        <w:t xml:space="preserve">project </w:t>
      </w:r>
      <w:r w:rsidR="00A30DFD" w:rsidRPr="001E673E">
        <w:rPr>
          <w:szCs w:val="24"/>
        </w:rPr>
        <w:t xml:space="preserve">in the common </w:t>
      </w:r>
      <w:r w:rsidR="00863B86" w:rsidRPr="001E673E">
        <w:rPr>
          <w:szCs w:val="24"/>
        </w:rPr>
        <w:t xml:space="preserve">period </w:t>
      </w:r>
      <w:r w:rsidR="00A30DFD" w:rsidRPr="001E673E">
        <w:rPr>
          <w:szCs w:val="24"/>
        </w:rPr>
        <w:t>should differ</w:t>
      </w:r>
      <w:r w:rsidR="00BB5D4E" w:rsidRPr="001E673E">
        <w:rPr>
          <w:szCs w:val="24"/>
        </w:rPr>
        <w:t>.</w:t>
      </w:r>
      <w:r w:rsidR="00B376CE" w:rsidRPr="001E673E">
        <w:rPr>
          <w:szCs w:val="24"/>
        </w:rPr>
        <w:t xml:space="preserve"> </w:t>
      </w:r>
    </w:p>
    <w:p w14:paraId="2D177575" w14:textId="77777777" w:rsidR="00C715CF" w:rsidRDefault="00C715CF" w:rsidP="00FA101B">
      <w:pPr>
        <w:suppressAutoHyphens/>
        <w:rPr>
          <w:szCs w:val="24"/>
        </w:rPr>
      </w:pPr>
    </w:p>
    <w:p w14:paraId="6FAE73E5" w14:textId="214D7F87" w:rsidR="005866AD" w:rsidRPr="001E673E" w:rsidRDefault="00BB5D4E" w:rsidP="00FA101B">
      <w:pPr>
        <w:suppressAutoHyphens/>
        <w:rPr>
          <w:szCs w:val="24"/>
          <w:u w:val="single"/>
        </w:rPr>
      </w:pPr>
      <w:r w:rsidRPr="001E673E">
        <w:rPr>
          <w:szCs w:val="24"/>
        </w:rPr>
        <w:lastRenderedPageBreak/>
        <w:t xml:space="preserve">For </w:t>
      </w:r>
      <w:r w:rsidR="00535AAD" w:rsidRPr="001E673E">
        <w:rPr>
          <w:szCs w:val="24"/>
        </w:rPr>
        <w:t xml:space="preserve">the </w:t>
      </w:r>
      <w:r w:rsidRPr="001E673E">
        <w:rPr>
          <w:szCs w:val="24"/>
        </w:rPr>
        <w:t>NFWF-1</w:t>
      </w:r>
      <w:r w:rsidR="00535AAD" w:rsidRPr="001E673E">
        <w:rPr>
          <w:szCs w:val="24"/>
        </w:rPr>
        <w:t xml:space="preserve"> </w:t>
      </w:r>
      <w:r w:rsidR="00863B86" w:rsidRPr="001E673E">
        <w:rPr>
          <w:szCs w:val="24"/>
        </w:rPr>
        <w:t xml:space="preserve">project </w:t>
      </w:r>
      <w:r w:rsidR="00DD1933" w:rsidRPr="001E673E">
        <w:rPr>
          <w:szCs w:val="24"/>
        </w:rPr>
        <w:t>(quarried shell cultch)</w:t>
      </w:r>
      <w:r w:rsidRPr="001E673E">
        <w:rPr>
          <w:szCs w:val="24"/>
        </w:rPr>
        <w:t>, we predict</w:t>
      </w:r>
      <w:r w:rsidR="00543512" w:rsidRPr="001E673E">
        <w:rPr>
          <w:szCs w:val="24"/>
        </w:rPr>
        <w:t>ed</w:t>
      </w:r>
      <w:r w:rsidRPr="001E673E">
        <w:rPr>
          <w:szCs w:val="24"/>
        </w:rPr>
        <w:t xml:space="preserve"> in </w:t>
      </w:r>
      <w:r w:rsidR="00863B86" w:rsidRPr="001E673E">
        <w:rPr>
          <w:szCs w:val="24"/>
        </w:rPr>
        <w:t xml:space="preserve">period </w:t>
      </w:r>
      <w:r w:rsidRPr="001E673E">
        <w:rPr>
          <w:szCs w:val="24"/>
        </w:rPr>
        <w:t>1</w:t>
      </w:r>
      <w:r w:rsidR="00C715CF">
        <w:rPr>
          <w:szCs w:val="24"/>
        </w:rPr>
        <w:t>5</w:t>
      </w:r>
      <w:r w:rsidRPr="001E673E">
        <w:rPr>
          <w:szCs w:val="24"/>
        </w:rPr>
        <w:t xml:space="preserve"> </w:t>
      </w:r>
      <w:r w:rsidR="005D72D9" w:rsidRPr="001E673E">
        <w:rPr>
          <w:szCs w:val="24"/>
        </w:rPr>
        <w:t>a me</w:t>
      </w:r>
      <w:r w:rsidR="00FF68E1" w:rsidRPr="001E673E">
        <w:rPr>
          <w:szCs w:val="24"/>
        </w:rPr>
        <w:t>an</w:t>
      </w:r>
      <w:r w:rsidR="005D72D9" w:rsidRPr="001E673E">
        <w:rPr>
          <w:szCs w:val="24"/>
        </w:rPr>
        <w:t xml:space="preserve"> number of live oyster spat of </w:t>
      </w:r>
      <w:r w:rsidRPr="001E673E">
        <w:rPr>
          <w:szCs w:val="24"/>
        </w:rPr>
        <w:t xml:space="preserve">about </w:t>
      </w:r>
      <w:r w:rsidR="00C715CF">
        <w:rPr>
          <w:szCs w:val="24"/>
        </w:rPr>
        <w:t>0.09</w:t>
      </w:r>
      <w:r w:rsidR="00C715CF" w:rsidRPr="001E673E">
        <w:rPr>
          <w:szCs w:val="24"/>
        </w:rPr>
        <w:t xml:space="preserve"> (</w:t>
      </w:r>
      <w:r w:rsidR="00C715CF">
        <w:rPr>
          <w:szCs w:val="24"/>
        </w:rPr>
        <w:t>0.01</w:t>
      </w:r>
      <w:r w:rsidR="00C715CF" w:rsidRPr="001E673E">
        <w:rPr>
          <w:szCs w:val="24"/>
        </w:rPr>
        <w:t>–</w:t>
      </w:r>
      <w:r w:rsidR="00C715CF">
        <w:rPr>
          <w:szCs w:val="24"/>
        </w:rPr>
        <w:t>0</w:t>
      </w:r>
      <w:r w:rsidR="00C715CF" w:rsidRPr="001E673E">
        <w:rPr>
          <w:szCs w:val="24"/>
        </w:rPr>
        <w:t>.</w:t>
      </w:r>
      <w:r w:rsidR="00C715CF">
        <w:rPr>
          <w:szCs w:val="24"/>
        </w:rPr>
        <w:t>88</w:t>
      </w:r>
      <w:r w:rsidR="00C715CF">
        <w:rPr>
          <w:szCs w:val="24"/>
        </w:rPr>
        <w:t>,</w:t>
      </w:r>
      <w:r w:rsidR="001B6C66" w:rsidRPr="00222781">
        <w:rPr>
          <w:szCs w:val="24"/>
        </w:rPr>
        <w:t xml:space="preserve"> 95% CI</w:t>
      </w:r>
      <w:r w:rsidRPr="00222781">
        <w:rPr>
          <w:szCs w:val="24"/>
        </w:rPr>
        <w:t xml:space="preserve">) per </w:t>
      </w:r>
      <w:r w:rsidR="00863B86" w:rsidRPr="00222781">
        <w:rPr>
          <w:szCs w:val="24"/>
        </w:rPr>
        <w:t>¼ </w:t>
      </w:r>
      <w:r w:rsidRPr="00222781">
        <w:rPr>
          <w:szCs w:val="24"/>
        </w:rPr>
        <w:t>m</w:t>
      </w:r>
      <w:r w:rsidRPr="00222781">
        <w:rPr>
          <w:szCs w:val="24"/>
          <w:vertAlign w:val="superscript"/>
        </w:rPr>
        <w:t>2</w:t>
      </w:r>
      <w:r w:rsidRPr="00222781">
        <w:rPr>
          <w:szCs w:val="24"/>
        </w:rPr>
        <w:t xml:space="preserve"> quadrat.</w:t>
      </w:r>
      <w:r w:rsidR="006278A9" w:rsidRPr="00222781">
        <w:rPr>
          <w:szCs w:val="24"/>
        </w:rPr>
        <w:t xml:space="preserve"> The NRDA 4044 project also used quarried shell cultch</w:t>
      </w:r>
      <w:r w:rsidR="00DD1933" w:rsidRPr="00222781">
        <w:rPr>
          <w:szCs w:val="24"/>
        </w:rPr>
        <w:t>,</w:t>
      </w:r>
      <w:r w:rsidR="006278A9" w:rsidRPr="00222781">
        <w:rPr>
          <w:szCs w:val="24"/>
        </w:rPr>
        <w:t xml:space="preserve"> and the me</w:t>
      </w:r>
      <w:r w:rsidR="002975B3" w:rsidRPr="00222781">
        <w:rPr>
          <w:szCs w:val="24"/>
        </w:rPr>
        <w:t>an</w:t>
      </w:r>
      <w:r w:rsidR="006278A9" w:rsidRPr="00222781">
        <w:rPr>
          <w:szCs w:val="24"/>
        </w:rPr>
        <w:t xml:space="preserve"> predicted number of live spat in </w:t>
      </w:r>
      <w:r w:rsidR="00863B86" w:rsidRPr="00222781">
        <w:rPr>
          <w:szCs w:val="24"/>
        </w:rPr>
        <w:t xml:space="preserve">period </w:t>
      </w:r>
      <w:r w:rsidR="006278A9" w:rsidRPr="00222781">
        <w:rPr>
          <w:szCs w:val="24"/>
        </w:rPr>
        <w:t>1</w:t>
      </w:r>
      <w:r w:rsidR="00883E6A">
        <w:rPr>
          <w:szCs w:val="24"/>
        </w:rPr>
        <w:t>4</w:t>
      </w:r>
      <w:r w:rsidR="006278A9" w:rsidRPr="00222781">
        <w:rPr>
          <w:szCs w:val="24"/>
        </w:rPr>
        <w:t xml:space="preserve"> was </w:t>
      </w:r>
      <w:r w:rsidR="00B23891" w:rsidRPr="00222781">
        <w:rPr>
          <w:szCs w:val="24"/>
        </w:rPr>
        <w:t xml:space="preserve">higher </w:t>
      </w:r>
      <w:r w:rsidR="006278A9" w:rsidRPr="00222781">
        <w:rPr>
          <w:szCs w:val="24"/>
        </w:rPr>
        <w:t xml:space="preserve">at about </w:t>
      </w:r>
      <w:r w:rsidR="00C715CF">
        <w:rPr>
          <w:szCs w:val="24"/>
        </w:rPr>
        <w:t>4.67</w:t>
      </w:r>
      <w:r w:rsidR="00C715CF" w:rsidRPr="001E673E">
        <w:rPr>
          <w:szCs w:val="24"/>
        </w:rPr>
        <w:t xml:space="preserve"> (</w:t>
      </w:r>
      <w:r w:rsidR="00C715CF">
        <w:rPr>
          <w:szCs w:val="24"/>
        </w:rPr>
        <w:t>1.99</w:t>
      </w:r>
      <w:r w:rsidR="00C715CF" w:rsidRPr="001E673E">
        <w:rPr>
          <w:szCs w:val="24"/>
        </w:rPr>
        <w:t>–</w:t>
      </w:r>
      <w:r w:rsidR="00C715CF">
        <w:rPr>
          <w:szCs w:val="24"/>
        </w:rPr>
        <w:t>10</w:t>
      </w:r>
      <w:r w:rsidR="00C715CF" w:rsidRPr="001E673E">
        <w:rPr>
          <w:szCs w:val="24"/>
        </w:rPr>
        <w:t>.</w:t>
      </w:r>
      <w:r w:rsidR="00C715CF">
        <w:rPr>
          <w:szCs w:val="24"/>
        </w:rPr>
        <w:t>96</w:t>
      </w:r>
      <w:r w:rsidR="001B6C66" w:rsidRPr="00222781">
        <w:rPr>
          <w:szCs w:val="24"/>
        </w:rPr>
        <w:t>, 95% CI</w:t>
      </w:r>
      <w:r w:rsidR="006278A9" w:rsidRPr="00222781">
        <w:rPr>
          <w:szCs w:val="24"/>
        </w:rPr>
        <w:t xml:space="preserve">). </w:t>
      </w:r>
      <w:r w:rsidR="00DD1933" w:rsidRPr="00222781">
        <w:rPr>
          <w:szCs w:val="24"/>
        </w:rPr>
        <w:t xml:space="preserve">The predicted mean number of live oyster spat per </w:t>
      </w:r>
      <w:r w:rsidR="00863B86" w:rsidRPr="00222781">
        <w:rPr>
          <w:szCs w:val="24"/>
        </w:rPr>
        <w:t>¼ </w:t>
      </w:r>
      <w:r w:rsidR="00DD1933" w:rsidRPr="00222781">
        <w:rPr>
          <w:szCs w:val="24"/>
        </w:rPr>
        <w:t>m</w:t>
      </w:r>
      <w:r w:rsidR="00DD1933" w:rsidRPr="00222781">
        <w:rPr>
          <w:szCs w:val="24"/>
          <w:vertAlign w:val="superscript"/>
        </w:rPr>
        <w:t>2</w:t>
      </w:r>
      <w:r w:rsidR="00DD1933" w:rsidRPr="00222781">
        <w:rPr>
          <w:szCs w:val="24"/>
        </w:rPr>
        <w:t xml:space="preserve"> quadrat for the rock cultch projects</w:t>
      </w:r>
      <w:r w:rsidRPr="00222781">
        <w:rPr>
          <w:szCs w:val="24"/>
        </w:rPr>
        <w:t xml:space="preserve"> </w:t>
      </w:r>
      <w:r w:rsidR="00543512" w:rsidRPr="00222781">
        <w:rPr>
          <w:szCs w:val="24"/>
        </w:rPr>
        <w:t>varied</w:t>
      </w:r>
      <w:r w:rsidRPr="00222781">
        <w:rPr>
          <w:szCs w:val="24"/>
        </w:rPr>
        <w:t xml:space="preserve">. </w:t>
      </w:r>
      <w:r w:rsidR="006278A9" w:rsidRPr="00222781">
        <w:rPr>
          <w:szCs w:val="24"/>
        </w:rPr>
        <w:t xml:space="preserve">For </w:t>
      </w:r>
      <w:r w:rsidR="00863B86" w:rsidRPr="00222781">
        <w:rPr>
          <w:szCs w:val="24"/>
        </w:rPr>
        <w:t xml:space="preserve">project </w:t>
      </w:r>
      <w:r w:rsidR="001F6B08" w:rsidRPr="00222781">
        <w:rPr>
          <w:szCs w:val="24"/>
        </w:rPr>
        <w:t>GEBF</w:t>
      </w:r>
      <w:r w:rsidRPr="00222781">
        <w:rPr>
          <w:szCs w:val="24"/>
        </w:rPr>
        <w:t xml:space="preserve"> 5007 </w:t>
      </w:r>
      <w:r w:rsidR="00815D6D" w:rsidRPr="00222781">
        <w:rPr>
          <w:szCs w:val="24"/>
        </w:rPr>
        <w:t xml:space="preserve">the </w:t>
      </w:r>
      <w:r w:rsidRPr="00222781">
        <w:rPr>
          <w:szCs w:val="24"/>
        </w:rPr>
        <w:t>me</w:t>
      </w:r>
      <w:r w:rsidR="002975B3" w:rsidRPr="00222781">
        <w:rPr>
          <w:szCs w:val="24"/>
        </w:rPr>
        <w:t>an</w:t>
      </w:r>
      <w:r w:rsidRPr="00222781">
        <w:rPr>
          <w:szCs w:val="24"/>
        </w:rPr>
        <w:t xml:space="preserve"> predicted</w:t>
      </w:r>
      <w:r w:rsidR="006278A9" w:rsidRPr="00222781">
        <w:rPr>
          <w:szCs w:val="24"/>
        </w:rPr>
        <w:t xml:space="preserve"> live oyster spat count per </w:t>
      </w:r>
      <w:r w:rsidR="00863B86" w:rsidRPr="00222781">
        <w:rPr>
          <w:szCs w:val="24"/>
        </w:rPr>
        <w:t>¼ </w:t>
      </w:r>
      <w:r w:rsidR="006278A9" w:rsidRPr="00222781">
        <w:rPr>
          <w:szCs w:val="24"/>
        </w:rPr>
        <w:t>m</w:t>
      </w:r>
      <w:r w:rsidR="006278A9" w:rsidRPr="00222781">
        <w:rPr>
          <w:szCs w:val="24"/>
          <w:vertAlign w:val="superscript"/>
        </w:rPr>
        <w:t>2</w:t>
      </w:r>
      <w:r w:rsidR="006278A9" w:rsidRPr="00222781">
        <w:rPr>
          <w:szCs w:val="24"/>
        </w:rPr>
        <w:t xml:space="preserve"> quadrat was about</w:t>
      </w:r>
      <w:r w:rsidRPr="00222781">
        <w:rPr>
          <w:szCs w:val="24"/>
        </w:rPr>
        <w:t xml:space="preserve"> </w:t>
      </w:r>
      <w:r w:rsidR="00C715CF">
        <w:rPr>
          <w:szCs w:val="24"/>
        </w:rPr>
        <w:t>11.26</w:t>
      </w:r>
      <w:r w:rsidR="00C715CF" w:rsidRPr="001E673E">
        <w:rPr>
          <w:szCs w:val="24"/>
        </w:rPr>
        <w:t xml:space="preserve"> (</w:t>
      </w:r>
      <w:r w:rsidR="00C715CF">
        <w:rPr>
          <w:szCs w:val="24"/>
        </w:rPr>
        <w:t>3.71</w:t>
      </w:r>
      <w:r w:rsidR="00C715CF" w:rsidRPr="001E673E">
        <w:rPr>
          <w:szCs w:val="24"/>
        </w:rPr>
        <w:t>–</w:t>
      </w:r>
      <w:r w:rsidR="00C715CF">
        <w:rPr>
          <w:szCs w:val="24"/>
        </w:rPr>
        <w:t>34</w:t>
      </w:r>
      <w:r w:rsidR="00C715CF" w:rsidRPr="001E673E">
        <w:rPr>
          <w:szCs w:val="24"/>
        </w:rPr>
        <w:t>.</w:t>
      </w:r>
      <w:r w:rsidR="00C715CF">
        <w:rPr>
          <w:szCs w:val="24"/>
        </w:rPr>
        <w:t>19</w:t>
      </w:r>
      <w:r w:rsidR="001B6C66" w:rsidRPr="00222781">
        <w:rPr>
          <w:szCs w:val="24"/>
        </w:rPr>
        <w:t>, 95% CI</w:t>
      </w:r>
      <w:r w:rsidRPr="00222781">
        <w:rPr>
          <w:szCs w:val="24"/>
        </w:rPr>
        <w:t xml:space="preserve">), and </w:t>
      </w:r>
      <w:r w:rsidR="001B6C66" w:rsidRPr="00222781">
        <w:rPr>
          <w:szCs w:val="24"/>
        </w:rPr>
        <w:t xml:space="preserve">for </w:t>
      </w:r>
      <w:r w:rsidRPr="00222781">
        <w:rPr>
          <w:szCs w:val="24"/>
        </w:rPr>
        <w:t xml:space="preserve">project </w:t>
      </w:r>
      <w:r w:rsidR="001F6B08" w:rsidRPr="00222781">
        <w:rPr>
          <w:szCs w:val="24"/>
        </w:rPr>
        <w:t>NFWF</w:t>
      </w:r>
      <w:r w:rsidRPr="00222781">
        <w:rPr>
          <w:szCs w:val="24"/>
        </w:rPr>
        <w:t xml:space="preserve">-2021 </w:t>
      </w:r>
      <w:r w:rsidR="001B6C66" w:rsidRPr="00222781">
        <w:rPr>
          <w:szCs w:val="24"/>
        </w:rPr>
        <w:t>it was</w:t>
      </w:r>
      <w:r w:rsidRPr="00222781">
        <w:rPr>
          <w:szCs w:val="24"/>
        </w:rPr>
        <w:t xml:space="preserve"> </w:t>
      </w:r>
      <w:r w:rsidR="00C715CF">
        <w:rPr>
          <w:szCs w:val="24"/>
        </w:rPr>
        <w:t>46.72 (8.51</w:t>
      </w:r>
      <w:r w:rsidR="00C715CF" w:rsidRPr="001E673E">
        <w:rPr>
          <w:szCs w:val="24"/>
        </w:rPr>
        <w:t>–</w:t>
      </w:r>
      <w:r w:rsidR="00C715CF">
        <w:rPr>
          <w:szCs w:val="24"/>
        </w:rPr>
        <w:t>256.66</w:t>
      </w:r>
      <w:r w:rsidR="001B6C66" w:rsidRPr="00222781">
        <w:rPr>
          <w:szCs w:val="24"/>
        </w:rPr>
        <w:t>, 95% CI</w:t>
      </w:r>
      <w:r w:rsidRPr="00222781">
        <w:rPr>
          <w:szCs w:val="24"/>
        </w:rPr>
        <w:t>).</w:t>
      </w:r>
      <w:r w:rsidR="00A30DFD" w:rsidRPr="00222781">
        <w:rPr>
          <w:szCs w:val="24"/>
        </w:rPr>
        <w:t xml:space="preserve"> </w:t>
      </w:r>
      <w:r w:rsidR="00863B86" w:rsidRPr="00222781">
        <w:rPr>
          <w:szCs w:val="24"/>
        </w:rPr>
        <w:t xml:space="preserve">In project </w:t>
      </w:r>
      <w:r w:rsidRPr="00222781">
        <w:rPr>
          <w:szCs w:val="24"/>
        </w:rPr>
        <w:t xml:space="preserve">NFWF-1, </w:t>
      </w:r>
      <w:r w:rsidR="00535AAD" w:rsidRPr="00222781">
        <w:rPr>
          <w:szCs w:val="24"/>
        </w:rPr>
        <w:t>a</w:t>
      </w:r>
      <w:r w:rsidRPr="00222781">
        <w:rPr>
          <w:szCs w:val="24"/>
        </w:rPr>
        <w:t xml:space="preserve"> shell cultch</w:t>
      </w:r>
      <w:r w:rsidR="00535AAD" w:rsidRPr="00222781">
        <w:rPr>
          <w:szCs w:val="24"/>
        </w:rPr>
        <w:t xml:space="preserve"> project</w:t>
      </w:r>
      <w:r w:rsidRPr="00222781">
        <w:rPr>
          <w:szCs w:val="24"/>
        </w:rPr>
        <w:t>,</w:t>
      </w:r>
      <w:r w:rsidR="00C715CF">
        <w:rPr>
          <w:szCs w:val="24"/>
        </w:rPr>
        <w:t xml:space="preserve"> and NFWF-2021, a rock cultch project,</w:t>
      </w:r>
      <w:r w:rsidRPr="00222781">
        <w:rPr>
          <w:szCs w:val="24"/>
        </w:rPr>
        <w:t xml:space="preserve"> live oyster spat counts</w:t>
      </w:r>
      <w:r w:rsidR="005913D8" w:rsidRPr="00222781">
        <w:rPr>
          <w:szCs w:val="24"/>
        </w:rPr>
        <w:t xml:space="preserve"> immediately after restoration</w:t>
      </w:r>
      <w:r w:rsidR="00FE72B2" w:rsidRPr="00222781">
        <w:rPr>
          <w:szCs w:val="24"/>
        </w:rPr>
        <w:t xml:space="preserve"> </w:t>
      </w:r>
      <w:r w:rsidR="002470B7" w:rsidRPr="00222781">
        <w:rPr>
          <w:szCs w:val="24"/>
        </w:rPr>
        <w:t xml:space="preserve">were </w:t>
      </w:r>
      <w:r w:rsidR="00C715CF">
        <w:rPr>
          <w:szCs w:val="24"/>
        </w:rPr>
        <w:t>several orders of magnitude</w:t>
      </w:r>
      <w:r w:rsidR="00863B86" w:rsidRPr="00222781">
        <w:rPr>
          <w:szCs w:val="24"/>
        </w:rPr>
        <w:t xml:space="preserve"> </w:t>
      </w:r>
      <w:r w:rsidR="002470B7" w:rsidRPr="00222781">
        <w:rPr>
          <w:szCs w:val="24"/>
        </w:rPr>
        <w:t xml:space="preserve">greater </w:t>
      </w:r>
      <w:r w:rsidR="00FE72B2" w:rsidRPr="00222781">
        <w:rPr>
          <w:szCs w:val="24"/>
        </w:rPr>
        <w:t>th</w:t>
      </w:r>
      <w:r w:rsidR="00535AAD" w:rsidRPr="00222781">
        <w:rPr>
          <w:szCs w:val="24"/>
        </w:rPr>
        <w:t>ose</w:t>
      </w:r>
      <w:r w:rsidR="00FE72B2" w:rsidRPr="00222781">
        <w:rPr>
          <w:szCs w:val="24"/>
        </w:rPr>
        <w:t xml:space="preserve"> </w:t>
      </w:r>
      <w:r w:rsidR="00E723A5" w:rsidRPr="00222781">
        <w:rPr>
          <w:szCs w:val="24"/>
        </w:rPr>
        <w:t xml:space="preserve">in </w:t>
      </w:r>
      <w:r w:rsidR="00FE72B2" w:rsidRPr="00222781">
        <w:rPr>
          <w:szCs w:val="24"/>
        </w:rPr>
        <w:t>any other project</w:t>
      </w:r>
      <w:r w:rsidR="00C715CF">
        <w:rPr>
          <w:szCs w:val="24"/>
        </w:rPr>
        <w:t xml:space="preserve"> or period</w:t>
      </w:r>
      <w:r w:rsidR="00DD1933" w:rsidRPr="00222781">
        <w:rPr>
          <w:szCs w:val="24"/>
        </w:rPr>
        <w:t>.</w:t>
      </w:r>
      <w:r w:rsidR="00C715CF">
        <w:rPr>
          <w:szCs w:val="24"/>
        </w:rPr>
        <w:t xml:space="preserve"> However, the GEBF-5007 and NRDA-4044 did not begin monitoring oyster response for 6-18 months post construction. Potentially these projects also saw large increases in spat and then rapid declines immediately after restoration similar to NFWF-1 and NFWF-2021, but because of the lag between completion of restoration and monitoring this is not known. Critially for projects NFWF-1 and NFWF-2021 t</w:t>
      </w:r>
      <w:r w:rsidR="00DD1933" w:rsidRPr="00222781">
        <w:rPr>
          <w:szCs w:val="24"/>
        </w:rPr>
        <w:t>hese high initial spat counts did not result in higher counts in legal</w:t>
      </w:r>
      <w:r w:rsidR="002C4801" w:rsidRPr="00222781">
        <w:rPr>
          <w:szCs w:val="24"/>
        </w:rPr>
        <w:t>-</w:t>
      </w:r>
      <w:r w:rsidR="00DD1933" w:rsidRPr="00222781">
        <w:rPr>
          <w:szCs w:val="24"/>
        </w:rPr>
        <w:t xml:space="preserve">size oysters in subsequent </w:t>
      </w:r>
      <w:r w:rsidR="002C4801" w:rsidRPr="00222781">
        <w:rPr>
          <w:szCs w:val="24"/>
        </w:rPr>
        <w:t>periods</w:t>
      </w:r>
      <w:r w:rsidR="00C715CF">
        <w:rPr>
          <w:szCs w:val="24"/>
        </w:rPr>
        <w:t xml:space="preserve"> (Figures 8 and 9)</w:t>
      </w:r>
      <w:r w:rsidR="00DD1933" w:rsidRPr="00222781">
        <w:rPr>
          <w:szCs w:val="24"/>
        </w:rPr>
        <w:t>, nor were these</w:t>
      </w:r>
      <w:r w:rsidR="00DD1933" w:rsidRPr="001E673E">
        <w:rPr>
          <w:szCs w:val="24"/>
        </w:rPr>
        <w:t xml:space="preserve"> high spat counts observed again</w:t>
      </w:r>
      <w:r w:rsidR="00FE72B2" w:rsidRPr="001E673E">
        <w:rPr>
          <w:szCs w:val="24"/>
        </w:rPr>
        <w:t>.</w:t>
      </w:r>
    </w:p>
    <w:p w14:paraId="11F0773A" w14:textId="70079F75" w:rsidR="005D72D9" w:rsidRPr="001E673E" w:rsidRDefault="005D72D9" w:rsidP="00222781">
      <w:pPr>
        <w:pStyle w:val="Heading2"/>
        <w:suppressAutoHyphens/>
        <w:rPr>
          <w:szCs w:val="24"/>
        </w:rPr>
      </w:pPr>
      <w:bookmarkStart w:id="42" w:name="_Toc108786542"/>
      <w:bookmarkStart w:id="43" w:name="_Toc109217044"/>
      <w:bookmarkStart w:id="44" w:name="_Toc110654781"/>
      <w:r w:rsidRPr="001E673E">
        <w:rPr>
          <w:szCs w:val="24"/>
        </w:rPr>
        <w:t>Persist</w:t>
      </w:r>
      <w:r w:rsidR="00DD1933" w:rsidRPr="001E673E">
        <w:rPr>
          <w:szCs w:val="24"/>
        </w:rPr>
        <w:t>e</w:t>
      </w:r>
      <w:r w:rsidRPr="001E673E">
        <w:rPr>
          <w:szCs w:val="24"/>
        </w:rPr>
        <w:t>nce of cultch material</w:t>
      </w:r>
      <w:bookmarkEnd w:id="42"/>
      <w:bookmarkEnd w:id="43"/>
      <w:bookmarkEnd w:id="44"/>
    </w:p>
    <w:p w14:paraId="39DAEB4E" w14:textId="0CF1FF45" w:rsidR="006125C0" w:rsidRPr="001E673E" w:rsidRDefault="006736F4" w:rsidP="006736F4">
      <w:pPr>
        <w:pStyle w:val="Normalnoindent"/>
        <w:suppressAutoHyphens/>
        <w:ind w:firstLine="720"/>
        <w:rPr>
          <w:szCs w:val="24"/>
        </w:rPr>
      </w:pPr>
      <w:r>
        <w:rPr>
          <w:szCs w:val="24"/>
        </w:rPr>
        <w:t xml:space="preserve">We ploted the weight per quadrat (kg) by bay and project over period to assess patterns.  For Pensacola and St. Andrew the cultch material used for project NRDA-4044 was limestone or granite (Table 1).  We plotted the biomass of this material per quadrat over time (Figure 10) and this graph demonstrates a wide spread in the amount of material collected over time, but no stong indicator of an increase or decline. Because Apalachicola Bay is the only </w:t>
      </w:r>
      <w:r>
        <w:rPr>
          <w:szCs w:val="24"/>
        </w:rPr>
        <w:lastRenderedPageBreak/>
        <w:t xml:space="preserve">system where multiple materials (rock or shell) have been used for different projects, we were able to examine Apalachicola Bay for more insight into cultch persistance by project (Figure 10). Graphically, this demonstrates declines in cultch biomass for the shell project in Apalachicola Bay (NRDA-4044 and NFWF-1). We fit the same GLM models described previously to these data for Apalachicola. </w:t>
      </w:r>
      <w:r w:rsidR="00AC7DCE" w:rsidRPr="001E673E">
        <w:rPr>
          <w:szCs w:val="24"/>
        </w:rPr>
        <w:t xml:space="preserve">From an AIC perspective, </w:t>
      </w:r>
      <w:r>
        <w:rPr>
          <w:szCs w:val="24"/>
        </w:rPr>
        <w:t>the p</w:t>
      </w:r>
      <w:r w:rsidRPr="006736F4">
        <w:rPr>
          <w:szCs w:val="24"/>
        </w:rPr>
        <w:t>eriod * project + 1|site + offset(log(number of quadrats))</w:t>
      </w:r>
      <w:r>
        <w:rPr>
          <w:szCs w:val="24"/>
        </w:rPr>
        <w:t xml:space="preserve"> </w:t>
      </w:r>
      <w:r w:rsidR="00AC7DCE" w:rsidRPr="001E673E">
        <w:rPr>
          <w:szCs w:val="24"/>
        </w:rPr>
        <w:t xml:space="preserve">model </w:t>
      </w:r>
      <w:r>
        <w:rPr>
          <w:szCs w:val="24"/>
        </w:rPr>
        <w:t>was a better fit than the second lowest AIC model (p</w:t>
      </w:r>
      <w:r w:rsidRPr="006736F4">
        <w:rPr>
          <w:szCs w:val="24"/>
        </w:rPr>
        <w:t xml:space="preserve">eriod </w:t>
      </w:r>
      <w:r>
        <w:rPr>
          <w:szCs w:val="24"/>
        </w:rPr>
        <w:t xml:space="preserve">+ </w:t>
      </w:r>
      <w:r w:rsidRPr="006736F4">
        <w:rPr>
          <w:szCs w:val="24"/>
        </w:rPr>
        <w:t>project + 1|site + offset(log(number of quadrats))</w:t>
      </w:r>
      <w:r>
        <w:rPr>
          <w:szCs w:val="24"/>
        </w:rPr>
        <w:t xml:space="preserve">; </w:t>
      </w:r>
      <w:r w:rsidR="00AC7DCE" w:rsidRPr="001E673E">
        <w:rPr>
          <w:szCs w:val="24"/>
        </w:rPr>
        <w:t>delta</w:t>
      </w:r>
      <w:r w:rsidR="00D060AA" w:rsidRPr="001E673E">
        <w:rPr>
          <w:szCs w:val="24"/>
        </w:rPr>
        <w:t xml:space="preserve"> AIC between top</w:t>
      </w:r>
      <w:r>
        <w:rPr>
          <w:szCs w:val="24"/>
        </w:rPr>
        <w:t xml:space="preserve"> two</w:t>
      </w:r>
      <w:r w:rsidR="00D060AA" w:rsidRPr="001E673E">
        <w:rPr>
          <w:szCs w:val="24"/>
        </w:rPr>
        <w:t xml:space="preserve"> models</w:t>
      </w:r>
      <w:r w:rsidR="00AC7DCE" w:rsidRPr="001E673E">
        <w:rPr>
          <w:szCs w:val="24"/>
        </w:rPr>
        <w:t xml:space="preserve"> = 1</w:t>
      </w:r>
      <w:r>
        <w:rPr>
          <w:szCs w:val="24"/>
        </w:rPr>
        <w:t>8.78</w:t>
      </w:r>
      <w:r w:rsidR="00AC7DCE" w:rsidRPr="001E673E">
        <w:rPr>
          <w:szCs w:val="24"/>
        </w:rPr>
        <w:t>). From a management perspective</w:t>
      </w:r>
      <w:r w:rsidR="00DD1933" w:rsidRPr="001E673E">
        <w:rPr>
          <w:szCs w:val="24"/>
        </w:rPr>
        <w:t>,</w:t>
      </w:r>
      <w:r w:rsidR="00AC7DCE" w:rsidRPr="001E673E">
        <w:rPr>
          <w:szCs w:val="24"/>
        </w:rPr>
        <w:t xml:space="preserve"> the interaction term is of interest to help understand how the biomass of either rock or shell changes over time</w:t>
      </w:r>
      <w:r>
        <w:rPr>
          <w:szCs w:val="24"/>
        </w:rPr>
        <w:t xml:space="preserve"> by project</w:t>
      </w:r>
      <w:r w:rsidR="00AC7DCE" w:rsidRPr="001E673E">
        <w:rPr>
          <w:szCs w:val="24"/>
        </w:rPr>
        <w:t>. For rock substrate</w:t>
      </w:r>
      <w:r>
        <w:rPr>
          <w:szCs w:val="24"/>
        </w:rPr>
        <w:t xml:space="preserve"> projects</w:t>
      </w:r>
      <w:r w:rsidR="00AC7DCE" w:rsidRPr="001E673E">
        <w:rPr>
          <w:szCs w:val="24"/>
        </w:rPr>
        <w:t xml:space="preserve">, the change in biomass over time was </w:t>
      </w:r>
      <w:r>
        <w:rPr>
          <w:szCs w:val="24"/>
        </w:rPr>
        <w:t xml:space="preserve">not </w:t>
      </w:r>
      <w:r w:rsidR="00AC7DCE" w:rsidRPr="001E673E">
        <w:rPr>
          <w:szCs w:val="24"/>
        </w:rPr>
        <w:t>significant</w:t>
      </w:r>
      <w:r>
        <w:rPr>
          <w:szCs w:val="24"/>
        </w:rPr>
        <w:t xml:space="preserve"> for project GEBF-5007</w:t>
      </w:r>
      <w:r w:rsidR="00AC7DCE" w:rsidRPr="001E673E">
        <w:rPr>
          <w:szCs w:val="24"/>
        </w:rPr>
        <w:t xml:space="preserve"> (beta = 0.</w:t>
      </w:r>
      <w:r w:rsidR="00042B2A" w:rsidRPr="001E673E">
        <w:rPr>
          <w:szCs w:val="24"/>
        </w:rPr>
        <w:t>0</w:t>
      </w:r>
      <w:r>
        <w:rPr>
          <w:szCs w:val="24"/>
        </w:rPr>
        <w:t>5</w:t>
      </w:r>
      <w:r w:rsidR="00AC7DCE" w:rsidRPr="001E673E">
        <w:rPr>
          <w:szCs w:val="24"/>
        </w:rPr>
        <w:t>, SE = 0.</w:t>
      </w:r>
      <w:r>
        <w:rPr>
          <w:szCs w:val="24"/>
        </w:rPr>
        <w:t>1</w:t>
      </w:r>
      <w:r w:rsidR="00042B2A" w:rsidRPr="001E673E">
        <w:rPr>
          <w:szCs w:val="24"/>
        </w:rPr>
        <w:t>3</w:t>
      </w:r>
      <w:r w:rsidR="00AC7DCE" w:rsidRPr="001E673E">
        <w:rPr>
          <w:szCs w:val="24"/>
        </w:rPr>
        <w:t xml:space="preserve">, p </w:t>
      </w:r>
      <w:r w:rsidR="00042B2A" w:rsidRPr="001E673E">
        <w:rPr>
          <w:szCs w:val="24"/>
        </w:rPr>
        <w:t>=</w:t>
      </w:r>
      <w:r w:rsidR="00AC7DCE" w:rsidRPr="001E673E">
        <w:rPr>
          <w:szCs w:val="24"/>
        </w:rPr>
        <w:t xml:space="preserve"> 0.</w:t>
      </w:r>
      <w:r>
        <w:rPr>
          <w:szCs w:val="24"/>
        </w:rPr>
        <w:t>95</w:t>
      </w:r>
      <w:r w:rsidR="00AC7DCE" w:rsidRPr="001E673E">
        <w:rPr>
          <w:szCs w:val="24"/>
        </w:rPr>
        <w:t>)</w:t>
      </w:r>
      <w:r>
        <w:rPr>
          <w:szCs w:val="24"/>
        </w:rPr>
        <w:t xml:space="preserve"> or project NFWF-2021 (</w:t>
      </w:r>
      <w:r w:rsidRPr="001E673E">
        <w:rPr>
          <w:szCs w:val="24"/>
        </w:rPr>
        <w:t>beta = 0.0</w:t>
      </w:r>
      <w:r>
        <w:rPr>
          <w:szCs w:val="24"/>
        </w:rPr>
        <w:t>8</w:t>
      </w:r>
      <w:r w:rsidRPr="001E673E">
        <w:rPr>
          <w:szCs w:val="24"/>
        </w:rPr>
        <w:t>, SE = 0.</w:t>
      </w:r>
      <w:r>
        <w:rPr>
          <w:szCs w:val="24"/>
        </w:rPr>
        <w:t>1</w:t>
      </w:r>
      <w:r w:rsidRPr="001E673E">
        <w:rPr>
          <w:szCs w:val="24"/>
        </w:rPr>
        <w:t>3, p = 0.</w:t>
      </w:r>
      <w:r>
        <w:rPr>
          <w:szCs w:val="24"/>
        </w:rPr>
        <w:t xml:space="preserve">53). For shell projects change over tiem was also not signficiant for project NFWF-1 </w:t>
      </w:r>
      <w:r>
        <w:rPr>
          <w:szCs w:val="24"/>
        </w:rPr>
        <w:t>(</w:t>
      </w:r>
      <w:r w:rsidRPr="001E673E">
        <w:rPr>
          <w:szCs w:val="24"/>
        </w:rPr>
        <w:t xml:space="preserve">beta = </w:t>
      </w:r>
      <w:r w:rsidRPr="006736F4">
        <w:rPr>
          <w:szCs w:val="24"/>
        </w:rPr>
        <w:t>-0.2</w:t>
      </w:r>
      <w:r>
        <w:rPr>
          <w:szCs w:val="24"/>
        </w:rPr>
        <w:t>2</w:t>
      </w:r>
      <w:r w:rsidRPr="001E673E">
        <w:rPr>
          <w:szCs w:val="24"/>
        </w:rPr>
        <w:t>, SE = 0.</w:t>
      </w:r>
      <w:r>
        <w:rPr>
          <w:szCs w:val="24"/>
        </w:rPr>
        <w:t>1</w:t>
      </w:r>
      <w:r w:rsidRPr="001E673E">
        <w:rPr>
          <w:szCs w:val="24"/>
        </w:rPr>
        <w:t>3, p = 0.</w:t>
      </w:r>
      <w:r>
        <w:rPr>
          <w:szCs w:val="24"/>
        </w:rPr>
        <w:t xml:space="preserve">09) or project NRDA-4044 </w:t>
      </w:r>
      <w:r>
        <w:rPr>
          <w:szCs w:val="24"/>
        </w:rPr>
        <w:t>(</w:t>
      </w:r>
      <w:r w:rsidRPr="001E673E">
        <w:rPr>
          <w:szCs w:val="24"/>
        </w:rPr>
        <w:t xml:space="preserve">beta = </w:t>
      </w:r>
      <w:r w:rsidRPr="006736F4">
        <w:rPr>
          <w:szCs w:val="24"/>
        </w:rPr>
        <w:t>-0.</w:t>
      </w:r>
      <w:r>
        <w:rPr>
          <w:szCs w:val="24"/>
        </w:rPr>
        <w:t>05</w:t>
      </w:r>
      <w:r w:rsidRPr="001E673E">
        <w:rPr>
          <w:szCs w:val="24"/>
        </w:rPr>
        <w:t>, SE = 0.</w:t>
      </w:r>
      <w:r>
        <w:rPr>
          <w:szCs w:val="24"/>
        </w:rPr>
        <w:t>1</w:t>
      </w:r>
      <w:r w:rsidRPr="001E673E">
        <w:rPr>
          <w:szCs w:val="24"/>
        </w:rPr>
        <w:t>3, p = 0.</w:t>
      </w:r>
      <w:r>
        <w:rPr>
          <w:szCs w:val="24"/>
        </w:rPr>
        <w:t>32</w:t>
      </w:r>
      <w:r>
        <w:rPr>
          <w:szCs w:val="24"/>
        </w:rPr>
        <w:t>)</w:t>
      </w:r>
      <w:r>
        <w:rPr>
          <w:szCs w:val="24"/>
        </w:rPr>
        <w:t>.</w:t>
      </w:r>
    </w:p>
    <w:p w14:paraId="020EFD9A" w14:textId="341F58D8" w:rsidR="006125C0" w:rsidRDefault="00042B2A" w:rsidP="006736F4">
      <w:pPr>
        <w:suppressAutoHyphens/>
        <w:rPr>
          <w:szCs w:val="24"/>
        </w:rPr>
      </w:pPr>
      <w:r w:rsidRPr="001E673E">
        <w:rPr>
          <w:szCs w:val="24"/>
        </w:rPr>
        <w:t xml:space="preserve">However, more important than the statistical significance is </w:t>
      </w:r>
      <w:r w:rsidR="00306E03" w:rsidRPr="001E673E">
        <w:rPr>
          <w:szCs w:val="24"/>
        </w:rPr>
        <w:t xml:space="preserve">whether </w:t>
      </w:r>
      <w:r w:rsidRPr="001E673E">
        <w:rPr>
          <w:szCs w:val="24"/>
        </w:rPr>
        <w:t xml:space="preserve">the material </w:t>
      </w:r>
      <w:r w:rsidR="004566B4" w:rsidRPr="001E673E">
        <w:rPr>
          <w:szCs w:val="24"/>
        </w:rPr>
        <w:t>persisted</w:t>
      </w:r>
      <w:r w:rsidR="00B90F83" w:rsidRPr="001E673E">
        <w:rPr>
          <w:szCs w:val="24"/>
        </w:rPr>
        <w:t xml:space="preserve">. </w:t>
      </w:r>
      <w:r w:rsidRPr="001E673E">
        <w:rPr>
          <w:szCs w:val="24"/>
        </w:rPr>
        <w:t xml:space="preserve">The predicted biomass of rock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w:t>
      </w:r>
      <w:r w:rsidR="006736F4">
        <w:rPr>
          <w:szCs w:val="24"/>
        </w:rPr>
        <w:t>for each project.  For rock project GEBF-5007 predicted biomass in period 6 (period restoration started) was about</w:t>
      </w:r>
      <w:r w:rsidRPr="001E673E">
        <w:rPr>
          <w:szCs w:val="24"/>
        </w:rPr>
        <w:t xml:space="preserve"> about </w:t>
      </w:r>
      <w:r w:rsidR="006736F4">
        <w:rPr>
          <w:szCs w:val="24"/>
        </w:rPr>
        <w:t>4</w:t>
      </w:r>
      <w:r w:rsidRPr="001E673E">
        <w:rPr>
          <w:szCs w:val="24"/>
        </w:rPr>
        <w:t>.</w:t>
      </w:r>
      <w:r w:rsidR="006736F4">
        <w:rPr>
          <w:szCs w:val="24"/>
        </w:rPr>
        <w:t>46</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w:t>
      </w:r>
      <w:r w:rsidR="006736F4">
        <w:rPr>
          <w:szCs w:val="24"/>
        </w:rPr>
        <w:t>94</w:t>
      </w:r>
      <w:r w:rsidRPr="001E673E">
        <w:rPr>
          <w:szCs w:val="24"/>
        </w:rPr>
        <w:t>–</w:t>
      </w:r>
      <w:r w:rsidR="006736F4">
        <w:rPr>
          <w:szCs w:val="24"/>
        </w:rPr>
        <w:t>6</w:t>
      </w:r>
      <w:r w:rsidRPr="001E673E">
        <w:rPr>
          <w:szCs w:val="24"/>
        </w:rPr>
        <w:t>.</w:t>
      </w:r>
      <w:r w:rsidR="006736F4">
        <w:rPr>
          <w:szCs w:val="24"/>
        </w:rPr>
        <w:t>76</w:t>
      </w:r>
      <w:r w:rsidR="00B90F83" w:rsidRPr="001E673E">
        <w:rPr>
          <w:szCs w:val="24"/>
        </w:rPr>
        <w:t>, 95% CI</w:t>
      </w:r>
      <w:r w:rsidRPr="001E673E">
        <w:rPr>
          <w:szCs w:val="24"/>
        </w:rPr>
        <w:t xml:space="preserve">) to about </w:t>
      </w:r>
      <w:r w:rsidR="006736F4">
        <w:rPr>
          <w:szCs w:val="24"/>
        </w:rPr>
        <w:t>6</w:t>
      </w:r>
      <w:r w:rsidRPr="001E673E">
        <w:rPr>
          <w:szCs w:val="24"/>
        </w:rPr>
        <w:t>.</w:t>
      </w:r>
      <w:r w:rsidR="006736F4">
        <w:rPr>
          <w:szCs w:val="24"/>
        </w:rPr>
        <w:t>73</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w:t>
      </w:r>
      <w:r w:rsidR="006736F4">
        <w:rPr>
          <w:szCs w:val="24"/>
        </w:rPr>
        <w:t>4</w:t>
      </w:r>
      <w:r w:rsidRPr="001E673E">
        <w:rPr>
          <w:szCs w:val="24"/>
        </w:rPr>
        <w:t>.</w:t>
      </w:r>
      <w:r w:rsidR="006736F4">
        <w:rPr>
          <w:szCs w:val="24"/>
        </w:rPr>
        <w:t>28</w:t>
      </w:r>
      <w:r w:rsidRPr="001E673E">
        <w:rPr>
          <w:szCs w:val="24"/>
        </w:rPr>
        <w:t>–</w:t>
      </w:r>
      <w:r w:rsidR="006736F4">
        <w:rPr>
          <w:szCs w:val="24"/>
        </w:rPr>
        <w:t>10</w:t>
      </w:r>
      <w:r w:rsidRPr="001E673E">
        <w:rPr>
          <w:szCs w:val="24"/>
        </w:rPr>
        <w:t>.</w:t>
      </w:r>
      <w:r w:rsidR="006736F4">
        <w:rPr>
          <w:szCs w:val="24"/>
        </w:rPr>
        <w:t>58</w:t>
      </w:r>
      <w:r w:rsidR="00B90F83" w:rsidRPr="001E673E">
        <w:rPr>
          <w:szCs w:val="24"/>
        </w:rPr>
        <w:t>, 95% CI</w:t>
      </w:r>
      <w:r w:rsidRPr="001E673E">
        <w:rPr>
          <w:szCs w:val="24"/>
        </w:rPr>
        <w:t>)</w:t>
      </w:r>
      <w:r w:rsidR="006736F4">
        <w:rPr>
          <w:szCs w:val="24"/>
        </w:rPr>
        <w:t xml:space="preserve"> predicted in period 15</w:t>
      </w:r>
      <w:r w:rsidR="00423F7F" w:rsidRPr="001E673E">
        <w:rPr>
          <w:szCs w:val="24"/>
        </w:rPr>
        <w:t>.</w:t>
      </w:r>
      <w:r w:rsidR="006736F4">
        <w:rPr>
          <w:szCs w:val="24"/>
        </w:rPr>
        <w:t xml:space="preserve"> The NFWF-2021 project was also a rock project </w:t>
      </w:r>
      <w:r w:rsidR="00423F7F" w:rsidRPr="001E673E">
        <w:rPr>
          <w:szCs w:val="24"/>
        </w:rPr>
        <w:t xml:space="preserve"> </w:t>
      </w:r>
      <w:r w:rsidR="006736F4">
        <w:rPr>
          <w:szCs w:val="24"/>
        </w:rPr>
        <w:t>and the predicted</w:t>
      </w:r>
      <w:r w:rsidRPr="001E673E">
        <w:rPr>
          <w:szCs w:val="24"/>
        </w:rPr>
        <w:t xml:space="preserve"> </w:t>
      </w:r>
      <w:r w:rsidR="00423F7F" w:rsidRPr="001E673E">
        <w:rPr>
          <w:szCs w:val="24"/>
        </w:rPr>
        <w:t>shell biomass</w:t>
      </w:r>
      <w:r w:rsidRPr="001E673E">
        <w:rPr>
          <w:szCs w:val="24"/>
        </w:rPr>
        <w:t xml:space="preserve"> changed from about </w:t>
      </w:r>
      <w:r w:rsidR="006736F4">
        <w:rPr>
          <w:szCs w:val="24"/>
        </w:rPr>
        <w:t>6</w:t>
      </w:r>
      <w:r w:rsidRPr="001E673E">
        <w:rPr>
          <w:szCs w:val="24"/>
        </w:rPr>
        <w:t>.</w:t>
      </w:r>
      <w:r w:rsidR="006736F4">
        <w:rPr>
          <w:szCs w:val="24"/>
        </w:rPr>
        <w:t>02</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w:t>
      </w:r>
      <w:r w:rsidR="006736F4">
        <w:rPr>
          <w:szCs w:val="24"/>
        </w:rPr>
        <w:t xml:space="preserve"> in period 13</w:t>
      </w:r>
      <w:r w:rsidRPr="001E673E">
        <w:rPr>
          <w:szCs w:val="24"/>
        </w:rPr>
        <w:t xml:space="preserve"> (</w:t>
      </w:r>
      <w:r w:rsidR="006736F4">
        <w:rPr>
          <w:szCs w:val="24"/>
        </w:rPr>
        <w:t>3.58</w:t>
      </w:r>
      <w:r w:rsidRPr="001E673E">
        <w:rPr>
          <w:szCs w:val="24"/>
        </w:rPr>
        <w:t>–</w:t>
      </w:r>
      <w:r w:rsidR="006736F4">
        <w:rPr>
          <w:szCs w:val="24"/>
        </w:rPr>
        <w:t>10</w:t>
      </w:r>
      <w:r w:rsidRPr="001E673E">
        <w:rPr>
          <w:szCs w:val="24"/>
        </w:rPr>
        <w:t>.</w:t>
      </w:r>
      <w:r w:rsidR="006736F4">
        <w:rPr>
          <w:szCs w:val="24"/>
        </w:rPr>
        <w:t>13</w:t>
      </w:r>
      <w:r w:rsidR="00B90F83" w:rsidRPr="001E673E">
        <w:rPr>
          <w:szCs w:val="24"/>
        </w:rPr>
        <w:t>, 95% CI</w:t>
      </w:r>
      <w:r w:rsidRPr="001E673E">
        <w:rPr>
          <w:szCs w:val="24"/>
        </w:rPr>
        <w:t xml:space="preserve">) to about </w:t>
      </w:r>
      <w:r w:rsidR="006736F4">
        <w:rPr>
          <w:szCs w:val="24"/>
        </w:rPr>
        <w:t>7</w:t>
      </w:r>
      <w:r w:rsidRPr="001E673E">
        <w:rPr>
          <w:szCs w:val="24"/>
        </w:rPr>
        <w:t>.</w:t>
      </w:r>
      <w:r w:rsidR="006736F4">
        <w:rPr>
          <w:szCs w:val="24"/>
        </w:rPr>
        <w:t>04</w:t>
      </w:r>
      <w:r w:rsidRPr="001E673E">
        <w:rPr>
          <w:szCs w:val="24"/>
        </w:rPr>
        <w:t xml:space="preserve"> (</w:t>
      </w:r>
      <w:r w:rsidR="006736F4">
        <w:rPr>
          <w:szCs w:val="24"/>
        </w:rPr>
        <w:t>4.15</w:t>
      </w:r>
      <w:r w:rsidRPr="001E673E">
        <w:rPr>
          <w:szCs w:val="24"/>
        </w:rPr>
        <w:t>–1</w:t>
      </w:r>
      <w:r w:rsidR="006736F4">
        <w:rPr>
          <w:szCs w:val="24"/>
        </w:rPr>
        <w:t>1</w:t>
      </w:r>
      <w:r w:rsidRPr="001E673E">
        <w:rPr>
          <w:szCs w:val="24"/>
        </w:rPr>
        <w:t>.</w:t>
      </w:r>
      <w:r w:rsidR="006736F4">
        <w:rPr>
          <w:szCs w:val="24"/>
        </w:rPr>
        <w:t>93</w:t>
      </w:r>
      <w:r w:rsidR="00B90F83" w:rsidRPr="001E673E">
        <w:rPr>
          <w:szCs w:val="24"/>
        </w:rPr>
        <w:t>, 95% CI</w:t>
      </w:r>
      <w:r w:rsidRPr="001E673E">
        <w:rPr>
          <w:szCs w:val="24"/>
        </w:rPr>
        <w:t>).</w:t>
      </w:r>
      <w:r w:rsidR="006736F4">
        <w:rPr>
          <w:szCs w:val="24"/>
        </w:rPr>
        <w:t xml:space="preserve"> </w:t>
      </w:r>
      <w:r w:rsidR="006736F4">
        <w:rPr>
          <w:szCs w:val="24"/>
        </w:rPr>
        <w:t xml:space="preserve">For </w:t>
      </w:r>
      <w:r w:rsidR="006736F4">
        <w:rPr>
          <w:szCs w:val="24"/>
        </w:rPr>
        <w:t>shell</w:t>
      </w:r>
      <w:r w:rsidR="006736F4">
        <w:rPr>
          <w:szCs w:val="24"/>
        </w:rPr>
        <w:t xml:space="preserve"> project </w:t>
      </w:r>
      <w:r w:rsidR="006736F4">
        <w:rPr>
          <w:szCs w:val="24"/>
        </w:rPr>
        <w:t>NRDA</w:t>
      </w:r>
      <w:r w:rsidR="006736F4">
        <w:rPr>
          <w:szCs w:val="24"/>
        </w:rPr>
        <w:t>-</w:t>
      </w:r>
      <w:r w:rsidR="006736F4">
        <w:rPr>
          <w:szCs w:val="24"/>
        </w:rPr>
        <w:t>4044</w:t>
      </w:r>
      <w:r w:rsidR="006736F4">
        <w:rPr>
          <w:szCs w:val="24"/>
        </w:rPr>
        <w:t xml:space="preserve"> predicted biomass in period </w:t>
      </w:r>
      <w:r w:rsidR="006736F4">
        <w:rPr>
          <w:szCs w:val="24"/>
        </w:rPr>
        <w:t>2</w:t>
      </w:r>
      <w:r w:rsidR="006736F4">
        <w:rPr>
          <w:szCs w:val="24"/>
        </w:rPr>
        <w:t xml:space="preserve"> (period restoration started) was about</w:t>
      </w:r>
      <w:r w:rsidR="006736F4" w:rsidRPr="001E673E">
        <w:rPr>
          <w:szCs w:val="24"/>
        </w:rPr>
        <w:t xml:space="preserve"> about </w:t>
      </w:r>
      <w:r w:rsidR="006736F4">
        <w:rPr>
          <w:szCs w:val="24"/>
        </w:rPr>
        <w:t>1</w:t>
      </w:r>
      <w:r w:rsidR="006736F4" w:rsidRPr="001E673E">
        <w:rPr>
          <w:szCs w:val="24"/>
        </w:rPr>
        <w:t>.</w:t>
      </w:r>
      <w:r w:rsidR="006736F4">
        <w:rPr>
          <w:szCs w:val="24"/>
        </w:rPr>
        <w:t>7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18</w:t>
      </w:r>
      <w:r w:rsidR="006736F4" w:rsidRPr="001E673E">
        <w:rPr>
          <w:szCs w:val="24"/>
        </w:rPr>
        <w:t>–</w:t>
      </w:r>
      <w:r w:rsidR="006736F4">
        <w:rPr>
          <w:szCs w:val="24"/>
        </w:rPr>
        <w:t>2</w:t>
      </w:r>
      <w:r w:rsidR="006736F4" w:rsidRPr="001E673E">
        <w:rPr>
          <w:szCs w:val="24"/>
        </w:rPr>
        <w:t>.</w:t>
      </w:r>
      <w:r w:rsidR="006736F4">
        <w:rPr>
          <w:szCs w:val="24"/>
        </w:rPr>
        <w:t>7</w:t>
      </w:r>
      <w:r w:rsidR="006736F4">
        <w:rPr>
          <w:szCs w:val="24"/>
        </w:rPr>
        <w:t>1</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98</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65</w:t>
      </w:r>
      <w:r w:rsidR="006736F4" w:rsidRPr="001E673E">
        <w:rPr>
          <w:szCs w:val="24"/>
        </w:rPr>
        <w:t>–</w:t>
      </w:r>
      <w:r w:rsidR="006736F4">
        <w:rPr>
          <w:szCs w:val="24"/>
        </w:rPr>
        <w:t>1.50</w:t>
      </w:r>
      <w:r w:rsidR="006736F4" w:rsidRPr="001E673E">
        <w:rPr>
          <w:szCs w:val="24"/>
        </w:rPr>
        <w:t>, 95% CI)</w:t>
      </w:r>
      <w:r w:rsidR="006736F4">
        <w:rPr>
          <w:szCs w:val="24"/>
        </w:rPr>
        <w:t xml:space="preserve"> predicted in period </w:t>
      </w:r>
      <w:r w:rsidR="006736F4">
        <w:rPr>
          <w:szCs w:val="24"/>
        </w:rPr>
        <w:lastRenderedPageBreak/>
        <w:t>15</w:t>
      </w:r>
      <w:r w:rsidR="006736F4" w:rsidRPr="001E673E">
        <w:rPr>
          <w:szCs w:val="24"/>
        </w:rPr>
        <w:t>.</w:t>
      </w:r>
      <w:r w:rsidR="006736F4">
        <w:rPr>
          <w:szCs w:val="24"/>
        </w:rPr>
        <w:t xml:space="preserve">  The NFWF-1 shell project </w:t>
      </w:r>
      <w:r w:rsidR="006736F4">
        <w:rPr>
          <w:szCs w:val="24"/>
        </w:rPr>
        <w:t>predicted biomass in period 2 (period restoration started) was about</w:t>
      </w:r>
      <w:r w:rsidR="006736F4" w:rsidRPr="001E673E">
        <w:rPr>
          <w:szCs w:val="24"/>
        </w:rPr>
        <w:t xml:space="preserve"> about </w:t>
      </w:r>
      <w:r w:rsidR="006736F4">
        <w:rPr>
          <w:szCs w:val="24"/>
        </w:rPr>
        <w:t>2</w:t>
      </w:r>
      <w:r w:rsidR="006736F4" w:rsidRPr="001E673E">
        <w:rPr>
          <w:szCs w:val="24"/>
        </w:rPr>
        <w:t>.</w:t>
      </w:r>
      <w:r w:rsidR="006736F4">
        <w:rPr>
          <w:szCs w:val="24"/>
        </w:rPr>
        <w:t>0</w:t>
      </w:r>
      <w:r w:rsidR="006736F4">
        <w:rPr>
          <w:szCs w:val="24"/>
        </w:rPr>
        <w:t>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w:t>
      </w:r>
      <w:r w:rsidR="006736F4">
        <w:rPr>
          <w:szCs w:val="24"/>
        </w:rPr>
        <w:t>33</w:t>
      </w:r>
      <w:r w:rsidR="006736F4" w:rsidRPr="001E673E">
        <w:rPr>
          <w:szCs w:val="24"/>
        </w:rPr>
        <w:t>–</w:t>
      </w:r>
      <w:r w:rsidR="006736F4">
        <w:rPr>
          <w:szCs w:val="24"/>
        </w:rPr>
        <w:t>3</w:t>
      </w:r>
      <w:r w:rsidR="006736F4" w:rsidRPr="001E673E">
        <w:rPr>
          <w:szCs w:val="24"/>
        </w:rPr>
        <w:t>.</w:t>
      </w:r>
      <w:r w:rsidR="006736F4">
        <w:rPr>
          <w:szCs w:val="24"/>
        </w:rPr>
        <w:t>27</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w:t>
      </w:r>
      <w:r w:rsidR="006736F4">
        <w:rPr>
          <w:szCs w:val="24"/>
        </w:rPr>
        <w:t>34</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w:t>
      </w:r>
      <w:r w:rsidR="006736F4">
        <w:rPr>
          <w:szCs w:val="24"/>
        </w:rPr>
        <w:t>18</w:t>
      </w:r>
      <w:r w:rsidR="006736F4" w:rsidRPr="001E673E">
        <w:rPr>
          <w:szCs w:val="24"/>
        </w:rPr>
        <w:t>–</w:t>
      </w:r>
      <w:r w:rsidR="006736F4">
        <w:rPr>
          <w:szCs w:val="24"/>
        </w:rPr>
        <w:t>0.66</w:t>
      </w:r>
      <w:r w:rsidR="006736F4" w:rsidRPr="001E673E">
        <w:rPr>
          <w:szCs w:val="24"/>
        </w:rPr>
        <w:t>, 95% CI)</w:t>
      </w:r>
      <w:r w:rsidR="006736F4">
        <w:rPr>
          <w:szCs w:val="24"/>
        </w:rPr>
        <w:t xml:space="preserve"> predicted in period 15 </w:t>
      </w:r>
      <w:r w:rsidRPr="001E673E">
        <w:rPr>
          <w:szCs w:val="24"/>
        </w:rPr>
        <w:t xml:space="preserve"> Because </w:t>
      </w:r>
      <w:r w:rsidR="00423F7F" w:rsidRPr="001E673E">
        <w:rPr>
          <w:szCs w:val="24"/>
        </w:rPr>
        <w:t xml:space="preserve">the </w:t>
      </w:r>
      <w:r w:rsidRPr="001E673E">
        <w:rPr>
          <w:szCs w:val="24"/>
        </w:rPr>
        <w:t>shell is less dense than rock, the differences in biomass per quadrat are not surprising</w:t>
      </w:r>
      <w:r w:rsidR="00423F7F" w:rsidRPr="001E673E">
        <w:rPr>
          <w:szCs w:val="24"/>
        </w:rPr>
        <w:t>. T</w:t>
      </w:r>
      <w:r w:rsidRPr="001E673E">
        <w:rPr>
          <w:szCs w:val="24"/>
        </w:rPr>
        <w:t xml:space="preserve">hese results </w:t>
      </w:r>
      <w:r w:rsidR="0019594C" w:rsidRPr="001E673E">
        <w:rPr>
          <w:szCs w:val="24"/>
        </w:rPr>
        <w:t>suggest</w:t>
      </w:r>
      <w:r w:rsidR="00423F7F" w:rsidRPr="001E673E">
        <w:rPr>
          <w:szCs w:val="24"/>
        </w:rPr>
        <w:t xml:space="preserve"> </w:t>
      </w:r>
      <w:r w:rsidR="0019594C" w:rsidRPr="001E673E">
        <w:rPr>
          <w:szCs w:val="24"/>
        </w:rPr>
        <w:t xml:space="preserve">a </w:t>
      </w:r>
      <w:r w:rsidR="00423F7F" w:rsidRPr="001E673E">
        <w:rPr>
          <w:szCs w:val="24"/>
        </w:rPr>
        <w:t xml:space="preserve">biomass </w:t>
      </w:r>
      <w:r w:rsidR="0019594C" w:rsidRPr="001E673E">
        <w:rPr>
          <w:szCs w:val="24"/>
        </w:rPr>
        <w:t xml:space="preserve">decline of about </w:t>
      </w:r>
      <w:r w:rsidR="006736F4">
        <w:rPr>
          <w:szCs w:val="24"/>
        </w:rPr>
        <w:t>50-8</w:t>
      </w:r>
      <w:r w:rsidR="0019594C" w:rsidRPr="001E673E">
        <w:rPr>
          <w:szCs w:val="24"/>
        </w:rPr>
        <w:t>0% for the shell material and</w:t>
      </w:r>
      <w:r w:rsidR="006736F4">
        <w:rPr>
          <w:szCs w:val="24"/>
        </w:rPr>
        <w:t xml:space="preserve"> and increase of about 15-50% in biomass for the rock material predicted</w:t>
      </w:r>
      <w:r w:rsidR="00423F7F" w:rsidRPr="001E673E">
        <w:rPr>
          <w:szCs w:val="24"/>
        </w:rPr>
        <w:t xml:space="preserve"> by the end of period 1</w:t>
      </w:r>
      <w:r w:rsidR="00883E6A">
        <w:rPr>
          <w:szCs w:val="24"/>
        </w:rPr>
        <w:t>4</w:t>
      </w:r>
      <w:r w:rsidR="0019594C" w:rsidRPr="001E673E">
        <w:rPr>
          <w:szCs w:val="24"/>
        </w:rPr>
        <w:t xml:space="preserve">. </w:t>
      </w:r>
      <w:r w:rsidR="006736F4">
        <w:rPr>
          <w:szCs w:val="24"/>
        </w:rPr>
        <w:t>Critically, t</w:t>
      </w:r>
      <w:r w:rsidR="0019594C" w:rsidRPr="001E673E">
        <w:rPr>
          <w:szCs w:val="24"/>
        </w:rPr>
        <w:t xml:space="preserve">hese are measures of mass, not </w:t>
      </w:r>
      <w:r w:rsidR="00306E03" w:rsidRPr="001E673E">
        <w:rPr>
          <w:szCs w:val="24"/>
        </w:rPr>
        <w:t xml:space="preserve">surface </w:t>
      </w:r>
      <w:r w:rsidR="0019594C" w:rsidRPr="001E673E">
        <w:rPr>
          <w:szCs w:val="24"/>
        </w:rPr>
        <w:t xml:space="preserve">area, and </w:t>
      </w:r>
      <w:r w:rsidR="00306E03" w:rsidRPr="001E673E">
        <w:rPr>
          <w:szCs w:val="24"/>
        </w:rPr>
        <w:t xml:space="preserve">the extent of </w:t>
      </w:r>
      <w:r w:rsidR="0019594C" w:rsidRPr="001E673E">
        <w:rPr>
          <w:szCs w:val="24"/>
        </w:rPr>
        <w:t>oyster spat settle</w:t>
      </w:r>
      <w:r w:rsidR="00306E03" w:rsidRPr="001E673E">
        <w:rPr>
          <w:szCs w:val="24"/>
        </w:rPr>
        <w:t>ment</w:t>
      </w:r>
      <w:r w:rsidR="006736F4">
        <w:rPr>
          <w:szCs w:val="24"/>
        </w:rPr>
        <w:t xml:space="preserve"> on substrate</w:t>
      </w:r>
      <w:r w:rsidR="0019594C" w:rsidRPr="001E673E">
        <w:rPr>
          <w:szCs w:val="24"/>
        </w:rPr>
        <w:t xml:space="preserve"> </w:t>
      </w:r>
      <w:r w:rsidR="00306E03" w:rsidRPr="001E673E">
        <w:rPr>
          <w:szCs w:val="24"/>
        </w:rPr>
        <w:t xml:space="preserve">depends </w:t>
      </w:r>
      <w:r w:rsidR="0019594C" w:rsidRPr="001E673E">
        <w:rPr>
          <w:szCs w:val="24"/>
        </w:rPr>
        <w:t xml:space="preserve">on </w:t>
      </w:r>
      <w:r w:rsidR="00C30884" w:rsidRPr="001E673E">
        <w:rPr>
          <w:szCs w:val="24"/>
        </w:rPr>
        <w:t xml:space="preserve">the </w:t>
      </w:r>
      <w:r w:rsidR="00306E03" w:rsidRPr="001E673E">
        <w:rPr>
          <w:szCs w:val="24"/>
        </w:rPr>
        <w:t xml:space="preserve">surface </w:t>
      </w:r>
      <w:r w:rsidR="0019594C" w:rsidRPr="001E673E">
        <w:rPr>
          <w:szCs w:val="24"/>
        </w:rPr>
        <w:t xml:space="preserve">area. </w:t>
      </w:r>
      <w:r w:rsidR="00B376CE" w:rsidRPr="001E673E">
        <w:rPr>
          <w:szCs w:val="24"/>
        </w:rPr>
        <w:t xml:space="preserve">The relationship between cultch area, </w:t>
      </w:r>
      <w:r w:rsidR="00DA4500" w:rsidRPr="001E673E">
        <w:rPr>
          <w:szCs w:val="24"/>
        </w:rPr>
        <w:t>persistence</w:t>
      </w:r>
      <w:r w:rsidR="00B376CE" w:rsidRPr="001E673E">
        <w:rPr>
          <w:szCs w:val="24"/>
        </w:rPr>
        <w:t>, and settlement suitability are all areas of future work with important implications for restoration efforts.</w:t>
      </w:r>
    </w:p>
    <w:p w14:paraId="0AF3CF92" w14:textId="275AD8FD" w:rsidR="00AC3532" w:rsidRPr="00AC3532" w:rsidRDefault="00624B9D" w:rsidP="00AC3532">
      <w:pPr>
        <w:suppressAutoHyphens/>
        <w:ind w:firstLine="0"/>
        <w:rPr>
          <w:szCs w:val="24"/>
          <w:u w:val="single"/>
        </w:rPr>
      </w:pPr>
      <w:r>
        <w:rPr>
          <w:szCs w:val="24"/>
          <w:u w:val="single"/>
        </w:rPr>
        <w:t>Graphical assessment of the mass of c</w:t>
      </w:r>
      <w:r w:rsidR="00AC3532">
        <w:rPr>
          <w:szCs w:val="24"/>
          <w:u w:val="single"/>
        </w:rPr>
        <w:t>ultch material and the number of live oyster spat in Apalachicola Bay</w:t>
      </w:r>
    </w:p>
    <w:p w14:paraId="3C9F7495" w14:textId="15DA81FF" w:rsidR="002740F9" w:rsidRPr="001E673E" w:rsidRDefault="00685B03" w:rsidP="00222781">
      <w:pPr>
        <w:suppressAutoHyphens/>
        <w:rPr>
          <w:szCs w:val="24"/>
        </w:rPr>
      </w:pPr>
      <w:r w:rsidRPr="001E673E">
        <w:rPr>
          <w:szCs w:val="24"/>
        </w:rPr>
        <w:t>Finally,</w:t>
      </w:r>
      <w:r w:rsidR="00CD09D5" w:rsidRPr="001E673E">
        <w:rPr>
          <w:szCs w:val="24"/>
        </w:rPr>
        <w:t xml:space="preserve"> we assessed the relationships </w:t>
      </w:r>
      <w:r w:rsidR="00C30884" w:rsidRPr="001E673E">
        <w:rPr>
          <w:szCs w:val="24"/>
        </w:rPr>
        <w:t>between cultch mass and the</w:t>
      </w:r>
      <w:r w:rsidR="00CD09D5" w:rsidRPr="001E673E">
        <w:rPr>
          <w:szCs w:val="24"/>
        </w:rPr>
        <w:t xml:space="preserve"> number of live oyster spat from each quadrat</w:t>
      </w:r>
      <w:r w:rsidR="006736F4">
        <w:rPr>
          <w:szCs w:val="24"/>
        </w:rPr>
        <w:t xml:space="preserve"> in each of the three bays by project</w:t>
      </w:r>
      <w:r w:rsidR="00CD09D5" w:rsidRPr="001E673E">
        <w:rPr>
          <w:szCs w:val="24"/>
        </w:rPr>
        <w:t>. W</w:t>
      </w:r>
      <w:r w:rsidR="006736F4">
        <w:rPr>
          <w:szCs w:val="24"/>
        </w:rPr>
        <w:t>hen</w:t>
      </w:r>
      <w:r w:rsidR="00F421E7" w:rsidRPr="001E673E">
        <w:rPr>
          <w:szCs w:val="24"/>
        </w:rPr>
        <w:t xml:space="preserve"> graphically examined the relationship between the weight of cultch and </w:t>
      </w:r>
      <w:r w:rsidR="00C30884" w:rsidRPr="001E673E">
        <w:rPr>
          <w:szCs w:val="24"/>
        </w:rPr>
        <w:t xml:space="preserve">the </w:t>
      </w:r>
      <w:r w:rsidR="00F421E7" w:rsidRPr="001E673E">
        <w:rPr>
          <w:szCs w:val="24"/>
        </w:rPr>
        <w:t xml:space="preserve">number of spat per quadrat </w:t>
      </w:r>
      <w:r w:rsidR="00671C2B" w:rsidRPr="001E673E">
        <w:rPr>
          <w:szCs w:val="24"/>
        </w:rPr>
        <w:t>across</w:t>
      </w:r>
      <w:r w:rsidR="00F421E7" w:rsidRPr="001E673E">
        <w:rPr>
          <w:szCs w:val="24"/>
        </w:rPr>
        <w:t xml:space="preserve"> project</w:t>
      </w:r>
      <w:r w:rsidR="00671C2B" w:rsidRPr="001E673E">
        <w:rPr>
          <w:szCs w:val="24"/>
        </w:rPr>
        <w:t>s</w:t>
      </w:r>
      <w:r w:rsidR="00F421E7" w:rsidRPr="001E673E">
        <w:rPr>
          <w:szCs w:val="24"/>
        </w:rPr>
        <w:t xml:space="preserve"> in Apalachicola Bay and</w:t>
      </w:r>
      <w:r w:rsidR="00CD09D5" w:rsidRPr="001E673E">
        <w:rPr>
          <w:szCs w:val="24"/>
        </w:rPr>
        <w:t xml:space="preserve"> found </w:t>
      </w:r>
      <w:r w:rsidR="00F421E7" w:rsidRPr="001E673E">
        <w:rPr>
          <w:szCs w:val="24"/>
        </w:rPr>
        <w:t xml:space="preserve">no clear pattern (Figure </w:t>
      </w:r>
      <w:r w:rsidR="007A0628" w:rsidRPr="001E673E">
        <w:rPr>
          <w:szCs w:val="24"/>
        </w:rPr>
        <w:t>8</w:t>
      </w:r>
      <w:r w:rsidR="00F421E7" w:rsidRPr="001E673E">
        <w:rPr>
          <w:szCs w:val="24"/>
        </w:rPr>
        <w:t>).</w:t>
      </w:r>
      <w:r w:rsidR="00D060AA" w:rsidRPr="001E673E">
        <w:rPr>
          <w:szCs w:val="24"/>
        </w:rPr>
        <w:t xml:space="preserve"> This</w:t>
      </w:r>
      <w:r w:rsidR="00C30884" w:rsidRPr="001E673E">
        <w:rPr>
          <w:szCs w:val="24"/>
        </w:rPr>
        <w:t xml:space="preserve"> relationship</w:t>
      </w:r>
      <w:r w:rsidR="00D060AA" w:rsidRPr="001E673E">
        <w:rPr>
          <w:szCs w:val="24"/>
        </w:rPr>
        <w:t xml:space="preserve"> is important because it suggests that </w:t>
      </w:r>
      <w:r w:rsidR="00C30884" w:rsidRPr="001E673E">
        <w:rPr>
          <w:szCs w:val="24"/>
        </w:rPr>
        <w:t xml:space="preserve">the number of live spat observed can vary widely for </w:t>
      </w:r>
      <w:r w:rsidR="00DA4500" w:rsidRPr="001E673E">
        <w:rPr>
          <w:szCs w:val="24"/>
        </w:rPr>
        <w:t xml:space="preserve">a </w:t>
      </w:r>
      <w:r w:rsidR="00C30884" w:rsidRPr="001E673E">
        <w:rPr>
          <w:szCs w:val="24"/>
        </w:rPr>
        <w:t>given biomass of cultch, or at least across the range in cultch biomass observed in Apalachicola</w:t>
      </w:r>
      <w:r w:rsidR="00671C2B" w:rsidRPr="001E673E">
        <w:rPr>
          <w:szCs w:val="24"/>
        </w:rPr>
        <w:t xml:space="preserve">. </w:t>
      </w:r>
      <w:r w:rsidR="00C30884" w:rsidRPr="001E673E">
        <w:rPr>
          <w:szCs w:val="24"/>
        </w:rPr>
        <w:t>The relationships between the biomass of cultch that persists on reefs</w:t>
      </w:r>
      <w:r w:rsidR="006125C0" w:rsidRPr="001E673E">
        <w:rPr>
          <w:szCs w:val="24"/>
        </w:rPr>
        <w:t>,</w:t>
      </w:r>
      <w:r w:rsidR="00C30884" w:rsidRPr="001E673E">
        <w:rPr>
          <w:szCs w:val="24"/>
        </w:rPr>
        <w:t xml:space="preserve"> and how this relates to the biomass of cultch when oyster populations were higher and support</w:t>
      </w:r>
      <w:r w:rsidR="00423F7F" w:rsidRPr="001E673E">
        <w:rPr>
          <w:szCs w:val="24"/>
        </w:rPr>
        <w:t>ed</w:t>
      </w:r>
      <w:r w:rsidR="00C30884" w:rsidRPr="001E673E">
        <w:rPr>
          <w:szCs w:val="24"/>
        </w:rPr>
        <w:t xml:space="preserve"> a commercial fishery</w:t>
      </w:r>
      <w:r w:rsidR="006125C0" w:rsidRPr="001E673E">
        <w:rPr>
          <w:szCs w:val="24"/>
        </w:rPr>
        <w:t>,</w:t>
      </w:r>
      <w:r w:rsidR="00C30884" w:rsidRPr="001E673E">
        <w:rPr>
          <w:szCs w:val="24"/>
        </w:rPr>
        <w:t xml:space="preserve"> are</w:t>
      </w:r>
      <w:r w:rsidR="00671C2B" w:rsidRPr="001E673E">
        <w:rPr>
          <w:szCs w:val="24"/>
        </w:rPr>
        <w:t xml:space="preserve"> unknown.</w:t>
      </w:r>
    </w:p>
    <w:p w14:paraId="71456634" w14:textId="188587BC" w:rsidR="00912438" w:rsidRPr="001E673E" w:rsidRDefault="00422141" w:rsidP="00AC3532">
      <w:pPr>
        <w:pStyle w:val="Heading1"/>
        <w:suppressAutoHyphens/>
        <w:rPr>
          <w:szCs w:val="24"/>
        </w:rPr>
      </w:pPr>
      <w:bookmarkStart w:id="45" w:name="_Toc108786544"/>
      <w:bookmarkStart w:id="46" w:name="_Toc109217046"/>
      <w:bookmarkStart w:id="47" w:name="_Toc110654782"/>
      <w:r w:rsidRPr="001E673E">
        <w:rPr>
          <w:szCs w:val="24"/>
        </w:rPr>
        <w:t>Discussion</w:t>
      </w:r>
      <w:bookmarkEnd w:id="45"/>
      <w:bookmarkEnd w:id="46"/>
      <w:bookmarkEnd w:id="47"/>
    </w:p>
    <w:p w14:paraId="086A61FA" w14:textId="3502D7F9" w:rsidR="004566B4" w:rsidRPr="001E673E" w:rsidRDefault="004566B4" w:rsidP="00AC3532">
      <w:pPr>
        <w:pStyle w:val="Normalnoindent"/>
        <w:suppressAutoHyphens/>
        <w:rPr>
          <w:szCs w:val="24"/>
        </w:rPr>
      </w:pPr>
      <w:r w:rsidRPr="001E673E">
        <w:rPr>
          <w:szCs w:val="24"/>
        </w:rPr>
        <w:t xml:space="preserve">There are </w:t>
      </w:r>
      <w:r w:rsidR="005770CE" w:rsidRPr="001E673E">
        <w:rPr>
          <w:szCs w:val="24"/>
        </w:rPr>
        <w:t>two</w:t>
      </w:r>
      <w:r w:rsidRPr="001E673E">
        <w:rPr>
          <w:szCs w:val="24"/>
        </w:rPr>
        <w:t xml:space="preserve"> key takeaways from this analysis</w:t>
      </w:r>
      <w:r w:rsidR="006125C0" w:rsidRPr="001E673E">
        <w:rPr>
          <w:szCs w:val="24"/>
        </w:rPr>
        <w:t>.</w:t>
      </w:r>
    </w:p>
    <w:p w14:paraId="743D7B86" w14:textId="48196FF5" w:rsidR="004566B4" w:rsidRPr="001E673E" w:rsidRDefault="004566B4">
      <w:pPr>
        <w:pStyle w:val="Normalnoindent"/>
        <w:numPr>
          <w:ilvl w:val="0"/>
          <w:numId w:val="9"/>
        </w:numPr>
        <w:suppressAutoHyphens/>
        <w:rPr>
          <w:szCs w:val="24"/>
        </w:rPr>
      </w:pPr>
      <w:r w:rsidRPr="001E673E">
        <w:rPr>
          <w:szCs w:val="24"/>
        </w:rPr>
        <w:lastRenderedPageBreak/>
        <w:t xml:space="preserve">Oyster populations in Pensacola, St. Andrew, and Apalachicola </w:t>
      </w:r>
      <w:r w:rsidR="006125C0" w:rsidRPr="001E673E">
        <w:rPr>
          <w:szCs w:val="24"/>
        </w:rPr>
        <w:t xml:space="preserve">bays </w:t>
      </w:r>
      <w:r w:rsidRPr="001E673E">
        <w:rPr>
          <w:szCs w:val="24"/>
        </w:rPr>
        <w:t xml:space="preserve">do not appear to have responded to restoration efforts designed to promote spat settlement and accelerate population recovery. </w:t>
      </w:r>
      <w:r w:rsidR="000B2872" w:rsidRPr="001E673E">
        <w:rPr>
          <w:szCs w:val="24"/>
        </w:rPr>
        <w:t>T</w:t>
      </w:r>
      <w:r w:rsidRPr="001E673E">
        <w:rPr>
          <w:szCs w:val="24"/>
        </w:rPr>
        <w:t xml:space="preserve">his lack of response </w:t>
      </w:r>
      <w:r w:rsidR="00844CE3" w:rsidRPr="001E673E">
        <w:rPr>
          <w:szCs w:val="24"/>
        </w:rPr>
        <w:t xml:space="preserve">has occurred </w:t>
      </w:r>
      <w:r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Pr="001E673E">
        <w:rPr>
          <w:szCs w:val="24"/>
        </w:rPr>
        <w:t>restoration materials. This suggests there may be fundamental flaws in the design of oyster restoration projects, ecosystem changes that limit oyster population response, or both.</w:t>
      </w:r>
    </w:p>
    <w:p w14:paraId="75B8BD5C" w14:textId="560104F2" w:rsidR="004566B4" w:rsidRPr="001E673E" w:rsidRDefault="004566B4" w:rsidP="00AC3532">
      <w:pPr>
        <w:pStyle w:val="Normalnoindent"/>
        <w:numPr>
          <w:ilvl w:val="0"/>
          <w:numId w:val="9"/>
        </w:numPr>
        <w:suppressAutoHyphens/>
        <w:rPr>
          <w:szCs w:val="24"/>
        </w:rPr>
      </w:pPr>
      <w:r w:rsidRPr="001E673E">
        <w:rPr>
          <w:szCs w:val="24"/>
        </w:rPr>
        <w:t xml:space="preserve">The lack of </w:t>
      </w:r>
      <w:r w:rsidR="0025010B" w:rsidRPr="001E673E">
        <w:rPr>
          <w:szCs w:val="24"/>
        </w:rPr>
        <w:t>oyster</w:t>
      </w:r>
      <w:r w:rsidRPr="001E673E">
        <w:rPr>
          <w:szCs w:val="24"/>
        </w:rPr>
        <w:t xml:space="preserve"> </w:t>
      </w:r>
      <w:r w:rsidRPr="00AC3532">
        <w:rPr>
          <w:szCs w:val="24"/>
        </w:rPr>
        <w:t>population response has occurred</w:t>
      </w:r>
      <w:r w:rsidR="0025010B" w:rsidRPr="00AC3532">
        <w:rPr>
          <w:szCs w:val="24"/>
        </w:rPr>
        <w:t xml:space="preserve"> </w:t>
      </w:r>
      <w:r w:rsidR="00C32218" w:rsidRPr="00AC3532">
        <w:rPr>
          <w:szCs w:val="24"/>
        </w:rPr>
        <w:t>at a</w:t>
      </w:r>
      <w:r w:rsidR="0025010B" w:rsidRPr="00AC3532">
        <w:rPr>
          <w:szCs w:val="24"/>
        </w:rPr>
        <w:t xml:space="preserve"> time</w:t>
      </w:r>
      <w:r w:rsidRPr="00AC3532">
        <w:rPr>
          <w:szCs w:val="24"/>
        </w:rPr>
        <w:t xml:space="preserve"> </w:t>
      </w:r>
      <w:r w:rsidR="00C32218" w:rsidRPr="00AC3532">
        <w:rPr>
          <w:szCs w:val="24"/>
        </w:rPr>
        <w:t xml:space="preserve">when </w:t>
      </w:r>
      <w:r w:rsidRPr="00AC3532">
        <w:rPr>
          <w:szCs w:val="24"/>
        </w:rPr>
        <w:t>river discharge</w:t>
      </w:r>
      <w:r w:rsidR="0007192D" w:rsidRPr="00AC3532">
        <w:rPr>
          <w:szCs w:val="24"/>
        </w:rPr>
        <w:t>s</w:t>
      </w:r>
      <w:r w:rsidRPr="00AC3532">
        <w:rPr>
          <w:szCs w:val="24"/>
        </w:rPr>
        <w:t xml:space="preserve"> </w:t>
      </w:r>
      <w:r w:rsidR="00C32218" w:rsidRPr="00AC3532">
        <w:rPr>
          <w:szCs w:val="24"/>
        </w:rPr>
        <w:t xml:space="preserve">ranged </w:t>
      </w:r>
      <w:r w:rsidRPr="00AC3532">
        <w:rPr>
          <w:szCs w:val="24"/>
        </w:rPr>
        <w:t>from moderate drought to normal</w:t>
      </w:r>
      <w:r w:rsidR="0007192D" w:rsidRPr="00AC3532">
        <w:rPr>
          <w:szCs w:val="24"/>
        </w:rPr>
        <w:t xml:space="preserve"> </w:t>
      </w:r>
      <w:r w:rsidRPr="00AC3532">
        <w:rPr>
          <w:szCs w:val="24"/>
        </w:rPr>
        <w:t xml:space="preserve">for the </w:t>
      </w:r>
      <w:r w:rsidR="00624B9D">
        <w:rPr>
          <w:szCs w:val="24"/>
        </w:rPr>
        <w:t>instrument period of recorded river discharge</w:t>
      </w:r>
      <w:r w:rsidRPr="00AC3532">
        <w:rPr>
          <w:szCs w:val="24"/>
        </w:rPr>
        <w:t>. This suggests that salinity</w:t>
      </w:r>
      <w:r w:rsidR="0007192D" w:rsidRPr="00AC3532">
        <w:rPr>
          <w:szCs w:val="24"/>
        </w:rPr>
        <w:t xml:space="preserve">, </w:t>
      </w:r>
      <w:r w:rsidRPr="00AC3532">
        <w:rPr>
          <w:szCs w:val="24"/>
        </w:rPr>
        <w:t>and other river-related ecosystem drivers such as nutrients</w:t>
      </w:r>
      <w:r w:rsidR="0007192D" w:rsidRPr="00AC3532">
        <w:rPr>
          <w:szCs w:val="24"/>
        </w:rPr>
        <w:t xml:space="preserve">, </w:t>
      </w:r>
      <w:r w:rsidRPr="00AC3532">
        <w:rPr>
          <w:szCs w:val="24"/>
        </w:rPr>
        <w:t>have</w:t>
      </w:r>
      <w:r w:rsidR="0025010B" w:rsidRPr="00AC3532">
        <w:rPr>
          <w:szCs w:val="24"/>
        </w:rPr>
        <w:t xml:space="preserve"> also</w:t>
      </w:r>
      <w:r w:rsidRPr="00AC3532">
        <w:rPr>
          <w:szCs w:val="24"/>
        </w:rPr>
        <w:t xml:space="preserve"> been near normal</w:t>
      </w:r>
      <w:r w:rsidR="0025010B" w:rsidRPr="00AC3532">
        <w:rPr>
          <w:szCs w:val="24"/>
        </w:rPr>
        <w:t>.</w:t>
      </w:r>
      <w:r w:rsidRPr="00AC3532">
        <w:rPr>
          <w:szCs w:val="24"/>
        </w:rPr>
        <w:t xml:space="preserve"> </w:t>
      </w:r>
      <w:r w:rsidRPr="00AC3532" w:rsidDel="00F74E41">
        <w:rPr>
          <w:szCs w:val="24"/>
        </w:rPr>
        <w:t xml:space="preserve">River discharge is considered a significant driver of salinity in Florida panhandle estuaries. Salinity in Apalachicola Bay </w:t>
      </w:r>
      <w:r w:rsidR="001F345D" w:rsidRPr="00AC3532">
        <w:rPr>
          <w:szCs w:val="24"/>
        </w:rPr>
        <w:t>was</w:t>
      </w:r>
      <w:r w:rsidRPr="00AC3532" w:rsidDel="00F74E41">
        <w:rPr>
          <w:szCs w:val="24"/>
        </w:rPr>
        <w:t xml:space="preserve"> identified as a driver of oyster survival in </w:t>
      </w:r>
      <w:r w:rsidR="001F345D" w:rsidRPr="00AC3532">
        <w:rPr>
          <w:szCs w:val="24"/>
        </w:rPr>
        <w:t>Florida’s 2014 lawsuit against Georgia (</w:t>
      </w:r>
      <w:r w:rsidR="00B819E1">
        <w:rPr>
          <w:szCs w:val="24"/>
        </w:rPr>
        <w:t>Florida v Georgia , No 142 Original, 2014</w:t>
      </w:r>
      <w:r w:rsidR="001F345D" w:rsidRPr="00AC3532">
        <w:rPr>
          <w:szCs w:val="24"/>
        </w:rPr>
        <w:t>)</w:t>
      </w:r>
      <w:r w:rsidR="0007192D" w:rsidRPr="00AC3532">
        <w:rPr>
          <w:szCs w:val="24"/>
        </w:rPr>
        <w:t>,</w:t>
      </w:r>
      <w:r w:rsidRPr="00AC3532" w:rsidDel="00F74E41">
        <w:rPr>
          <w:szCs w:val="24"/>
        </w:rPr>
        <w:t xml:space="preserve"> but observed </w:t>
      </w:r>
      <w:r w:rsidRPr="00AC3532">
        <w:rPr>
          <w:szCs w:val="24"/>
        </w:rPr>
        <w:t xml:space="preserve">oyster population </w:t>
      </w:r>
      <w:r w:rsidRPr="00AC3532" w:rsidDel="00F74E41">
        <w:rPr>
          <w:szCs w:val="24"/>
        </w:rPr>
        <w:t>responses</w:t>
      </w:r>
      <w:r w:rsidRPr="00AC3532">
        <w:rPr>
          <w:szCs w:val="24"/>
        </w:rPr>
        <w:t xml:space="preserve"> to vari</w:t>
      </w:r>
      <w:r w:rsidRPr="001E673E">
        <w:rPr>
          <w:szCs w:val="24"/>
        </w:rPr>
        <w:t>ation in freshwater discharge and resulting salinity</w:t>
      </w:r>
      <w:r w:rsidRPr="001E673E" w:rsidDel="00F74E41">
        <w:rPr>
          <w:szCs w:val="24"/>
        </w:rPr>
        <w:t xml:space="preserve"> in </w:t>
      </w:r>
      <w:r w:rsidR="0007192D" w:rsidRPr="001E673E">
        <w:rPr>
          <w:szCs w:val="24"/>
        </w:rPr>
        <w:t>the bay</w:t>
      </w:r>
      <w:r w:rsidR="0007192D" w:rsidRPr="001E673E" w:rsidDel="00F74E41">
        <w:rPr>
          <w:szCs w:val="24"/>
        </w:rPr>
        <w:t xml:space="preserve"> </w:t>
      </w:r>
      <w:r w:rsidRPr="001E673E" w:rsidDel="00F74E41">
        <w:rPr>
          <w:szCs w:val="24"/>
        </w:rPr>
        <w:t>are variable (Buzan et al. 2009; Fisch and Pine 2015; Gledhill et al. 2020; Moore et al. 202</w:t>
      </w:r>
      <w:r w:rsidR="00624B9D">
        <w:rPr>
          <w:szCs w:val="24"/>
        </w:rPr>
        <w:t>0</w:t>
      </w:r>
      <w:r w:rsidRPr="001E673E" w:rsidDel="00F74E41">
        <w:rPr>
          <w:szCs w:val="24"/>
        </w:rPr>
        <w:t>).</w:t>
      </w:r>
      <w:r w:rsidR="0025010B" w:rsidRPr="001E673E">
        <w:rPr>
          <w:szCs w:val="24"/>
        </w:rPr>
        <w:t xml:space="preserve"> This lack of response has also happened while commercial fisheries have been closed (Apalachicola Bay) or have had extremely low landings (Pensacola and St. Andrew bays).</w:t>
      </w:r>
    </w:p>
    <w:p w14:paraId="2AA9D9BA" w14:textId="6CCBC542" w:rsidR="00630542" w:rsidRPr="001E673E" w:rsidRDefault="005770CE" w:rsidP="00230E1D">
      <w:r w:rsidRPr="001E673E">
        <w:t>Based on these empirical results</w:t>
      </w:r>
      <w:r w:rsidR="00EF326B" w:rsidRPr="001E673E">
        <w:t>,</w:t>
      </w:r>
      <w:r w:rsidRPr="001E673E">
        <w:t xml:space="preserve"> and</w:t>
      </w:r>
      <w:r w:rsidR="00EF326B" w:rsidRPr="001E673E">
        <w:t xml:space="preserve"> on</w:t>
      </w:r>
      <w:r w:rsidRPr="001E673E">
        <w:t xml:space="preserve"> previous modeling efforts for Apalachicola Bay oysters (Pine et al. 2015) and oyster populations in </w:t>
      </w:r>
      <w:r w:rsidRPr="004C06BA">
        <w:t>general (Johnson et al. 2022), we</w:t>
      </w:r>
      <w:r w:rsidRPr="001E673E">
        <w:t xml:space="preserve"> are concerned</w:t>
      </w:r>
      <w:r w:rsidR="00EA58E4" w:rsidRPr="001E673E">
        <w:t xml:space="preserve"> that the Pensacola, St. Andrew, and Apalachicola bay oyster populations are degraded to a point that no restoration or management action may be effective in </w:t>
      </w:r>
      <w:r w:rsidR="00FA614C" w:rsidRPr="001E673E">
        <w:t>restoring them</w:t>
      </w:r>
      <w:r w:rsidR="00EA58E4" w:rsidRPr="001E673E">
        <w:t xml:space="preserve">. </w:t>
      </w:r>
      <w:r w:rsidR="004566B4" w:rsidRPr="001E673E">
        <w:t xml:space="preserve">Pine et al. (2015) highlighted the risk of a catastrophic and persistent collapse in the </w:t>
      </w:r>
      <w:r w:rsidR="004566B4" w:rsidRPr="001E673E">
        <w:lastRenderedPageBreak/>
        <w:t xml:space="preserve">Apalachicola oyster </w:t>
      </w:r>
      <w:r w:rsidR="004566B4" w:rsidRPr="004C06BA">
        <w:t xml:space="preserve">fishery if oyster recruitment levels remained below the average </w:t>
      </w:r>
      <w:r w:rsidR="00630542" w:rsidRPr="004C06BA">
        <w:t xml:space="preserve">reported </w:t>
      </w:r>
      <w:r w:rsidR="004566B4" w:rsidRPr="004C06BA">
        <w:t xml:space="preserve">in the </w:t>
      </w:r>
      <w:r w:rsidR="00630542" w:rsidRPr="004C06BA">
        <w:t xml:space="preserve">independent </w:t>
      </w:r>
      <w:r w:rsidR="004566B4" w:rsidRPr="004C06BA">
        <w:t>fisheries monitoring data (1990</w:t>
      </w:r>
      <w:r w:rsidR="00630542" w:rsidRPr="004C06BA">
        <w:t>–</w:t>
      </w:r>
      <w:r w:rsidR="004566B4" w:rsidRPr="004C06BA">
        <w:t xml:space="preserve">2013) used in their </w:t>
      </w:r>
      <w:r w:rsidR="00FA614C" w:rsidRPr="004C06BA">
        <w:t>analysis</w:t>
      </w:r>
      <w:r w:rsidR="004566B4" w:rsidRPr="004C06BA">
        <w:t>.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2AD3F52F" w14:textId="53587984" w:rsidR="00D36456" w:rsidRPr="001E673E" w:rsidRDefault="00D36456" w:rsidP="00230E1D">
      <w:r w:rsidRPr="00B27B00">
        <w:t>The lack of results until now, possible reasons for it, and potential next steps are discussed in more detail below.</w:t>
      </w:r>
    </w:p>
    <w:p w14:paraId="453EA719" w14:textId="1934E363" w:rsidR="004566B4" w:rsidRPr="001E673E" w:rsidRDefault="00E9756A" w:rsidP="00230E1D">
      <w:pPr>
        <w:pStyle w:val="Heading2"/>
        <w:suppressAutoHyphens/>
        <w:rPr>
          <w:szCs w:val="24"/>
        </w:rPr>
      </w:pPr>
      <w:bookmarkStart w:id="48" w:name="_Toc109217047"/>
      <w:bookmarkStart w:id="49" w:name="_Toc110654783"/>
      <w:r w:rsidRPr="001E673E">
        <w:rPr>
          <w:szCs w:val="24"/>
        </w:rPr>
        <w:t>Disappointing restoration results</w:t>
      </w:r>
      <w:bookmarkEnd w:id="48"/>
      <w:bookmarkEnd w:id="49"/>
    </w:p>
    <w:p w14:paraId="1A40CE7A" w14:textId="74C5C5CD" w:rsidR="005866AD" w:rsidRPr="001E673E" w:rsidRDefault="00413229" w:rsidP="00230E1D">
      <w:pPr>
        <w:pStyle w:val="Normalnoindent"/>
      </w:pPr>
      <w:r w:rsidRPr="001E673E">
        <w:t>Adaptive management as part of ecosystem</w:t>
      </w:r>
      <w:r w:rsidR="005866AD" w:rsidRPr="001E673E">
        <w:t xml:space="preserve"> restoration requires ongoing exploration of data to </w:t>
      </w:r>
      <w:r w:rsidR="00A32F4C" w:rsidRPr="001E673E">
        <w:t>assess whether</w:t>
      </w:r>
      <w:r w:rsidR="005866AD" w:rsidRPr="001E673E">
        <w:t xml:space="preserve"> restoration efforts are effective</w:t>
      </w:r>
      <w:r w:rsidR="00651070" w:rsidRPr="001E673E">
        <w:t xml:space="preserve"> (</w:t>
      </w:r>
      <w:r w:rsidR="005866AD" w:rsidRPr="001E673E">
        <w:t>or at least trending toward a desired state</w:t>
      </w:r>
      <w:r w:rsidR="00651070" w:rsidRPr="001E673E">
        <w:t xml:space="preserve">) </w:t>
      </w:r>
      <w:r w:rsidR="005866AD" w:rsidRPr="001E673E">
        <w:t>and then adapt</w:t>
      </w:r>
      <w:r w:rsidR="00651070" w:rsidRPr="001E673E">
        <w:t>ing</w:t>
      </w:r>
      <w:r w:rsidR="005866AD" w:rsidRPr="001E673E">
        <w:t xml:space="preserve"> accordingly. We assessed </w:t>
      </w:r>
      <w:r w:rsidR="004566B4" w:rsidRPr="001E673E">
        <w:t>completed</w:t>
      </w:r>
      <w:r w:rsidR="00B76AA9" w:rsidRPr="001E673E">
        <w:t xml:space="preserve"> and </w:t>
      </w:r>
      <w:r w:rsidR="005866AD" w:rsidRPr="001E673E">
        <w:t xml:space="preserve">ongoing oyster restoration efforts in three bays with depressed oyster stocks. </w:t>
      </w:r>
      <w:r w:rsidR="00921CF1" w:rsidRPr="001E673E">
        <w:t>Our results suggest</w:t>
      </w:r>
      <w:r w:rsidR="00D36456" w:rsidRPr="001E673E">
        <w:t xml:space="preserve"> that</w:t>
      </w:r>
      <w:r w:rsidR="005866AD" w:rsidRPr="001E673E">
        <w:t xml:space="preserve"> </w:t>
      </w:r>
      <w:r w:rsidR="00921CF1" w:rsidRPr="001E673E">
        <w:t>restoration</w:t>
      </w:r>
      <w:r w:rsidR="00C30884" w:rsidRPr="001E673E">
        <w:t xml:space="preserve"> and man</w:t>
      </w:r>
      <w:r w:rsidR="00A3555C" w:rsidRPr="001E673E">
        <w:t>a</w:t>
      </w:r>
      <w:r w:rsidR="00C30884" w:rsidRPr="001E673E">
        <w:t>gement</w:t>
      </w:r>
      <w:r w:rsidR="00921CF1" w:rsidRPr="001E673E">
        <w:t xml:space="preserve"> efforts in Pensacola, St. </w:t>
      </w:r>
      <w:r w:rsidR="00DD1933" w:rsidRPr="001E673E">
        <w:t>Andrew</w:t>
      </w:r>
      <w:r w:rsidR="00921CF1" w:rsidRPr="001E673E">
        <w:t>, and Apalachicola bays have not had the intended response of shifting oyster populations from a resilient, low</w:t>
      </w:r>
      <w:r w:rsidR="00440872" w:rsidRPr="001E673E">
        <w:t>-abundance</w:t>
      </w:r>
      <w:r w:rsidR="00921CF1" w:rsidRPr="001E673E">
        <w:t xml:space="preserve"> state to a more desired, high</w:t>
      </w:r>
      <w:r w:rsidR="00440872" w:rsidRPr="001E673E">
        <w:t>-abundance</w:t>
      </w:r>
      <w:r w:rsidR="00921CF1" w:rsidRPr="001E673E">
        <w:t xml:space="preserve"> state. This conclusion is</w:t>
      </w:r>
      <w:r w:rsidR="00423F7F" w:rsidRPr="001E673E">
        <w:t xml:space="preserve"> supported by</w:t>
      </w:r>
      <w:r w:rsidR="00921CF1" w:rsidRPr="001E673E">
        <w:t xml:space="preserve"> data </w:t>
      </w:r>
      <w:r w:rsidR="00440872" w:rsidRPr="001E673E">
        <w:t>from</w:t>
      </w:r>
      <w:r w:rsidR="00921CF1"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00921CF1" w:rsidRPr="001E673E">
        <w:t xml:space="preserve">, </w:t>
      </w:r>
      <w:r w:rsidR="00F632DF" w:rsidRPr="001E673E">
        <w:t xml:space="preserve">construction </w:t>
      </w:r>
      <w:r w:rsidR="00423F7F" w:rsidRPr="001E673E">
        <w:t>designs</w:t>
      </w:r>
      <w:r w:rsidR="00921CF1" w:rsidRPr="001E673E">
        <w:t>, and</w:t>
      </w:r>
      <w:r w:rsidR="00423F7F" w:rsidRPr="001E673E">
        <w:t xml:space="preserve"> </w:t>
      </w:r>
      <w:r w:rsidR="00921CF1" w:rsidRPr="001E673E">
        <w:t xml:space="preserve">monitoring programs. </w:t>
      </w:r>
    </w:p>
    <w:p w14:paraId="353912B7" w14:textId="4FBF3938" w:rsidR="00317657" w:rsidRPr="001E673E" w:rsidRDefault="001A0FB8" w:rsidP="00230E1D">
      <w:pPr>
        <w:suppressAutoHyphens/>
        <w:rPr>
          <w:rFonts w:cstheme="minorHAnsi"/>
          <w:szCs w:val="24"/>
        </w:rPr>
      </w:pPr>
      <w:r w:rsidRPr="001E673E">
        <w:rPr>
          <w:szCs w:val="24"/>
        </w:rPr>
        <w:t xml:space="preserve">Restoration efforts in all three bays </w:t>
      </w:r>
      <w:r w:rsidR="00440872" w:rsidRPr="001E673E">
        <w:rPr>
          <w:szCs w:val="24"/>
        </w:rPr>
        <w:t xml:space="preserve">were </w:t>
      </w:r>
      <w:r w:rsidRPr="001E673E">
        <w:rPr>
          <w:szCs w:val="24"/>
        </w:rPr>
        <w:t xml:space="preserve">guided by previous </w:t>
      </w:r>
      <w:r w:rsidR="00C30884" w:rsidRPr="001E673E">
        <w:rPr>
          <w:szCs w:val="24"/>
        </w:rPr>
        <w:t>action</w:t>
      </w:r>
      <w:r w:rsidRPr="001E673E">
        <w:rPr>
          <w:rFonts w:cstheme="minorHAnsi"/>
          <w:szCs w:val="24"/>
        </w:rPr>
        <w:t>s in Apalachicola Bay</w:t>
      </w:r>
      <w:r w:rsidR="00C30884" w:rsidRPr="001E673E">
        <w:rPr>
          <w:rFonts w:cstheme="minorHAnsi"/>
          <w:szCs w:val="24"/>
        </w:rPr>
        <w:t>,</w:t>
      </w:r>
      <w:r w:rsidRPr="001E673E">
        <w:rPr>
          <w:rFonts w:cstheme="minorHAnsi"/>
          <w:szCs w:val="24"/>
        </w:rPr>
        <w:t xml:space="preserve"> </w:t>
      </w:r>
      <w:r w:rsidRPr="004C06BA">
        <w:rPr>
          <w:rFonts w:cstheme="minorHAnsi"/>
          <w:szCs w:val="24"/>
        </w:rPr>
        <w:t xml:space="preserve">where irregular </w:t>
      </w:r>
      <w:r w:rsidR="00EA5E49" w:rsidRPr="004C06BA">
        <w:rPr>
          <w:rFonts w:cstheme="minorHAnsi"/>
          <w:szCs w:val="24"/>
        </w:rPr>
        <w:t xml:space="preserve">cultching </w:t>
      </w:r>
      <w:r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w:t>
      </w:r>
      <w:r w:rsidR="003431ED" w:rsidRPr="004C06BA">
        <w:rPr>
          <w:rFonts w:cstheme="minorHAnsi"/>
          <w:szCs w:val="24"/>
        </w:rPr>
        <w:lastRenderedPageBreak/>
        <w:t>(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B819E1">
        <w:rPr>
          <w:rFonts w:cstheme="minorHAnsi"/>
          <w:szCs w:val="24"/>
        </w:rPr>
        <w:t xml:space="preserve"> </w:t>
      </w:r>
      <w:r w:rsidR="004038EA" w:rsidRPr="004C06BA">
        <w:rPr>
          <w:rFonts w:cstheme="minorHAnsi"/>
          <w:szCs w:val="24"/>
        </w:rPr>
        <w:t>–</w:t>
      </w:r>
      <w:r w:rsidR="00B819E1">
        <w:rPr>
          <w:rFonts w:cstheme="minorHAnsi"/>
          <w:szCs w:val="24"/>
        </w:rPr>
        <w:t xml:space="preserve"> </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55DC67DD" w14:textId="30D6F221" w:rsidR="00066076" w:rsidRPr="001E673E" w:rsidRDefault="000B74EA" w:rsidP="00230E1D">
      <w:pPr>
        <w:suppressAutoHyphens/>
        <w:rPr>
          <w:rFonts w:cstheme="minorHAnsi"/>
          <w:szCs w:val="24"/>
        </w:rPr>
      </w:pPr>
      <w:r w:rsidRPr="001E673E">
        <w:rPr>
          <w:rFonts w:cstheme="minorHAnsi"/>
          <w:szCs w:val="24"/>
        </w:rPr>
        <w:t>Berrigan (1990)</w:t>
      </w:r>
      <w:r w:rsidR="00EA5631" w:rsidRPr="001E673E">
        <w:rPr>
          <w:rFonts w:cstheme="minorHAnsi"/>
          <w:szCs w:val="24"/>
        </w:rPr>
        <w:t xml:space="preserve"> </w:t>
      </w:r>
      <w:r w:rsidR="00E9756A" w:rsidRPr="001E673E">
        <w:rPr>
          <w:rFonts w:cstheme="minorHAnsi"/>
          <w:szCs w:val="24"/>
        </w:rPr>
        <w:t xml:space="preserve">noted </w:t>
      </w:r>
      <w:r w:rsidR="00EA5631" w:rsidRPr="001E673E">
        <w:rPr>
          <w:rFonts w:cstheme="minorHAnsi"/>
          <w:szCs w:val="24"/>
        </w:rPr>
        <w:t>that</w:t>
      </w:r>
      <w:r w:rsidRPr="001E673E">
        <w:rPr>
          <w:rFonts w:cstheme="minorHAnsi"/>
          <w:szCs w:val="24"/>
        </w:rPr>
        <w:t xml:space="preserve"> 156 ha of oyster reef received 472 m</w:t>
      </w:r>
      <w:r w:rsidRPr="001E673E">
        <w:rPr>
          <w:rFonts w:cstheme="minorHAnsi"/>
          <w:szCs w:val="24"/>
          <w:vertAlign w:val="superscript"/>
        </w:rPr>
        <w:t>3</w:t>
      </w:r>
      <w:r w:rsidRPr="001E673E">
        <w:rPr>
          <w:rFonts w:cstheme="minorHAnsi"/>
          <w:szCs w:val="24"/>
        </w:rPr>
        <w:t xml:space="preserve"> of </w:t>
      </w:r>
      <w:r w:rsidR="0067065C" w:rsidRPr="001E673E">
        <w:rPr>
          <w:rFonts w:cstheme="minorHAnsi"/>
          <w:i/>
          <w:iCs/>
          <w:szCs w:val="24"/>
        </w:rPr>
        <w:t>Rangia</w:t>
      </w:r>
      <w:r w:rsidR="0067065C" w:rsidRPr="001E673E">
        <w:rPr>
          <w:rFonts w:cstheme="minorHAnsi"/>
          <w:szCs w:val="24"/>
        </w:rPr>
        <w:t xml:space="preserve"> clams</w:t>
      </w:r>
      <w:r w:rsidRPr="001E673E">
        <w:rPr>
          <w:rFonts w:cstheme="minorHAnsi"/>
          <w:szCs w:val="24"/>
        </w:rPr>
        <w:t>hell per ha</w:t>
      </w:r>
      <w:r w:rsidR="00EA5631" w:rsidRPr="001E673E">
        <w:rPr>
          <w:rFonts w:cstheme="minorHAnsi"/>
          <w:szCs w:val="24"/>
        </w:rPr>
        <w:t xml:space="preserve"> as part of </w:t>
      </w:r>
      <w:r w:rsidR="00A107F3" w:rsidRPr="001E673E">
        <w:rPr>
          <w:rFonts w:cstheme="minorHAnsi"/>
          <w:szCs w:val="24"/>
        </w:rPr>
        <w:t xml:space="preserve">the </w:t>
      </w:r>
      <w:r w:rsidR="00EA5631" w:rsidRPr="001E673E">
        <w:rPr>
          <w:rFonts w:cstheme="minorHAnsi"/>
          <w:szCs w:val="24"/>
        </w:rPr>
        <w:t>intensive restoration</w:t>
      </w:r>
      <w:r w:rsidR="0067065C" w:rsidRPr="001E673E">
        <w:rPr>
          <w:rFonts w:cstheme="minorHAnsi"/>
          <w:szCs w:val="24"/>
        </w:rPr>
        <w:t>. Livingston et al. (1999) describe</w:t>
      </w:r>
      <w:r w:rsidR="00A32F4C" w:rsidRPr="001E673E">
        <w:rPr>
          <w:rFonts w:cstheme="minorHAnsi"/>
          <w:szCs w:val="24"/>
        </w:rPr>
        <w:t>d</w:t>
      </w:r>
      <w:r w:rsidR="0067065C" w:rsidRPr="001E673E">
        <w:rPr>
          <w:rFonts w:cstheme="minorHAnsi"/>
          <w:szCs w:val="24"/>
        </w:rPr>
        <w:t xml:space="preserve"> a major wild oyster spat</w:t>
      </w:r>
      <w:r w:rsidR="00F47881" w:rsidRPr="001E673E">
        <w:rPr>
          <w:rFonts w:cstheme="minorHAnsi"/>
          <w:szCs w:val="24"/>
        </w:rPr>
        <w:t xml:space="preserve"> recruitment event</w:t>
      </w:r>
      <w:r w:rsidR="0067065C" w:rsidRPr="001E673E">
        <w:rPr>
          <w:rFonts w:cstheme="minorHAnsi"/>
          <w:szCs w:val="24"/>
        </w:rPr>
        <w:t xml:space="preserve"> in the fall of 1985 </w:t>
      </w:r>
      <w:r w:rsidR="002E1880" w:rsidRPr="001E673E">
        <w:rPr>
          <w:rFonts w:cstheme="minorHAnsi"/>
          <w:szCs w:val="24"/>
        </w:rPr>
        <w:t xml:space="preserve">on remaining oyster reefs </w:t>
      </w:r>
      <w:r w:rsidR="0067065C" w:rsidRPr="001E673E">
        <w:rPr>
          <w:rFonts w:cstheme="minorHAnsi"/>
          <w:szCs w:val="24"/>
        </w:rPr>
        <w:t>in Apalachicola Bay</w:t>
      </w:r>
      <w:r w:rsidR="00C30884" w:rsidRPr="001E673E">
        <w:rPr>
          <w:rFonts w:cstheme="minorHAnsi"/>
          <w:szCs w:val="24"/>
        </w:rPr>
        <w:t>. W</w:t>
      </w:r>
      <w:r w:rsidR="0067065C" w:rsidRPr="001E673E">
        <w:rPr>
          <w:rFonts w:cstheme="minorHAnsi"/>
          <w:szCs w:val="24"/>
        </w:rPr>
        <w:t>ithin</w:t>
      </w:r>
      <w:r w:rsidRPr="001E673E">
        <w:rPr>
          <w:rFonts w:cstheme="minorHAnsi"/>
          <w:szCs w:val="24"/>
        </w:rPr>
        <w:t xml:space="preserve"> 18 months</w:t>
      </w:r>
      <w:r w:rsidR="00C30884" w:rsidRPr="001E673E">
        <w:rPr>
          <w:rFonts w:cstheme="minorHAnsi"/>
          <w:szCs w:val="24"/>
        </w:rPr>
        <w:t>,</w:t>
      </w:r>
      <w:r w:rsidRPr="001E673E">
        <w:rPr>
          <w:rFonts w:cstheme="minorHAnsi"/>
          <w:szCs w:val="24"/>
        </w:rPr>
        <w:t xml:space="preserve"> restored oyster bars</w:t>
      </w:r>
      <w:r w:rsidR="003431ED" w:rsidRPr="001E673E">
        <w:rPr>
          <w:rFonts w:cstheme="minorHAnsi"/>
          <w:szCs w:val="24"/>
        </w:rPr>
        <w:t xml:space="preserve"> (monitored as part of restoration; Berrigan 1990)</w:t>
      </w:r>
      <w:r w:rsidRPr="001E673E">
        <w:rPr>
          <w:rFonts w:cstheme="minorHAnsi"/>
          <w:szCs w:val="24"/>
        </w:rPr>
        <w:t xml:space="preserve"> </w:t>
      </w:r>
      <w:r w:rsidR="00C30884" w:rsidRPr="001E673E">
        <w:rPr>
          <w:rFonts w:cstheme="minorHAnsi"/>
          <w:szCs w:val="24"/>
        </w:rPr>
        <w:t>supported</w:t>
      </w:r>
      <w:r w:rsidRPr="001E673E">
        <w:rPr>
          <w:rFonts w:cstheme="minorHAnsi"/>
          <w:szCs w:val="24"/>
        </w:rPr>
        <w:t xml:space="preserve"> 587 oysters/m</w:t>
      </w:r>
      <w:r w:rsidRPr="001E673E">
        <w:rPr>
          <w:rFonts w:cstheme="minorHAnsi"/>
          <w:szCs w:val="24"/>
          <w:vertAlign w:val="superscript"/>
        </w:rPr>
        <w:t>2</w:t>
      </w:r>
      <w:r w:rsidR="003431ED" w:rsidRPr="001E673E">
        <w:rPr>
          <w:rFonts w:cstheme="minorHAnsi"/>
          <w:szCs w:val="24"/>
        </w:rPr>
        <w:t xml:space="preserve">. </w:t>
      </w:r>
      <w:r w:rsidR="00C30884" w:rsidRPr="001E673E">
        <w:rPr>
          <w:rFonts w:cstheme="minorHAnsi"/>
          <w:szCs w:val="24"/>
        </w:rPr>
        <w:t>Apalachicola Bay met o</w:t>
      </w:r>
      <w:r w:rsidR="003431ED" w:rsidRPr="001E673E">
        <w:rPr>
          <w:rFonts w:cstheme="minorHAnsi"/>
          <w:szCs w:val="24"/>
        </w:rPr>
        <w:t>yster population benchmarks to support harvest</w:t>
      </w:r>
      <w:r w:rsidR="008807DB" w:rsidRPr="001E673E">
        <w:rPr>
          <w:rFonts w:cstheme="minorHAnsi"/>
          <w:szCs w:val="24"/>
        </w:rPr>
        <w:t xml:space="preserve"> (Berrigan 1990)</w:t>
      </w:r>
      <w:r w:rsidR="00A32F4C" w:rsidRPr="001E673E">
        <w:rPr>
          <w:rFonts w:cstheme="minorHAnsi"/>
          <w:szCs w:val="24"/>
        </w:rPr>
        <w:t>,</w:t>
      </w:r>
      <w:r w:rsidR="004566B4" w:rsidRPr="001E673E">
        <w:rPr>
          <w:rFonts w:cstheme="minorHAnsi"/>
          <w:szCs w:val="24"/>
        </w:rPr>
        <w:t xml:space="preserve"> leading to the reopening of the oyster fishery</w:t>
      </w:r>
      <w:r w:rsidR="00C30884" w:rsidRPr="001E673E">
        <w:rPr>
          <w:rFonts w:cstheme="minorHAnsi"/>
          <w:szCs w:val="24"/>
        </w:rPr>
        <w:t xml:space="preserve"> with a new management system that included on-water check stations and excise taxes to support monitoring. The </w:t>
      </w:r>
      <w:r w:rsidR="008D4950" w:rsidRPr="001E673E">
        <w:rPr>
          <w:rFonts w:cstheme="minorHAnsi"/>
          <w:szCs w:val="24"/>
        </w:rPr>
        <w:t xml:space="preserve">state </w:t>
      </w:r>
      <w:r w:rsidR="00C30884" w:rsidRPr="001E673E">
        <w:rPr>
          <w:rFonts w:cstheme="minorHAnsi"/>
          <w:szCs w:val="24"/>
        </w:rPr>
        <w:t>of Florida recovered the costs of these restoration and monitoring efforts within a few years</w:t>
      </w:r>
      <w:r w:rsidR="002E1880" w:rsidRPr="001E673E">
        <w:rPr>
          <w:rFonts w:cstheme="minorHAnsi"/>
          <w:szCs w:val="24"/>
        </w:rPr>
        <w:t xml:space="preserve"> (Berrigan 1990)</w:t>
      </w:r>
      <w:r w:rsidR="00C30884" w:rsidRPr="001E673E">
        <w:rPr>
          <w:rFonts w:cstheme="minorHAnsi"/>
          <w:szCs w:val="24"/>
        </w:rPr>
        <w:t>, and this management system</w:t>
      </w:r>
      <w:r w:rsidR="00A3555C" w:rsidRPr="001E673E">
        <w:rPr>
          <w:rFonts w:cstheme="minorHAnsi"/>
          <w:szCs w:val="24"/>
        </w:rPr>
        <w:t xml:space="preserve"> was later</w:t>
      </w:r>
      <w:r w:rsidR="00C30884" w:rsidRPr="001E673E">
        <w:rPr>
          <w:rFonts w:cstheme="minorHAnsi"/>
          <w:szCs w:val="24"/>
        </w:rPr>
        <w:t xml:space="preserve"> dropped (Pine et al. 2015)</w:t>
      </w:r>
      <w:r w:rsidR="002E1880" w:rsidRPr="001E673E">
        <w:rPr>
          <w:rFonts w:cstheme="minorHAnsi"/>
          <w:szCs w:val="24"/>
        </w:rPr>
        <w:t>.</w:t>
      </w:r>
      <w:r w:rsidRPr="001E673E">
        <w:rPr>
          <w:rFonts w:cstheme="minorHAnsi"/>
          <w:szCs w:val="24"/>
        </w:rPr>
        <w:t xml:space="preserve"> </w:t>
      </w:r>
      <w:r w:rsidR="00066076" w:rsidRPr="001E673E">
        <w:rPr>
          <w:rFonts w:cstheme="minorHAnsi"/>
          <w:szCs w:val="24"/>
        </w:rPr>
        <w:t xml:space="preserve">If </w:t>
      </w:r>
      <w:r w:rsidR="00C30884" w:rsidRPr="001E673E">
        <w:rPr>
          <w:rFonts w:cstheme="minorHAnsi"/>
          <w:szCs w:val="24"/>
        </w:rPr>
        <w:t xml:space="preserve">a </w:t>
      </w:r>
      <w:r w:rsidR="00066076" w:rsidRPr="001E673E">
        <w:rPr>
          <w:rFonts w:cstheme="minorHAnsi"/>
          <w:szCs w:val="24"/>
        </w:rPr>
        <w:t>previous restoration effort w</w:t>
      </w:r>
      <w:r w:rsidR="00C30884" w:rsidRPr="001E673E">
        <w:rPr>
          <w:rFonts w:cstheme="minorHAnsi"/>
          <w:szCs w:val="24"/>
        </w:rPr>
        <w:t>as</w:t>
      </w:r>
      <w:r w:rsidR="00066076" w:rsidRPr="001E673E">
        <w:rPr>
          <w:rFonts w:cstheme="minorHAnsi"/>
          <w:szCs w:val="24"/>
        </w:rPr>
        <w:t xml:space="preserve"> successful, why </w:t>
      </w:r>
      <w:r w:rsidR="00317657" w:rsidRPr="001E673E">
        <w:rPr>
          <w:rFonts w:cstheme="minorHAnsi"/>
          <w:szCs w:val="24"/>
        </w:rPr>
        <w:t xml:space="preserve">has </w:t>
      </w:r>
      <w:r w:rsidR="00066076" w:rsidRPr="001E673E">
        <w:rPr>
          <w:rFonts w:cstheme="minorHAnsi"/>
          <w:szCs w:val="24"/>
        </w:rPr>
        <w:t xml:space="preserve">a similar response </w:t>
      </w:r>
      <w:r w:rsidR="004038EA" w:rsidRPr="001E673E">
        <w:rPr>
          <w:rFonts w:cstheme="minorHAnsi"/>
          <w:szCs w:val="24"/>
        </w:rPr>
        <w:t xml:space="preserve">to </w:t>
      </w:r>
      <w:r w:rsidR="008D4950" w:rsidRPr="001E673E">
        <w:rPr>
          <w:rFonts w:cstheme="minorHAnsi"/>
          <w:szCs w:val="24"/>
        </w:rPr>
        <w:t xml:space="preserve">current </w:t>
      </w:r>
      <w:r w:rsidR="00066076" w:rsidRPr="001E673E">
        <w:rPr>
          <w:rFonts w:cstheme="minorHAnsi"/>
          <w:szCs w:val="24"/>
        </w:rPr>
        <w:t>restoration efforts</w:t>
      </w:r>
      <w:r w:rsidR="004038EA" w:rsidRPr="001E673E">
        <w:rPr>
          <w:rFonts w:cstheme="minorHAnsi"/>
          <w:szCs w:val="24"/>
        </w:rPr>
        <w:t xml:space="preserve"> not been observed</w:t>
      </w:r>
      <w:r w:rsidR="00066076"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50" w:name="_Toc108786546"/>
      <w:bookmarkStart w:id="51" w:name="_Toc109217048"/>
      <w:bookmarkStart w:id="52" w:name="_Toc110654784"/>
      <w:r w:rsidRPr="001E673E">
        <w:rPr>
          <w:szCs w:val="24"/>
        </w:rPr>
        <w:t>Reasons restoration may not be working</w:t>
      </w:r>
      <w:bookmarkEnd w:id="50"/>
      <w:bookmarkEnd w:id="51"/>
      <w:bookmarkEnd w:id="52"/>
    </w:p>
    <w:p w14:paraId="6EA4C704" w14:textId="629C835F" w:rsidR="002077D2" w:rsidRPr="00230E1D" w:rsidRDefault="00066076" w:rsidP="00230E1D">
      <w:pPr>
        <w:pStyle w:val="Normalnoindent"/>
        <w:suppressAutoHyphens/>
        <w:rPr>
          <w:szCs w:val="24"/>
        </w:rPr>
      </w:pPr>
      <w:r w:rsidRPr="001B091C">
        <w:rPr>
          <w:szCs w:val="24"/>
        </w:rPr>
        <w:t>The cultch density used by Berrigan (1990</w:t>
      </w:r>
      <w:r w:rsidR="00230E1D" w:rsidRPr="001B091C">
        <w:rPr>
          <w:szCs w:val="24"/>
        </w:rPr>
        <w:t>; shell cultch</w:t>
      </w:r>
      <w:r w:rsidRPr="001B091C">
        <w:rPr>
          <w:szCs w:val="24"/>
        </w:rPr>
        <w:t xml:space="preserve">) of about </w:t>
      </w:r>
      <w:r w:rsidR="00B819E1" w:rsidRPr="001B091C">
        <w:rPr>
          <w:szCs w:val="24"/>
        </w:rPr>
        <w:t>472</w:t>
      </w:r>
      <w:r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Pr="001B091C">
        <w:rPr>
          <w:szCs w:val="24"/>
        </w:rPr>
        <w:t xml:space="preserve">per acre </w:t>
      </w:r>
      <w:r w:rsidR="00317657" w:rsidRPr="001B091C">
        <w:rPr>
          <w:szCs w:val="24"/>
        </w:rPr>
        <w:t xml:space="preserve">was </w:t>
      </w:r>
      <w:r w:rsidR="00E040AC" w:rsidRPr="001B091C">
        <w:rPr>
          <w:szCs w:val="24"/>
        </w:rPr>
        <w:t>similar to</w:t>
      </w:r>
      <w:r w:rsidRPr="001B091C">
        <w:rPr>
          <w:szCs w:val="24"/>
        </w:rPr>
        <w:t xml:space="preserve"> the density used in the </w:t>
      </w:r>
      <w:r w:rsidR="00A13C6A" w:rsidRPr="001B091C">
        <w:rPr>
          <w:szCs w:val="24"/>
        </w:rPr>
        <w:t>largest</w:t>
      </w:r>
      <w:r w:rsidRPr="001B091C">
        <w:rPr>
          <w:szCs w:val="24"/>
        </w:rPr>
        <w:t xml:space="preserve"> (</w:t>
      </w:r>
      <w:r w:rsidR="006939E6" w:rsidRPr="001B091C">
        <w:rPr>
          <w:szCs w:val="24"/>
        </w:rPr>
        <w:t xml:space="preserve">rock cultch; </w:t>
      </w:r>
      <w:r w:rsidR="00976BD9" w:rsidRPr="001B091C">
        <w:rPr>
          <w:szCs w:val="24"/>
        </w:rPr>
        <w:t xml:space="preserve">project </w:t>
      </w:r>
      <w:r w:rsidRPr="001B091C">
        <w:rPr>
          <w:szCs w:val="24"/>
        </w:rPr>
        <w:t>NRDA 5007) and most recent (</w:t>
      </w:r>
      <w:r w:rsidR="006939E6" w:rsidRPr="001B091C">
        <w:rPr>
          <w:szCs w:val="24"/>
        </w:rPr>
        <w:t xml:space="preserve">rock cultch; </w:t>
      </w:r>
      <w:r w:rsidR="00976BD9" w:rsidRPr="001B091C">
        <w:rPr>
          <w:szCs w:val="24"/>
        </w:rPr>
        <w:t xml:space="preserve">project </w:t>
      </w:r>
      <w:r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E364A8" w:rsidRPr="001B091C">
        <w:rPr>
          <w:szCs w:val="24"/>
        </w:rPr>
        <w:t>Pine</w:t>
      </w:r>
      <w:r w:rsidR="00E364A8" w:rsidRPr="00230E1D">
        <w:rPr>
          <w:szCs w:val="24"/>
        </w:rPr>
        <w:t xml:space="preserve"> et al</w:t>
      </w:r>
      <w:r w:rsidR="00E364A8" w:rsidRPr="001E673E">
        <w:rPr>
          <w:szCs w:val="24"/>
        </w:rPr>
        <w:t xml:space="preserve">. (2015) </w:t>
      </w:r>
      <w:r w:rsidR="00A107F3" w:rsidRPr="001E673E">
        <w:rPr>
          <w:szCs w:val="24"/>
        </w:rPr>
        <w:t>used</w:t>
      </w:r>
      <w:r w:rsidR="006939E6" w:rsidRPr="001E673E">
        <w:rPr>
          <w:szCs w:val="24"/>
        </w:rPr>
        <w:t xml:space="preserve"> a model fit to historic Apalachicola fisheries</w:t>
      </w:r>
      <w:r w:rsidR="00542CF2" w:rsidRPr="001E673E">
        <w:rPr>
          <w:szCs w:val="24"/>
        </w:rPr>
        <w:t>-</w:t>
      </w:r>
      <w:r w:rsidR="006939E6" w:rsidRPr="001E673E">
        <w:rPr>
          <w:szCs w:val="24"/>
        </w:rPr>
        <w:t xml:space="preserve">dependent and </w:t>
      </w:r>
      <w:r w:rsidR="00542CF2" w:rsidRPr="001E673E">
        <w:rPr>
          <w:szCs w:val="24"/>
        </w:rPr>
        <w:t>-</w:t>
      </w:r>
      <w:r w:rsidR="006939E6" w:rsidRPr="001E673E">
        <w:rPr>
          <w:szCs w:val="24"/>
        </w:rPr>
        <w:t xml:space="preserve">independent data </w:t>
      </w:r>
      <w:r w:rsidR="00A107F3" w:rsidRPr="001E673E">
        <w:rPr>
          <w:szCs w:val="24"/>
        </w:rPr>
        <w:t xml:space="preserve">to </w:t>
      </w:r>
      <w:r w:rsidR="00A3555C" w:rsidRPr="001E673E">
        <w:rPr>
          <w:szCs w:val="24"/>
        </w:rPr>
        <w:t xml:space="preserve">demonstrate how an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 xml:space="preserve">larger </w:t>
      </w:r>
      <w:r w:rsidR="008B1F3D" w:rsidRPr="001E673E">
        <w:rPr>
          <w:szCs w:val="24"/>
        </w:rPr>
        <w:lastRenderedPageBreak/>
        <w:t>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What is unknown and could not be included in the Pine et al. (</w:t>
      </w:r>
      <w:r w:rsidR="00175A71" w:rsidRPr="00230E1D">
        <w:rPr>
          <w:szCs w:val="24"/>
        </w:rPr>
        <w:t>2015) simulations is what density of cultching material (amount per area) was required.</w:t>
      </w:r>
    </w:p>
    <w:p w14:paraId="25E5FF59" w14:textId="543BA087" w:rsidR="00CC728B" w:rsidRPr="001E673E" w:rsidRDefault="00A97D2E" w:rsidP="00230E1D">
      <w:pPr>
        <w:suppressAutoHyphens/>
        <w:rPr>
          <w:szCs w:val="24"/>
        </w:rPr>
      </w:pPr>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676596" w:rsidRPr="00230E1D">
        <w:rPr>
          <w:szCs w:val="24"/>
        </w:rPr>
        <w:t xml:space="preserve">10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 F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similarly restored (materials, densities, and starting time) several years post-construction and found that the initial oyster population response to restoration as measured by counts did not persist (Figure 6).</w:t>
      </w:r>
    </w:p>
    <w:p w14:paraId="23C630BB" w14:textId="5B0D3DBB" w:rsidR="00CC728B" w:rsidRPr="001E673E" w:rsidRDefault="003C7476" w:rsidP="00230E1D">
      <w:pPr>
        <w:suppressAutoHyphens/>
        <w:rPr>
          <w:rFonts w:cstheme="minorHAnsi"/>
          <w:szCs w:val="24"/>
        </w:rPr>
      </w:pPr>
      <w:r w:rsidRPr="001E673E">
        <w:rPr>
          <w:rFonts w:cstheme="minorHAnsi"/>
          <w:szCs w:val="24"/>
        </w:rPr>
        <w:t>T</w:t>
      </w:r>
      <w:r w:rsidR="00AC54CD" w:rsidRPr="001E673E">
        <w:rPr>
          <w:rFonts w:cstheme="minorHAnsi"/>
          <w:szCs w:val="24"/>
        </w:rPr>
        <w:t>hes</w:t>
      </w:r>
      <w:r w:rsidR="004566B4" w:rsidRPr="001E673E">
        <w:rPr>
          <w:rFonts w:cstheme="minorHAnsi"/>
          <w:szCs w:val="24"/>
        </w:rPr>
        <w:t>e</w:t>
      </w:r>
      <w:r w:rsidR="00A107F3" w:rsidRPr="001E673E">
        <w:rPr>
          <w:rFonts w:cstheme="minorHAnsi"/>
          <w:szCs w:val="24"/>
        </w:rPr>
        <w:t xml:space="preserve"> recommended or observed cultching levels</w:t>
      </w:r>
      <w:r w:rsidR="00AC54CD" w:rsidRPr="001E673E">
        <w:rPr>
          <w:rFonts w:cstheme="minorHAnsi"/>
          <w:szCs w:val="24"/>
        </w:rPr>
        <w:t xml:space="preserve"> are area estimates (</w:t>
      </w:r>
      <w:r w:rsidR="00A3555C" w:rsidRPr="001E673E">
        <w:rPr>
          <w:rFonts w:cstheme="minorHAnsi"/>
          <w:szCs w:val="24"/>
        </w:rPr>
        <w:t xml:space="preserve">e.g., </w:t>
      </w:r>
      <w:r w:rsidR="00175A71" w:rsidRPr="001E673E">
        <w:rPr>
          <w:rFonts w:cstheme="minorHAnsi"/>
          <w:szCs w:val="24"/>
        </w:rPr>
        <w:t>50 ha</w:t>
      </w:r>
      <w:r w:rsidR="00AC54CD" w:rsidRPr="001E673E">
        <w:rPr>
          <w:rFonts w:cstheme="minorHAnsi"/>
          <w:szCs w:val="24"/>
        </w:rPr>
        <w:t xml:space="preserve"> recommen</w:t>
      </w:r>
      <w:r w:rsidR="00C30884" w:rsidRPr="001E673E">
        <w:rPr>
          <w:rFonts w:cstheme="minorHAnsi"/>
          <w:szCs w:val="24"/>
        </w:rPr>
        <w:t>de</w:t>
      </w:r>
      <w:r w:rsidR="00AC54CD" w:rsidRPr="001E673E">
        <w:rPr>
          <w:rFonts w:cstheme="minorHAnsi"/>
          <w:szCs w:val="24"/>
        </w:rPr>
        <w:t xml:space="preserve">d from simulation, </w:t>
      </w:r>
      <w:r w:rsidR="00175A71" w:rsidRPr="001E673E">
        <w:rPr>
          <w:rFonts w:cstheme="minorHAnsi"/>
          <w:szCs w:val="24"/>
        </w:rPr>
        <w:t>about 40 ha</w:t>
      </w:r>
      <w:r w:rsidR="00AC54CD" w:rsidRPr="001E673E">
        <w:rPr>
          <w:rFonts w:cstheme="minorHAnsi"/>
          <w:szCs w:val="24"/>
        </w:rPr>
        <w:t xml:space="preserve"> restored on average</w:t>
      </w:r>
      <w:r w:rsidR="004566B4" w:rsidRPr="001E673E">
        <w:rPr>
          <w:rFonts w:cstheme="minorHAnsi"/>
          <w:szCs w:val="24"/>
        </w:rPr>
        <w:t xml:space="preserve"> in Apalachicola</w:t>
      </w:r>
      <w:r w:rsidR="00AC54CD" w:rsidRPr="001E673E">
        <w:rPr>
          <w:rFonts w:cstheme="minorHAnsi"/>
          <w:szCs w:val="24"/>
        </w:rPr>
        <w:t xml:space="preserve"> since the mid-1980s</w:t>
      </w:r>
      <w:r w:rsidR="004566B4" w:rsidRPr="001E673E">
        <w:rPr>
          <w:rFonts w:cstheme="minorHAnsi"/>
          <w:szCs w:val="24"/>
        </w:rPr>
        <w:t>; Pine et al. 2015</w:t>
      </w:r>
      <w:r w:rsidR="00AC54CD" w:rsidRPr="001E673E">
        <w:rPr>
          <w:rFonts w:cstheme="minorHAnsi"/>
          <w:szCs w:val="24"/>
        </w:rPr>
        <w:t xml:space="preserve">) </w:t>
      </w:r>
      <w:r w:rsidR="00843B32" w:rsidRPr="001E673E">
        <w:rPr>
          <w:rFonts w:cstheme="minorHAnsi"/>
          <w:szCs w:val="24"/>
        </w:rPr>
        <w:t xml:space="preserve">that </w:t>
      </w:r>
      <w:r w:rsidR="00AC54CD" w:rsidRPr="001E673E">
        <w:rPr>
          <w:rFonts w:cstheme="minorHAnsi"/>
          <w:szCs w:val="24"/>
        </w:rPr>
        <w:t>describe the surface area of cultch available for spat to settle</w:t>
      </w:r>
      <w:r w:rsidR="00A107F3" w:rsidRPr="001E673E">
        <w:rPr>
          <w:rFonts w:cstheme="minorHAnsi"/>
          <w:szCs w:val="24"/>
        </w:rPr>
        <w:t xml:space="preserve">. </w:t>
      </w:r>
      <w:r w:rsidR="00F360E4" w:rsidRPr="001E673E">
        <w:rPr>
          <w:rFonts w:cstheme="minorHAnsi"/>
          <w:szCs w:val="24"/>
        </w:rPr>
        <w:t>T</w:t>
      </w:r>
      <w:r w:rsidR="00C30884" w:rsidRPr="001E673E">
        <w:rPr>
          <w:rFonts w:cstheme="minorHAnsi"/>
          <w:szCs w:val="24"/>
        </w:rPr>
        <w:t>he volume of cultch material (cubic meters) and the</w:t>
      </w:r>
      <w:r w:rsidR="007169BD" w:rsidRPr="001E673E">
        <w:rPr>
          <w:rFonts w:cstheme="minorHAnsi"/>
          <w:szCs w:val="24"/>
        </w:rPr>
        <w:t xml:space="preserve"> </w:t>
      </w:r>
      <w:r w:rsidR="00C30884" w:rsidRPr="001E673E">
        <w:rPr>
          <w:rFonts w:cstheme="minorHAnsi"/>
          <w:szCs w:val="24"/>
        </w:rPr>
        <w:t>size</w:t>
      </w:r>
      <w:r w:rsidR="007169BD" w:rsidRPr="001E673E">
        <w:rPr>
          <w:rFonts w:cstheme="minorHAnsi"/>
          <w:szCs w:val="24"/>
        </w:rPr>
        <w:t xml:space="preserve"> of individual cultch pieces</w:t>
      </w:r>
      <w:r w:rsidR="00C30884" w:rsidRPr="001E673E">
        <w:rPr>
          <w:rFonts w:cstheme="minorHAnsi"/>
          <w:szCs w:val="24"/>
        </w:rPr>
        <w:t xml:space="preserve"> determine</w:t>
      </w:r>
      <w:r w:rsidR="00AC54CD" w:rsidRPr="001E673E">
        <w:rPr>
          <w:rFonts w:cstheme="minorHAnsi"/>
          <w:szCs w:val="24"/>
        </w:rPr>
        <w:t xml:space="preserve"> the vertical relief</w:t>
      </w:r>
      <w:r w:rsidR="00626667" w:rsidRPr="001E673E">
        <w:rPr>
          <w:rFonts w:cstheme="minorHAnsi"/>
          <w:szCs w:val="24"/>
        </w:rPr>
        <w:t xml:space="preserve"> added to the extant reef.</w:t>
      </w:r>
      <w:r w:rsidR="00C30884" w:rsidRPr="001E673E">
        <w:rPr>
          <w:rFonts w:cstheme="minorHAnsi"/>
          <w:szCs w:val="24"/>
        </w:rPr>
        <w:t xml:space="preserve"> For example, </w:t>
      </w:r>
      <w:r w:rsidR="008458A2" w:rsidRPr="001E673E">
        <w:rPr>
          <w:szCs w:val="24"/>
        </w:rPr>
        <w:t>¼ m</w:t>
      </w:r>
      <w:r w:rsidR="008458A2" w:rsidRPr="00230E1D">
        <w:rPr>
          <w:szCs w:val="24"/>
          <w:vertAlign w:val="superscript"/>
        </w:rPr>
        <w:t>3</w:t>
      </w:r>
      <w:r w:rsidR="00C30884" w:rsidRPr="001E673E">
        <w:rPr>
          <w:rFonts w:cstheme="minorHAnsi"/>
          <w:szCs w:val="24"/>
        </w:rPr>
        <w:t xml:space="preserve"> of small cobble placed as cultch in a tidal system is likely to rapidly slough, flatten (decline in vertical relief), and expand in the footprint area due to currents moving the small mass of each cobble piece. </w:t>
      </w:r>
      <w:r w:rsidR="00F360E4" w:rsidRPr="001E673E">
        <w:rPr>
          <w:rFonts w:cstheme="minorHAnsi"/>
          <w:szCs w:val="24"/>
        </w:rPr>
        <w:t>On the other hand</w:t>
      </w:r>
      <w:r w:rsidR="004566B4" w:rsidRPr="001E673E">
        <w:rPr>
          <w:rFonts w:cstheme="minorHAnsi"/>
          <w:szCs w:val="24"/>
        </w:rPr>
        <w:t>, a</w:t>
      </w:r>
      <w:r w:rsidR="00C30884" w:rsidRPr="001E673E">
        <w:rPr>
          <w:rFonts w:cstheme="minorHAnsi"/>
          <w:szCs w:val="24"/>
        </w:rPr>
        <w:t xml:space="preserve"> </w:t>
      </w:r>
      <w:r w:rsidR="00F360E4" w:rsidRPr="001E673E">
        <w:rPr>
          <w:szCs w:val="24"/>
        </w:rPr>
        <w:t>¼</w:t>
      </w:r>
      <w:r w:rsidR="00F360E4" w:rsidRPr="001E673E">
        <w:rPr>
          <w:rFonts w:cstheme="minorHAnsi"/>
          <w:szCs w:val="24"/>
        </w:rPr>
        <w:t> m</w:t>
      </w:r>
      <w:r w:rsidR="00F360E4" w:rsidRPr="001E673E">
        <w:rPr>
          <w:rFonts w:cstheme="minorHAnsi"/>
          <w:szCs w:val="24"/>
          <w:vertAlign w:val="superscript"/>
        </w:rPr>
        <w:t>3</w:t>
      </w:r>
      <w:r w:rsidR="00C30884" w:rsidRPr="001E673E">
        <w:rPr>
          <w:rFonts w:cstheme="minorHAnsi"/>
          <w:szCs w:val="24"/>
        </w:rPr>
        <w:t xml:space="preserve"> boulder</w:t>
      </w:r>
      <w:r w:rsidR="004B4B7F" w:rsidRPr="001E673E">
        <w:rPr>
          <w:rFonts w:cstheme="minorHAnsi"/>
          <w:szCs w:val="24"/>
        </w:rPr>
        <w:t xml:space="preserve"> </w:t>
      </w:r>
      <w:r w:rsidR="00C30884" w:rsidRPr="001E673E">
        <w:rPr>
          <w:rFonts w:cstheme="minorHAnsi"/>
          <w:szCs w:val="24"/>
        </w:rPr>
        <w:t xml:space="preserve">is likely </w:t>
      </w:r>
      <w:r w:rsidR="00B603C7" w:rsidRPr="001E673E">
        <w:rPr>
          <w:rFonts w:cstheme="minorHAnsi"/>
          <w:szCs w:val="24"/>
        </w:rPr>
        <w:t xml:space="preserve">to be </w:t>
      </w:r>
      <w:r w:rsidR="00C30884" w:rsidRPr="001E673E">
        <w:rPr>
          <w:rFonts w:cstheme="minorHAnsi"/>
          <w:szCs w:val="24"/>
        </w:rPr>
        <w:t>more resistant to movement</w:t>
      </w:r>
      <w:r w:rsidR="00B603C7" w:rsidRPr="001E673E">
        <w:rPr>
          <w:rFonts w:cstheme="minorHAnsi"/>
          <w:szCs w:val="24"/>
        </w:rPr>
        <w:t xml:space="preserve"> and flattening</w:t>
      </w:r>
      <w:r w:rsidR="00C30884" w:rsidRPr="001E673E">
        <w:rPr>
          <w:rFonts w:cstheme="minorHAnsi"/>
          <w:szCs w:val="24"/>
        </w:rPr>
        <w:t xml:space="preserve"> because of </w:t>
      </w:r>
      <w:r w:rsidR="00A3555C" w:rsidRPr="001E673E">
        <w:rPr>
          <w:rFonts w:cstheme="minorHAnsi"/>
          <w:szCs w:val="24"/>
        </w:rPr>
        <w:t xml:space="preserve">its </w:t>
      </w:r>
      <w:r w:rsidR="00C30884" w:rsidRPr="001E673E">
        <w:rPr>
          <w:rFonts w:cstheme="minorHAnsi"/>
          <w:szCs w:val="24"/>
        </w:rPr>
        <w:t xml:space="preserve">higher </w:t>
      </w:r>
      <w:r w:rsidR="00C30884" w:rsidRPr="004C06BA">
        <w:rPr>
          <w:rFonts w:cstheme="minorHAnsi"/>
          <w:szCs w:val="24"/>
        </w:rPr>
        <w:lastRenderedPageBreak/>
        <w:t>mass and would provide more vertical relief.</w:t>
      </w:r>
      <w:r w:rsidR="00626667" w:rsidRPr="004C06BA">
        <w:rPr>
          <w:rFonts w:cstheme="minorHAnsi"/>
          <w:szCs w:val="24"/>
        </w:rPr>
        <w:t xml:space="preserve"> This vertical relief difference may be </w:t>
      </w:r>
      <w:r w:rsidR="00A3555C" w:rsidRPr="004C06BA">
        <w:rPr>
          <w:rFonts w:cstheme="minorHAnsi"/>
          <w:szCs w:val="24"/>
        </w:rPr>
        <w:t>necessary</w:t>
      </w:r>
      <w:r w:rsidR="00626667" w:rsidRPr="004C06BA">
        <w:rPr>
          <w:rFonts w:cstheme="minorHAnsi"/>
          <w:szCs w:val="24"/>
        </w:rPr>
        <w:t xml:space="preserve"> </w:t>
      </w:r>
      <w:r w:rsidR="00A3555C" w:rsidRPr="004C06BA">
        <w:rPr>
          <w:rFonts w:cstheme="minorHAnsi"/>
          <w:szCs w:val="24"/>
        </w:rPr>
        <w:t>for</w:t>
      </w:r>
      <w:r w:rsidR="00626667" w:rsidRPr="004C06BA">
        <w:rPr>
          <w:rFonts w:cstheme="minorHAnsi"/>
          <w:szCs w:val="24"/>
        </w:rPr>
        <w:t xml:space="preserve"> elevating the </w:t>
      </w:r>
      <w:r w:rsidR="00A3555C" w:rsidRPr="004C06BA">
        <w:rPr>
          <w:rFonts w:cstheme="minorHAnsi"/>
          <w:szCs w:val="24"/>
        </w:rPr>
        <w:t>cultch material</w:t>
      </w:r>
      <w:r w:rsidR="00626667" w:rsidRPr="004C06BA">
        <w:rPr>
          <w:rFonts w:cstheme="minorHAnsi"/>
          <w:szCs w:val="24"/>
        </w:rPr>
        <w:t xml:space="preserve"> into suitable water quality or hydrodynamic conditions</w:t>
      </w:r>
      <w:r w:rsidR="00A3555C" w:rsidRPr="004C06BA">
        <w:rPr>
          <w:rFonts w:cstheme="minorHAnsi"/>
          <w:szCs w:val="24"/>
        </w:rPr>
        <w:t xml:space="preserve">. </w:t>
      </w:r>
      <w:r w:rsidR="00C30884" w:rsidRPr="004C06BA">
        <w:rPr>
          <w:rFonts w:cstheme="minorHAnsi"/>
          <w:szCs w:val="24"/>
        </w:rPr>
        <w:t>Colden et al. (2017) found that</w:t>
      </w:r>
      <w:r w:rsidR="00C30884" w:rsidRPr="001E673E">
        <w:rPr>
          <w:rFonts w:cstheme="minorHAnsi"/>
          <w:szCs w:val="24"/>
        </w:rPr>
        <w:t xml:space="preserve"> oyster reef</w:t>
      </w:r>
      <w:r w:rsidR="00BC6099" w:rsidRPr="001E673E">
        <w:rPr>
          <w:rFonts w:cstheme="minorHAnsi"/>
          <w:szCs w:val="24"/>
        </w:rPr>
        <w:t>s</w:t>
      </w:r>
      <w:r w:rsidR="004B4B7F" w:rsidRPr="001E673E">
        <w:rPr>
          <w:rFonts w:cstheme="minorHAnsi"/>
          <w:szCs w:val="24"/>
        </w:rPr>
        <w:t xml:space="preserve"> </w:t>
      </w:r>
      <w:r w:rsidR="00BC6099" w:rsidRPr="001E673E">
        <w:rPr>
          <w:rFonts w:cstheme="minorHAnsi"/>
          <w:szCs w:val="24"/>
        </w:rPr>
        <w:t xml:space="preserve">with </w:t>
      </w:r>
      <w:r w:rsidR="004B4B7F" w:rsidRPr="001E673E">
        <w:rPr>
          <w:rFonts w:cstheme="minorHAnsi"/>
          <w:szCs w:val="24"/>
        </w:rPr>
        <w:t>height</w:t>
      </w:r>
      <w:r w:rsidR="00C30884" w:rsidRPr="001E673E">
        <w:rPr>
          <w:rFonts w:cstheme="minorHAnsi"/>
          <w:szCs w:val="24"/>
        </w:rPr>
        <w:t xml:space="preserve"> </w:t>
      </w:r>
      <w:r w:rsidR="00B71F25" w:rsidRPr="001E673E">
        <w:rPr>
          <w:rFonts w:cstheme="minorHAnsi"/>
          <w:szCs w:val="24"/>
        </w:rPr>
        <w:t xml:space="preserve">&gt; </w:t>
      </w:r>
      <w:r w:rsidR="00C30884" w:rsidRPr="001E673E">
        <w:rPr>
          <w:rFonts w:cstheme="minorHAnsi"/>
          <w:szCs w:val="24"/>
        </w:rPr>
        <w:t>0.3 m</w:t>
      </w:r>
      <w:r w:rsidR="00A3555C" w:rsidRPr="001E673E">
        <w:rPr>
          <w:rFonts w:cstheme="minorHAnsi"/>
          <w:szCs w:val="24"/>
        </w:rPr>
        <w:t xml:space="preserve"> in the Chesapeake Bay region</w:t>
      </w:r>
      <w:r w:rsidR="00C30884" w:rsidRPr="001E673E">
        <w:rPr>
          <w:rFonts w:cstheme="minorHAnsi"/>
          <w:szCs w:val="24"/>
        </w:rPr>
        <w:t xml:space="preserve"> had higher oyster survival, density, and overall complexity</w:t>
      </w:r>
      <w:r w:rsidR="00A3555C" w:rsidRPr="001E673E">
        <w:rPr>
          <w:rFonts w:cstheme="minorHAnsi"/>
          <w:szCs w:val="24"/>
        </w:rPr>
        <w:t xml:space="preserve"> than oyster</w:t>
      </w:r>
      <w:r w:rsidR="000B4A97" w:rsidRPr="001E673E">
        <w:rPr>
          <w:rFonts w:cstheme="minorHAnsi"/>
          <w:szCs w:val="24"/>
        </w:rPr>
        <w:t xml:space="preserve"> reefs &lt; 0.3 m</w:t>
      </w:r>
      <w:r w:rsidR="00BC41F2" w:rsidRPr="001E673E">
        <w:rPr>
          <w:rFonts w:cstheme="minorHAnsi"/>
          <w:szCs w:val="24"/>
        </w:rPr>
        <w:t>, and</w:t>
      </w:r>
      <w:r w:rsidR="000B4A97" w:rsidRPr="001E673E">
        <w:rPr>
          <w:rFonts w:cstheme="minorHAnsi"/>
          <w:szCs w:val="24"/>
        </w:rPr>
        <w:t xml:space="preserve"> higher</w:t>
      </w:r>
      <w:r w:rsidR="00835193" w:rsidRPr="001E673E">
        <w:rPr>
          <w:rFonts w:cstheme="minorHAnsi"/>
          <w:szCs w:val="24"/>
        </w:rPr>
        <w:t>-</w:t>
      </w:r>
      <w:r w:rsidR="00C30884" w:rsidRPr="001E673E">
        <w:rPr>
          <w:rFonts w:cstheme="minorHAnsi"/>
          <w:szCs w:val="24"/>
        </w:rPr>
        <w:t xml:space="preserve">elevation </w:t>
      </w:r>
      <w:r w:rsidR="000B4A97" w:rsidRPr="001E673E">
        <w:rPr>
          <w:rFonts w:cstheme="minorHAnsi"/>
          <w:szCs w:val="24"/>
        </w:rPr>
        <w:t xml:space="preserve">reefs </w:t>
      </w:r>
      <w:r w:rsidR="00C30884" w:rsidRPr="001E673E">
        <w:rPr>
          <w:rFonts w:cstheme="minorHAnsi"/>
          <w:szCs w:val="24"/>
        </w:rPr>
        <w:t xml:space="preserve">were </w:t>
      </w:r>
      <w:r w:rsidR="00306E03" w:rsidRPr="001E673E">
        <w:rPr>
          <w:rFonts w:cstheme="minorHAnsi"/>
          <w:szCs w:val="24"/>
        </w:rPr>
        <w:t>more likely to persist</w:t>
      </w:r>
      <w:r w:rsidR="000B4A97" w:rsidRPr="001E673E">
        <w:rPr>
          <w:rFonts w:cstheme="minorHAnsi"/>
          <w:szCs w:val="24"/>
        </w:rPr>
        <w:t>.</w:t>
      </w:r>
      <w:r w:rsidR="00C41D40" w:rsidRPr="001E673E">
        <w:rPr>
          <w:rFonts w:cstheme="minorHAnsi"/>
          <w:szCs w:val="24"/>
        </w:rPr>
        <w:t xml:space="preserve"> In 2017 the </w:t>
      </w:r>
      <w:r w:rsidR="00B819E1">
        <w:rPr>
          <w:rFonts w:cstheme="minorHAnsi"/>
          <w:szCs w:val="24"/>
        </w:rPr>
        <w:t>NAS</w:t>
      </w:r>
      <w:r w:rsidR="00835193" w:rsidRPr="001E673E">
        <w:rPr>
          <w:rFonts w:cstheme="minorHAnsi"/>
          <w:szCs w:val="24"/>
        </w:rPr>
        <w:t xml:space="preserve"> </w:t>
      </w:r>
      <w:r w:rsidR="00C41D40" w:rsidRPr="001E673E">
        <w:rPr>
          <w:rFonts w:cstheme="minorHAnsi"/>
          <w:szCs w:val="24"/>
        </w:rPr>
        <w:t>highlighted the NFWF</w:t>
      </w:r>
      <w:r w:rsidR="004566B4" w:rsidRPr="001E673E">
        <w:rPr>
          <w:rFonts w:cstheme="minorHAnsi"/>
          <w:szCs w:val="24"/>
        </w:rPr>
        <w:t>-</w:t>
      </w:r>
      <w:r w:rsidR="00C41D40" w:rsidRPr="001E673E">
        <w:rPr>
          <w:rFonts w:cstheme="minorHAnsi"/>
          <w:szCs w:val="24"/>
        </w:rPr>
        <w:t>1 project assessed in this study as an example</w:t>
      </w:r>
      <w:r w:rsidR="00835193" w:rsidRPr="001E673E">
        <w:rPr>
          <w:rFonts w:cstheme="minorHAnsi"/>
          <w:szCs w:val="24"/>
        </w:rPr>
        <w:t xml:space="preserve"> of a</w:t>
      </w:r>
      <w:r w:rsidR="00C41D40" w:rsidRPr="001E673E">
        <w:rPr>
          <w:rFonts w:cstheme="minorHAnsi"/>
          <w:szCs w:val="24"/>
        </w:rPr>
        <w:t xml:space="preserve"> restoration project designed to experimentally </w:t>
      </w:r>
      <w:r w:rsidR="00C30884" w:rsidRPr="001E673E">
        <w:rPr>
          <w:rFonts w:cstheme="minorHAnsi"/>
          <w:szCs w:val="24"/>
        </w:rPr>
        <w:t>evaluate</w:t>
      </w:r>
      <w:r w:rsidR="00C41D40" w:rsidRPr="001E673E">
        <w:rPr>
          <w:rFonts w:cstheme="minorHAnsi"/>
          <w:szCs w:val="24"/>
        </w:rPr>
        <w:t xml:space="preserve"> oyster population responses to different cultch density treatments</w:t>
      </w:r>
      <w:r w:rsidR="00F613D3" w:rsidRPr="001E673E">
        <w:rPr>
          <w:rFonts w:cstheme="minorHAnsi"/>
          <w:szCs w:val="24"/>
        </w:rPr>
        <w:t xml:space="preserve"> (NAS 2017)</w:t>
      </w:r>
      <w:r w:rsidR="00C41D40" w:rsidRPr="001E673E">
        <w:rPr>
          <w:rFonts w:cstheme="minorHAnsi"/>
          <w:szCs w:val="24"/>
        </w:rPr>
        <w:t xml:space="preserve">. However, </w:t>
      </w:r>
      <w:r w:rsidR="00521D6C" w:rsidRPr="001E673E">
        <w:rPr>
          <w:rFonts w:cstheme="minorHAnsi"/>
          <w:szCs w:val="24"/>
        </w:rPr>
        <w:t xml:space="preserve">our results </w:t>
      </w:r>
      <w:r w:rsidR="00BC41F2" w:rsidRPr="001E673E">
        <w:rPr>
          <w:rFonts w:cstheme="minorHAnsi"/>
          <w:szCs w:val="24"/>
        </w:rPr>
        <w:t>show this project did not answer</w:t>
      </w:r>
      <w:r w:rsidR="00C41D40" w:rsidRPr="001E673E">
        <w:rPr>
          <w:rFonts w:cstheme="minorHAnsi"/>
          <w:szCs w:val="24"/>
        </w:rPr>
        <w:t xml:space="preserve"> the questions as </w:t>
      </w:r>
      <w:r w:rsidR="00BC41F2" w:rsidRPr="001E673E">
        <w:rPr>
          <w:rFonts w:cstheme="minorHAnsi"/>
          <w:szCs w:val="24"/>
        </w:rPr>
        <w:t>proposed</w:t>
      </w:r>
      <w:r w:rsidR="00F613D3" w:rsidRPr="001E673E">
        <w:rPr>
          <w:rFonts w:cstheme="minorHAnsi"/>
          <w:szCs w:val="24"/>
        </w:rPr>
        <w:t>, perhaps because of construction challenges</w:t>
      </w:r>
      <w:r w:rsidR="00521D6C" w:rsidRPr="001E673E">
        <w:rPr>
          <w:rFonts w:cstheme="minorHAnsi"/>
          <w:szCs w:val="24"/>
        </w:rPr>
        <w:t xml:space="preserve"> and design errors</w:t>
      </w:r>
      <w:r w:rsidR="00F613D3" w:rsidRPr="001E673E">
        <w:rPr>
          <w:rFonts w:cstheme="minorHAnsi"/>
          <w:szCs w:val="24"/>
        </w:rPr>
        <w:t xml:space="preserve"> leading to limited contrast in elevation among the different cultch treatments.</w:t>
      </w:r>
      <w:r w:rsidR="00C41D40" w:rsidRPr="001E673E">
        <w:rPr>
          <w:rFonts w:cstheme="minorHAnsi"/>
          <w:szCs w:val="24"/>
        </w:rPr>
        <w:t xml:space="preserve">  </w:t>
      </w:r>
    </w:p>
    <w:p w14:paraId="4007092C" w14:textId="3E995C37" w:rsidR="00CC728B" w:rsidRPr="001E673E" w:rsidRDefault="000B4A97" w:rsidP="00230E1D">
      <w:pPr>
        <w:suppressAutoHyphens/>
        <w:rPr>
          <w:rFonts w:cstheme="minorHAnsi"/>
          <w:szCs w:val="24"/>
        </w:rPr>
      </w:pPr>
      <w:r w:rsidRPr="001E673E">
        <w:rPr>
          <w:rFonts w:cstheme="minorHAnsi"/>
          <w:szCs w:val="24"/>
        </w:rPr>
        <w:t>Side-scan sonar mapping is used as a</w:t>
      </w:r>
      <w:r w:rsidR="00902EFE">
        <w:rPr>
          <w:rFonts w:cstheme="minorHAnsi"/>
          <w:szCs w:val="24"/>
        </w:rPr>
        <w:t xml:space="preserve"> performance</w:t>
      </w:r>
      <w:r w:rsidRPr="001E673E">
        <w:rPr>
          <w:rFonts w:cstheme="minorHAnsi"/>
          <w:szCs w:val="24"/>
        </w:rPr>
        <w:t xml:space="preserve"> assessment metric on a subset of restored reefs in Pensacola, St. </w:t>
      </w:r>
      <w:r w:rsidR="00DD1933" w:rsidRPr="001E673E">
        <w:rPr>
          <w:rFonts w:cstheme="minorHAnsi"/>
          <w:szCs w:val="24"/>
        </w:rPr>
        <w:t>Andrew</w:t>
      </w:r>
      <w:r w:rsidRPr="001E673E">
        <w:rPr>
          <w:rFonts w:cstheme="minorHAnsi"/>
          <w:szCs w:val="24"/>
        </w:rPr>
        <w:t>, and Apalachicola bays</w:t>
      </w:r>
      <w:r w:rsidR="00BC41F2" w:rsidRPr="001E673E">
        <w:rPr>
          <w:rFonts w:cstheme="minorHAnsi"/>
          <w:szCs w:val="24"/>
        </w:rPr>
        <w:t>,</w:t>
      </w:r>
      <w:r w:rsidR="00A3555C" w:rsidRPr="001E673E">
        <w:rPr>
          <w:rFonts w:cstheme="minorHAnsi"/>
          <w:szCs w:val="24"/>
        </w:rPr>
        <w:t xml:space="preserve"> including measurements of vertical relief</w:t>
      </w:r>
      <w:r w:rsidR="006F3744" w:rsidRPr="001E673E">
        <w:rPr>
          <w:rFonts w:cstheme="minorHAnsi"/>
          <w:szCs w:val="24"/>
        </w:rPr>
        <w:t xml:space="preserve">. The </w:t>
      </w:r>
      <w:r w:rsidR="00A3555C" w:rsidRPr="001E673E">
        <w:rPr>
          <w:rFonts w:cstheme="minorHAnsi"/>
          <w:szCs w:val="24"/>
        </w:rPr>
        <w:t xml:space="preserve">elevation of </w:t>
      </w:r>
      <w:r w:rsidR="006F3744" w:rsidRPr="001E673E">
        <w:rPr>
          <w:rFonts w:cstheme="minorHAnsi"/>
          <w:szCs w:val="24"/>
        </w:rPr>
        <w:t xml:space="preserve">restored reefs in these systems </w:t>
      </w:r>
      <w:r w:rsidR="00A3555C" w:rsidRPr="001E673E">
        <w:rPr>
          <w:rFonts w:cstheme="minorHAnsi"/>
          <w:szCs w:val="24"/>
        </w:rPr>
        <w:t xml:space="preserve">is variable but generally low (about 0.05 m). </w:t>
      </w:r>
      <w:r w:rsidR="00E27684" w:rsidRPr="001E673E">
        <w:rPr>
          <w:rFonts w:cstheme="minorHAnsi"/>
          <w:szCs w:val="24"/>
        </w:rPr>
        <w:t xml:space="preserve">Because the material used for restoration efforts is either small and dense (#4 limestone </w:t>
      </w:r>
      <w:r w:rsidR="008C0622">
        <w:rPr>
          <w:rFonts w:cstheme="minorHAnsi"/>
          <w:szCs w:val="24"/>
        </w:rPr>
        <w:t>19</w:t>
      </w:r>
      <w:r w:rsidR="00835193" w:rsidRPr="001E673E">
        <w:rPr>
          <w:rFonts w:cstheme="minorHAnsi"/>
          <w:szCs w:val="24"/>
        </w:rPr>
        <w:t>–</w:t>
      </w:r>
      <w:r w:rsidR="008C0622">
        <w:rPr>
          <w:rFonts w:cstheme="minorHAnsi"/>
          <w:szCs w:val="24"/>
        </w:rPr>
        <w:t>38</w:t>
      </w:r>
      <w:r w:rsidR="00BC41F2" w:rsidRPr="001E673E">
        <w:rPr>
          <w:rFonts w:cstheme="minorHAnsi"/>
          <w:szCs w:val="24"/>
        </w:rPr>
        <w:t xml:space="preserve">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 xml:space="preserve">) or larger and less dense (quarried oyster shell </w:t>
      </w:r>
      <w:r w:rsidR="00BC41F2" w:rsidRPr="001E673E">
        <w:rPr>
          <w:rFonts w:cstheme="minorHAnsi"/>
          <w:szCs w:val="24"/>
        </w:rPr>
        <w:t>50</w:t>
      </w:r>
      <w:r w:rsidR="00835193" w:rsidRPr="001E673E">
        <w:rPr>
          <w:rFonts w:cstheme="minorHAnsi"/>
          <w:szCs w:val="24"/>
        </w:rPr>
        <w:t>–</w:t>
      </w:r>
      <w:r w:rsidR="00BC41F2" w:rsidRPr="001E673E">
        <w:rPr>
          <w:rFonts w:cstheme="minorHAnsi"/>
          <w:szCs w:val="24"/>
        </w:rPr>
        <w:t>75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w:t>
      </w:r>
      <w:r w:rsidR="003178AC" w:rsidRPr="001E673E">
        <w:rPr>
          <w:rFonts w:cstheme="minorHAnsi"/>
          <w:szCs w:val="24"/>
        </w:rPr>
        <w:t>,</w:t>
      </w:r>
      <w:r w:rsidR="00E27684" w:rsidRPr="001E673E">
        <w:rPr>
          <w:rFonts w:cstheme="minorHAnsi"/>
          <w:szCs w:val="24"/>
        </w:rPr>
        <w:t xml:space="preserve"> it is likely susceptible to being transported away from the intended restoration site, buried in sediment, or sculpted by currents to a low-relief structure (about 0.05</w:t>
      </w:r>
      <w:r w:rsidR="00835193" w:rsidRPr="001E673E">
        <w:rPr>
          <w:rFonts w:cstheme="minorHAnsi"/>
          <w:szCs w:val="24"/>
        </w:rPr>
        <w:t> </w:t>
      </w:r>
      <w:r w:rsidR="00E27684" w:rsidRPr="001E673E">
        <w:rPr>
          <w:rFonts w:cstheme="minorHAnsi"/>
          <w:szCs w:val="24"/>
        </w:rPr>
        <w:t>m)</w:t>
      </w:r>
      <w:r w:rsidR="00BC41F2" w:rsidRPr="001E673E">
        <w:rPr>
          <w:rFonts w:cstheme="minorHAnsi"/>
          <w:szCs w:val="24"/>
        </w:rPr>
        <w:t>. This low</w:t>
      </w:r>
      <w:r w:rsidR="003178AC" w:rsidRPr="001E673E">
        <w:rPr>
          <w:rFonts w:cstheme="minorHAnsi"/>
          <w:szCs w:val="24"/>
        </w:rPr>
        <w:t>-</w:t>
      </w:r>
      <w:r w:rsidR="00BC41F2" w:rsidRPr="001E673E">
        <w:rPr>
          <w:rFonts w:cstheme="minorHAnsi"/>
          <w:szCs w:val="24"/>
        </w:rPr>
        <w:t>relief structure is likely</w:t>
      </w:r>
      <w:r w:rsidR="00E27684" w:rsidRPr="001E673E">
        <w:rPr>
          <w:rFonts w:cstheme="minorHAnsi"/>
          <w:szCs w:val="24"/>
        </w:rPr>
        <w:t xml:space="preserve"> interrupted</w:t>
      </w:r>
      <w:r w:rsidR="00BC41F2" w:rsidRPr="001E673E">
        <w:rPr>
          <w:rFonts w:cstheme="minorHAnsi"/>
          <w:szCs w:val="24"/>
        </w:rPr>
        <w:t xml:space="preserve"> across its surface</w:t>
      </w:r>
      <w:r w:rsidR="00E27684" w:rsidRPr="001E673E">
        <w:rPr>
          <w:rFonts w:cstheme="minorHAnsi"/>
          <w:szCs w:val="24"/>
        </w:rPr>
        <w:t xml:space="preserve"> by subtle waves of higher-density material (volumetrically)</w:t>
      </w:r>
      <w:r w:rsidR="00BC41F2" w:rsidRPr="001E673E">
        <w:rPr>
          <w:rFonts w:cstheme="minorHAnsi"/>
          <w:szCs w:val="24"/>
        </w:rPr>
        <w:t>, resulting</w:t>
      </w:r>
      <w:r w:rsidR="00E27684" w:rsidRPr="001E673E">
        <w:rPr>
          <w:rFonts w:cstheme="minorHAnsi"/>
          <w:szCs w:val="24"/>
        </w:rPr>
        <w:t xml:space="preserve"> in </w:t>
      </w:r>
      <w:r w:rsidR="00A3555C" w:rsidRPr="001E673E">
        <w:rPr>
          <w:rFonts w:cstheme="minorHAnsi"/>
          <w:szCs w:val="24"/>
        </w:rPr>
        <w:t xml:space="preserve">slightly </w:t>
      </w:r>
      <w:r w:rsidR="00E27684" w:rsidRPr="001E673E">
        <w:rPr>
          <w:rFonts w:cstheme="minorHAnsi"/>
          <w:szCs w:val="24"/>
        </w:rPr>
        <w:t xml:space="preserve">higher vertical relief </w:t>
      </w:r>
      <w:r w:rsidR="00A3555C" w:rsidRPr="001E673E">
        <w:rPr>
          <w:rFonts w:cstheme="minorHAnsi"/>
          <w:szCs w:val="24"/>
        </w:rPr>
        <w:t>(about 0.1 m</w:t>
      </w:r>
      <w:r w:rsidR="00D0047F" w:rsidRPr="001E673E">
        <w:rPr>
          <w:rFonts w:cstheme="minorHAnsi"/>
          <w:szCs w:val="24"/>
        </w:rPr>
        <w:t>)</w:t>
      </w:r>
      <w:r w:rsidR="00BC41F2" w:rsidRPr="001E673E">
        <w:rPr>
          <w:rFonts w:cstheme="minorHAnsi"/>
          <w:szCs w:val="24"/>
        </w:rPr>
        <w:t xml:space="preserve"> in some areas</w:t>
      </w:r>
      <w:r w:rsidR="00E27684" w:rsidRPr="001E673E">
        <w:rPr>
          <w:rFonts w:cstheme="minorHAnsi"/>
          <w:szCs w:val="24"/>
        </w:rPr>
        <w:t>.</w:t>
      </w:r>
      <w:r w:rsidR="00F613D3" w:rsidRPr="001E673E">
        <w:rPr>
          <w:rFonts w:cstheme="minorHAnsi"/>
          <w:szCs w:val="24"/>
        </w:rPr>
        <w:t xml:space="preserve"> Regardless, cultch material in various forms at </w:t>
      </w:r>
      <w:r w:rsidR="00F613D3" w:rsidRPr="00902EFE">
        <w:rPr>
          <w:rFonts w:cstheme="minorHAnsi"/>
          <w:szCs w:val="24"/>
        </w:rPr>
        <w:t xml:space="preserve">different </w:t>
      </w:r>
      <w:r w:rsidR="00D42B30" w:rsidRPr="00902EFE">
        <w:rPr>
          <w:rFonts w:cstheme="minorHAnsi"/>
          <w:szCs w:val="24"/>
        </w:rPr>
        <w:t xml:space="preserve">original </w:t>
      </w:r>
      <w:r w:rsidR="00F613D3" w:rsidRPr="00902EFE">
        <w:rPr>
          <w:rFonts w:cstheme="minorHAnsi"/>
          <w:szCs w:val="24"/>
        </w:rPr>
        <w:t>mass levels</w:t>
      </w:r>
      <w:r w:rsidR="00F613D3" w:rsidRPr="001E673E">
        <w:rPr>
          <w:rFonts w:cstheme="minorHAnsi"/>
          <w:szCs w:val="24"/>
        </w:rPr>
        <w:t xml:space="preserve"> has persisted on these restored reefs</w:t>
      </w:r>
      <w:r w:rsidR="00521D6C" w:rsidRPr="001E673E">
        <w:rPr>
          <w:rFonts w:cstheme="minorHAnsi"/>
          <w:szCs w:val="24"/>
        </w:rPr>
        <w:t xml:space="preserve"> at low </w:t>
      </w:r>
      <w:r w:rsidR="00175A71" w:rsidRPr="001E673E">
        <w:rPr>
          <w:rFonts w:cstheme="minorHAnsi"/>
          <w:szCs w:val="24"/>
        </w:rPr>
        <w:t>mass levels</w:t>
      </w:r>
      <w:r w:rsidR="004B4B7F" w:rsidRPr="001E673E">
        <w:rPr>
          <w:rFonts w:cstheme="minorHAnsi"/>
          <w:szCs w:val="24"/>
        </w:rPr>
        <w:t xml:space="preserve"> (Figure 8)</w:t>
      </w:r>
      <w:r w:rsidR="00521D6C" w:rsidRPr="001E673E">
        <w:rPr>
          <w:rFonts w:cstheme="minorHAnsi"/>
          <w:szCs w:val="24"/>
        </w:rPr>
        <w:t>,</w:t>
      </w:r>
      <w:r w:rsidR="00175A71" w:rsidRPr="001E673E">
        <w:rPr>
          <w:rFonts w:cstheme="minorHAnsi"/>
          <w:szCs w:val="24"/>
        </w:rPr>
        <w:t xml:space="preserve"> and relief </w:t>
      </w:r>
      <w:r w:rsidR="00F613D3" w:rsidRPr="001E673E">
        <w:rPr>
          <w:rFonts w:cstheme="minorHAnsi"/>
          <w:szCs w:val="24"/>
        </w:rPr>
        <w:t>and critically</w:t>
      </w:r>
      <w:r w:rsidR="00357A04" w:rsidRPr="001E673E">
        <w:rPr>
          <w:rFonts w:cstheme="minorHAnsi"/>
          <w:szCs w:val="24"/>
        </w:rPr>
        <w:t>,</w:t>
      </w:r>
      <w:r w:rsidR="00F613D3" w:rsidRPr="001E673E">
        <w:rPr>
          <w:rFonts w:cstheme="minorHAnsi"/>
          <w:szCs w:val="24"/>
        </w:rPr>
        <w:t xml:space="preserve"> oyster spat settlement on this material has been very low</w:t>
      </w:r>
      <w:r w:rsidR="00D42B30" w:rsidRPr="001E673E">
        <w:rPr>
          <w:rFonts w:cstheme="minorHAnsi"/>
          <w:szCs w:val="24"/>
        </w:rPr>
        <w:t>,</w:t>
      </w:r>
      <w:r w:rsidR="00F613D3" w:rsidRPr="001E673E">
        <w:rPr>
          <w:rFonts w:cstheme="minorHAnsi"/>
          <w:szCs w:val="24"/>
        </w:rPr>
        <w:t xml:space="preserve"> for reasons that are not known.</w:t>
      </w:r>
      <w:r w:rsidR="00E27684" w:rsidRPr="001E673E">
        <w:rPr>
          <w:rFonts w:cstheme="minorHAnsi"/>
          <w:szCs w:val="24"/>
        </w:rPr>
        <w:t xml:space="preserve">   </w:t>
      </w:r>
    </w:p>
    <w:p w14:paraId="2A7D8864" w14:textId="47CD84EE" w:rsidR="00066076" w:rsidRPr="001E673E" w:rsidRDefault="000634CA" w:rsidP="00902EFE">
      <w:pPr>
        <w:suppressAutoHyphens/>
        <w:rPr>
          <w:rFonts w:cstheme="minorHAnsi"/>
          <w:szCs w:val="24"/>
        </w:rPr>
      </w:pPr>
      <w:r w:rsidRPr="004C06BA">
        <w:rPr>
          <w:rFonts w:cstheme="minorHAnsi"/>
          <w:szCs w:val="24"/>
        </w:rPr>
        <w:lastRenderedPageBreak/>
        <w:t>Smith et al. (2021)</w:t>
      </w:r>
      <w:r w:rsidR="00BC41F2" w:rsidRPr="004C06BA">
        <w:rPr>
          <w:rFonts w:cstheme="minorHAnsi"/>
          <w:szCs w:val="24"/>
        </w:rPr>
        <w:t>,</w:t>
      </w:r>
      <w:r w:rsidRPr="004C06BA">
        <w:rPr>
          <w:rFonts w:cstheme="minorHAnsi"/>
          <w:szCs w:val="24"/>
        </w:rPr>
        <w:t xml:space="preserve"> </w:t>
      </w:r>
      <w:r w:rsidR="006F3744" w:rsidRPr="004C06BA">
        <w:rPr>
          <w:rFonts w:cstheme="minorHAnsi"/>
          <w:szCs w:val="24"/>
        </w:rPr>
        <w:t>as part</w:t>
      </w:r>
      <w:r w:rsidR="006F3744" w:rsidRPr="001E673E">
        <w:rPr>
          <w:rFonts w:cstheme="minorHAnsi"/>
          <w:szCs w:val="24"/>
        </w:rPr>
        <w:t xml:space="preserve"> of</w:t>
      </w:r>
      <w:r w:rsidRPr="001E673E">
        <w:rPr>
          <w:rFonts w:cstheme="minorHAnsi"/>
          <w:szCs w:val="24"/>
        </w:rPr>
        <w:t xml:space="preserve"> a </w:t>
      </w:r>
      <w:r w:rsidR="00B10DDA" w:rsidRPr="001E673E">
        <w:rPr>
          <w:rFonts w:cstheme="minorHAnsi"/>
          <w:szCs w:val="24"/>
        </w:rPr>
        <w:t>15-year</w:t>
      </w:r>
      <w:r w:rsidRPr="001E673E">
        <w:rPr>
          <w:rFonts w:cstheme="minorHAnsi"/>
          <w:szCs w:val="24"/>
        </w:rPr>
        <w:t xml:space="preserve"> assessment of </w:t>
      </w:r>
      <w:r w:rsidR="00233B8A" w:rsidRPr="001E673E">
        <w:rPr>
          <w:rFonts w:cstheme="minorHAnsi"/>
          <w:szCs w:val="24"/>
        </w:rPr>
        <w:t xml:space="preserve">the </w:t>
      </w:r>
      <w:r w:rsidRPr="001E673E">
        <w:rPr>
          <w:rFonts w:cstheme="minorHAnsi"/>
          <w:szCs w:val="24"/>
        </w:rPr>
        <w:t>performance of an oyster reef restoration project in the Chesapeake Bay</w:t>
      </w:r>
      <w:r w:rsidR="006F3744" w:rsidRPr="001E673E">
        <w:rPr>
          <w:rFonts w:cstheme="minorHAnsi"/>
          <w:szCs w:val="24"/>
        </w:rPr>
        <w:t>,</w:t>
      </w:r>
      <w:r w:rsidRPr="001E673E">
        <w:rPr>
          <w:rFonts w:cstheme="minorHAnsi"/>
          <w:szCs w:val="24"/>
        </w:rPr>
        <w:t xml:space="preserve"> found that restored reefs were </w:t>
      </w:r>
      <w:r w:rsidR="00CC728B" w:rsidRPr="001E673E">
        <w:rPr>
          <w:rFonts w:cstheme="minorHAnsi"/>
          <w:szCs w:val="24"/>
        </w:rPr>
        <w:t>like</w:t>
      </w:r>
      <w:r w:rsidRPr="001E673E">
        <w:rPr>
          <w:rFonts w:cstheme="minorHAnsi"/>
          <w:szCs w:val="24"/>
        </w:rPr>
        <w:t xml:space="preserve"> unrestored reference reefs based on a variety of metrics within six years following restoration</w:t>
      </w:r>
      <w:r w:rsidR="00CC728B" w:rsidRPr="001E673E">
        <w:rPr>
          <w:rFonts w:cstheme="minorHAnsi"/>
          <w:szCs w:val="24"/>
        </w:rPr>
        <w:t>. F</w:t>
      </w:r>
      <w:r w:rsidR="00AA23E7" w:rsidRPr="001E673E">
        <w:rPr>
          <w:rFonts w:cstheme="minorHAnsi"/>
          <w:szCs w:val="24"/>
        </w:rPr>
        <w:t>or some metrics</w:t>
      </w:r>
      <w:r w:rsidR="006F3744" w:rsidRPr="001E673E">
        <w:rPr>
          <w:rFonts w:cstheme="minorHAnsi"/>
          <w:szCs w:val="24"/>
        </w:rPr>
        <w:t>,</w:t>
      </w:r>
      <w:r w:rsidR="00AA23E7" w:rsidRPr="001E673E">
        <w:rPr>
          <w:rFonts w:cstheme="minorHAnsi"/>
          <w:szCs w:val="24"/>
        </w:rPr>
        <w:t xml:space="preserve"> such as shell height, the restored and reference reefs were similar within three years</w:t>
      </w:r>
      <w:r w:rsidR="00CC728B" w:rsidRPr="001E673E">
        <w:rPr>
          <w:rFonts w:cstheme="minorHAnsi"/>
          <w:szCs w:val="24"/>
        </w:rPr>
        <w:t xml:space="preserve">, and as the restored reefs </w:t>
      </w:r>
      <w:r w:rsidR="00233B8A" w:rsidRPr="001E673E">
        <w:rPr>
          <w:rFonts w:cstheme="minorHAnsi"/>
          <w:szCs w:val="24"/>
        </w:rPr>
        <w:t>aged,</w:t>
      </w:r>
      <w:r w:rsidR="00CC728B" w:rsidRPr="001E673E">
        <w:rPr>
          <w:rFonts w:cstheme="minorHAnsi"/>
          <w:szCs w:val="24"/>
        </w:rPr>
        <w:t xml:space="preserve"> they </w:t>
      </w:r>
      <w:r w:rsidR="006F3744" w:rsidRPr="001E673E">
        <w:rPr>
          <w:rFonts w:cstheme="minorHAnsi"/>
          <w:szCs w:val="24"/>
        </w:rPr>
        <w:t>became</w:t>
      </w:r>
      <w:r w:rsidR="00CC728B" w:rsidRPr="001E673E">
        <w:rPr>
          <w:rFonts w:cstheme="minorHAnsi"/>
          <w:szCs w:val="24"/>
        </w:rPr>
        <w:t xml:space="preserve"> more stable and possibly more resilient</w:t>
      </w:r>
      <w:r w:rsidR="00AA23E7" w:rsidRPr="001E673E">
        <w:rPr>
          <w:rFonts w:cstheme="minorHAnsi"/>
          <w:szCs w:val="24"/>
        </w:rPr>
        <w:t>. In Florida</w:t>
      </w:r>
      <w:r w:rsidR="006F3744" w:rsidRPr="001E673E">
        <w:rPr>
          <w:rFonts w:cstheme="minorHAnsi"/>
          <w:szCs w:val="24"/>
        </w:rPr>
        <w:t>,</w:t>
      </w:r>
      <w:r w:rsidR="00AA23E7" w:rsidRPr="001E673E">
        <w:rPr>
          <w:rFonts w:cstheme="minorHAnsi"/>
          <w:szCs w:val="24"/>
        </w:rPr>
        <w:t xml:space="preserve"> the restoration of </w:t>
      </w:r>
      <w:r w:rsidR="00BC41F2" w:rsidRPr="001E673E">
        <w:rPr>
          <w:rFonts w:cstheme="minorHAnsi"/>
          <w:szCs w:val="24"/>
        </w:rPr>
        <w:t xml:space="preserve">the </w:t>
      </w:r>
      <w:r w:rsidR="00AA23E7" w:rsidRPr="001E673E">
        <w:rPr>
          <w:rFonts w:cstheme="minorHAnsi"/>
          <w:szCs w:val="24"/>
        </w:rPr>
        <w:t>Lone Cabbage Reef in Suwannee Sound demonstrated oyster spat settlement and persistence on the restored reef within six months following construction</w:t>
      </w:r>
      <w:r w:rsidR="00BC41F2" w:rsidRPr="001E673E">
        <w:rPr>
          <w:rFonts w:cstheme="minorHAnsi"/>
          <w:szCs w:val="24"/>
        </w:rPr>
        <w:t>. O</w:t>
      </w:r>
      <w:r w:rsidR="00AA23E7" w:rsidRPr="001E673E">
        <w:rPr>
          <w:rFonts w:cstheme="minorHAnsi"/>
          <w:szCs w:val="24"/>
        </w:rPr>
        <w:t>ysters have persisted and successfully settled on the reef in the four years since construction</w:t>
      </w:r>
      <w:r w:rsidR="00357A04" w:rsidRPr="001E673E">
        <w:rPr>
          <w:rFonts w:cstheme="minorHAnsi"/>
          <w:szCs w:val="24"/>
        </w:rPr>
        <w:t>,</w:t>
      </w:r>
      <w:r w:rsidR="00A3555C" w:rsidRPr="001E673E">
        <w:rPr>
          <w:rFonts w:cstheme="minorHAnsi"/>
          <w:szCs w:val="24"/>
        </w:rPr>
        <w:t xml:space="preserve"> </w:t>
      </w:r>
      <w:r w:rsidR="004566B4" w:rsidRPr="001E673E">
        <w:rPr>
          <w:rFonts w:cstheme="minorHAnsi"/>
          <w:szCs w:val="24"/>
        </w:rPr>
        <w:t>and o</w:t>
      </w:r>
      <w:r w:rsidR="00A3555C" w:rsidRPr="001E673E">
        <w:rPr>
          <w:rFonts w:cstheme="minorHAnsi"/>
          <w:szCs w:val="24"/>
        </w:rPr>
        <w:t xml:space="preserve">yster </w:t>
      </w:r>
      <w:r w:rsidR="00357A04" w:rsidRPr="001E673E">
        <w:rPr>
          <w:rFonts w:cstheme="minorHAnsi"/>
          <w:szCs w:val="24"/>
        </w:rPr>
        <w:t xml:space="preserve">densities </w:t>
      </w:r>
      <w:r w:rsidR="00AA23E7" w:rsidRPr="001E673E">
        <w:rPr>
          <w:rFonts w:cstheme="minorHAnsi"/>
          <w:szCs w:val="24"/>
        </w:rPr>
        <w:t xml:space="preserve">on the </w:t>
      </w:r>
      <w:r w:rsidR="00AA23E7" w:rsidRPr="004C06BA">
        <w:rPr>
          <w:rFonts w:cstheme="minorHAnsi"/>
          <w:szCs w:val="24"/>
        </w:rPr>
        <w:t xml:space="preserve">restored and nearby reference reefs are now similar (W.E. Pine, </w:t>
      </w:r>
      <w:r w:rsidR="00A13C6A">
        <w:rPr>
          <w:rFonts w:cstheme="minorHAnsi"/>
          <w:i/>
          <w:iCs/>
          <w:szCs w:val="24"/>
        </w:rPr>
        <w:t>unpublished information</w:t>
      </w:r>
      <w:r w:rsidR="00AA23E7" w:rsidRPr="004C06BA">
        <w:rPr>
          <w:rFonts w:cstheme="minorHAnsi"/>
          <w:szCs w:val="24"/>
        </w:rPr>
        <w:t>).</w:t>
      </w:r>
      <w:r w:rsidR="00B10DDA" w:rsidRPr="004C06BA">
        <w:rPr>
          <w:rFonts w:cstheme="minorHAnsi"/>
          <w:szCs w:val="24"/>
        </w:rPr>
        <w:t xml:space="preserve"> </w:t>
      </w:r>
      <w:r w:rsidR="003178AC" w:rsidRPr="004C06BA">
        <w:rPr>
          <w:rFonts w:cstheme="minorHAnsi"/>
          <w:szCs w:val="24"/>
        </w:rPr>
        <w:t xml:space="preserve">Increase in </w:t>
      </w:r>
      <w:r w:rsidR="00A3555C" w:rsidRPr="004C06BA">
        <w:rPr>
          <w:rFonts w:cstheme="minorHAnsi"/>
          <w:szCs w:val="24"/>
        </w:rPr>
        <w:t xml:space="preserve">oyster </w:t>
      </w:r>
      <w:r w:rsidR="00B10DDA" w:rsidRPr="004C06BA">
        <w:rPr>
          <w:rFonts w:cstheme="minorHAnsi"/>
          <w:szCs w:val="24"/>
        </w:rPr>
        <w:t xml:space="preserve">reef elevation from the Smith et al. (2021) </w:t>
      </w:r>
      <w:r w:rsidR="003178AC" w:rsidRPr="004C06BA">
        <w:rPr>
          <w:rFonts w:cstheme="minorHAnsi"/>
          <w:szCs w:val="24"/>
        </w:rPr>
        <w:t xml:space="preserve">restoration </w:t>
      </w:r>
      <w:r w:rsidR="00B10DDA" w:rsidRPr="004C06BA">
        <w:rPr>
          <w:rFonts w:cstheme="minorHAnsi"/>
          <w:szCs w:val="24"/>
        </w:rPr>
        <w:t>project in the Chesapeake Bay was about 0.14</w:t>
      </w:r>
      <w:r w:rsidR="00886A57" w:rsidRPr="004C06BA">
        <w:rPr>
          <w:rFonts w:cstheme="minorHAnsi"/>
          <w:szCs w:val="24"/>
        </w:rPr>
        <w:t> </w:t>
      </w:r>
      <w:r w:rsidR="00B10DDA" w:rsidRPr="004C06BA">
        <w:rPr>
          <w:rFonts w:cstheme="minorHAnsi"/>
          <w:szCs w:val="24"/>
        </w:rPr>
        <w:t>m (see</w:t>
      </w:r>
      <w:r w:rsidR="006053C6" w:rsidRPr="004C06BA">
        <w:rPr>
          <w:rFonts w:cstheme="minorHAnsi"/>
          <w:szCs w:val="24"/>
        </w:rPr>
        <w:t xml:space="preserve"> online</w:t>
      </w:r>
      <w:r w:rsidR="00B10DDA" w:rsidRPr="004C06BA">
        <w:rPr>
          <w:rFonts w:cstheme="minorHAnsi"/>
          <w:szCs w:val="24"/>
        </w:rPr>
        <w:t xml:space="preserve"> supplemental information</w:t>
      </w:r>
      <w:r w:rsidR="001E6F3E" w:rsidRPr="004C06BA">
        <w:rPr>
          <w:rFonts w:cstheme="minorHAnsi"/>
          <w:szCs w:val="24"/>
        </w:rPr>
        <w:t xml:space="preserve"> in</w:t>
      </w:r>
      <w:r w:rsidR="006053C6" w:rsidRPr="004C06BA">
        <w:rPr>
          <w:rFonts w:cstheme="minorHAnsi"/>
          <w:szCs w:val="24"/>
        </w:rPr>
        <w:t xml:space="preserve"> Smith et al. 2021)</w:t>
      </w:r>
      <w:r w:rsidR="00BC41F2" w:rsidRPr="004C06BA">
        <w:rPr>
          <w:rFonts w:cstheme="minorHAnsi"/>
          <w:szCs w:val="24"/>
        </w:rPr>
        <w:t>,</w:t>
      </w:r>
      <w:r w:rsidR="006053C6" w:rsidRPr="004C06BA">
        <w:rPr>
          <w:rFonts w:cstheme="minorHAnsi"/>
          <w:szCs w:val="24"/>
        </w:rPr>
        <w:t xml:space="preserve"> and for the Lone Cabbage project in Florida </w:t>
      </w:r>
      <w:r w:rsidR="00886A57" w:rsidRPr="004C06BA">
        <w:rPr>
          <w:rFonts w:cstheme="minorHAnsi"/>
          <w:szCs w:val="24"/>
        </w:rPr>
        <w:t xml:space="preserve">it </w:t>
      </w:r>
      <w:r w:rsidR="006053C6" w:rsidRPr="004C06BA">
        <w:rPr>
          <w:rFonts w:cstheme="minorHAnsi"/>
          <w:szCs w:val="24"/>
        </w:rPr>
        <w:t>was about 0.36</w:t>
      </w:r>
      <w:r w:rsidR="00886A57" w:rsidRPr="004C06BA">
        <w:rPr>
          <w:rFonts w:cstheme="minorHAnsi"/>
          <w:szCs w:val="24"/>
        </w:rPr>
        <w:t> </w:t>
      </w:r>
      <w:r w:rsidR="006053C6" w:rsidRPr="004C06BA">
        <w:rPr>
          <w:rFonts w:cstheme="minorHAnsi"/>
          <w:szCs w:val="24"/>
        </w:rPr>
        <w:t>m (Pine et al. 2022). Combined</w:t>
      </w:r>
      <w:r w:rsidR="006053C6" w:rsidRPr="001E673E">
        <w:rPr>
          <w:rFonts w:cstheme="minorHAnsi"/>
          <w:szCs w:val="24"/>
        </w:rPr>
        <w:t xml:space="preserve"> with </w:t>
      </w:r>
      <w:r w:rsidR="009829B2" w:rsidRPr="001E673E">
        <w:rPr>
          <w:rFonts w:cstheme="minorHAnsi"/>
          <w:szCs w:val="24"/>
        </w:rPr>
        <w:t xml:space="preserve">the </w:t>
      </w:r>
      <w:r w:rsidR="009829B2" w:rsidRPr="004C06BA">
        <w:rPr>
          <w:rFonts w:cstheme="minorHAnsi"/>
          <w:szCs w:val="24"/>
        </w:rPr>
        <w:t xml:space="preserve">results from </w:t>
      </w:r>
      <w:r w:rsidR="006053C6" w:rsidRPr="004C06BA">
        <w:rPr>
          <w:rFonts w:cstheme="minorHAnsi"/>
          <w:szCs w:val="24"/>
        </w:rPr>
        <w:t>Colden et al.</w:t>
      </w:r>
      <w:r w:rsidR="009829B2" w:rsidRPr="004C06BA">
        <w:rPr>
          <w:rFonts w:cstheme="minorHAnsi"/>
          <w:szCs w:val="24"/>
        </w:rPr>
        <w:t>’s project</w:t>
      </w:r>
      <w:r w:rsidR="006053C6" w:rsidRPr="004C06BA">
        <w:rPr>
          <w:rFonts w:cstheme="minorHAnsi"/>
          <w:szCs w:val="24"/>
        </w:rPr>
        <w:t xml:space="preserve"> (2017</w:t>
      </w:r>
      <w:r w:rsidR="00CC728B" w:rsidRPr="004C06BA">
        <w:rPr>
          <w:rFonts w:cstheme="minorHAnsi"/>
          <w:szCs w:val="24"/>
        </w:rPr>
        <w:t>; 0.4</w:t>
      </w:r>
      <w:r w:rsidR="00886A57" w:rsidRPr="004C06BA">
        <w:rPr>
          <w:rFonts w:cstheme="minorHAnsi"/>
          <w:szCs w:val="24"/>
        </w:rPr>
        <w:t> </w:t>
      </w:r>
      <w:r w:rsidR="00CC728B" w:rsidRPr="004C06BA">
        <w:rPr>
          <w:rFonts w:cstheme="minorHAnsi"/>
          <w:szCs w:val="24"/>
        </w:rPr>
        <w:t>m</w:t>
      </w:r>
      <w:r w:rsidR="006053C6" w:rsidRPr="004C06BA">
        <w:rPr>
          <w:rFonts w:cstheme="minorHAnsi"/>
          <w:szCs w:val="24"/>
        </w:rPr>
        <w:t>)</w:t>
      </w:r>
      <w:r w:rsidR="006F3744" w:rsidRPr="004C06BA">
        <w:rPr>
          <w:rFonts w:cstheme="minorHAnsi"/>
          <w:szCs w:val="24"/>
        </w:rPr>
        <w:t xml:space="preserve">, elevation changes </w:t>
      </w:r>
      <w:r w:rsidR="00C4560D" w:rsidRPr="004C06BA">
        <w:rPr>
          <w:rFonts w:cstheme="minorHAnsi"/>
          <w:szCs w:val="24"/>
        </w:rPr>
        <w:t>on</w:t>
      </w:r>
      <w:r w:rsidR="006F3744" w:rsidRPr="004C06BA">
        <w:rPr>
          <w:rFonts w:cstheme="minorHAnsi"/>
          <w:szCs w:val="24"/>
        </w:rPr>
        <w:t xml:space="preserve"> restored reefs that</w:t>
      </w:r>
      <w:r w:rsidR="006053C6" w:rsidRPr="004C06BA">
        <w:rPr>
          <w:rFonts w:cstheme="minorHAnsi"/>
          <w:szCs w:val="24"/>
        </w:rPr>
        <w:t xml:space="preserve"> persisted over</w:t>
      </w:r>
      <w:r w:rsidR="006053C6" w:rsidRPr="001E673E">
        <w:rPr>
          <w:rFonts w:cstheme="minorHAnsi"/>
          <w:szCs w:val="24"/>
        </w:rPr>
        <w:t xml:space="preserve"> time </w:t>
      </w:r>
      <w:r w:rsidR="00C4560D" w:rsidRPr="001E673E">
        <w:rPr>
          <w:rFonts w:cstheme="minorHAnsi"/>
          <w:szCs w:val="24"/>
        </w:rPr>
        <w:t xml:space="preserve">had </w:t>
      </w:r>
      <w:r w:rsidR="006053C6" w:rsidRPr="001E673E">
        <w:rPr>
          <w:rFonts w:cstheme="minorHAnsi"/>
          <w:szCs w:val="24"/>
        </w:rPr>
        <w:t>about 3</w:t>
      </w:r>
      <w:r w:rsidR="00886A57" w:rsidRPr="001E673E">
        <w:rPr>
          <w:rFonts w:cstheme="minorHAnsi"/>
          <w:szCs w:val="24"/>
        </w:rPr>
        <w:t xml:space="preserve">–8× </w:t>
      </w:r>
      <w:r w:rsidR="006053C6" w:rsidRPr="001E673E">
        <w:rPr>
          <w:rFonts w:cstheme="minorHAnsi"/>
          <w:szCs w:val="24"/>
        </w:rPr>
        <w:t xml:space="preserve">the elevation contrast </w:t>
      </w:r>
      <w:r w:rsidR="00A3555C" w:rsidRPr="001E673E">
        <w:rPr>
          <w:rFonts w:cstheme="minorHAnsi"/>
          <w:szCs w:val="24"/>
        </w:rPr>
        <w:t>observed</w:t>
      </w:r>
      <w:r w:rsidR="006053C6" w:rsidRPr="001E673E">
        <w:rPr>
          <w:rFonts w:cstheme="minorHAnsi"/>
          <w:szCs w:val="24"/>
        </w:rPr>
        <w:t xml:space="preserve"> </w:t>
      </w:r>
      <w:r w:rsidR="00A3555C" w:rsidRPr="001E673E">
        <w:rPr>
          <w:rFonts w:cstheme="minorHAnsi"/>
          <w:szCs w:val="24"/>
        </w:rPr>
        <w:t xml:space="preserve">on restored sites </w:t>
      </w:r>
      <w:r w:rsidR="006053C6" w:rsidRPr="001E673E">
        <w:rPr>
          <w:rFonts w:cstheme="minorHAnsi"/>
          <w:szCs w:val="24"/>
        </w:rPr>
        <w:t>in Apalachicola</w:t>
      </w:r>
      <w:r w:rsidR="00A3555C" w:rsidRPr="001E673E">
        <w:rPr>
          <w:rFonts w:cstheme="minorHAnsi"/>
          <w:szCs w:val="24"/>
        </w:rPr>
        <w:t xml:space="preserve">, Pensacola, </w:t>
      </w:r>
      <w:r w:rsidR="00886A57" w:rsidRPr="001E673E">
        <w:rPr>
          <w:rFonts w:cstheme="minorHAnsi"/>
          <w:szCs w:val="24"/>
        </w:rPr>
        <w:t xml:space="preserve">and </w:t>
      </w:r>
      <w:r w:rsidR="00A3555C" w:rsidRPr="001E673E">
        <w:rPr>
          <w:rFonts w:cstheme="minorHAnsi"/>
          <w:szCs w:val="24"/>
        </w:rPr>
        <w:t xml:space="preserve">St. </w:t>
      </w:r>
      <w:r w:rsidR="00DD1933" w:rsidRPr="001E673E">
        <w:rPr>
          <w:rFonts w:cstheme="minorHAnsi"/>
          <w:szCs w:val="24"/>
        </w:rPr>
        <w:t>Andrew</w:t>
      </w:r>
      <w:r w:rsidR="00A3555C" w:rsidRPr="001E673E">
        <w:rPr>
          <w:rFonts w:cstheme="minorHAnsi"/>
          <w:szCs w:val="24"/>
        </w:rPr>
        <w:t xml:space="preserve"> bays</w:t>
      </w:r>
      <w:r w:rsidR="006053C6" w:rsidRPr="001E673E">
        <w:rPr>
          <w:rFonts w:cstheme="minorHAnsi"/>
          <w:szCs w:val="24"/>
        </w:rPr>
        <w:t xml:space="preserve">.   </w:t>
      </w:r>
    </w:p>
    <w:p w14:paraId="6CBD4212" w14:textId="75652BCB" w:rsidR="00233B8A" w:rsidRPr="001E673E" w:rsidRDefault="00CC728B" w:rsidP="00902EFE">
      <w:pPr>
        <w:suppressAutoHyphens/>
        <w:rPr>
          <w:rFonts w:cstheme="minorHAnsi"/>
          <w:szCs w:val="24"/>
        </w:rPr>
      </w:pPr>
      <w:r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233B8A" w:rsidRPr="001E673E">
        <w:rPr>
          <w:rFonts w:cstheme="minorHAnsi"/>
          <w:szCs w:val="24"/>
        </w:rPr>
        <w:t>Florida</w:t>
      </w:r>
      <w:r w:rsidR="003F18EB" w:rsidRPr="001E673E">
        <w:rPr>
          <w:rFonts w:cstheme="minorHAnsi"/>
          <w:szCs w:val="24"/>
        </w:rPr>
        <w:t xml:space="preserve"> </w:t>
      </w:r>
      <w:r w:rsidR="00A700F9" w:rsidRPr="001E673E">
        <w:rPr>
          <w:rFonts w:cstheme="minorHAnsi"/>
          <w:szCs w:val="24"/>
        </w:rPr>
        <w:t>state law reserves part of the shells from the commercial oyster trade for restoration and cultching</w:t>
      </w:r>
      <w:r w:rsidR="003178AC" w:rsidRPr="001E673E">
        <w:rPr>
          <w:rFonts w:cstheme="minorHAnsi"/>
          <w:szCs w:val="24"/>
        </w:rPr>
        <w:t>.</w:t>
      </w:r>
      <w:r w:rsidR="006F3744" w:rsidRPr="001E673E">
        <w:rPr>
          <w:rFonts w:cstheme="minorHAnsi"/>
          <w:szCs w:val="24"/>
        </w:rPr>
        <w:t xml:space="preserve"> </w:t>
      </w:r>
    </w:p>
    <w:p w14:paraId="6EE61930" w14:textId="454E1297" w:rsidR="00233B8A" w:rsidRPr="001E673E" w:rsidRDefault="00233B8A" w:rsidP="00902EFE">
      <w:pPr>
        <w:pStyle w:val="BlockText"/>
        <w:suppressAutoHyphens/>
        <w:spacing w:line="480" w:lineRule="auto"/>
        <w:rPr>
          <w:szCs w:val="24"/>
        </w:rPr>
      </w:pPr>
      <w:r w:rsidRPr="001E673E">
        <w:rPr>
          <w:szCs w:val="24"/>
          <w:shd w:val="clear" w:color="auto" w:fill="FFFFFF"/>
        </w:rPr>
        <w:t>(23)</w:t>
      </w:r>
      <w:r w:rsidRPr="001E673E">
        <w:rPr>
          <w:szCs w:val="24"/>
          <w:shd w:val="clear" w:color="auto" w:fill="FFFFFF"/>
        </w:rPr>
        <w:t> </w:t>
      </w:r>
      <w:r w:rsidRPr="001E673E">
        <w:rPr>
          <w:szCs w:val="24"/>
          <w:shd w:val="clear" w:color="auto" w:fill="FFFFFF"/>
        </w:rPr>
        <w:t xml:space="preserve">OYSTER AND CLAM SHELLS PROPERTY OF </w:t>
      </w:r>
      <w:r w:rsidR="004566B4" w:rsidRPr="001E673E">
        <w:rPr>
          <w:szCs w:val="24"/>
          <w:shd w:val="clear" w:color="auto" w:fill="FFFFFF"/>
        </w:rPr>
        <w:t>DEPARTMENT</w:t>
      </w:r>
    </w:p>
    <w:p w14:paraId="0C6147C4" w14:textId="1C1C043A" w:rsidR="00233B8A" w:rsidRPr="001E673E" w:rsidRDefault="00233B8A" w:rsidP="00902EFE">
      <w:pPr>
        <w:pStyle w:val="BlockText"/>
        <w:suppressAutoHyphens/>
        <w:spacing w:line="480" w:lineRule="auto"/>
        <w:rPr>
          <w:szCs w:val="24"/>
        </w:rPr>
      </w:pPr>
      <w:r w:rsidRPr="001E673E">
        <w:rPr>
          <w:szCs w:val="24"/>
        </w:rPr>
        <w:lastRenderedPageBreak/>
        <w:t>(a)</w:t>
      </w:r>
      <w:r w:rsidRPr="001E673E">
        <w:rPr>
          <w:szCs w:val="24"/>
        </w:rPr>
        <w:t> </w:t>
      </w:r>
      <w:r w:rsidRPr="001E673E">
        <w:rPr>
          <w:szCs w:val="24"/>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79DAECA0" w14:textId="4EE79D89" w:rsidR="00886A57" w:rsidRPr="001E673E" w:rsidRDefault="00886A57" w:rsidP="00902EFE">
      <w:pPr>
        <w:pStyle w:val="BlockText"/>
        <w:suppressAutoHyphens/>
        <w:spacing w:line="480" w:lineRule="auto"/>
        <w:rPr>
          <w:szCs w:val="24"/>
        </w:rPr>
      </w:pPr>
      <w:r w:rsidRPr="001E673E">
        <w:rPr>
          <w:szCs w:val="24"/>
        </w:rPr>
        <w:t xml:space="preserve">— </w:t>
      </w:r>
      <w:r w:rsidR="00A700F9" w:rsidRPr="001E673E">
        <w:rPr>
          <w:szCs w:val="24"/>
        </w:rPr>
        <w:t xml:space="preserve">Florida </w:t>
      </w:r>
      <w:r w:rsidRPr="001E673E">
        <w:rPr>
          <w:szCs w:val="24"/>
        </w:rPr>
        <w:t>Statute 597.010</w:t>
      </w:r>
    </w:p>
    <w:p w14:paraId="7C0362DF" w14:textId="3FE442DE" w:rsidR="009A59EE" w:rsidRPr="001E673E" w:rsidRDefault="003C199C">
      <w:pPr>
        <w:suppressAutoHyphens/>
        <w:ind w:firstLine="0"/>
        <w:rPr>
          <w:szCs w:val="24"/>
        </w:rPr>
      </w:pPr>
      <w:r w:rsidRPr="001E673E">
        <w:rPr>
          <w:szCs w:val="24"/>
        </w:rPr>
        <w:t>Critically</w:t>
      </w:r>
      <w:r w:rsidR="001E6F3E" w:rsidRPr="001E673E">
        <w:rPr>
          <w:szCs w:val="24"/>
        </w:rPr>
        <w:t xml:space="preserve">, </w:t>
      </w:r>
      <w:r w:rsidR="00772EB8" w:rsidRPr="001E673E">
        <w:rPr>
          <w:szCs w:val="24"/>
        </w:rPr>
        <w:t xml:space="preserve">the </w:t>
      </w:r>
      <w:r w:rsidR="003F18EB" w:rsidRPr="001E673E">
        <w:rPr>
          <w:szCs w:val="24"/>
        </w:rPr>
        <w:t>half-shell</w:t>
      </w:r>
      <w:r w:rsidR="00175A71" w:rsidRPr="001E673E">
        <w:rPr>
          <w:szCs w:val="24"/>
        </w:rPr>
        <w:t xml:space="preserve"> trade, which </w:t>
      </w:r>
      <w:r w:rsidR="00772EB8" w:rsidRPr="001E673E">
        <w:rPr>
          <w:szCs w:val="24"/>
        </w:rPr>
        <w:t xml:space="preserve">(as </w:t>
      </w:r>
      <w:r w:rsidR="00772EB8" w:rsidRPr="00902EFE">
        <w:rPr>
          <w:szCs w:val="24"/>
        </w:rPr>
        <w:t xml:space="preserve">indicated above) is exempt from this requirement, </w:t>
      </w:r>
      <w:r w:rsidR="00175A71" w:rsidRPr="00902EFE">
        <w:rPr>
          <w:szCs w:val="24"/>
        </w:rPr>
        <w:t>is the market for the majority of oysters harvested</w:t>
      </w:r>
      <w:r w:rsidR="00772EB8" w:rsidRPr="00902EFE">
        <w:rPr>
          <w:szCs w:val="24"/>
        </w:rPr>
        <w:t xml:space="preserve"> in Florida waters</w:t>
      </w:r>
      <w:r w:rsidR="003F18EB" w:rsidRPr="00902EFE">
        <w:rPr>
          <w:szCs w:val="24"/>
        </w:rPr>
        <w:t>.</w:t>
      </w:r>
      <w:r w:rsidR="003F18EB" w:rsidRPr="001E673E">
        <w:rPr>
          <w:szCs w:val="24"/>
        </w:rPr>
        <w:t xml:space="preserve"> </w:t>
      </w:r>
    </w:p>
    <w:p w14:paraId="7A9CF847" w14:textId="4D04D452" w:rsidR="00175A71" w:rsidRPr="001E673E" w:rsidRDefault="00175A71" w:rsidP="009A59EE">
      <w:r w:rsidRPr="001E673E">
        <w:t>The Berrigan (1990) restoration project</w:t>
      </w:r>
      <w:r w:rsidR="009935EB" w:rsidRPr="001E673E">
        <w:t xml:space="preserve"> in Apalachicola Bay</w:t>
      </w:r>
      <w:r w:rsidRPr="001E673E">
        <w:t xml:space="preserve">, </w:t>
      </w:r>
      <w:r w:rsidR="009935EB" w:rsidRPr="001E673E">
        <w:t>which is considered</w:t>
      </w:r>
      <w:r w:rsidR="001D2391" w:rsidRPr="001E673E">
        <w:t xml:space="preserve"> </w:t>
      </w:r>
      <w:r w:rsidRPr="001E673E">
        <w:t xml:space="preserve">successful, used </w:t>
      </w:r>
      <w:r w:rsidRPr="004C06BA">
        <w:t xml:space="preserve">clam shells dredged from Lake Pontchartrain, </w:t>
      </w:r>
      <w:r w:rsidR="009935EB" w:rsidRPr="004C06BA">
        <w:t>Louisiana</w:t>
      </w:r>
      <w:r w:rsidRPr="004C06BA">
        <w:t>, as cultch material. Smith et al. (2021) describe</w:t>
      </w:r>
      <w:r w:rsidRPr="001E673E">
        <w:t xml:space="preserve"> a successful long-term oyster restoration project that also used dredged shell in Chesapeake Bay, </w:t>
      </w:r>
      <w:r w:rsidR="009935EB" w:rsidRPr="001E673E">
        <w:t>Virginia</w:t>
      </w:r>
      <w:r w:rsidRPr="001E673E">
        <w:t>. Limestone used in the restoration projects</w:t>
      </w:r>
      <w:r w:rsidR="009935EB" w:rsidRPr="001E673E">
        <w:t xml:space="preserve"> </w:t>
      </w:r>
      <w:r w:rsidR="009A59EE" w:rsidRPr="001E673E">
        <w:t>covered by this study</w:t>
      </w:r>
      <w:r w:rsidRPr="001E673E">
        <w:t xml:space="preserve"> </w:t>
      </w:r>
      <w:r w:rsidR="001D2391" w:rsidRPr="001E673E">
        <w:t>wa</w:t>
      </w:r>
      <w:r w:rsidRPr="001E673E">
        <w:t>s mined in Kentucky</w:t>
      </w:r>
      <w:r w:rsidR="00772EB8" w:rsidRPr="001E673E">
        <w:t xml:space="preserve"> and</w:t>
      </w:r>
      <w:r w:rsidRPr="001E673E">
        <w:t xml:space="preserve"> </w:t>
      </w:r>
      <w:r w:rsidR="009935EB" w:rsidRPr="001E673E">
        <w:t>made of calcite, dolomite, and quartz</w:t>
      </w:r>
      <w:r w:rsidR="00772EB8" w:rsidRPr="001E673E">
        <w:t>. It is</w:t>
      </w:r>
      <w:r w:rsidRPr="001E673E">
        <w:t xml:space="preserve"> denser (structure and mass</w:t>
      </w:r>
      <w:r w:rsidR="009A59EE" w:rsidRPr="001E673E">
        <w:t xml:space="preserve">) and </w:t>
      </w:r>
      <w:r w:rsidRPr="001E673E">
        <w:t>older (geologic age)</w:t>
      </w:r>
      <w:r w:rsidR="009A59EE" w:rsidRPr="001E673E">
        <w:t xml:space="preserve"> </w:t>
      </w:r>
      <w:r w:rsidRPr="001E673E">
        <w:t xml:space="preserve">than </w:t>
      </w:r>
      <w:r w:rsidR="009A59EE" w:rsidRPr="001E673E">
        <w:t xml:space="preserve">the </w:t>
      </w:r>
      <w:r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Pr="001E673E">
        <w:t xml:space="preserve">Pine et al. 2022). Whether the chemical composition and physical characteristics of the limestone used in the projects in Florida may influence its effectiveness as cultch is unknown. </w:t>
      </w:r>
    </w:p>
    <w:p w14:paraId="4096A3F6" w14:textId="633851FE" w:rsidR="00CC728B" w:rsidRPr="001E673E" w:rsidRDefault="003F18EB" w:rsidP="00902EFE">
      <w:pPr>
        <w:suppressAutoHyphens/>
        <w:rPr>
          <w:szCs w:val="24"/>
        </w:rPr>
      </w:pPr>
      <w:r w:rsidRPr="001E673E">
        <w:rPr>
          <w:szCs w:val="24"/>
        </w:rPr>
        <w:lastRenderedPageBreak/>
        <w:t xml:space="preserve">Cultching efforts in Apalachicola Bay </w:t>
      </w:r>
      <w:r w:rsidR="00A3555C" w:rsidRPr="001E673E">
        <w:rPr>
          <w:szCs w:val="24"/>
        </w:rPr>
        <w:t>have been</w:t>
      </w:r>
      <w:r w:rsidRPr="001E673E">
        <w:rPr>
          <w:szCs w:val="24"/>
        </w:rPr>
        <w:t xml:space="preserve"> identified as </w:t>
      </w:r>
      <w:r w:rsidR="00A3555C" w:rsidRPr="001E673E">
        <w:rPr>
          <w:szCs w:val="24"/>
        </w:rPr>
        <w:t>contributing</w:t>
      </w:r>
      <w:r w:rsidRPr="001E673E">
        <w:rPr>
          <w:szCs w:val="24"/>
        </w:rPr>
        <w:t xml:space="preserve"> </w:t>
      </w:r>
      <w:r w:rsidR="00233B8A" w:rsidRPr="001E673E">
        <w:rPr>
          <w:szCs w:val="24"/>
        </w:rPr>
        <w:t>to</w:t>
      </w:r>
      <w:r w:rsidRPr="001E673E">
        <w:rPr>
          <w:szCs w:val="24"/>
        </w:rPr>
        <w:t xml:space="preserve"> </w:t>
      </w:r>
      <w:r w:rsidR="00233B8A" w:rsidRPr="001E673E">
        <w:rPr>
          <w:szCs w:val="24"/>
        </w:rPr>
        <w:t xml:space="preserve">the </w:t>
      </w:r>
      <w:r w:rsidRPr="001E673E">
        <w:rPr>
          <w:szCs w:val="24"/>
        </w:rPr>
        <w:t xml:space="preserve">long-term sustainability of harvest in the </w:t>
      </w:r>
      <w:r w:rsidR="00F13989" w:rsidRPr="001E673E">
        <w:rPr>
          <w:szCs w:val="24"/>
        </w:rPr>
        <w:t>bay</w:t>
      </w:r>
      <w:r w:rsidR="00E040AC">
        <w:rPr>
          <w:szCs w:val="24"/>
        </w:rPr>
        <w:t xml:space="preserve"> prior to 2010</w:t>
      </w:r>
      <w:r w:rsidR="00F13989" w:rsidRPr="001E673E">
        <w:rPr>
          <w:szCs w:val="24"/>
        </w:rPr>
        <w:t xml:space="preserve"> </w:t>
      </w:r>
      <w:r w:rsidRPr="001E673E">
        <w:rPr>
          <w:szCs w:val="24"/>
        </w:rPr>
        <w:t>(Zu Ermgassen et al. 2012)</w:t>
      </w:r>
      <w:r w:rsidR="006F3744" w:rsidRPr="001E673E">
        <w:rPr>
          <w:szCs w:val="24"/>
        </w:rPr>
        <w:t xml:space="preserve">. But this observation </w:t>
      </w:r>
      <w:r w:rsidR="00F13989" w:rsidRPr="001E673E">
        <w:rPr>
          <w:szCs w:val="24"/>
        </w:rPr>
        <w:t>is called into doubt</w:t>
      </w:r>
      <w:r w:rsidR="006F3744" w:rsidRPr="001E673E">
        <w:rPr>
          <w:szCs w:val="24"/>
        </w:rPr>
        <w:t xml:space="preserve"> by the</w:t>
      </w:r>
      <w:r w:rsidRPr="001E673E">
        <w:rPr>
          <w:szCs w:val="24"/>
        </w:rPr>
        <w:t xml:space="preserve"> </w:t>
      </w:r>
      <w:r w:rsidRPr="004C06BA">
        <w:rPr>
          <w:szCs w:val="24"/>
        </w:rPr>
        <w:t xml:space="preserve">observed oyster fishery collapse in 2012 and </w:t>
      </w:r>
      <w:r w:rsidR="00F13989" w:rsidRPr="004C06BA">
        <w:rPr>
          <w:szCs w:val="24"/>
        </w:rPr>
        <w:t xml:space="preserve">by </w:t>
      </w:r>
      <w:r w:rsidRPr="004C06BA">
        <w:rPr>
          <w:szCs w:val="24"/>
        </w:rPr>
        <w:t>a combination of modeling (Pin</w:t>
      </w:r>
      <w:r w:rsidRPr="00A13C6A">
        <w:rPr>
          <w:szCs w:val="24"/>
        </w:rPr>
        <w:t xml:space="preserve">e et al. 2015; Johnson et al. 2022) and empirical assessments (this work). </w:t>
      </w:r>
      <w:r w:rsidR="00D11ABB" w:rsidRPr="00A13C6A">
        <w:rPr>
          <w:szCs w:val="24"/>
        </w:rPr>
        <w:t>Efforts are underway (J. Casteel, University of</w:t>
      </w:r>
      <w:r w:rsidR="00A3555C" w:rsidRPr="00A13C6A">
        <w:rPr>
          <w:szCs w:val="24"/>
        </w:rPr>
        <w:t xml:space="preserve"> Florida</w:t>
      </w:r>
      <w:r w:rsidR="0069334B" w:rsidRPr="00A13C6A">
        <w:rPr>
          <w:szCs w:val="24"/>
        </w:rPr>
        <w:t>,</w:t>
      </w:r>
      <w:r w:rsidR="00A13C6A" w:rsidRPr="00A13C6A">
        <w:rPr>
          <w:szCs w:val="24"/>
        </w:rPr>
        <w:t xml:space="preserve"> Department of Wildlife Ecology and Conservation,</w:t>
      </w:r>
      <w:r w:rsidR="0069334B" w:rsidRPr="00A13C6A">
        <w:rPr>
          <w:szCs w:val="24"/>
        </w:rPr>
        <w:t xml:space="preserve"> personal communication</w:t>
      </w:r>
      <w:r w:rsidR="00D11ABB" w:rsidRPr="00A13C6A">
        <w:rPr>
          <w:szCs w:val="24"/>
        </w:rPr>
        <w:t>)</w:t>
      </w:r>
      <w:r w:rsidR="00D11ABB" w:rsidRPr="001E673E">
        <w:rPr>
          <w:szCs w:val="24"/>
        </w:rPr>
        <w:t xml:space="preserve"> to reconstruct shell biomass (volume) removed by harvest for the major oyster fisheries in Florida</w:t>
      </w:r>
      <w:r w:rsidR="00F13989" w:rsidRPr="001E673E">
        <w:rPr>
          <w:szCs w:val="24"/>
        </w:rPr>
        <w:t>,</w:t>
      </w:r>
      <w:r w:rsidR="00D11ABB" w:rsidRPr="001E673E">
        <w:rPr>
          <w:szCs w:val="24"/>
        </w:rPr>
        <w:t xml:space="preserve"> </w:t>
      </w:r>
      <w:r w:rsidR="00A3555C" w:rsidRPr="001E673E">
        <w:rPr>
          <w:szCs w:val="24"/>
        </w:rPr>
        <w:t>and preliminary results</w:t>
      </w:r>
      <w:r w:rsidR="00D11ABB" w:rsidRPr="001E673E">
        <w:rPr>
          <w:szCs w:val="24"/>
        </w:rPr>
        <w:t xml:space="preserve"> suggest that shell material removals far exceed material </w:t>
      </w:r>
      <w:r w:rsidR="005D72D9" w:rsidRPr="001E673E">
        <w:rPr>
          <w:szCs w:val="24"/>
        </w:rPr>
        <w:t>re</w:t>
      </w:r>
      <w:r w:rsidR="00D11ABB" w:rsidRPr="001E673E">
        <w:rPr>
          <w:szCs w:val="24"/>
        </w:rPr>
        <w:t>placed by recent</w:t>
      </w:r>
      <w:r w:rsidR="00A3555C" w:rsidRPr="001E673E">
        <w:rPr>
          <w:szCs w:val="24"/>
        </w:rPr>
        <w:t xml:space="preserve"> restoration efforts</w:t>
      </w:r>
      <w:r w:rsidR="00D11ABB" w:rsidRPr="001E673E">
        <w:rPr>
          <w:szCs w:val="24"/>
        </w:rPr>
        <w:t xml:space="preserve">. Understanding the magnitude of </w:t>
      </w:r>
      <w:r w:rsidR="00B03581" w:rsidRPr="001E673E">
        <w:rPr>
          <w:szCs w:val="24"/>
        </w:rPr>
        <w:t xml:space="preserve">cultch </w:t>
      </w:r>
      <w:r w:rsidR="00B50E0F" w:rsidRPr="001E673E">
        <w:rPr>
          <w:szCs w:val="24"/>
        </w:rPr>
        <w:t xml:space="preserve">removals </w:t>
      </w:r>
      <w:r w:rsidR="00B03581" w:rsidRPr="001E673E">
        <w:rPr>
          <w:szCs w:val="24"/>
        </w:rPr>
        <w:t>can likely inform</w:t>
      </w:r>
      <w:r w:rsidR="00B50E0F" w:rsidRPr="001E673E">
        <w:rPr>
          <w:szCs w:val="24"/>
        </w:rPr>
        <w:t xml:space="preserve"> the scale of restoration required to shift </w:t>
      </w:r>
      <w:r w:rsidR="00B50E0F" w:rsidRPr="004C06BA">
        <w:rPr>
          <w:szCs w:val="24"/>
        </w:rPr>
        <w:t>degraded oyster populations from undesired to desired status (Johnson et al. 2022).</w:t>
      </w:r>
    </w:p>
    <w:p w14:paraId="76052B7D" w14:textId="6819C038" w:rsidR="0025010B" w:rsidRPr="001E673E" w:rsidRDefault="0025010B" w:rsidP="00902EFE">
      <w:pPr>
        <w:pStyle w:val="Heading2"/>
      </w:pPr>
      <w:bookmarkStart w:id="53" w:name="_Toc110654785"/>
      <w:r w:rsidRPr="001E673E">
        <w:t>Future direction</w:t>
      </w:r>
      <w:r w:rsidR="00DB04E8" w:rsidRPr="001E673E">
        <w:t>s</w:t>
      </w:r>
      <w:bookmarkEnd w:id="53"/>
    </w:p>
    <w:p w14:paraId="203B1A4B" w14:textId="4A13FFF3" w:rsidR="0025010B" w:rsidRPr="001E673E" w:rsidRDefault="0025010B" w:rsidP="00902EFE">
      <w:pPr>
        <w:pStyle w:val="Normalnoindent"/>
      </w:pPr>
      <w:r w:rsidRPr="001E673E">
        <w:t xml:space="preserve">The repeated and ongoing cultching efforts in Florida estuaries to reverse observed declines in oyster populations are a test of a single hypothesis—that oyster populations have declined because of limitations in cultch. </w:t>
      </w:r>
      <w:r w:rsidR="00175A71" w:rsidRPr="001E673E">
        <w:t>C</w:t>
      </w:r>
      <w:r w:rsidR="000844B4" w:rsidRPr="001E673E">
        <w:t xml:space="preserve">ultch limitations have been tested explicitly for intertidal </w:t>
      </w:r>
      <w:r w:rsidR="000844B4" w:rsidRPr="001E673E">
        <w:rPr>
          <w:rFonts w:cstheme="minorHAnsi"/>
        </w:rPr>
        <w:t xml:space="preserve">oyster </w:t>
      </w:r>
      <w:r w:rsidR="00175A71" w:rsidRPr="001E673E">
        <w:rPr>
          <w:rFonts w:cstheme="minorHAnsi"/>
        </w:rPr>
        <w:t>reefs</w:t>
      </w:r>
      <w:r w:rsidR="000844B4" w:rsidRPr="001E673E">
        <w:rPr>
          <w:rFonts w:cstheme="minorHAnsi"/>
        </w:rPr>
        <w:t xml:space="preserve"> in</w:t>
      </w:r>
      <w:r w:rsidR="00175A71" w:rsidRPr="001E673E">
        <w:rPr>
          <w:rFonts w:cstheme="minorHAnsi"/>
        </w:rPr>
        <w:t xml:space="preserve"> one location in</w:t>
      </w:r>
      <w:r w:rsidR="000844B4" w:rsidRPr="001E673E">
        <w:rPr>
          <w:rFonts w:cstheme="minorHAnsi"/>
        </w:rPr>
        <w:t xml:space="preserve"> Florida (Lone Cabbage Reef, Suwannee Sound; Frederick et al. 2016; Pine et al. 2022)</w:t>
      </w:r>
      <w:r w:rsidR="00175A71" w:rsidRPr="001E673E">
        <w:rPr>
          <w:rFonts w:cstheme="minorHAnsi"/>
        </w:rPr>
        <w:t>.</w:t>
      </w:r>
      <w:r w:rsidR="000844B4" w:rsidRPr="001E673E">
        <w:rPr>
          <w:rFonts w:cstheme="minorHAnsi"/>
        </w:rPr>
        <w:t xml:space="preserve"> </w:t>
      </w:r>
      <w:r w:rsidR="00175A71" w:rsidRPr="001E673E">
        <w:rPr>
          <w:rStyle w:val="CommentReference"/>
          <w:rFonts w:cstheme="minorHAnsi"/>
          <w:sz w:val="24"/>
          <w:szCs w:val="24"/>
        </w:rPr>
        <w:t>O</w:t>
      </w:r>
      <w:r w:rsidR="000844B4" w:rsidRPr="001E673E">
        <w:rPr>
          <w:rFonts w:cstheme="minorHAnsi"/>
        </w:rPr>
        <w:t>ther hypotheses</w:t>
      </w:r>
      <w:r w:rsidR="00175A71" w:rsidRPr="001E673E">
        <w:rPr>
          <w:rFonts w:cstheme="minorHAnsi"/>
        </w:rPr>
        <w:t xml:space="preserve"> related to oyster population and reef decline</w:t>
      </w:r>
      <w:r w:rsidR="000844B4" w:rsidRPr="001E673E">
        <w:rPr>
          <w:rFonts w:cstheme="minorHAnsi"/>
        </w:rPr>
        <w:t>—including cascading predatory responses (Kimbro et al. 2017), recruitment overfishing,</w:t>
      </w:r>
      <w:r w:rsidR="000844B4" w:rsidRPr="001E673E">
        <w:t xml:space="preserve"> persistent and virulent disease (known or unknown), the effects of fishing, or some combination of these—are more difficult to assess for Pensacola, St. Andrew, and Apalachicola bays because of inadequate monitoring program design, including short and inconsistent time series in available data. </w:t>
      </w:r>
      <w:r w:rsidRPr="001E673E">
        <w:t xml:space="preserve">This lack of data could be addressed by developing a staircase-style restoration program, where replicate treatments (different material types, vertical relief, or </w:t>
      </w:r>
      <w:r w:rsidRPr="001E673E">
        <w:lastRenderedPageBreak/>
        <w:t>both) are staggered in time, in an adaptive management framework</w:t>
      </w:r>
      <w:r w:rsidR="000B1CB5" w:rsidRPr="001E673E">
        <w:t xml:space="preserve"> that includes explicit high-resolution monitoring of other possible factors driving oyster population recovery</w:t>
      </w:r>
      <w:r w:rsidRPr="001E673E">
        <w:t xml:space="preserve"> across different estuaries (Walters et al. 1988; Pine et al. 2022).</w:t>
      </w:r>
    </w:p>
    <w:p w14:paraId="3961E6E6" w14:textId="227993AB" w:rsidR="00ED3261" w:rsidRPr="001E673E" w:rsidRDefault="00ED3261" w:rsidP="00902EFE">
      <w:pPr>
        <w:pStyle w:val="Heading1"/>
        <w:suppressAutoHyphens/>
        <w:rPr>
          <w:szCs w:val="24"/>
        </w:rPr>
      </w:pPr>
      <w:bookmarkStart w:id="54" w:name="_Toc108786547"/>
      <w:bookmarkStart w:id="55" w:name="_Toc109217049"/>
      <w:bookmarkStart w:id="56" w:name="_Toc110654786"/>
      <w:r w:rsidRPr="001E673E">
        <w:rPr>
          <w:szCs w:val="24"/>
        </w:rPr>
        <w:t>Conclusions</w:t>
      </w:r>
      <w:bookmarkEnd w:id="54"/>
      <w:bookmarkEnd w:id="55"/>
      <w:bookmarkEnd w:id="56"/>
    </w:p>
    <w:p w14:paraId="510FBA39" w14:textId="165F2449" w:rsidR="00143BA5" w:rsidRPr="001E673E" w:rsidRDefault="00674D5D" w:rsidP="00902EFE">
      <w:pPr>
        <w:pStyle w:val="Normalnoindent"/>
      </w:pPr>
      <w:r w:rsidRPr="001E673E">
        <w:t xml:space="preserve">Oyster populations in Apalachicola, Pensacola, and St. Andrew bays appear resistant to </w:t>
      </w:r>
      <w:r w:rsidR="00675BEE" w:rsidRPr="001E673E">
        <w:t>restoration</w:t>
      </w:r>
      <w:r w:rsidR="004911CD" w:rsidRPr="001E673E">
        <w:t xml:space="preserve"> and recovery</w:t>
      </w:r>
      <w:r w:rsidR="00E040AC">
        <w:t xml:space="preserve"> at this time</w:t>
      </w:r>
      <w:r w:rsidR="00F13989" w:rsidRPr="001E673E">
        <w:t>,</w:t>
      </w:r>
      <w:r w:rsidRPr="001E673E">
        <w:t xml:space="preserve"> despite</w:t>
      </w:r>
      <w:r w:rsidR="004911CD" w:rsidRPr="001E673E">
        <w:t xml:space="preserve"> legal actions</w:t>
      </w:r>
      <w:r w:rsidR="00745FC0" w:rsidRPr="001E673E">
        <w:t xml:space="preserve"> (Apalachicola Bay)</w:t>
      </w:r>
      <w:r w:rsidR="004911CD" w:rsidRPr="001E673E">
        <w:t>,</w:t>
      </w:r>
      <w:r w:rsidRPr="001E673E">
        <w:t xml:space="preserve"> large</w:t>
      </w:r>
      <w:r w:rsidR="004911CD" w:rsidRPr="001E673E">
        <w:t xml:space="preserve"> restoration</w:t>
      </w:r>
      <w:r w:rsidRPr="001E673E">
        <w:t xml:space="preserve"> efforts</w:t>
      </w:r>
      <w:r w:rsidR="00F13989" w:rsidRPr="001E673E">
        <w:t>,</w:t>
      </w:r>
      <w:r w:rsidRPr="001E673E">
        <w:t xml:space="preserve"> very low levels of reported harvest (Pensacola and St. Andrew bays), and two years of a five-year harvest moratorium (2020</w:t>
      </w:r>
      <w:r w:rsidR="00F13989" w:rsidRPr="001E673E">
        <w:t>–</w:t>
      </w:r>
      <w:r w:rsidRPr="001E673E">
        <w:t>2025) in Apalachicola Bay.</w:t>
      </w:r>
      <w:r w:rsidR="00361E07" w:rsidRPr="001E673E">
        <w:t xml:space="preserve"> Unfortunately, a combination of experimental design deficiencies (e.g., absence of controls, lack of strong treatment contrasts</w:t>
      </w:r>
      <w:r w:rsidR="008D5A18" w:rsidRPr="001E673E">
        <w:t>, no experimentation in materials</w:t>
      </w:r>
      <w:r w:rsidR="00361E07" w:rsidRPr="001E673E">
        <w:t xml:space="preserve">) </w:t>
      </w:r>
      <w:r w:rsidR="00B57800" w:rsidRPr="001E673E">
        <w:t xml:space="preserve">and inadequate monitoring </w:t>
      </w:r>
      <w:r w:rsidR="00361E07" w:rsidRPr="001E673E">
        <w:t xml:space="preserve">make it difficult to determine which </w:t>
      </w:r>
      <w:r w:rsidR="00B57800" w:rsidRPr="001E673E">
        <w:t xml:space="preserve">of the </w:t>
      </w:r>
      <w:r w:rsidR="00361E07" w:rsidRPr="001E673E">
        <w:t>factors that have been previously hypothesized to drive oyster population dynamics (</w:t>
      </w:r>
      <w:r w:rsidR="00F13989" w:rsidRPr="001E673E">
        <w:t>e.g.</w:t>
      </w:r>
      <w:r w:rsidR="00361E07" w:rsidRPr="001E673E">
        <w:t xml:space="preserve">, </w:t>
      </w:r>
      <w:r w:rsidR="00A13C6A">
        <w:t xml:space="preserve">degraded reefs and low cultch availability, </w:t>
      </w:r>
      <w:r w:rsidR="00361E07" w:rsidRPr="001E673E">
        <w:t>river discharge, fishing effects)</w:t>
      </w:r>
      <w:r w:rsidR="00B57800" w:rsidRPr="001E673E">
        <w:t xml:space="preserve"> are responsible</w:t>
      </w:r>
      <w:r w:rsidR="00BC41F2" w:rsidRPr="001E673E">
        <w:t>.</w:t>
      </w:r>
      <w:r w:rsidR="003D2309">
        <w:t xml:space="preserve"> For example, a persistent uncertainty in oyster restoration and management is how oyster fishing practices impact oyster vital rates and oyster reef architecture, yet in Apalachicola Bay where the largest oyster restoration efforts have taken place, oyster harvest was permitted in areas where restoration was ongoing until 2020.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even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r w:rsidR="00175A71" w:rsidRPr="001E673E">
        <w:rPr>
          <w:rFonts w:cstheme="minorHAnsi"/>
        </w:rPr>
        <w:t>This suggests an absence of learning.</w:t>
      </w:r>
    </w:p>
    <w:p w14:paraId="6219ED9A" w14:textId="4BDF89A4" w:rsidR="00674D5D" w:rsidRPr="001E673E" w:rsidRDefault="00BC41F2" w:rsidP="00902EFE">
      <w:pPr>
        <w:suppressAutoHyphens/>
        <w:rPr>
          <w:rFonts w:cstheme="minorHAnsi"/>
          <w:szCs w:val="24"/>
        </w:rPr>
      </w:pPr>
      <w:r w:rsidRPr="001E673E">
        <w:rPr>
          <w:szCs w:val="24"/>
        </w:rPr>
        <w:t>These deficiencies also make it impossible to identify the</w:t>
      </w:r>
      <w:r w:rsidR="00ED3261" w:rsidRPr="001E673E">
        <w:rPr>
          <w:szCs w:val="24"/>
        </w:rPr>
        <w:t xml:space="preserve"> necessary components of successful restoration (</w:t>
      </w:r>
      <w:r w:rsidR="00A13C6A">
        <w:rPr>
          <w:szCs w:val="24"/>
        </w:rPr>
        <w:t xml:space="preserve">i.e., fishing effects, </w:t>
      </w:r>
      <w:r w:rsidR="00ED3261" w:rsidRPr="001E673E">
        <w:rPr>
          <w:szCs w:val="24"/>
        </w:rPr>
        <w:t xml:space="preserve">reef material, area, or height). </w:t>
      </w:r>
      <w:r w:rsidR="00143BA5" w:rsidRPr="001E673E">
        <w:rPr>
          <w:szCs w:val="24"/>
        </w:rPr>
        <w:t>Without the</w:t>
      </w:r>
      <w:r w:rsidR="00ED3261" w:rsidRPr="001E673E">
        <w:rPr>
          <w:szCs w:val="24"/>
        </w:rPr>
        <w:t xml:space="preserve"> ability to evaluate these factors from the available data, we </w:t>
      </w:r>
      <w:r w:rsidR="00143BA5" w:rsidRPr="001E673E">
        <w:rPr>
          <w:szCs w:val="24"/>
        </w:rPr>
        <w:t>must rely on comparisons with</w:t>
      </w:r>
      <w:r w:rsidR="00ED3261" w:rsidRPr="001E673E">
        <w:rPr>
          <w:szCs w:val="24"/>
        </w:rPr>
        <w:t xml:space="preserve"> restoration</w:t>
      </w:r>
      <w:r w:rsidRPr="001E673E">
        <w:rPr>
          <w:szCs w:val="24"/>
        </w:rPr>
        <w:t xml:space="preserve"> </w:t>
      </w:r>
      <w:r w:rsidRPr="001E673E">
        <w:rPr>
          <w:szCs w:val="24"/>
        </w:rPr>
        <w:lastRenderedPageBreak/>
        <w:t xml:space="preserve">and management </w:t>
      </w:r>
      <w:r w:rsidR="00ED3261" w:rsidRPr="004C06BA">
        <w:rPr>
          <w:szCs w:val="24"/>
        </w:rPr>
        <w:t xml:space="preserve">projects that </w:t>
      </w:r>
      <w:r w:rsidRPr="004C06BA">
        <w:rPr>
          <w:szCs w:val="24"/>
        </w:rPr>
        <w:t xml:space="preserve">appear to have met their goals. </w:t>
      </w:r>
      <w:r w:rsidR="00143BA5" w:rsidRPr="004C06BA">
        <w:rPr>
          <w:szCs w:val="24"/>
        </w:rPr>
        <w:t xml:space="preserve">These </w:t>
      </w:r>
      <w:r w:rsidRPr="004C06BA">
        <w:rPr>
          <w:szCs w:val="24"/>
        </w:rPr>
        <w:t>include examples</w:t>
      </w:r>
      <w:r w:rsidR="00ED3261" w:rsidRPr="004C06BA">
        <w:rPr>
          <w:szCs w:val="24"/>
        </w:rPr>
        <w:t xml:space="preserve"> from the Chesapeake Bay region</w:t>
      </w:r>
      <w:r w:rsidR="00361E07" w:rsidRPr="004C06BA">
        <w:rPr>
          <w:szCs w:val="24"/>
        </w:rPr>
        <w:t xml:space="preserve"> </w:t>
      </w:r>
      <w:r w:rsidR="00ED3261" w:rsidRPr="004C06BA">
        <w:rPr>
          <w:szCs w:val="24"/>
        </w:rPr>
        <w:t>(e.g., Colden et al. 2017; Smith et al. 2022)</w:t>
      </w:r>
      <w:r w:rsidRPr="004C06BA">
        <w:rPr>
          <w:szCs w:val="24"/>
        </w:rPr>
        <w:t xml:space="preserve"> </w:t>
      </w:r>
      <w:r w:rsidR="00B57800" w:rsidRPr="004C06BA">
        <w:rPr>
          <w:szCs w:val="24"/>
        </w:rPr>
        <w:t xml:space="preserve">and </w:t>
      </w:r>
      <w:r w:rsidR="00ED3261" w:rsidRPr="004C06BA">
        <w:rPr>
          <w:szCs w:val="24"/>
        </w:rPr>
        <w:t>Florida</w:t>
      </w:r>
      <w:r w:rsidR="00ED3261" w:rsidRPr="001E673E">
        <w:rPr>
          <w:szCs w:val="24"/>
        </w:rPr>
        <w:t xml:space="preserve"> (Pine et al. 2022)</w:t>
      </w:r>
      <w:r w:rsidR="00B57800" w:rsidRPr="001E673E">
        <w:rPr>
          <w:szCs w:val="24"/>
        </w:rPr>
        <w:t>,</w:t>
      </w:r>
      <w:r w:rsidRPr="001E673E">
        <w:rPr>
          <w:szCs w:val="24"/>
        </w:rPr>
        <w:t xml:space="preserve"> which document the use of naturally occu</w:t>
      </w:r>
      <w:r w:rsidR="005866AD" w:rsidRPr="001E673E">
        <w:rPr>
          <w:szCs w:val="24"/>
        </w:rPr>
        <w:t>r</w:t>
      </w:r>
      <w:r w:rsidRPr="001E673E">
        <w:rPr>
          <w:szCs w:val="24"/>
        </w:rPr>
        <w:t xml:space="preserve">ring materials </w:t>
      </w:r>
      <w:r w:rsidR="000844B4" w:rsidRPr="001E673E">
        <w:rPr>
          <w:szCs w:val="24"/>
        </w:rPr>
        <w:t xml:space="preserve">to construct reefs with </w:t>
      </w:r>
      <w:r w:rsidRPr="001E673E">
        <w:rPr>
          <w:szCs w:val="24"/>
        </w:rPr>
        <w:t>0.3</w:t>
      </w:r>
      <w:r w:rsidR="00143BA5" w:rsidRPr="001E673E">
        <w:rPr>
          <w:szCs w:val="24"/>
        </w:rPr>
        <w:t>–</w:t>
      </w:r>
      <w:r w:rsidRPr="001E673E">
        <w:rPr>
          <w:szCs w:val="24"/>
        </w:rPr>
        <w:t xml:space="preserve">0.4 m relief from the bottom. </w:t>
      </w:r>
      <w:r w:rsidR="00E040AC">
        <w:rPr>
          <w:szCs w:val="24"/>
        </w:rPr>
        <w:t xml:space="preserve">In </w:t>
      </w:r>
      <w:r w:rsidR="00B57800" w:rsidRPr="001E673E">
        <w:rPr>
          <w:szCs w:val="24"/>
        </w:rPr>
        <w:t xml:space="preserve">Delaware </w:t>
      </w:r>
      <w:r w:rsidR="00B819E1">
        <w:rPr>
          <w:szCs w:val="24"/>
        </w:rPr>
        <w:t>Bay (Haskin Shellfish Research Lab 2022)</w:t>
      </w:r>
      <w:r w:rsidR="00B57800" w:rsidRPr="001E673E">
        <w:rPr>
          <w:szCs w:val="24"/>
        </w:rPr>
        <w:t xml:space="preserve"> a recently implemented system of spatial management in Mobile Bay</w:t>
      </w:r>
      <w:r w:rsidR="00472AFF" w:rsidRPr="001E673E">
        <w:rPr>
          <w:szCs w:val="24"/>
        </w:rPr>
        <w:t xml:space="preserve"> </w:t>
      </w:r>
      <w:r w:rsidR="00B57800" w:rsidRPr="001E673E">
        <w:rPr>
          <w:szCs w:val="24"/>
        </w:rPr>
        <w:t xml:space="preserve">provide </w:t>
      </w:r>
      <w:r w:rsidR="000844B4" w:rsidRPr="001E673E">
        <w:rPr>
          <w:szCs w:val="24"/>
        </w:rPr>
        <w:t>examples</w:t>
      </w:r>
      <w:r w:rsidR="00B57800" w:rsidRPr="001E673E">
        <w:rPr>
          <w:szCs w:val="24"/>
        </w:rPr>
        <w:t xml:space="preserve"> for m</w:t>
      </w:r>
      <w:r w:rsidRPr="001E673E">
        <w:rPr>
          <w:szCs w:val="24"/>
        </w:rPr>
        <w:t>anagement of</w:t>
      </w:r>
      <w:r w:rsidR="007E4D4B" w:rsidRPr="001E673E">
        <w:rPr>
          <w:szCs w:val="24"/>
        </w:rPr>
        <w:t xml:space="preserve"> wild oyster fisher</w:t>
      </w:r>
      <w:r w:rsidR="00B57800" w:rsidRPr="001E673E">
        <w:rPr>
          <w:szCs w:val="24"/>
        </w:rPr>
        <w:t>ies</w:t>
      </w:r>
      <w:r w:rsidR="007E4D4B" w:rsidRPr="001E673E">
        <w:rPr>
          <w:szCs w:val="24"/>
        </w:rPr>
        <w:t xml:space="preserve"> that </w:t>
      </w:r>
      <w:r w:rsidR="00B57800" w:rsidRPr="001E673E">
        <w:rPr>
          <w:szCs w:val="24"/>
        </w:rPr>
        <w:t>appear to be sustainable through</w:t>
      </w:r>
      <w:r w:rsidR="007E4D4B" w:rsidRPr="001E673E">
        <w:rPr>
          <w:szCs w:val="24"/>
        </w:rPr>
        <w:t xml:space="preserve"> highly regulated, carefully monitored, and adaptively managed</w:t>
      </w:r>
      <w:r w:rsidR="00B57800" w:rsidRPr="001E673E">
        <w:rPr>
          <w:szCs w:val="24"/>
        </w:rPr>
        <w:t xml:space="preserve"> </w:t>
      </w:r>
      <w:r w:rsidR="00B95460" w:rsidRPr="001E673E">
        <w:rPr>
          <w:szCs w:val="24"/>
        </w:rPr>
        <w:t>harvest</w:t>
      </w:r>
      <w:r w:rsidR="00ED3261" w:rsidRPr="001E673E">
        <w:rPr>
          <w:szCs w:val="24"/>
        </w:rPr>
        <w:t xml:space="preserve">. </w:t>
      </w:r>
    </w:p>
    <w:p w14:paraId="68DA71FA" w14:textId="373D345A"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for decades (Walters 1986; Gunderson 1999; Walters 2007; Pine et al. 2022). Gunderson (</w:t>
      </w:r>
      <w:r w:rsidR="00111AC2" w:rsidRPr="001E673E">
        <w:rPr>
          <w:rFonts w:cstheme="minorHAnsi"/>
          <w:szCs w:val="24"/>
        </w:rPr>
        <w:t>1999)</w:t>
      </w:r>
      <w:r w:rsidR="00143BA5" w:rsidRPr="001E673E">
        <w:rPr>
          <w:rFonts w:cstheme="minorHAnsi"/>
          <w:szCs w:val="24"/>
        </w:rPr>
        <w:t>,</w:t>
      </w:r>
      <w:r w:rsidR="00111AC2" w:rsidRPr="001E673E">
        <w:rPr>
          <w:rFonts w:cstheme="minorHAnsi"/>
          <w:szCs w:val="24"/>
        </w:rPr>
        <w:t xml:space="preserve"> in a classic assessment of</w:t>
      </w:r>
      <w:r w:rsidR="003A5067" w:rsidRPr="001E673E">
        <w:rPr>
          <w:rFonts w:cstheme="minorHAnsi"/>
          <w:szCs w:val="24"/>
        </w:rPr>
        <w:t xml:space="preserve"> learning and barriers to learning in adaptive ecosystem assessment and management</w:t>
      </w:r>
      <w:r w:rsidR="00143BA5" w:rsidRPr="001E673E">
        <w:rPr>
          <w:rFonts w:cstheme="minorHAnsi"/>
          <w:szCs w:val="24"/>
        </w:rPr>
        <w:t>,</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7334EA11" w:rsidR="001657C7" w:rsidRPr="001E673E" w:rsidRDefault="00DE44FF" w:rsidP="00902EFE">
      <w:pPr>
        <w:suppressAutoHyphens/>
        <w:rPr>
          <w:szCs w:val="24"/>
        </w:rPr>
      </w:pPr>
      <w:r w:rsidRPr="001E673E">
        <w:rPr>
          <w:szCs w:val="24"/>
        </w:rPr>
        <w:lastRenderedPageBreak/>
        <w:t>Understanding why these systems have not responded to restoration efforts so far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 xml:space="preserve">currently being considered for Apalachicola Bay. </w:t>
      </w:r>
      <w:r w:rsidR="00BC41F2" w:rsidRPr="001E673E">
        <w:rPr>
          <w:szCs w:val="24"/>
        </w:rPr>
        <w:t>More decisive agency, academic, and community</w:t>
      </w:r>
      <w:r w:rsidR="00F36921" w:rsidRPr="001E673E">
        <w:rPr>
          <w:szCs w:val="24"/>
        </w:rPr>
        <w:t xml:space="preserve"> leadership</w:t>
      </w:r>
      <w:r w:rsidR="00822CBD" w:rsidRPr="001E673E">
        <w:rPr>
          <w:szCs w:val="24"/>
        </w:rPr>
        <w:t>,</w:t>
      </w:r>
      <w:r w:rsidR="00F36921" w:rsidRPr="001E673E">
        <w:rPr>
          <w:szCs w:val="24"/>
        </w:rPr>
        <w:t xml:space="preserve"> </w:t>
      </w:r>
      <w:r w:rsidR="008D5A18" w:rsidRPr="001E673E">
        <w:rPr>
          <w:szCs w:val="24"/>
        </w:rPr>
        <w:t>emphasizing</w:t>
      </w:r>
      <w:r w:rsidR="00F36921" w:rsidRPr="001E673E">
        <w:rPr>
          <w:szCs w:val="24"/>
        </w:rPr>
        <w:t xml:space="preserve"> a commitment to learning</w:t>
      </w:r>
      <w:r w:rsidR="008D5A18" w:rsidRPr="001E673E">
        <w:rPr>
          <w:szCs w:val="24"/>
        </w:rPr>
        <w:t xml:space="preserve"> through rigorous experimental design and monitoring</w:t>
      </w:r>
      <w:r w:rsidR="00822CBD" w:rsidRPr="001E673E">
        <w:rPr>
          <w:szCs w:val="24"/>
        </w:rPr>
        <w:t>,</w:t>
      </w:r>
      <w:r w:rsidR="008D5A18" w:rsidRPr="001E673E">
        <w:rPr>
          <w:szCs w:val="24"/>
        </w:rPr>
        <w:t xml:space="preserve"> is</w:t>
      </w:r>
      <w:r w:rsidR="00306E03" w:rsidRPr="001E673E">
        <w:rPr>
          <w:szCs w:val="24"/>
        </w:rPr>
        <w:t xml:space="preserve"> </w:t>
      </w:r>
      <w:r w:rsidR="00F36921" w:rsidRPr="001E673E">
        <w:rPr>
          <w:szCs w:val="24"/>
        </w:rPr>
        <w:t xml:space="preserve">needed to guide these restoration </w:t>
      </w:r>
      <w:r w:rsidR="008D5A18" w:rsidRPr="001E673E">
        <w:rPr>
          <w:szCs w:val="24"/>
        </w:rPr>
        <w:t>programs</w:t>
      </w:r>
      <w:r w:rsidR="00F36921" w:rsidRPr="001E673E">
        <w:rPr>
          <w:szCs w:val="24"/>
        </w:rPr>
        <w:t xml:space="preserve"> to achieve their stated goals of restoring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Florida and the Gulf of Mexico region.</w:t>
      </w:r>
    </w:p>
    <w:p w14:paraId="4C54CD6F" w14:textId="632A6553" w:rsidR="00912438" w:rsidRPr="001E673E" w:rsidRDefault="00664C7B" w:rsidP="00902EFE">
      <w:pPr>
        <w:pStyle w:val="Heading1"/>
        <w:suppressAutoHyphens/>
        <w:rPr>
          <w:szCs w:val="24"/>
        </w:rPr>
      </w:pPr>
      <w:bookmarkStart w:id="57" w:name="_Toc108786548"/>
      <w:bookmarkStart w:id="58" w:name="_Toc109217050"/>
      <w:bookmarkStart w:id="59" w:name="_Toc110654787"/>
      <w:r w:rsidRPr="001E673E">
        <w:rPr>
          <w:szCs w:val="24"/>
        </w:rPr>
        <w:t>Acknowledgments</w:t>
      </w:r>
      <w:bookmarkEnd w:id="57"/>
      <w:bookmarkEnd w:id="58"/>
      <w:bookmarkEnd w:id="59"/>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60" w:name="_Toc108786549"/>
      <w:bookmarkStart w:id="61" w:name="_Toc109217051"/>
      <w:bookmarkStart w:id="62" w:name="_Toc110654788"/>
      <w:commentRangeStart w:id="63"/>
      <w:r w:rsidRPr="001E673E">
        <w:rPr>
          <w:szCs w:val="24"/>
        </w:rPr>
        <w:t>References</w:t>
      </w:r>
      <w:commentRangeEnd w:id="63"/>
      <w:r w:rsidR="00196CE9" w:rsidRPr="001E673E">
        <w:rPr>
          <w:rStyle w:val="CommentReference"/>
          <w:sz w:val="24"/>
          <w:szCs w:val="24"/>
        </w:rPr>
        <w:commentReference w:id="63"/>
      </w:r>
      <w:bookmarkEnd w:id="60"/>
      <w:bookmarkEnd w:id="61"/>
      <w:bookmarkEnd w:id="62"/>
    </w:p>
    <w:p w14:paraId="337B044C" w14:textId="75517AB0"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 xml:space="preserve">balances speed and flexibility </w:t>
      </w:r>
      <w:r w:rsidR="00472037" w:rsidRPr="001E673E">
        <w:rPr>
          <w:rFonts w:cstheme="minorHAnsi"/>
          <w:color w:val="000000"/>
          <w:sz w:val="24"/>
          <w:szCs w:val="24"/>
          <w:shd w:val="clear" w:color="auto" w:fill="FFFFFF"/>
        </w:rPr>
        <w:lastRenderedPageBreak/>
        <w:t>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4"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64"/>
      <w:commentRangeStart w:id="65"/>
      <w:r w:rsidRPr="008C0622">
        <w:rPr>
          <w:rFonts w:asciiTheme="minorHAnsi" w:hAnsiTheme="minorHAnsi" w:cstheme="minorHAnsi"/>
        </w:rPr>
        <w:t xml:space="preserve">the </w:t>
      </w:r>
      <w:commentRangeEnd w:id="64"/>
      <w:r w:rsidR="0052437E" w:rsidRPr="008C0622">
        <w:rPr>
          <w:rStyle w:val="CommentReference"/>
          <w:rFonts w:asciiTheme="minorHAnsi" w:hAnsiTheme="minorHAnsi" w:cstheme="minorHAnsi"/>
        </w:rPr>
        <w:commentReference w:id="64"/>
      </w:r>
      <w:commentRangeEnd w:id="65"/>
      <w:r w:rsidR="00C3335B" w:rsidRPr="008C0622">
        <w:rPr>
          <w:rStyle w:val="CommentReference"/>
          <w:rFonts w:asciiTheme="minorHAnsi" w:hAnsiTheme="minorHAnsi" w:cstheme="minorHAnsi"/>
        </w:rPr>
        <w:commentReference w:id="65"/>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77777777" w:rsidR="008C0622" w:rsidRPr="008C0622" w:rsidRDefault="000324D2" w:rsidP="004C06BA">
      <w:pPr>
        <w:pStyle w:val="CommentText"/>
        <w:suppressAutoHyphens/>
        <w:spacing w:after="120" w:line="480" w:lineRule="auto"/>
        <w:ind w:left="360" w:hanging="360"/>
        <w:rPr>
          <w:rFonts w:cstheme="minorHAnsi"/>
          <w:sz w:val="24"/>
          <w:szCs w:val="24"/>
        </w:rPr>
      </w:pPr>
      <w:commentRangeStart w:id="66"/>
      <w:r w:rsidRPr="001E673E">
        <w:rPr>
          <w:rFonts w:cstheme="minorHAnsi"/>
          <w:sz w:val="24"/>
          <w:szCs w:val="24"/>
        </w:rPr>
        <w:t xml:space="preserve">Comp </w:t>
      </w:r>
      <w:r w:rsidR="00D26083" w:rsidRPr="008C0622">
        <w:rPr>
          <w:rFonts w:cstheme="minorHAnsi"/>
          <w:sz w:val="24"/>
          <w:szCs w:val="24"/>
        </w:rPr>
        <w:t xml:space="preserve">and </w:t>
      </w:r>
      <w:r w:rsidRPr="008C0622">
        <w:rPr>
          <w:rFonts w:cstheme="minorHAnsi"/>
          <w:sz w:val="24"/>
          <w:szCs w:val="24"/>
        </w:rPr>
        <w:t>Seaman</w:t>
      </w:r>
      <w:r w:rsidR="00D26083" w:rsidRPr="008C0622">
        <w:rPr>
          <w:rFonts w:cstheme="minorHAnsi"/>
          <w:sz w:val="24"/>
          <w:szCs w:val="24"/>
        </w:rPr>
        <w:t>.</w:t>
      </w:r>
      <w:commentRangeEnd w:id="66"/>
      <w:r w:rsidR="00D53730" w:rsidRPr="008C0622">
        <w:rPr>
          <w:rStyle w:val="CommentReference"/>
          <w:rFonts w:cstheme="minorHAnsi"/>
          <w:sz w:val="24"/>
          <w:szCs w:val="24"/>
        </w:rPr>
        <w:commentReference w:id="66"/>
      </w:r>
      <w:r w:rsidR="00D26083" w:rsidRPr="008C0622">
        <w:rPr>
          <w:rFonts w:cstheme="minorHAnsi"/>
          <w:sz w:val="24"/>
          <w:szCs w:val="24"/>
        </w:rPr>
        <w:t xml:space="preserve"> </w:t>
      </w:r>
      <w:r w:rsidRPr="008C0622">
        <w:rPr>
          <w:rFonts w:cstheme="minorHAnsi"/>
          <w:sz w:val="24"/>
          <w:szCs w:val="24"/>
        </w:rPr>
        <w:t xml:space="preserve">1988. Estuarine habitat and fishery resources in </w:t>
      </w:r>
      <w:r w:rsidR="001E0D25" w:rsidRPr="008C0622">
        <w:rPr>
          <w:rFonts w:cstheme="minorHAnsi"/>
          <w:sz w:val="24"/>
          <w:szCs w:val="24"/>
          <w:highlight w:val="cyan"/>
        </w:rPr>
        <w:t>Florida</w:t>
      </w:r>
      <w:r w:rsidRPr="008C0622">
        <w:rPr>
          <w:rFonts w:cstheme="minorHAnsi"/>
          <w:sz w:val="24"/>
          <w:szCs w:val="24"/>
        </w:rPr>
        <w:t xml:space="preserve">. </w:t>
      </w:r>
      <w:r w:rsidR="001E0D25" w:rsidRPr="008C0622">
        <w:rPr>
          <w:rFonts w:cstheme="minorHAnsi"/>
          <w:sz w:val="24"/>
          <w:szCs w:val="24"/>
        </w:rPr>
        <w:t xml:space="preserve">Pag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L AFS, Eustis.</w:t>
      </w:r>
    </w:p>
    <w:p w14:paraId="1B6EFB90" w14:textId="75FEA3B1"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w:t>
      </w:r>
      <w:r w:rsidR="00B819E1">
        <w:rPr>
          <w:rFonts w:cstheme="minorHAnsi"/>
          <w:color w:val="000000"/>
          <w:sz w:val="24"/>
          <w:szCs w:val="24"/>
          <w:shd w:val="clear" w:color="auto" w:fill="FFFFFF"/>
        </w:rPr>
        <w:lastRenderedPageBreak/>
        <w:t xml:space="preserve">supporting documents </w:t>
      </w:r>
      <w:hyperlink r:id="rId15"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6"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7"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w:t>
      </w:r>
      <w:r w:rsidRPr="00B819E1">
        <w:rPr>
          <w:rFonts w:cstheme="minorHAnsi"/>
          <w:szCs w:val="24"/>
        </w:rPr>
        <w:lastRenderedPageBreak/>
        <w:t>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2CD5DA92" w14:textId="4CB9E35C"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67"/>
      <w:commentRangeStart w:id="68"/>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67"/>
      <w:r w:rsidR="0012785D" w:rsidRPr="001E673E">
        <w:rPr>
          <w:rStyle w:val="CommentReference"/>
        </w:rPr>
        <w:commentReference w:id="67"/>
      </w:r>
      <w:commentRangeEnd w:id="68"/>
      <w:r w:rsidR="004C06BA">
        <w:rPr>
          <w:rStyle w:val="CommentReference"/>
        </w:rPr>
        <w:commentReference w:id="68"/>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9908A45"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Haskin Shellfish Research Lab. 2022. Stock Assessment Workshop New Jersey Delaware Bay Oyster Beds(24th SAW). J. Morson, D. Bushek, and J. Giushttps editors.  online: https://hsrl.rutgers.edu/SAWreports/SAW2022.pdf</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69"/>
      <w:r w:rsidRPr="004C06BA">
        <w:rPr>
          <w:rFonts w:cstheme="minorHAnsi"/>
          <w:sz w:val="24"/>
          <w:szCs w:val="24"/>
        </w:rPr>
        <w:t>2</w:t>
      </w:r>
      <w:commentRangeEnd w:id="69"/>
      <w:r w:rsidR="0012785D" w:rsidRPr="004C06BA">
        <w:rPr>
          <w:rStyle w:val="CommentReference"/>
        </w:rPr>
        <w:commentReference w:id="69"/>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04B18AD3" w14:textId="0348BCCC" w:rsidR="00706041" w:rsidRDefault="00C709B6">
      <w:pPr>
        <w:suppressAutoHyphens/>
        <w:spacing w:after="120"/>
        <w:ind w:left="360" w:hanging="360"/>
        <w:rPr>
          <w:rFonts w:cstheme="minorHAnsi"/>
          <w:szCs w:val="24"/>
        </w:rPr>
      </w:pPr>
      <w:r w:rsidRPr="008B54A0">
        <w:rPr>
          <w:rFonts w:cstheme="minorHAnsi"/>
          <w:szCs w:val="24"/>
        </w:rPr>
        <w:lastRenderedPageBreak/>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8"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15298526"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0A0B8F" w:rsidRPr="001E673E">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9"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77777777" w:rsidR="00A13C6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mith, R.S., Lusk, B. and Castorani, M.C., 2022. Restored oyster reefs match multiple functions of natural reefs within a decade. Conservation Letters, p.e12883.</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7. Survey of the oyster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wift, F. 1898. The oyster-grounds of the west Florida coast: their extent, conditions, and peculiarities. Pages 185-187 in Proceedings and Papers of the National Fishery Congress, </w:t>
      </w:r>
      <w:r w:rsidRPr="004C06BA">
        <w:rPr>
          <w:rFonts w:cstheme="minorHAnsi"/>
          <w:sz w:val="24"/>
          <w:szCs w:val="24"/>
        </w:rPr>
        <w:lastRenderedPageBreak/>
        <w:t>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20"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lastRenderedPageBreak/>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7777777" w:rsidR="00A13C6A" w:rsidRDefault="00A13C6A" w:rsidP="004C06BA">
      <w:pPr>
        <w:suppressAutoHyphens/>
        <w:spacing w:after="120"/>
        <w:ind w:firstLine="0"/>
        <w:rPr>
          <w:szCs w:val="24"/>
        </w:rPr>
      </w:pPr>
    </w:p>
    <w:p w14:paraId="31FD1F02" w14:textId="77777777" w:rsidR="00B819E1" w:rsidRDefault="00B819E1" w:rsidP="004C06BA">
      <w:pPr>
        <w:suppressAutoHyphens/>
        <w:spacing w:after="120"/>
        <w:ind w:firstLine="0"/>
        <w:rPr>
          <w:szCs w:val="24"/>
        </w:rPr>
      </w:pPr>
    </w:p>
    <w:p w14:paraId="28C49B0A" w14:textId="014B9CEF" w:rsidR="00B819E1" w:rsidRDefault="00B819E1" w:rsidP="004C06BA">
      <w:pPr>
        <w:suppressAutoHyphens/>
        <w:spacing w:after="120"/>
        <w:ind w:firstLine="0"/>
        <w:rPr>
          <w:szCs w:val="24"/>
        </w:rPr>
      </w:pPr>
    </w:p>
    <w:p w14:paraId="4CD021EA" w14:textId="6DF7E9A3" w:rsidR="00446403" w:rsidRDefault="00446403" w:rsidP="004C06BA">
      <w:pPr>
        <w:suppressAutoHyphens/>
        <w:spacing w:after="120"/>
        <w:ind w:firstLine="0"/>
        <w:rPr>
          <w:szCs w:val="24"/>
        </w:rPr>
      </w:pPr>
    </w:p>
    <w:p w14:paraId="5ACB121E" w14:textId="3A4906FC" w:rsidR="00446403" w:rsidRDefault="00446403" w:rsidP="004C06BA">
      <w:pPr>
        <w:suppressAutoHyphens/>
        <w:spacing w:after="120"/>
        <w:ind w:firstLine="0"/>
        <w:rPr>
          <w:szCs w:val="24"/>
        </w:rPr>
      </w:pPr>
    </w:p>
    <w:p w14:paraId="1E9DC1A6" w14:textId="7D2F9985" w:rsidR="00446403" w:rsidRDefault="00446403" w:rsidP="004C06BA">
      <w:pPr>
        <w:suppressAutoHyphens/>
        <w:spacing w:after="120"/>
        <w:ind w:firstLine="0"/>
        <w:rPr>
          <w:szCs w:val="24"/>
        </w:rPr>
      </w:pPr>
    </w:p>
    <w:p w14:paraId="2621841F" w14:textId="17B89487" w:rsidR="00446403" w:rsidRDefault="00446403" w:rsidP="004C06BA">
      <w:pPr>
        <w:suppressAutoHyphens/>
        <w:spacing w:after="120"/>
        <w:ind w:firstLine="0"/>
        <w:rPr>
          <w:szCs w:val="24"/>
        </w:rPr>
      </w:pPr>
    </w:p>
    <w:p w14:paraId="1F26AC60" w14:textId="4BF4E383" w:rsidR="00446403" w:rsidRDefault="00446403" w:rsidP="004C06BA">
      <w:pPr>
        <w:suppressAutoHyphens/>
        <w:spacing w:after="120"/>
        <w:ind w:firstLine="0"/>
        <w:rPr>
          <w:szCs w:val="24"/>
        </w:rPr>
      </w:pPr>
    </w:p>
    <w:p w14:paraId="0CC8F6EE" w14:textId="246F1E42" w:rsidR="00446403" w:rsidRDefault="00446403" w:rsidP="004C06BA">
      <w:pPr>
        <w:suppressAutoHyphens/>
        <w:spacing w:after="120"/>
        <w:ind w:firstLine="0"/>
        <w:rPr>
          <w:szCs w:val="24"/>
        </w:rPr>
      </w:pPr>
    </w:p>
    <w:p w14:paraId="55E889E4" w14:textId="622E2236" w:rsidR="00446403" w:rsidRDefault="00446403" w:rsidP="004C06BA">
      <w:pPr>
        <w:suppressAutoHyphens/>
        <w:spacing w:after="120"/>
        <w:ind w:firstLine="0"/>
        <w:rPr>
          <w:szCs w:val="24"/>
        </w:rPr>
      </w:pPr>
    </w:p>
    <w:p w14:paraId="1EE36529" w14:textId="35EAEBA7" w:rsidR="00446403" w:rsidRDefault="00446403" w:rsidP="004C06BA">
      <w:pPr>
        <w:suppressAutoHyphens/>
        <w:spacing w:after="120"/>
        <w:ind w:firstLine="0"/>
        <w:rPr>
          <w:szCs w:val="24"/>
        </w:rPr>
      </w:pPr>
    </w:p>
    <w:p w14:paraId="105F29A2" w14:textId="5B98AED7" w:rsidR="00446403" w:rsidRDefault="00446403" w:rsidP="004C06BA">
      <w:pPr>
        <w:suppressAutoHyphens/>
        <w:spacing w:after="120"/>
        <w:ind w:firstLine="0"/>
        <w:rPr>
          <w:szCs w:val="24"/>
        </w:rPr>
      </w:pPr>
    </w:p>
    <w:p w14:paraId="0B784387" w14:textId="5FF865C4" w:rsidR="00446403" w:rsidRDefault="00446403" w:rsidP="004C06BA">
      <w:pPr>
        <w:suppressAutoHyphens/>
        <w:spacing w:after="120"/>
        <w:ind w:firstLine="0"/>
        <w:rPr>
          <w:szCs w:val="24"/>
        </w:rPr>
      </w:pPr>
    </w:p>
    <w:p w14:paraId="5764FEDF" w14:textId="368E0BA1" w:rsidR="00446403" w:rsidRDefault="00446403" w:rsidP="004C06BA">
      <w:pPr>
        <w:suppressAutoHyphens/>
        <w:spacing w:after="120"/>
        <w:ind w:firstLine="0"/>
        <w:rPr>
          <w:szCs w:val="24"/>
        </w:rPr>
      </w:pPr>
    </w:p>
    <w:p w14:paraId="0260F6EF" w14:textId="4EE9C72B" w:rsidR="002D62F6" w:rsidRDefault="002D62F6" w:rsidP="004C06BA">
      <w:pPr>
        <w:suppressAutoHyphens/>
        <w:spacing w:after="120"/>
        <w:ind w:firstLine="0"/>
        <w:rPr>
          <w:szCs w:val="24"/>
        </w:rPr>
      </w:pPr>
      <w:r>
        <w:rPr>
          <w:szCs w:val="24"/>
        </w:rPr>
        <w:lastRenderedPageBreak/>
        <w:t>Table 0.</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2D62F6" w:rsidRPr="00A412F9" w14:paraId="4ADA0259" w14:textId="77777777" w:rsidTr="00A412F9">
        <w:tc>
          <w:tcPr>
            <w:tcW w:w="1640" w:type="dxa"/>
          </w:tcPr>
          <w:p w14:paraId="58D070D2" w14:textId="29A66462" w:rsidR="002D62F6" w:rsidRPr="00A412F9" w:rsidRDefault="002D62F6" w:rsidP="002D62F6">
            <w:pPr>
              <w:suppressAutoHyphens/>
              <w:spacing w:line="240" w:lineRule="auto"/>
              <w:ind w:firstLine="0"/>
              <w:rPr>
                <w:sz w:val="20"/>
                <w:szCs w:val="20"/>
              </w:rPr>
            </w:pPr>
            <w:r w:rsidRPr="00A412F9">
              <w:rPr>
                <w:sz w:val="20"/>
                <w:szCs w:val="20"/>
              </w:rPr>
              <w:t>Bay</w:t>
            </w:r>
          </w:p>
        </w:tc>
        <w:tc>
          <w:tcPr>
            <w:tcW w:w="1286" w:type="dxa"/>
          </w:tcPr>
          <w:p w14:paraId="4F84FCBC" w14:textId="2FD941A6" w:rsidR="002D62F6" w:rsidRPr="00A412F9" w:rsidRDefault="002D62F6" w:rsidP="002D62F6">
            <w:pPr>
              <w:suppressAutoHyphens/>
              <w:spacing w:line="240" w:lineRule="auto"/>
              <w:ind w:firstLine="0"/>
              <w:rPr>
                <w:sz w:val="20"/>
                <w:szCs w:val="20"/>
              </w:rPr>
            </w:pPr>
            <w:r w:rsidRPr="00A412F9">
              <w:rPr>
                <w:sz w:val="20"/>
                <w:szCs w:val="20"/>
              </w:rPr>
              <w:t>Period</w:t>
            </w:r>
          </w:p>
        </w:tc>
        <w:tc>
          <w:tcPr>
            <w:tcW w:w="1253" w:type="dxa"/>
          </w:tcPr>
          <w:p w14:paraId="3BE086F9" w14:textId="062AC12B" w:rsidR="002D62F6" w:rsidRPr="00A412F9" w:rsidRDefault="002D62F6" w:rsidP="002D62F6">
            <w:pPr>
              <w:suppressAutoHyphens/>
              <w:spacing w:line="240" w:lineRule="auto"/>
              <w:ind w:firstLine="0"/>
              <w:rPr>
                <w:sz w:val="20"/>
                <w:szCs w:val="20"/>
              </w:rPr>
            </w:pPr>
            <w:r w:rsidRPr="00A412F9">
              <w:rPr>
                <w:sz w:val="20"/>
                <w:szCs w:val="20"/>
              </w:rPr>
              <w:t>Year</w:t>
            </w:r>
          </w:p>
        </w:tc>
        <w:tc>
          <w:tcPr>
            <w:tcW w:w="856" w:type="dxa"/>
          </w:tcPr>
          <w:p w14:paraId="2FA6CDA8" w14:textId="327CE921" w:rsidR="002D62F6" w:rsidRPr="00A412F9" w:rsidRDefault="002D62F6" w:rsidP="002D62F6">
            <w:pPr>
              <w:suppressAutoHyphens/>
              <w:spacing w:line="240" w:lineRule="auto"/>
              <w:ind w:firstLine="0"/>
              <w:rPr>
                <w:sz w:val="20"/>
                <w:szCs w:val="20"/>
              </w:rPr>
            </w:pPr>
            <w:r w:rsidRPr="00A412F9">
              <w:rPr>
                <w:sz w:val="20"/>
                <w:szCs w:val="20"/>
              </w:rPr>
              <w:t>Month</w:t>
            </w:r>
          </w:p>
        </w:tc>
        <w:tc>
          <w:tcPr>
            <w:tcW w:w="1170" w:type="dxa"/>
          </w:tcPr>
          <w:p w14:paraId="2D2C7FA6" w14:textId="483382CF" w:rsidR="002D62F6" w:rsidRPr="00A412F9" w:rsidRDefault="002D62F6" w:rsidP="002D62F6">
            <w:pPr>
              <w:suppressAutoHyphens/>
              <w:spacing w:line="240" w:lineRule="auto"/>
              <w:ind w:firstLine="0"/>
              <w:rPr>
                <w:sz w:val="20"/>
                <w:szCs w:val="20"/>
              </w:rPr>
            </w:pPr>
            <w:r w:rsidRPr="00A412F9">
              <w:rPr>
                <w:sz w:val="20"/>
                <w:szCs w:val="20"/>
              </w:rPr>
              <w:t>Project</w:t>
            </w:r>
          </w:p>
        </w:tc>
        <w:tc>
          <w:tcPr>
            <w:tcW w:w="1943" w:type="dxa"/>
          </w:tcPr>
          <w:p w14:paraId="1F29C013" w14:textId="312A75D3" w:rsidR="002D62F6" w:rsidRPr="00A412F9" w:rsidRDefault="002D62F6" w:rsidP="002D62F6">
            <w:pPr>
              <w:suppressAutoHyphens/>
              <w:spacing w:line="240" w:lineRule="auto"/>
              <w:ind w:firstLine="0"/>
              <w:rPr>
                <w:sz w:val="20"/>
                <w:szCs w:val="20"/>
              </w:rPr>
            </w:pPr>
            <w:r w:rsidRPr="00A412F9">
              <w:rPr>
                <w:sz w:val="20"/>
                <w:szCs w:val="20"/>
              </w:rPr>
              <w:t>Site</w:t>
            </w:r>
          </w:p>
        </w:tc>
        <w:tc>
          <w:tcPr>
            <w:tcW w:w="1202" w:type="dxa"/>
          </w:tcPr>
          <w:p w14:paraId="1FBA584B" w14:textId="48AFB364" w:rsidR="002D62F6" w:rsidRPr="00A412F9" w:rsidRDefault="002D62F6" w:rsidP="002D62F6">
            <w:pPr>
              <w:suppressAutoHyphens/>
              <w:spacing w:line="240" w:lineRule="auto"/>
              <w:ind w:firstLine="0"/>
              <w:rPr>
                <w:sz w:val="20"/>
                <w:szCs w:val="20"/>
              </w:rPr>
            </w:pPr>
            <w:r w:rsidRPr="00A412F9">
              <w:rPr>
                <w:sz w:val="20"/>
                <w:szCs w:val="20"/>
              </w:rPr>
              <w:t>Number quadrants</w:t>
            </w:r>
          </w:p>
        </w:tc>
      </w:tr>
      <w:tr w:rsidR="002D62F6" w:rsidRPr="00A412F9" w14:paraId="3C2A87D5" w14:textId="77777777" w:rsidTr="00A412F9">
        <w:tc>
          <w:tcPr>
            <w:tcW w:w="1640" w:type="dxa"/>
          </w:tcPr>
          <w:p w14:paraId="2898E6A7" w14:textId="66E1BEE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CD551BD"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6EAD748F" w14:textId="77777777" w:rsidR="002D62F6" w:rsidRPr="00A412F9" w:rsidRDefault="002D62F6" w:rsidP="002D62F6">
            <w:pPr>
              <w:suppressAutoHyphens/>
              <w:spacing w:line="240" w:lineRule="auto"/>
              <w:ind w:firstLine="0"/>
              <w:rPr>
                <w:sz w:val="20"/>
                <w:szCs w:val="20"/>
              </w:rPr>
            </w:pPr>
            <w:r w:rsidRPr="00A412F9">
              <w:rPr>
                <w:sz w:val="20"/>
                <w:szCs w:val="20"/>
              </w:rPr>
              <w:t>2015</w:t>
            </w:r>
          </w:p>
        </w:tc>
        <w:tc>
          <w:tcPr>
            <w:tcW w:w="856" w:type="dxa"/>
          </w:tcPr>
          <w:p w14:paraId="0F5D74EF"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0F5BA65B" w14:textId="2EE5C845"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A09A702" w14:textId="0E89BF1A"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6F58C92C"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2C7C7C73" w14:textId="77777777" w:rsidTr="00A412F9">
        <w:tc>
          <w:tcPr>
            <w:tcW w:w="1640" w:type="dxa"/>
          </w:tcPr>
          <w:p w14:paraId="46A9D11E" w14:textId="02D7AB1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BC84476"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4CF75788" w14:textId="77777777" w:rsidR="002D62F6" w:rsidRPr="00A412F9" w:rsidRDefault="002D62F6" w:rsidP="002D62F6">
            <w:pPr>
              <w:suppressAutoHyphens/>
              <w:spacing w:line="240" w:lineRule="auto"/>
              <w:ind w:firstLine="0"/>
              <w:rPr>
                <w:sz w:val="20"/>
                <w:szCs w:val="20"/>
              </w:rPr>
            </w:pPr>
            <w:r w:rsidRPr="00A412F9">
              <w:rPr>
                <w:sz w:val="20"/>
                <w:szCs w:val="20"/>
              </w:rPr>
              <w:t>2015</w:t>
            </w:r>
          </w:p>
        </w:tc>
        <w:tc>
          <w:tcPr>
            <w:tcW w:w="856" w:type="dxa"/>
          </w:tcPr>
          <w:p w14:paraId="47E5CF34"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64ACCB7" w14:textId="5693D357"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E9C659F" w14:textId="565F59F4"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20F32FC6" w14:textId="77777777" w:rsidR="002D62F6" w:rsidRPr="00A412F9" w:rsidRDefault="002D62F6" w:rsidP="002D62F6">
            <w:pPr>
              <w:suppressAutoHyphens/>
              <w:spacing w:line="240" w:lineRule="auto"/>
              <w:ind w:firstLine="0"/>
              <w:rPr>
                <w:sz w:val="20"/>
                <w:szCs w:val="20"/>
              </w:rPr>
            </w:pPr>
            <w:r w:rsidRPr="00A412F9">
              <w:rPr>
                <w:sz w:val="20"/>
                <w:szCs w:val="20"/>
              </w:rPr>
              <w:t>74</w:t>
            </w:r>
          </w:p>
        </w:tc>
      </w:tr>
      <w:tr w:rsidR="002D62F6" w:rsidRPr="00A412F9" w14:paraId="079ECC35" w14:textId="77777777" w:rsidTr="00A412F9">
        <w:tc>
          <w:tcPr>
            <w:tcW w:w="1640" w:type="dxa"/>
          </w:tcPr>
          <w:p w14:paraId="3EBF0020" w14:textId="70CAB5E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07495E1"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53A6B2CD" w14:textId="77777777" w:rsidR="002D62F6" w:rsidRPr="00A412F9" w:rsidRDefault="002D62F6" w:rsidP="002D62F6">
            <w:pPr>
              <w:suppressAutoHyphens/>
              <w:spacing w:line="240" w:lineRule="auto"/>
              <w:ind w:firstLine="0"/>
              <w:rPr>
                <w:sz w:val="20"/>
                <w:szCs w:val="20"/>
              </w:rPr>
            </w:pPr>
            <w:r w:rsidRPr="00A412F9">
              <w:rPr>
                <w:sz w:val="20"/>
                <w:szCs w:val="20"/>
              </w:rPr>
              <w:t>2015</w:t>
            </w:r>
          </w:p>
        </w:tc>
        <w:tc>
          <w:tcPr>
            <w:tcW w:w="856" w:type="dxa"/>
          </w:tcPr>
          <w:p w14:paraId="3D26490D"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00CD44C1" w14:textId="7B42D79A"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DD34919" w14:textId="5A0B45C2"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0DA82BA3" w14:textId="77777777" w:rsidR="002D62F6" w:rsidRPr="00A412F9" w:rsidRDefault="002D62F6" w:rsidP="002D62F6">
            <w:pPr>
              <w:suppressAutoHyphens/>
              <w:spacing w:line="240" w:lineRule="auto"/>
              <w:ind w:firstLine="0"/>
              <w:rPr>
                <w:sz w:val="20"/>
                <w:szCs w:val="20"/>
              </w:rPr>
            </w:pPr>
            <w:r w:rsidRPr="00A412F9">
              <w:rPr>
                <w:sz w:val="20"/>
                <w:szCs w:val="20"/>
              </w:rPr>
              <w:t>74</w:t>
            </w:r>
          </w:p>
        </w:tc>
      </w:tr>
      <w:tr w:rsidR="002D62F6" w:rsidRPr="00A412F9" w14:paraId="1AF80450" w14:textId="77777777" w:rsidTr="00A412F9">
        <w:tc>
          <w:tcPr>
            <w:tcW w:w="1640" w:type="dxa"/>
          </w:tcPr>
          <w:p w14:paraId="720CC55F" w14:textId="31B0036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EFCCF96"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73B493EB"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719B83E5"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761FED30" w14:textId="56217DBD"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1DB3429" w14:textId="33DA8E08"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116CEE20"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4F16B337" w14:textId="77777777" w:rsidTr="00A412F9">
        <w:tc>
          <w:tcPr>
            <w:tcW w:w="1640" w:type="dxa"/>
          </w:tcPr>
          <w:p w14:paraId="37CA3DDD" w14:textId="08FF851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4B42817"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6E72EE44"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4A2BA6D5"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07AC043C" w14:textId="691C0AA8"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D2B36E1" w14:textId="4FA3E986"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2DE541B6"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5084F86" w14:textId="77777777" w:rsidTr="00A412F9">
        <w:tc>
          <w:tcPr>
            <w:tcW w:w="1640" w:type="dxa"/>
          </w:tcPr>
          <w:p w14:paraId="34E6257D" w14:textId="3D9A8A8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C390473"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253" w:type="dxa"/>
          </w:tcPr>
          <w:p w14:paraId="326C9A07"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0B5DC7E7"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27CA95BA" w14:textId="58EDF1CE"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1DECBE0" w14:textId="469BB28D"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7B4018E7"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C212E87" w14:textId="77777777" w:rsidTr="00A412F9">
        <w:tc>
          <w:tcPr>
            <w:tcW w:w="1640" w:type="dxa"/>
          </w:tcPr>
          <w:p w14:paraId="0ADFC065" w14:textId="31E4ED6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4E487B5"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0E36FA42"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6E2B5EBC"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10DE4B4F" w14:textId="24920D3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3AFBD6AA" w14:textId="45B7965F"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6A66FDBD"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8F6679A" w14:textId="77777777" w:rsidTr="00A412F9">
        <w:tc>
          <w:tcPr>
            <w:tcW w:w="1640" w:type="dxa"/>
          </w:tcPr>
          <w:p w14:paraId="7002B5F9" w14:textId="2BFAFCA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30C15DB"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71AF4AE5"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6CD9395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6478914B" w14:textId="5DA9136C"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06AE55C" w14:textId="4EEF4C9B"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1FED983F"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41D885D" w14:textId="77777777" w:rsidTr="00A412F9">
        <w:tc>
          <w:tcPr>
            <w:tcW w:w="1640" w:type="dxa"/>
          </w:tcPr>
          <w:p w14:paraId="1FF16590" w14:textId="2D5D99D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AD202AF"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35BD9DFC"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46629F0B"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507C424F" w14:textId="36E8647E"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A08BE52" w14:textId="729E6F66"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4C7A1FAA"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FA2B1DA" w14:textId="77777777" w:rsidTr="00A412F9">
        <w:tc>
          <w:tcPr>
            <w:tcW w:w="1640" w:type="dxa"/>
          </w:tcPr>
          <w:p w14:paraId="7C0515D3" w14:textId="6C74B9C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A2328C6"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61E02E23"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7056D85E"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4EB77E51" w14:textId="2B31FD1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075C01D" w14:textId="4C3150E0"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70581ECE" w14:textId="77777777" w:rsidR="002D62F6" w:rsidRPr="00A412F9" w:rsidRDefault="002D62F6" w:rsidP="002D62F6">
            <w:pPr>
              <w:suppressAutoHyphens/>
              <w:spacing w:line="240" w:lineRule="auto"/>
              <w:ind w:firstLine="0"/>
              <w:rPr>
                <w:sz w:val="20"/>
                <w:szCs w:val="20"/>
              </w:rPr>
            </w:pPr>
            <w:r w:rsidRPr="00A412F9">
              <w:rPr>
                <w:sz w:val="20"/>
                <w:szCs w:val="20"/>
              </w:rPr>
              <w:t>5</w:t>
            </w:r>
          </w:p>
        </w:tc>
      </w:tr>
      <w:tr w:rsidR="002D62F6" w:rsidRPr="00A412F9" w14:paraId="2CAE10D3" w14:textId="77777777" w:rsidTr="00A412F9">
        <w:tc>
          <w:tcPr>
            <w:tcW w:w="1640" w:type="dxa"/>
          </w:tcPr>
          <w:p w14:paraId="1F8E037D" w14:textId="4CDA794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6289FAA"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7F81FAA5"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38798D7E"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2A35F6DD" w14:textId="58C6264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34C38D3" w14:textId="41B8D2C1"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4E2CEDDD"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8A2F25B" w14:textId="77777777" w:rsidTr="00A412F9">
        <w:tc>
          <w:tcPr>
            <w:tcW w:w="1640" w:type="dxa"/>
          </w:tcPr>
          <w:p w14:paraId="2CC84AD1" w14:textId="68D6C8E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AEAF770"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4323506A"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3CD0CC59"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13C4401" w14:textId="19C03ED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009B3C0" w14:textId="064500EB"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3F41C157"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EBDBD1D" w14:textId="77777777" w:rsidTr="00A412F9">
        <w:tc>
          <w:tcPr>
            <w:tcW w:w="1640" w:type="dxa"/>
          </w:tcPr>
          <w:p w14:paraId="7E387F65" w14:textId="74C660C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87C4CF0"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253" w:type="dxa"/>
          </w:tcPr>
          <w:p w14:paraId="33A067C8"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2BBA4045"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23405E07" w14:textId="18B24CF0"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763E68A" w14:textId="73234BA5"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4E903E95"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8AFB6BA" w14:textId="77777777" w:rsidTr="00A412F9">
        <w:tc>
          <w:tcPr>
            <w:tcW w:w="1640" w:type="dxa"/>
          </w:tcPr>
          <w:p w14:paraId="200CB2FD" w14:textId="7B3E54C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23B6941"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5C41B82E"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6043A72F"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1E719430" w14:textId="3F23274F"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64EAE50" w14:textId="3BB53948"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1381E15F"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349DB942" w14:textId="77777777" w:rsidTr="00A412F9">
        <w:tc>
          <w:tcPr>
            <w:tcW w:w="1640" w:type="dxa"/>
          </w:tcPr>
          <w:p w14:paraId="0801E6C6" w14:textId="2690F4E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BFEEE4E"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0E08FEE8"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0A27B239"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2FECE111" w14:textId="316C6058"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D831109" w14:textId="3D7F0EF5"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1831412A"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7E60200" w14:textId="77777777" w:rsidTr="00A412F9">
        <w:tc>
          <w:tcPr>
            <w:tcW w:w="1640" w:type="dxa"/>
          </w:tcPr>
          <w:p w14:paraId="21D8DA04" w14:textId="5C50C48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7309868"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3E53962A" w14:textId="77777777" w:rsidR="002D62F6" w:rsidRPr="00A412F9" w:rsidRDefault="002D62F6" w:rsidP="002D62F6">
            <w:pPr>
              <w:suppressAutoHyphens/>
              <w:spacing w:line="240" w:lineRule="auto"/>
              <w:ind w:firstLine="0"/>
              <w:rPr>
                <w:sz w:val="20"/>
                <w:szCs w:val="20"/>
              </w:rPr>
            </w:pPr>
            <w:r w:rsidRPr="00A412F9">
              <w:rPr>
                <w:sz w:val="20"/>
                <w:szCs w:val="20"/>
              </w:rPr>
              <w:t>2016</w:t>
            </w:r>
          </w:p>
        </w:tc>
        <w:tc>
          <w:tcPr>
            <w:tcW w:w="856" w:type="dxa"/>
          </w:tcPr>
          <w:p w14:paraId="27B48E91"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4CE2B30" w14:textId="59293199"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45BBA77" w14:textId="3F926BC3"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4E0D1B88"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4E054D15" w14:textId="77777777" w:rsidTr="00A412F9">
        <w:tc>
          <w:tcPr>
            <w:tcW w:w="1640" w:type="dxa"/>
          </w:tcPr>
          <w:p w14:paraId="7DE7B2C8" w14:textId="0E3BE6F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CC29B5E"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10CF309B"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77885A69"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45015F83" w14:textId="6003B2D1"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0B9F7AF" w14:textId="76B7318A"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595FDF45" w14:textId="77777777" w:rsidR="002D62F6" w:rsidRPr="00A412F9" w:rsidRDefault="002D62F6" w:rsidP="002D62F6">
            <w:pPr>
              <w:suppressAutoHyphens/>
              <w:spacing w:line="240" w:lineRule="auto"/>
              <w:ind w:firstLine="0"/>
              <w:rPr>
                <w:sz w:val="20"/>
                <w:szCs w:val="20"/>
              </w:rPr>
            </w:pPr>
            <w:r w:rsidRPr="00A412F9">
              <w:rPr>
                <w:sz w:val="20"/>
                <w:szCs w:val="20"/>
              </w:rPr>
              <w:t>74</w:t>
            </w:r>
          </w:p>
        </w:tc>
      </w:tr>
      <w:tr w:rsidR="002D62F6" w:rsidRPr="00A412F9" w14:paraId="00B1C568" w14:textId="77777777" w:rsidTr="00A412F9">
        <w:tc>
          <w:tcPr>
            <w:tcW w:w="1640" w:type="dxa"/>
          </w:tcPr>
          <w:p w14:paraId="3C6AF180" w14:textId="7AEFDB3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DBF914A"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6935C342"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E90B316"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2033335A" w14:textId="75BF6BE7"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745CDCC" w14:textId="2416A2E0"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7BF4FD99"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9FDB937" w14:textId="77777777" w:rsidTr="00A412F9">
        <w:tc>
          <w:tcPr>
            <w:tcW w:w="1640" w:type="dxa"/>
          </w:tcPr>
          <w:p w14:paraId="3EEECCC5" w14:textId="43E0727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A327EED"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2E3C3BD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57D0769A"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7362E76E" w14:textId="7010EF9B"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34555FF9" w14:textId="267ECE18"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4A4F946B" w14:textId="77777777" w:rsidR="002D62F6" w:rsidRPr="00A412F9" w:rsidRDefault="002D62F6" w:rsidP="002D62F6">
            <w:pPr>
              <w:suppressAutoHyphens/>
              <w:spacing w:line="240" w:lineRule="auto"/>
              <w:ind w:firstLine="0"/>
              <w:rPr>
                <w:sz w:val="20"/>
                <w:szCs w:val="20"/>
              </w:rPr>
            </w:pPr>
            <w:r w:rsidRPr="00A412F9">
              <w:rPr>
                <w:sz w:val="20"/>
                <w:szCs w:val="20"/>
              </w:rPr>
              <w:t>74</w:t>
            </w:r>
          </w:p>
        </w:tc>
      </w:tr>
      <w:tr w:rsidR="002D62F6" w:rsidRPr="00A412F9" w14:paraId="1C21E4F4" w14:textId="77777777" w:rsidTr="00A412F9">
        <w:tc>
          <w:tcPr>
            <w:tcW w:w="1640" w:type="dxa"/>
          </w:tcPr>
          <w:p w14:paraId="45B765D8" w14:textId="693A984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7CAFAC5"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31030F3D"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5D6C6F6D"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23FB8164" w14:textId="5FCFF43C"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29F962D" w14:textId="00236E77"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3F50DC58" w14:textId="77777777" w:rsidR="002D62F6" w:rsidRPr="00A412F9" w:rsidRDefault="002D62F6" w:rsidP="002D62F6">
            <w:pPr>
              <w:suppressAutoHyphens/>
              <w:spacing w:line="240" w:lineRule="auto"/>
              <w:ind w:firstLine="0"/>
              <w:rPr>
                <w:sz w:val="20"/>
                <w:szCs w:val="20"/>
              </w:rPr>
            </w:pPr>
            <w:r w:rsidRPr="00A412F9">
              <w:rPr>
                <w:sz w:val="20"/>
                <w:szCs w:val="20"/>
              </w:rPr>
              <w:t>1</w:t>
            </w:r>
          </w:p>
        </w:tc>
      </w:tr>
      <w:tr w:rsidR="002D62F6" w:rsidRPr="00A412F9" w14:paraId="66EA6A7D" w14:textId="77777777" w:rsidTr="00A412F9">
        <w:tc>
          <w:tcPr>
            <w:tcW w:w="1640" w:type="dxa"/>
          </w:tcPr>
          <w:p w14:paraId="5B592BF9" w14:textId="52CD1F0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6F8C64D"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253" w:type="dxa"/>
          </w:tcPr>
          <w:p w14:paraId="10DC3F75"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C7B29EB"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4C0401F9" w14:textId="3F828858"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0CC92FC" w14:textId="018BEA07"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532FAC1B" w14:textId="77777777" w:rsidR="002D62F6" w:rsidRPr="00A412F9" w:rsidRDefault="002D62F6" w:rsidP="002D62F6">
            <w:pPr>
              <w:suppressAutoHyphens/>
              <w:spacing w:line="240" w:lineRule="auto"/>
              <w:ind w:firstLine="0"/>
              <w:rPr>
                <w:sz w:val="20"/>
                <w:szCs w:val="20"/>
              </w:rPr>
            </w:pPr>
            <w:r w:rsidRPr="00A412F9">
              <w:rPr>
                <w:sz w:val="20"/>
                <w:szCs w:val="20"/>
              </w:rPr>
              <w:t>1</w:t>
            </w:r>
          </w:p>
        </w:tc>
      </w:tr>
      <w:tr w:rsidR="002D62F6" w:rsidRPr="00A412F9" w14:paraId="315E29F8" w14:textId="77777777" w:rsidTr="00A412F9">
        <w:tc>
          <w:tcPr>
            <w:tcW w:w="1640" w:type="dxa"/>
          </w:tcPr>
          <w:p w14:paraId="4A041FB7" w14:textId="104EC0D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B41955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3E09CBC5"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8DB16C4"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28051AA5" w14:textId="4B82C832"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6DC03AE" w14:textId="0695AF81"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21861EF4"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6CD15E7" w14:textId="77777777" w:rsidTr="00A412F9">
        <w:tc>
          <w:tcPr>
            <w:tcW w:w="1640" w:type="dxa"/>
          </w:tcPr>
          <w:p w14:paraId="047CD2D5" w14:textId="7510B10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3B0F0A6"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60CDDC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6A51473"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660E750A" w14:textId="2622F1D5"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3ACE4BC" w14:textId="29947B4E"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2ACFF3EA"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9DD3AAC" w14:textId="77777777" w:rsidTr="00A412F9">
        <w:tc>
          <w:tcPr>
            <w:tcW w:w="1640" w:type="dxa"/>
          </w:tcPr>
          <w:p w14:paraId="04CDF3BF" w14:textId="1EE07BE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C0C9C08"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3ACAE135"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42E834D"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576FDAAB" w14:textId="50A40D97"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924A6B6" w14:textId="5BDEAD39"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0E1C9718"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2A16C9C" w14:textId="77777777" w:rsidTr="00A412F9">
        <w:tc>
          <w:tcPr>
            <w:tcW w:w="1640" w:type="dxa"/>
          </w:tcPr>
          <w:p w14:paraId="3720D936" w14:textId="3C6A31B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239C8DC"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DDB4409"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5FCDFC3D"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7C52A160" w14:textId="4D82978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905CB53" w14:textId="261E24B3"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3E55F4E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3310829" w14:textId="77777777" w:rsidTr="00A412F9">
        <w:tc>
          <w:tcPr>
            <w:tcW w:w="1640" w:type="dxa"/>
          </w:tcPr>
          <w:p w14:paraId="05D0479C" w14:textId="64B1899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257E239"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08E782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4A4E18D"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146DAAD7" w14:textId="13AAA19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E3FB64F" w14:textId="4AE6E9AC" w:rsidR="002D62F6" w:rsidRPr="00A412F9" w:rsidRDefault="002D62F6" w:rsidP="002D62F6">
            <w:pPr>
              <w:suppressAutoHyphens/>
              <w:spacing w:line="240" w:lineRule="auto"/>
              <w:ind w:firstLine="0"/>
              <w:rPr>
                <w:sz w:val="20"/>
                <w:szCs w:val="20"/>
              </w:rPr>
            </w:pPr>
            <w:r w:rsidRPr="00A412F9">
              <w:rPr>
                <w:sz w:val="20"/>
                <w:szCs w:val="20"/>
              </w:rPr>
              <w:t>Eleven Mile</w:t>
            </w:r>
          </w:p>
        </w:tc>
        <w:tc>
          <w:tcPr>
            <w:tcW w:w="1202" w:type="dxa"/>
          </w:tcPr>
          <w:p w14:paraId="7D41DFBB"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A8EE022" w14:textId="77777777" w:rsidTr="00A412F9">
        <w:tc>
          <w:tcPr>
            <w:tcW w:w="1640" w:type="dxa"/>
          </w:tcPr>
          <w:p w14:paraId="6B12F737" w14:textId="53251EF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1A2EF84"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2CB829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45D49A0"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09DE3B4C" w14:textId="0BD5FB2A"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D95809E" w14:textId="4E9585A3"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5B73F51A"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3096F1FC" w14:textId="77777777" w:rsidTr="00A412F9">
        <w:tc>
          <w:tcPr>
            <w:tcW w:w="1640" w:type="dxa"/>
          </w:tcPr>
          <w:p w14:paraId="26392B3B" w14:textId="5523FB7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A3C36B8"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30C2B33"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34E23532"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651F87C5" w14:textId="1128618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5A86AC9" w14:textId="73AA7585"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291548C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5C1104ED" w14:textId="77777777" w:rsidTr="00A412F9">
        <w:tc>
          <w:tcPr>
            <w:tcW w:w="1640" w:type="dxa"/>
          </w:tcPr>
          <w:p w14:paraId="29CE20A6" w14:textId="4DCA514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3C73A7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6D1A25D1"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F29AD2D"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1CE560B4" w14:textId="2B7AFDC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6BBAC90" w14:textId="20A2AF66" w:rsidR="002D62F6" w:rsidRPr="00A412F9" w:rsidRDefault="002D62F6" w:rsidP="002D62F6">
            <w:pPr>
              <w:suppressAutoHyphens/>
              <w:spacing w:line="240" w:lineRule="auto"/>
              <w:ind w:firstLine="0"/>
              <w:rPr>
                <w:sz w:val="20"/>
                <w:szCs w:val="20"/>
              </w:rPr>
            </w:pPr>
            <w:r w:rsidRPr="00A412F9">
              <w:rPr>
                <w:sz w:val="20"/>
                <w:szCs w:val="20"/>
              </w:rPr>
              <w:t>Green Point</w:t>
            </w:r>
          </w:p>
        </w:tc>
        <w:tc>
          <w:tcPr>
            <w:tcW w:w="1202" w:type="dxa"/>
          </w:tcPr>
          <w:p w14:paraId="08D7DB9E"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1F49D3B" w14:textId="77777777" w:rsidTr="00A412F9">
        <w:tc>
          <w:tcPr>
            <w:tcW w:w="1640" w:type="dxa"/>
          </w:tcPr>
          <w:p w14:paraId="13F6F1B6" w14:textId="6900D64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3A37F07"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324CF3F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D37AB43"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6BB1F816" w14:textId="4AB381F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5876086" w14:textId="79F7987E"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558ECA5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407BEFD7" w14:textId="77777777" w:rsidTr="00A412F9">
        <w:tc>
          <w:tcPr>
            <w:tcW w:w="1640" w:type="dxa"/>
          </w:tcPr>
          <w:p w14:paraId="0040BA6D" w14:textId="289A544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E3CA0D8"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6F34F9F"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3F423DC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6B4821C0" w14:textId="4C6E05F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943C0A1" w14:textId="65D14215"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4741C05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92415BA" w14:textId="77777777" w:rsidTr="00A412F9">
        <w:tc>
          <w:tcPr>
            <w:tcW w:w="1640" w:type="dxa"/>
          </w:tcPr>
          <w:p w14:paraId="6DACF414" w14:textId="7DBDD78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F1C8F77"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5B886C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33180D49"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3CC286CE" w14:textId="301DDBC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DBA6C26" w14:textId="00919A35" w:rsidR="002D62F6" w:rsidRPr="00A412F9" w:rsidRDefault="002D62F6" w:rsidP="002D62F6">
            <w:pPr>
              <w:suppressAutoHyphens/>
              <w:spacing w:line="240" w:lineRule="auto"/>
              <w:ind w:firstLine="0"/>
              <w:rPr>
                <w:sz w:val="20"/>
                <w:szCs w:val="20"/>
              </w:rPr>
            </w:pPr>
            <w:r w:rsidRPr="00A412F9">
              <w:rPr>
                <w:sz w:val="20"/>
                <w:szCs w:val="20"/>
              </w:rPr>
              <w:t>Cabbage Lumps</w:t>
            </w:r>
          </w:p>
        </w:tc>
        <w:tc>
          <w:tcPr>
            <w:tcW w:w="1202" w:type="dxa"/>
          </w:tcPr>
          <w:p w14:paraId="43D3A31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CEA0051" w14:textId="77777777" w:rsidTr="00A412F9">
        <w:tc>
          <w:tcPr>
            <w:tcW w:w="1640" w:type="dxa"/>
          </w:tcPr>
          <w:p w14:paraId="686243C7" w14:textId="59C20D1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CCF26E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52132356"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33F6A6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72E24BFB" w14:textId="2FA39EB8"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E89D677" w14:textId="0E29532E"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38F57DDB"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71359A8" w14:textId="77777777" w:rsidTr="00A412F9">
        <w:tc>
          <w:tcPr>
            <w:tcW w:w="1640" w:type="dxa"/>
          </w:tcPr>
          <w:p w14:paraId="781B0162" w14:textId="6908144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F110443"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ADD5B5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90568F3"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0F981E67" w14:textId="3349B38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9D30D03" w14:textId="0E820547"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10A723C1" w14:textId="77777777" w:rsidR="002D62F6" w:rsidRPr="00A412F9" w:rsidRDefault="002D62F6" w:rsidP="002D62F6">
            <w:pPr>
              <w:suppressAutoHyphens/>
              <w:spacing w:line="240" w:lineRule="auto"/>
              <w:ind w:firstLine="0"/>
              <w:rPr>
                <w:sz w:val="20"/>
                <w:szCs w:val="20"/>
              </w:rPr>
            </w:pPr>
            <w:r w:rsidRPr="00A412F9">
              <w:rPr>
                <w:sz w:val="20"/>
                <w:szCs w:val="20"/>
              </w:rPr>
              <w:t>55</w:t>
            </w:r>
          </w:p>
        </w:tc>
      </w:tr>
      <w:tr w:rsidR="002D62F6" w:rsidRPr="00A412F9" w14:paraId="67B82F41" w14:textId="77777777" w:rsidTr="00A412F9">
        <w:tc>
          <w:tcPr>
            <w:tcW w:w="1640" w:type="dxa"/>
          </w:tcPr>
          <w:p w14:paraId="3C638B3A" w14:textId="0493842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1E0FA06"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3EE49CB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35DA8FE"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1B290A2B" w14:textId="1D20EE8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077CAB2" w14:textId="27CBB4EB"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5EA7D58B"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F395F63" w14:textId="77777777" w:rsidTr="00A412F9">
        <w:tc>
          <w:tcPr>
            <w:tcW w:w="1640" w:type="dxa"/>
          </w:tcPr>
          <w:p w14:paraId="1FF9B0D3" w14:textId="0C16739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9014AD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51A02EA8"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92AD11B"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4AA4A5C4" w14:textId="2855270F"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9782972" w14:textId="4A954EBC" w:rsidR="002D62F6" w:rsidRPr="00A412F9" w:rsidRDefault="002D62F6" w:rsidP="002D62F6">
            <w:pPr>
              <w:suppressAutoHyphens/>
              <w:spacing w:line="240" w:lineRule="auto"/>
              <w:ind w:firstLine="0"/>
              <w:rPr>
                <w:sz w:val="20"/>
                <w:szCs w:val="20"/>
              </w:rPr>
            </w:pPr>
            <w:r w:rsidRPr="00A412F9">
              <w:rPr>
                <w:sz w:val="20"/>
                <w:szCs w:val="20"/>
              </w:rPr>
              <w:t>Little Gully</w:t>
            </w:r>
          </w:p>
        </w:tc>
        <w:tc>
          <w:tcPr>
            <w:tcW w:w="1202" w:type="dxa"/>
          </w:tcPr>
          <w:p w14:paraId="01DABAB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945793D" w14:textId="77777777" w:rsidTr="00A412F9">
        <w:tc>
          <w:tcPr>
            <w:tcW w:w="1640" w:type="dxa"/>
          </w:tcPr>
          <w:p w14:paraId="170D2433" w14:textId="09C4D26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E326ABA"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1F35563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5C3A0E97"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3A4EAC0B" w14:textId="23381DD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72AFF21" w14:textId="3BAE8750"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478A8CB9"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8EDCF79" w14:textId="77777777" w:rsidTr="00A412F9">
        <w:tc>
          <w:tcPr>
            <w:tcW w:w="1640" w:type="dxa"/>
          </w:tcPr>
          <w:p w14:paraId="6948DF71" w14:textId="10FFB45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BB0DA6D"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3AB86269"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EA435A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CAC1E65" w14:textId="45DD50F2"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216B56C" w14:textId="35F20D79"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7C3ADAEE"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1326C01" w14:textId="77777777" w:rsidTr="00A412F9">
        <w:tc>
          <w:tcPr>
            <w:tcW w:w="1640" w:type="dxa"/>
          </w:tcPr>
          <w:p w14:paraId="563D4E44" w14:textId="51C976F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8F0638B"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9278100"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B8C84A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68C93E6C" w14:textId="663BDDF1"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B6CB3F1" w14:textId="1EBE1FB4"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643FDDF2"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CF7ED31" w14:textId="77777777" w:rsidTr="00A412F9">
        <w:tc>
          <w:tcPr>
            <w:tcW w:w="1640" w:type="dxa"/>
          </w:tcPr>
          <w:p w14:paraId="066602BC" w14:textId="0056C62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283ABC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6060FF0F"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425CB4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8F362BE" w14:textId="38C651D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C1FDC9A" w14:textId="0B16ABA9" w:rsidR="002D62F6" w:rsidRPr="00A412F9" w:rsidRDefault="002D62F6" w:rsidP="002D62F6">
            <w:pPr>
              <w:suppressAutoHyphens/>
              <w:spacing w:line="240" w:lineRule="auto"/>
              <w:ind w:firstLine="0"/>
              <w:rPr>
                <w:sz w:val="20"/>
                <w:szCs w:val="20"/>
              </w:rPr>
            </w:pPr>
            <w:r w:rsidRPr="00A412F9">
              <w:rPr>
                <w:sz w:val="20"/>
                <w:szCs w:val="20"/>
              </w:rPr>
              <w:t>Bayou Flats</w:t>
            </w:r>
          </w:p>
        </w:tc>
        <w:tc>
          <w:tcPr>
            <w:tcW w:w="1202" w:type="dxa"/>
          </w:tcPr>
          <w:p w14:paraId="1D5EE80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F9FABF1" w14:textId="77777777" w:rsidTr="00A412F9">
        <w:tc>
          <w:tcPr>
            <w:tcW w:w="1640" w:type="dxa"/>
          </w:tcPr>
          <w:p w14:paraId="2E5367CA" w14:textId="20F3C47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0C174F1"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8B0231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83FAFA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E437D22" w14:textId="78F3CD0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E242970" w14:textId="4E9F6966" w:rsidR="002D62F6" w:rsidRPr="00A412F9" w:rsidRDefault="002D62F6" w:rsidP="002D62F6">
            <w:pPr>
              <w:suppressAutoHyphens/>
              <w:spacing w:line="240" w:lineRule="auto"/>
              <w:ind w:firstLine="0"/>
              <w:rPr>
                <w:sz w:val="20"/>
                <w:szCs w:val="20"/>
              </w:rPr>
            </w:pPr>
            <w:r w:rsidRPr="00A412F9">
              <w:rPr>
                <w:sz w:val="20"/>
                <w:szCs w:val="20"/>
              </w:rPr>
              <w:t>Redfish Creek</w:t>
            </w:r>
          </w:p>
        </w:tc>
        <w:tc>
          <w:tcPr>
            <w:tcW w:w="1202" w:type="dxa"/>
          </w:tcPr>
          <w:p w14:paraId="5C568E58"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78470797" w14:textId="77777777" w:rsidTr="00A412F9">
        <w:tc>
          <w:tcPr>
            <w:tcW w:w="1640" w:type="dxa"/>
          </w:tcPr>
          <w:p w14:paraId="2B9444EC" w14:textId="678326E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224DBB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B0CD37F"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61A59A0"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3BED023A" w14:textId="2BD9D81B"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E7B4044" w14:textId="5CCC5AD9"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295D3856"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40ADAB55" w14:textId="77777777" w:rsidTr="00A412F9">
        <w:tc>
          <w:tcPr>
            <w:tcW w:w="1640" w:type="dxa"/>
          </w:tcPr>
          <w:p w14:paraId="57FB2F94" w14:textId="16CB100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A5D2731"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42B56841"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46D5D34"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329D7AB2" w14:textId="59A6D297"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E78BA3B" w14:textId="7781C2F1"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588D52C8"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38461444" w14:textId="77777777" w:rsidTr="00A412F9">
        <w:tc>
          <w:tcPr>
            <w:tcW w:w="1640" w:type="dxa"/>
          </w:tcPr>
          <w:p w14:paraId="6192AC33" w14:textId="269B4B2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2E515F0"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39878A3B"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FCEBE72"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96CDA0E" w14:textId="215199C1"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3FF61F3B" w14:textId="3A20BA22"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6018F399"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3A853D7C" w14:textId="77777777" w:rsidTr="00A412F9">
        <w:tc>
          <w:tcPr>
            <w:tcW w:w="1640" w:type="dxa"/>
          </w:tcPr>
          <w:p w14:paraId="73844CD1" w14:textId="2C83893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583DF25"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1F14539A"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9D80785"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1FA56B96" w14:textId="008D961C"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81D0D0B" w14:textId="531B89E2"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7D8A37A2"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23108EC7" w14:textId="77777777" w:rsidTr="00A412F9">
        <w:tc>
          <w:tcPr>
            <w:tcW w:w="1640" w:type="dxa"/>
          </w:tcPr>
          <w:p w14:paraId="24948CCC" w14:textId="365078A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1EA4446"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434A2D49"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FB82D1A"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27A70148" w14:textId="14FE385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CE901E5" w14:textId="5F7CD63F"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21FA86C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874C5B1" w14:textId="77777777" w:rsidTr="00A412F9">
        <w:tc>
          <w:tcPr>
            <w:tcW w:w="1640" w:type="dxa"/>
          </w:tcPr>
          <w:p w14:paraId="4D423B03" w14:textId="0F310E62" w:rsidR="002D62F6" w:rsidRPr="00A412F9" w:rsidRDefault="002D62F6" w:rsidP="002D62F6">
            <w:pPr>
              <w:suppressAutoHyphens/>
              <w:spacing w:line="240" w:lineRule="auto"/>
              <w:ind w:firstLine="0"/>
              <w:rPr>
                <w:sz w:val="20"/>
                <w:szCs w:val="20"/>
              </w:rPr>
            </w:pPr>
            <w:r w:rsidRPr="00A412F9">
              <w:rPr>
                <w:sz w:val="20"/>
                <w:szCs w:val="20"/>
              </w:rPr>
              <w:lastRenderedPageBreak/>
              <w:t>Apalachicola</w:t>
            </w:r>
          </w:p>
        </w:tc>
        <w:tc>
          <w:tcPr>
            <w:tcW w:w="1286" w:type="dxa"/>
          </w:tcPr>
          <w:p w14:paraId="00DED050"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7EEA47F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7CD75300"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6B981A03" w14:textId="1B5B084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52ADE66" w14:textId="04EA9558"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18A2CBE5"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1D15795" w14:textId="77777777" w:rsidTr="00A412F9">
        <w:tc>
          <w:tcPr>
            <w:tcW w:w="1640" w:type="dxa"/>
          </w:tcPr>
          <w:p w14:paraId="72D0E54C" w14:textId="040B083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2F9982F"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4C501B6A"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38389144"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6D29BCC9" w14:textId="4D521F6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53C581D" w14:textId="4821F2E2" w:rsidR="002D62F6" w:rsidRPr="00A412F9" w:rsidRDefault="002D62F6" w:rsidP="002D62F6">
            <w:pPr>
              <w:suppressAutoHyphens/>
              <w:spacing w:line="240" w:lineRule="auto"/>
              <w:ind w:firstLine="0"/>
              <w:rPr>
                <w:sz w:val="20"/>
                <w:szCs w:val="20"/>
              </w:rPr>
            </w:pPr>
            <w:r w:rsidRPr="00A412F9">
              <w:rPr>
                <w:sz w:val="20"/>
                <w:szCs w:val="20"/>
              </w:rPr>
              <w:t>Cabbage Lumps</w:t>
            </w:r>
          </w:p>
        </w:tc>
        <w:tc>
          <w:tcPr>
            <w:tcW w:w="1202" w:type="dxa"/>
          </w:tcPr>
          <w:p w14:paraId="270D3C5C"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1419D73" w14:textId="77777777" w:rsidTr="00A412F9">
        <w:tc>
          <w:tcPr>
            <w:tcW w:w="1640" w:type="dxa"/>
          </w:tcPr>
          <w:p w14:paraId="1719D7E2" w14:textId="2C70578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57BAA07"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0436BFD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36A40CB"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5E449398" w14:textId="2134CDC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7DF24FC" w14:textId="2759AE26" w:rsidR="002D62F6" w:rsidRPr="00A412F9" w:rsidRDefault="002D62F6" w:rsidP="002D62F6">
            <w:pPr>
              <w:suppressAutoHyphens/>
              <w:spacing w:line="240" w:lineRule="auto"/>
              <w:ind w:firstLine="0"/>
              <w:rPr>
                <w:sz w:val="20"/>
                <w:szCs w:val="20"/>
              </w:rPr>
            </w:pPr>
            <w:r w:rsidRPr="00A412F9">
              <w:rPr>
                <w:sz w:val="20"/>
                <w:szCs w:val="20"/>
              </w:rPr>
              <w:t>Green Point</w:t>
            </w:r>
          </w:p>
        </w:tc>
        <w:tc>
          <w:tcPr>
            <w:tcW w:w="1202" w:type="dxa"/>
          </w:tcPr>
          <w:p w14:paraId="169A873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91AEA3A" w14:textId="77777777" w:rsidTr="00A412F9">
        <w:tc>
          <w:tcPr>
            <w:tcW w:w="1640" w:type="dxa"/>
          </w:tcPr>
          <w:p w14:paraId="0D420A2A" w14:textId="1E5DFFE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98CA861"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642450C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03BBD54"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6EDB33F4" w14:textId="5CB347D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A64FBD1" w14:textId="5872273A"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3F1D7B95"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4D3DE9B" w14:textId="77777777" w:rsidTr="00A412F9">
        <w:tc>
          <w:tcPr>
            <w:tcW w:w="1640" w:type="dxa"/>
          </w:tcPr>
          <w:p w14:paraId="4898B0E0" w14:textId="7707108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4C65A3E"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6880C055"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E5F657B"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1CC4E90A" w14:textId="658FD539"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92CF7CE" w14:textId="7B105972"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5D2B6523"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BA293EC" w14:textId="77777777" w:rsidTr="00A412F9">
        <w:tc>
          <w:tcPr>
            <w:tcW w:w="1640" w:type="dxa"/>
          </w:tcPr>
          <w:p w14:paraId="2F0FD9EB" w14:textId="04D4DFE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E27DEA5"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2A95245A"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6A06451"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4235462D" w14:textId="61B79282"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10D20285" w14:textId="74FDEB4E"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63B75772"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31C0B868" w14:textId="77777777" w:rsidTr="00A412F9">
        <w:tc>
          <w:tcPr>
            <w:tcW w:w="1640" w:type="dxa"/>
          </w:tcPr>
          <w:p w14:paraId="77118099" w14:textId="414D12F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57F72CD"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3564212D"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D599B2E"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51A319C3" w14:textId="6A8510E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92036D0" w14:textId="52F4B655"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63E3B5C2"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051F671" w14:textId="77777777" w:rsidTr="00A412F9">
        <w:tc>
          <w:tcPr>
            <w:tcW w:w="1640" w:type="dxa"/>
          </w:tcPr>
          <w:p w14:paraId="496F3AF5" w14:textId="594F44F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B35A64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64394431"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3F9E771"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25309326" w14:textId="2F11AAF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389DC04" w14:textId="296B429F"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6ACA5CAB"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1E13F3BE" w14:textId="77777777" w:rsidTr="00A412F9">
        <w:tc>
          <w:tcPr>
            <w:tcW w:w="1640" w:type="dxa"/>
          </w:tcPr>
          <w:p w14:paraId="136843AA" w14:textId="59D98A5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1F898E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590F1FC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442D5CF"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031128BD" w14:textId="7B3F794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4549986" w14:textId="3A153432" w:rsidR="002D62F6" w:rsidRPr="00A412F9" w:rsidRDefault="002D62F6" w:rsidP="002D62F6">
            <w:pPr>
              <w:suppressAutoHyphens/>
              <w:spacing w:line="240" w:lineRule="auto"/>
              <w:ind w:firstLine="0"/>
              <w:rPr>
                <w:sz w:val="20"/>
                <w:szCs w:val="20"/>
              </w:rPr>
            </w:pPr>
            <w:r w:rsidRPr="00A412F9">
              <w:rPr>
                <w:sz w:val="20"/>
                <w:szCs w:val="20"/>
              </w:rPr>
              <w:t>Bayou Flats</w:t>
            </w:r>
          </w:p>
        </w:tc>
        <w:tc>
          <w:tcPr>
            <w:tcW w:w="1202" w:type="dxa"/>
          </w:tcPr>
          <w:p w14:paraId="7C9292B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EB5C2F3" w14:textId="77777777" w:rsidTr="00A412F9">
        <w:tc>
          <w:tcPr>
            <w:tcW w:w="1640" w:type="dxa"/>
          </w:tcPr>
          <w:p w14:paraId="7E7A7166" w14:textId="017A075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A5D4ACB"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280B279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EFA772A"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79BA5FA5" w14:textId="4600A84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DF43187" w14:textId="287CB0B0" w:rsidR="002D62F6" w:rsidRPr="00A412F9" w:rsidRDefault="002D62F6" w:rsidP="002D62F6">
            <w:pPr>
              <w:suppressAutoHyphens/>
              <w:spacing w:line="240" w:lineRule="auto"/>
              <w:ind w:firstLine="0"/>
              <w:rPr>
                <w:sz w:val="20"/>
                <w:szCs w:val="20"/>
              </w:rPr>
            </w:pPr>
            <w:r w:rsidRPr="00A412F9">
              <w:rPr>
                <w:sz w:val="20"/>
                <w:szCs w:val="20"/>
              </w:rPr>
              <w:t>Eleven Mile</w:t>
            </w:r>
          </w:p>
        </w:tc>
        <w:tc>
          <w:tcPr>
            <w:tcW w:w="1202" w:type="dxa"/>
          </w:tcPr>
          <w:p w14:paraId="1C1CFA2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C64D00F" w14:textId="77777777" w:rsidTr="00A412F9">
        <w:tc>
          <w:tcPr>
            <w:tcW w:w="1640" w:type="dxa"/>
          </w:tcPr>
          <w:p w14:paraId="3E04A5C4" w14:textId="6F5DEF8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358209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76E789F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BA4904A"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63402C57" w14:textId="57E0282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FF1EE0F" w14:textId="75C66502"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6F4670D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8A13578" w14:textId="77777777" w:rsidTr="00A412F9">
        <w:tc>
          <w:tcPr>
            <w:tcW w:w="1640" w:type="dxa"/>
          </w:tcPr>
          <w:p w14:paraId="428EC05E" w14:textId="31398C8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976A5CB"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57C3602B"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7D4D4289"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17FE77B6" w14:textId="6EF64D7F"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8433100" w14:textId="1D903627"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64BB831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70BC517" w14:textId="77777777" w:rsidTr="00A412F9">
        <w:tc>
          <w:tcPr>
            <w:tcW w:w="1640" w:type="dxa"/>
          </w:tcPr>
          <w:p w14:paraId="2B8CF8D6" w14:textId="2E3CBB5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A330514"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7256BA3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432A3AE"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25BDF9A4" w14:textId="66E9075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41EE199" w14:textId="7CC35C35"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2FC155F8"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1B8CE6A9" w14:textId="77777777" w:rsidTr="00A412F9">
        <w:tc>
          <w:tcPr>
            <w:tcW w:w="1640" w:type="dxa"/>
          </w:tcPr>
          <w:p w14:paraId="0994CD77" w14:textId="6389CF5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C9AF3FF"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4F8F4617"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680D2FF" w14:textId="77777777" w:rsidR="002D62F6" w:rsidRPr="00A412F9" w:rsidRDefault="002D62F6" w:rsidP="002D62F6">
            <w:pPr>
              <w:suppressAutoHyphens/>
              <w:spacing w:line="240" w:lineRule="auto"/>
              <w:ind w:firstLine="0"/>
              <w:rPr>
                <w:sz w:val="20"/>
                <w:szCs w:val="20"/>
              </w:rPr>
            </w:pPr>
            <w:r w:rsidRPr="00A412F9">
              <w:rPr>
                <w:sz w:val="20"/>
                <w:szCs w:val="20"/>
              </w:rPr>
              <w:t>3</w:t>
            </w:r>
          </w:p>
        </w:tc>
        <w:tc>
          <w:tcPr>
            <w:tcW w:w="1170" w:type="dxa"/>
          </w:tcPr>
          <w:p w14:paraId="572B5707" w14:textId="195BFFE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4B691F1" w14:textId="70DCCD7B" w:rsidR="002D62F6" w:rsidRPr="00A412F9" w:rsidRDefault="002D62F6" w:rsidP="002D62F6">
            <w:pPr>
              <w:suppressAutoHyphens/>
              <w:spacing w:line="240" w:lineRule="auto"/>
              <w:ind w:firstLine="0"/>
              <w:rPr>
                <w:sz w:val="20"/>
                <w:szCs w:val="20"/>
              </w:rPr>
            </w:pPr>
            <w:r w:rsidRPr="00A412F9">
              <w:rPr>
                <w:sz w:val="20"/>
                <w:szCs w:val="20"/>
              </w:rPr>
              <w:t>Redfish Creek</w:t>
            </w:r>
          </w:p>
        </w:tc>
        <w:tc>
          <w:tcPr>
            <w:tcW w:w="1202" w:type="dxa"/>
          </w:tcPr>
          <w:p w14:paraId="5B09A1B1"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6FD23876" w14:textId="77777777" w:rsidTr="00A412F9">
        <w:tc>
          <w:tcPr>
            <w:tcW w:w="1640" w:type="dxa"/>
          </w:tcPr>
          <w:p w14:paraId="07798F54" w14:textId="3416BC0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D7C4A4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0439770F"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B992CF4"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2E5E5074" w14:textId="02760D0A"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3413460" w14:textId="53E9A1C9"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27833698"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4250D9DD" w14:textId="77777777" w:rsidTr="00A412F9">
        <w:tc>
          <w:tcPr>
            <w:tcW w:w="1640" w:type="dxa"/>
          </w:tcPr>
          <w:p w14:paraId="6ECCFF80" w14:textId="590B216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972BC6C"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1B35CDD"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8FE7E1F"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0639646D" w14:textId="55EB6BD8"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2CE520F" w14:textId="4B443102"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202EE696"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220D3C19" w14:textId="77777777" w:rsidTr="00A412F9">
        <w:tc>
          <w:tcPr>
            <w:tcW w:w="1640" w:type="dxa"/>
          </w:tcPr>
          <w:p w14:paraId="32C2D72A" w14:textId="60BDE4E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7C544F7"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65F3A85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F8E3878"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1E194124" w14:textId="7AEBA9DA"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9E4CAFC" w14:textId="588E630A"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694BF54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5DB3ED2" w14:textId="77777777" w:rsidTr="00A412F9">
        <w:tc>
          <w:tcPr>
            <w:tcW w:w="1640" w:type="dxa"/>
          </w:tcPr>
          <w:p w14:paraId="70C7515D" w14:textId="189873A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9894529"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22F10C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2A3AF29"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4C837DF4" w14:textId="3BC2913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B83CD1C" w14:textId="2E224751"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3A609259"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9CB2190" w14:textId="77777777" w:rsidTr="00A412F9">
        <w:tc>
          <w:tcPr>
            <w:tcW w:w="1640" w:type="dxa"/>
          </w:tcPr>
          <w:p w14:paraId="6705B3A3" w14:textId="2505B8C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0C95AA4"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7A72B08"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32AA97F"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26B553F1" w14:textId="071EAC0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562001F" w14:textId="6FA1C8BF" w:rsidR="002D62F6" w:rsidRPr="00A412F9" w:rsidRDefault="002D62F6" w:rsidP="002D62F6">
            <w:pPr>
              <w:suppressAutoHyphens/>
              <w:spacing w:line="240" w:lineRule="auto"/>
              <w:ind w:firstLine="0"/>
              <w:rPr>
                <w:sz w:val="20"/>
                <w:szCs w:val="20"/>
              </w:rPr>
            </w:pPr>
            <w:r w:rsidRPr="00A412F9">
              <w:rPr>
                <w:sz w:val="20"/>
                <w:szCs w:val="20"/>
              </w:rPr>
              <w:t>Little Gully</w:t>
            </w:r>
          </w:p>
        </w:tc>
        <w:tc>
          <w:tcPr>
            <w:tcW w:w="1202" w:type="dxa"/>
          </w:tcPr>
          <w:p w14:paraId="6BAB683F"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440F0BDE" w14:textId="77777777" w:rsidTr="00A412F9">
        <w:tc>
          <w:tcPr>
            <w:tcW w:w="1640" w:type="dxa"/>
          </w:tcPr>
          <w:p w14:paraId="70D361B5" w14:textId="73065A9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858592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70605B45"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B9A51E4"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2A4459FE" w14:textId="462CD62C"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1B3D27AA" w14:textId="2EB93FE8"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142755B0"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758D5A1A" w14:textId="77777777" w:rsidTr="00A412F9">
        <w:tc>
          <w:tcPr>
            <w:tcW w:w="1640" w:type="dxa"/>
          </w:tcPr>
          <w:p w14:paraId="10470FB4" w14:textId="7F37C5E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1322DE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4D16E123"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1C7D1BD"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69C5E0DA" w14:textId="1C566D2C"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74FF6F1" w14:textId="33EFC27E" w:rsidR="002D62F6" w:rsidRPr="00A412F9" w:rsidRDefault="002D62F6" w:rsidP="002D62F6">
            <w:pPr>
              <w:suppressAutoHyphens/>
              <w:spacing w:line="240" w:lineRule="auto"/>
              <w:ind w:firstLine="0"/>
              <w:rPr>
                <w:sz w:val="20"/>
                <w:szCs w:val="20"/>
              </w:rPr>
            </w:pPr>
            <w:r w:rsidRPr="00A412F9">
              <w:rPr>
                <w:sz w:val="20"/>
                <w:szCs w:val="20"/>
              </w:rPr>
              <w:t>8 Mile</w:t>
            </w:r>
          </w:p>
        </w:tc>
        <w:tc>
          <w:tcPr>
            <w:tcW w:w="1202" w:type="dxa"/>
          </w:tcPr>
          <w:p w14:paraId="01C1740A"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DA54485" w14:textId="77777777" w:rsidTr="00A412F9">
        <w:tc>
          <w:tcPr>
            <w:tcW w:w="1640" w:type="dxa"/>
          </w:tcPr>
          <w:p w14:paraId="4AC699AC" w14:textId="2F8B206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0024090"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3173AF6D"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E1DBDA4"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16011CA4" w14:textId="6A6F430A"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3B46DCF" w14:textId="43D3BE54" w:rsidR="002D62F6" w:rsidRPr="00A412F9" w:rsidRDefault="002D62F6" w:rsidP="002D62F6">
            <w:pPr>
              <w:suppressAutoHyphens/>
              <w:spacing w:line="240" w:lineRule="auto"/>
              <w:ind w:firstLine="0"/>
              <w:rPr>
                <w:sz w:val="20"/>
                <w:szCs w:val="20"/>
              </w:rPr>
            </w:pPr>
            <w:r w:rsidRPr="00A412F9">
              <w:rPr>
                <w:sz w:val="20"/>
                <w:szCs w:val="20"/>
              </w:rPr>
              <w:t>9 Mile B</w:t>
            </w:r>
          </w:p>
        </w:tc>
        <w:tc>
          <w:tcPr>
            <w:tcW w:w="1202" w:type="dxa"/>
          </w:tcPr>
          <w:p w14:paraId="7BE57ACF" w14:textId="77777777" w:rsidR="002D62F6" w:rsidRPr="00A412F9" w:rsidRDefault="002D62F6" w:rsidP="002D62F6">
            <w:pPr>
              <w:suppressAutoHyphens/>
              <w:spacing w:line="240" w:lineRule="auto"/>
              <w:ind w:firstLine="0"/>
              <w:rPr>
                <w:sz w:val="20"/>
                <w:szCs w:val="20"/>
              </w:rPr>
            </w:pPr>
            <w:r w:rsidRPr="00A412F9">
              <w:rPr>
                <w:sz w:val="20"/>
                <w:szCs w:val="20"/>
              </w:rPr>
              <w:t>5</w:t>
            </w:r>
          </w:p>
        </w:tc>
      </w:tr>
      <w:tr w:rsidR="002D62F6" w:rsidRPr="00A412F9" w14:paraId="50321C12" w14:textId="77777777" w:rsidTr="00A412F9">
        <w:tc>
          <w:tcPr>
            <w:tcW w:w="1640" w:type="dxa"/>
          </w:tcPr>
          <w:p w14:paraId="38427CC1" w14:textId="0E1A0E4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9B8DB2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73BCDF67"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FD36A01"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5C967E4E" w14:textId="2F45E831"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14785D4A" w14:textId="3E3DB02E"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689FA963"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7E8BC5F" w14:textId="77777777" w:rsidTr="00A412F9">
        <w:tc>
          <w:tcPr>
            <w:tcW w:w="1640" w:type="dxa"/>
          </w:tcPr>
          <w:p w14:paraId="2D6BC7F7" w14:textId="17A2174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AE3180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51CF74B"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1347C7AC"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43C3D9A4" w14:textId="28BB05D9"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B813F58" w14:textId="7E1816EC"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3867F9D9"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2C01D879" w14:textId="77777777" w:rsidTr="00A412F9">
        <w:tc>
          <w:tcPr>
            <w:tcW w:w="1640" w:type="dxa"/>
          </w:tcPr>
          <w:p w14:paraId="068F4761" w14:textId="5B5C07A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1B216E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68264EE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0ADAE5D"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4206F356" w14:textId="04545269"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1FB20402" w14:textId="7FB77131" w:rsidR="002D62F6" w:rsidRPr="00A412F9" w:rsidRDefault="002D62F6" w:rsidP="002D62F6">
            <w:pPr>
              <w:suppressAutoHyphens/>
              <w:spacing w:line="240" w:lineRule="auto"/>
              <w:ind w:firstLine="0"/>
              <w:rPr>
                <w:sz w:val="20"/>
                <w:szCs w:val="20"/>
              </w:rPr>
            </w:pPr>
            <w:r w:rsidRPr="00A412F9">
              <w:rPr>
                <w:sz w:val="20"/>
                <w:szCs w:val="20"/>
              </w:rPr>
              <w:t>King 9 Mile</w:t>
            </w:r>
          </w:p>
        </w:tc>
        <w:tc>
          <w:tcPr>
            <w:tcW w:w="1202" w:type="dxa"/>
          </w:tcPr>
          <w:p w14:paraId="0B508B6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ED14D43" w14:textId="77777777" w:rsidTr="00A412F9">
        <w:tc>
          <w:tcPr>
            <w:tcW w:w="1640" w:type="dxa"/>
          </w:tcPr>
          <w:p w14:paraId="5DDA67CE" w14:textId="7A5A701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ECD3F7A"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4308E58A"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75ABE24"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7F3D5134" w14:textId="468E7B90"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E6127D5" w14:textId="6C4BCD38"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2041FE9B"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D727A02" w14:textId="77777777" w:rsidTr="00A412F9">
        <w:tc>
          <w:tcPr>
            <w:tcW w:w="1640" w:type="dxa"/>
          </w:tcPr>
          <w:p w14:paraId="5E8DCBB8" w14:textId="0F0C5C1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0CD3D85"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CBDCB77"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78337E4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6A7F69BD" w14:textId="5645AF1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350867AE" w14:textId="16C7A5AA"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1E7E46E5"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39C82228" w14:textId="77777777" w:rsidTr="00A412F9">
        <w:tc>
          <w:tcPr>
            <w:tcW w:w="1640" w:type="dxa"/>
          </w:tcPr>
          <w:p w14:paraId="5BBF8F1E" w14:textId="066187E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EE25D6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D26C4D0"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3592B77"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4EE54E25" w14:textId="30649810"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DF3BA15" w14:textId="5E3473BA"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1A368CE6"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7EDC323" w14:textId="77777777" w:rsidTr="00A412F9">
        <w:tc>
          <w:tcPr>
            <w:tcW w:w="1640" w:type="dxa"/>
          </w:tcPr>
          <w:p w14:paraId="4DD320C3" w14:textId="033C194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79CB69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215082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BE6CFCE"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70BEF38A" w14:textId="5BDA95E4"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891EFF0" w14:textId="231BF8A3"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41AEBF4D"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0EDC5139" w14:textId="77777777" w:rsidTr="00A412F9">
        <w:tc>
          <w:tcPr>
            <w:tcW w:w="1640" w:type="dxa"/>
          </w:tcPr>
          <w:p w14:paraId="27641193" w14:textId="3943B20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502F18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CF943BB"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1A8156F"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484AF527" w14:textId="532CB2D1"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7EABAAFC" w14:textId="23561AAC" w:rsidR="002D62F6" w:rsidRPr="00A412F9" w:rsidRDefault="002D62F6" w:rsidP="002D62F6">
            <w:pPr>
              <w:suppressAutoHyphens/>
              <w:spacing w:line="240" w:lineRule="auto"/>
              <w:ind w:firstLine="0"/>
              <w:rPr>
                <w:sz w:val="20"/>
                <w:szCs w:val="20"/>
              </w:rPr>
            </w:pPr>
            <w:r w:rsidRPr="00A412F9">
              <w:rPr>
                <w:sz w:val="20"/>
                <w:szCs w:val="20"/>
              </w:rPr>
              <w:t>Cat Point Spur</w:t>
            </w:r>
          </w:p>
        </w:tc>
        <w:tc>
          <w:tcPr>
            <w:tcW w:w="1202" w:type="dxa"/>
          </w:tcPr>
          <w:p w14:paraId="1ACB933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9142EAB" w14:textId="77777777" w:rsidTr="00A412F9">
        <w:tc>
          <w:tcPr>
            <w:tcW w:w="1640" w:type="dxa"/>
          </w:tcPr>
          <w:p w14:paraId="3524A4D1" w14:textId="65A2FA6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9D3A6B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7B07F12"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907AA49"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761C76B4" w14:textId="2E08A63A"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3D02BC78" w14:textId="03FFC988"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2D0522C8"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4F2F06E" w14:textId="77777777" w:rsidTr="00A412F9">
        <w:tc>
          <w:tcPr>
            <w:tcW w:w="1640" w:type="dxa"/>
          </w:tcPr>
          <w:p w14:paraId="564F320F" w14:textId="4F201EE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7403E6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36A767F6"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F4C2115"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369DFEDE" w14:textId="37E4040E"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6475520" w14:textId="5D881821" w:rsidR="002D62F6" w:rsidRPr="00A412F9" w:rsidRDefault="002D62F6" w:rsidP="002D62F6">
            <w:pPr>
              <w:suppressAutoHyphens/>
              <w:spacing w:line="240" w:lineRule="auto"/>
              <w:ind w:firstLine="0"/>
              <w:rPr>
                <w:sz w:val="20"/>
                <w:szCs w:val="20"/>
              </w:rPr>
            </w:pPr>
            <w:r w:rsidRPr="00A412F9">
              <w:rPr>
                <w:sz w:val="20"/>
                <w:szCs w:val="20"/>
              </w:rPr>
              <w:t>Monkeys Elbow</w:t>
            </w:r>
          </w:p>
        </w:tc>
        <w:tc>
          <w:tcPr>
            <w:tcW w:w="1202" w:type="dxa"/>
          </w:tcPr>
          <w:p w14:paraId="59999B98"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07F82E0" w14:textId="77777777" w:rsidTr="00A412F9">
        <w:tc>
          <w:tcPr>
            <w:tcW w:w="1640" w:type="dxa"/>
          </w:tcPr>
          <w:p w14:paraId="26FEA07A" w14:textId="682F987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15F2D2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0B5514C8"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A0AF2AE"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710CD5A0" w14:textId="6F26CFFE"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146C41DB" w14:textId="6BEA8D00" w:rsidR="002D62F6" w:rsidRPr="00A412F9" w:rsidRDefault="002D62F6" w:rsidP="002D62F6">
            <w:pPr>
              <w:suppressAutoHyphens/>
              <w:spacing w:line="240" w:lineRule="auto"/>
              <w:ind w:firstLine="0"/>
              <w:rPr>
                <w:sz w:val="20"/>
                <w:szCs w:val="20"/>
              </w:rPr>
            </w:pPr>
            <w:r w:rsidRPr="00A412F9">
              <w:rPr>
                <w:sz w:val="20"/>
                <w:szCs w:val="20"/>
              </w:rPr>
              <w:t>Peanut Ridge</w:t>
            </w:r>
          </w:p>
        </w:tc>
        <w:tc>
          <w:tcPr>
            <w:tcW w:w="1202" w:type="dxa"/>
          </w:tcPr>
          <w:p w14:paraId="1827233C"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14F12AD" w14:textId="77777777" w:rsidTr="00A412F9">
        <w:tc>
          <w:tcPr>
            <w:tcW w:w="1640" w:type="dxa"/>
          </w:tcPr>
          <w:p w14:paraId="26CC8931" w14:textId="71749B3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FB7F106"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EA62CF4"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81741D6"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5F45AD98" w14:textId="73873C75"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0F218DEB" w14:textId="4AEFB7D9"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154E20DA"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1E4B6FB4" w14:textId="77777777" w:rsidTr="00A412F9">
        <w:tc>
          <w:tcPr>
            <w:tcW w:w="1640" w:type="dxa"/>
          </w:tcPr>
          <w:p w14:paraId="018C5BA1" w14:textId="0EDC193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0A3EEC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C0D1AF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DD08209"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1319479C" w14:textId="3566B91A"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BDCED92" w14:textId="38BD7AF1"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7592DD9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7061DD9" w14:textId="77777777" w:rsidTr="00A412F9">
        <w:tc>
          <w:tcPr>
            <w:tcW w:w="1640" w:type="dxa"/>
          </w:tcPr>
          <w:p w14:paraId="4F090676" w14:textId="34584AA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849ADF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DA2BE8F"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7753CC7"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47A98D69" w14:textId="2A0D7573"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EA2DD4B" w14:textId="27DD82B5"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59107284"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019F5243" w14:textId="77777777" w:rsidTr="00A412F9">
        <w:tc>
          <w:tcPr>
            <w:tcW w:w="1640" w:type="dxa"/>
          </w:tcPr>
          <w:p w14:paraId="70B3FD3F" w14:textId="373171A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4075DE9"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69AA8F94"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F531C19"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4269C42C" w14:textId="669F3F5F"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E97A4B2" w14:textId="23BD09F3"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4A964344"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06FE42C6" w14:textId="77777777" w:rsidTr="00A412F9">
        <w:tc>
          <w:tcPr>
            <w:tcW w:w="1640" w:type="dxa"/>
          </w:tcPr>
          <w:p w14:paraId="58237D8D" w14:textId="1E0F846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4946051"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2B3FDD6B"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C1E0B1E"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79D4F0C" w14:textId="1A1EEFCA"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8EE4E56" w14:textId="038D51A7"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593FFDF3"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1C43DFDE" w14:textId="77777777" w:rsidTr="00A412F9">
        <w:tc>
          <w:tcPr>
            <w:tcW w:w="1640" w:type="dxa"/>
          </w:tcPr>
          <w:p w14:paraId="63546431" w14:textId="1C5028B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794A9D5"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5D4417C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185157D5"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03A349BE" w14:textId="22ACF43A"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A50BCD1" w14:textId="191581D7"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766859A4"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AEF7572" w14:textId="77777777" w:rsidTr="00A412F9">
        <w:tc>
          <w:tcPr>
            <w:tcW w:w="1640" w:type="dxa"/>
          </w:tcPr>
          <w:p w14:paraId="72F001B7" w14:textId="75C395D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C7EC0EA"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25BBBF87"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EAF74E3"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1C23EFF3" w14:textId="12E32204"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9B8FBB2" w14:textId="4DA82882"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389C9AE8"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6CA36E42" w14:textId="77777777" w:rsidTr="00A412F9">
        <w:tc>
          <w:tcPr>
            <w:tcW w:w="1640" w:type="dxa"/>
          </w:tcPr>
          <w:p w14:paraId="7F7974F8" w14:textId="3951E2F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1895749"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3CE67BD6"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129A55E"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65BA052D" w14:textId="7A993B03"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2C657D45" w14:textId="5538F103"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4C838573"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23552D2C" w14:textId="77777777" w:rsidTr="00A412F9">
        <w:tc>
          <w:tcPr>
            <w:tcW w:w="1640" w:type="dxa"/>
          </w:tcPr>
          <w:p w14:paraId="54C9BFE1" w14:textId="29F53C6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AD2F5C6"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253" w:type="dxa"/>
          </w:tcPr>
          <w:p w14:paraId="6A2BA15E"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6DA7754"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2620A5BD" w14:textId="4F382B9B"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D82FD6E" w14:textId="158DC17C"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35414086"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19DE65EA" w14:textId="77777777" w:rsidTr="00A412F9">
        <w:tc>
          <w:tcPr>
            <w:tcW w:w="1640" w:type="dxa"/>
          </w:tcPr>
          <w:p w14:paraId="15B2B852" w14:textId="2C98BB9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455D246"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6B70688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267A7A3"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6D96FDE4" w14:textId="31727066"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4970053" w14:textId="7E6E0A59"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3FF44A97"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43E80DF" w14:textId="77777777" w:rsidTr="00A412F9">
        <w:tc>
          <w:tcPr>
            <w:tcW w:w="1640" w:type="dxa"/>
          </w:tcPr>
          <w:p w14:paraId="03F87A6F" w14:textId="5141D3E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E7D9F2E"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6450A404"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4B1147C"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186B8329" w14:textId="6F0E323A"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6F937284" w14:textId="25A6FA3F"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069D1BC1"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30E02F7" w14:textId="77777777" w:rsidTr="00A412F9">
        <w:tc>
          <w:tcPr>
            <w:tcW w:w="1640" w:type="dxa"/>
          </w:tcPr>
          <w:p w14:paraId="7CE2C8F8" w14:textId="1849BE0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344C9C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20FCCE1A"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D7B7EE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25BF69DD" w14:textId="4EDB25A5"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3B4CFAE2" w14:textId="5E993512"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13418167"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18E09087" w14:textId="77777777" w:rsidTr="00A412F9">
        <w:tc>
          <w:tcPr>
            <w:tcW w:w="1640" w:type="dxa"/>
          </w:tcPr>
          <w:p w14:paraId="5B94A08F" w14:textId="3019843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FE07E30"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1255FB64"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799D9DD"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34479F0B" w14:textId="0380A152"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3AAD45D5" w14:textId="7D32C447" w:rsidR="002D62F6" w:rsidRPr="00A412F9" w:rsidRDefault="002D62F6" w:rsidP="002D62F6">
            <w:pPr>
              <w:suppressAutoHyphens/>
              <w:spacing w:line="240" w:lineRule="auto"/>
              <w:ind w:firstLine="0"/>
              <w:rPr>
                <w:sz w:val="20"/>
                <w:szCs w:val="20"/>
              </w:rPr>
            </w:pPr>
            <w:r w:rsidRPr="00A412F9">
              <w:rPr>
                <w:sz w:val="20"/>
                <w:szCs w:val="20"/>
              </w:rPr>
              <w:t>9 Mile B</w:t>
            </w:r>
          </w:p>
        </w:tc>
        <w:tc>
          <w:tcPr>
            <w:tcW w:w="1202" w:type="dxa"/>
          </w:tcPr>
          <w:p w14:paraId="245CD83E" w14:textId="77777777" w:rsidR="002D62F6" w:rsidRPr="00A412F9" w:rsidRDefault="002D62F6" w:rsidP="002D62F6">
            <w:pPr>
              <w:suppressAutoHyphens/>
              <w:spacing w:line="240" w:lineRule="auto"/>
              <w:ind w:firstLine="0"/>
              <w:rPr>
                <w:sz w:val="20"/>
                <w:szCs w:val="20"/>
              </w:rPr>
            </w:pPr>
            <w:r w:rsidRPr="00A412F9">
              <w:rPr>
                <w:sz w:val="20"/>
                <w:szCs w:val="20"/>
              </w:rPr>
              <w:t>10</w:t>
            </w:r>
          </w:p>
        </w:tc>
      </w:tr>
      <w:tr w:rsidR="002D62F6" w:rsidRPr="00A412F9" w14:paraId="2A706CD9" w14:textId="77777777" w:rsidTr="00A412F9">
        <w:tc>
          <w:tcPr>
            <w:tcW w:w="1640" w:type="dxa"/>
          </w:tcPr>
          <w:p w14:paraId="7A1541E3" w14:textId="79B615E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C8DA02C"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00467175"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97B5532"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7B8021C6" w14:textId="5D84AAB5"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7D9CA382" w14:textId="1EEE0980"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7D39B8B8"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8016F0B" w14:textId="77777777" w:rsidTr="00A412F9">
        <w:tc>
          <w:tcPr>
            <w:tcW w:w="1640" w:type="dxa"/>
          </w:tcPr>
          <w:p w14:paraId="360C7A01" w14:textId="71FE453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7B1428C"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0652A198"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B0E088E"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546AFC3D" w14:textId="4DEDABE3"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75B8308" w14:textId="2C0D0996"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7CBE9FB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1E2666C9" w14:textId="77777777" w:rsidTr="00A412F9">
        <w:tc>
          <w:tcPr>
            <w:tcW w:w="1640" w:type="dxa"/>
          </w:tcPr>
          <w:p w14:paraId="2A0DCABF" w14:textId="212B905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E27BB61"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054C68B6"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F59B3F4"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0F598D6E" w14:textId="048F9E31"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79937D1D" w14:textId="67CF74F5"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2A33BEAB"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2CD411F0" w14:textId="77777777" w:rsidTr="00A412F9">
        <w:tc>
          <w:tcPr>
            <w:tcW w:w="1640" w:type="dxa"/>
          </w:tcPr>
          <w:p w14:paraId="4241FD7E" w14:textId="10171CF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8A6A7C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2C7EA747"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1E4148E"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75F5432E" w14:textId="1FBB981E"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5D1F335F" w14:textId="5070C93A" w:rsidR="002D62F6" w:rsidRPr="00A412F9" w:rsidRDefault="002D62F6" w:rsidP="002D62F6">
            <w:pPr>
              <w:suppressAutoHyphens/>
              <w:spacing w:line="240" w:lineRule="auto"/>
              <w:ind w:firstLine="0"/>
              <w:rPr>
                <w:sz w:val="20"/>
                <w:szCs w:val="20"/>
              </w:rPr>
            </w:pPr>
            <w:r w:rsidRPr="00A412F9">
              <w:rPr>
                <w:sz w:val="20"/>
                <w:szCs w:val="20"/>
              </w:rPr>
              <w:t>8 Mile</w:t>
            </w:r>
          </w:p>
        </w:tc>
        <w:tc>
          <w:tcPr>
            <w:tcW w:w="1202" w:type="dxa"/>
          </w:tcPr>
          <w:p w14:paraId="1102A080"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C4025AA" w14:textId="77777777" w:rsidTr="00A412F9">
        <w:tc>
          <w:tcPr>
            <w:tcW w:w="1640" w:type="dxa"/>
          </w:tcPr>
          <w:p w14:paraId="5EC0E9F2" w14:textId="0804743C" w:rsidR="002D62F6" w:rsidRPr="00A412F9" w:rsidRDefault="002D62F6" w:rsidP="002D62F6">
            <w:pPr>
              <w:suppressAutoHyphens/>
              <w:spacing w:line="240" w:lineRule="auto"/>
              <w:ind w:firstLine="0"/>
              <w:rPr>
                <w:sz w:val="20"/>
                <w:szCs w:val="20"/>
              </w:rPr>
            </w:pPr>
            <w:r w:rsidRPr="00A412F9">
              <w:rPr>
                <w:sz w:val="20"/>
                <w:szCs w:val="20"/>
              </w:rPr>
              <w:lastRenderedPageBreak/>
              <w:t>Apalachicola</w:t>
            </w:r>
          </w:p>
        </w:tc>
        <w:tc>
          <w:tcPr>
            <w:tcW w:w="1286" w:type="dxa"/>
          </w:tcPr>
          <w:p w14:paraId="29DBC6E0"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6F6950AB"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648B365"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1E170C86" w14:textId="4BC92B72"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75483A8E" w14:textId="01D45D45" w:rsidR="002D62F6" w:rsidRPr="00A412F9" w:rsidRDefault="002D62F6" w:rsidP="002D62F6">
            <w:pPr>
              <w:suppressAutoHyphens/>
              <w:spacing w:line="240" w:lineRule="auto"/>
              <w:ind w:firstLine="0"/>
              <w:rPr>
                <w:sz w:val="20"/>
                <w:szCs w:val="20"/>
              </w:rPr>
            </w:pPr>
            <w:r w:rsidRPr="00A412F9">
              <w:rPr>
                <w:sz w:val="20"/>
                <w:szCs w:val="20"/>
              </w:rPr>
              <w:t>9 Mile B</w:t>
            </w:r>
          </w:p>
        </w:tc>
        <w:tc>
          <w:tcPr>
            <w:tcW w:w="1202" w:type="dxa"/>
          </w:tcPr>
          <w:p w14:paraId="6EFB5D88"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452762C" w14:textId="77777777" w:rsidTr="00A412F9">
        <w:tc>
          <w:tcPr>
            <w:tcW w:w="1640" w:type="dxa"/>
          </w:tcPr>
          <w:p w14:paraId="03F1BCF5" w14:textId="7B45377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BEAC071"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27E5AD28"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130A5F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25C6ED8" w14:textId="4FC00FAD"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1F151416" w14:textId="54D5F738"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06B04BA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6FC9618" w14:textId="77777777" w:rsidTr="00A412F9">
        <w:tc>
          <w:tcPr>
            <w:tcW w:w="1640" w:type="dxa"/>
          </w:tcPr>
          <w:p w14:paraId="5A8C342C" w14:textId="7687242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FBA730B"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3EDC5EE3"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73107E7"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1F08EFCD" w14:textId="7E45B6F4"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34E45EDE" w14:textId="3FB66EA0"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38184ADB"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3D688EEB" w14:textId="77777777" w:rsidTr="00A412F9">
        <w:tc>
          <w:tcPr>
            <w:tcW w:w="1640" w:type="dxa"/>
          </w:tcPr>
          <w:p w14:paraId="7316C4B9" w14:textId="34938EB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B85DB47"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693A0630"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20C3FA5"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5AF27F79" w14:textId="1077F598"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4111967" w14:textId="04794A5E" w:rsidR="002D62F6" w:rsidRPr="00A412F9" w:rsidRDefault="002D62F6" w:rsidP="002D62F6">
            <w:pPr>
              <w:suppressAutoHyphens/>
              <w:spacing w:line="240" w:lineRule="auto"/>
              <w:ind w:firstLine="0"/>
              <w:rPr>
                <w:sz w:val="20"/>
                <w:szCs w:val="20"/>
              </w:rPr>
            </w:pPr>
            <w:r w:rsidRPr="00A412F9">
              <w:rPr>
                <w:sz w:val="20"/>
                <w:szCs w:val="20"/>
              </w:rPr>
              <w:t>King 9 Mile</w:t>
            </w:r>
          </w:p>
        </w:tc>
        <w:tc>
          <w:tcPr>
            <w:tcW w:w="1202" w:type="dxa"/>
          </w:tcPr>
          <w:p w14:paraId="3F085318"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D9D8236" w14:textId="77777777" w:rsidTr="00A412F9">
        <w:tc>
          <w:tcPr>
            <w:tcW w:w="1640" w:type="dxa"/>
          </w:tcPr>
          <w:p w14:paraId="6F3FA6FC" w14:textId="2FCCEAB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7F5F4AD"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31B876AD"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CAD9EF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7BB94F6F" w14:textId="7F4233A3"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0F295B60" w14:textId="5F47CA3D"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40A323B4"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F6F6F2A" w14:textId="77777777" w:rsidTr="00A412F9">
        <w:tc>
          <w:tcPr>
            <w:tcW w:w="1640" w:type="dxa"/>
          </w:tcPr>
          <w:p w14:paraId="2E9938F2" w14:textId="3BF2C98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72A61E6"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3FFA810F"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835E163"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16144AA4" w14:textId="21B4D860"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380277C" w14:textId="20902BFC"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0677727A"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3E4BDE31" w14:textId="77777777" w:rsidTr="00A412F9">
        <w:tc>
          <w:tcPr>
            <w:tcW w:w="1640" w:type="dxa"/>
          </w:tcPr>
          <w:p w14:paraId="6108649D" w14:textId="10DDEBC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A08CA6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5E48C1EE"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844A75F"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6CD5AE2B" w14:textId="2558C989"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5C878C79" w14:textId="3DBD2343" w:rsidR="002D62F6" w:rsidRPr="00A412F9" w:rsidRDefault="002D62F6" w:rsidP="002D62F6">
            <w:pPr>
              <w:suppressAutoHyphens/>
              <w:spacing w:line="240" w:lineRule="auto"/>
              <w:ind w:firstLine="0"/>
              <w:rPr>
                <w:sz w:val="20"/>
                <w:szCs w:val="20"/>
              </w:rPr>
            </w:pPr>
            <w:r w:rsidRPr="00A412F9">
              <w:rPr>
                <w:sz w:val="20"/>
                <w:szCs w:val="20"/>
              </w:rPr>
              <w:t>Cat Point Spur</w:t>
            </w:r>
          </w:p>
        </w:tc>
        <w:tc>
          <w:tcPr>
            <w:tcW w:w="1202" w:type="dxa"/>
          </w:tcPr>
          <w:p w14:paraId="5724EAA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901D253" w14:textId="77777777" w:rsidTr="00A412F9">
        <w:tc>
          <w:tcPr>
            <w:tcW w:w="1640" w:type="dxa"/>
          </w:tcPr>
          <w:p w14:paraId="7F97D47D" w14:textId="118885E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EBFC5AE"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1E0F913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643695C"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732DE1F5" w14:textId="4D1AF2B0"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24277A7" w14:textId="47B25AF7" w:rsidR="002D62F6" w:rsidRPr="00A412F9" w:rsidRDefault="002D62F6" w:rsidP="002D62F6">
            <w:pPr>
              <w:suppressAutoHyphens/>
              <w:spacing w:line="240" w:lineRule="auto"/>
              <w:ind w:firstLine="0"/>
              <w:rPr>
                <w:sz w:val="20"/>
                <w:szCs w:val="20"/>
              </w:rPr>
            </w:pPr>
            <w:r w:rsidRPr="00A412F9">
              <w:rPr>
                <w:sz w:val="20"/>
                <w:szCs w:val="20"/>
              </w:rPr>
              <w:t>Monkeys Elbow</w:t>
            </w:r>
          </w:p>
        </w:tc>
        <w:tc>
          <w:tcPr>
            <w:tcW w:w="1202" w:type="dxa"/>
          </w:tcPr>
          <w:p w14:paraId="0AF5210E"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E221EB1" w14:textId="77777777" w:rsidTr="00A412F9">
        <w:tc>
          <w:tcPr>
            <w:tcW w:w="1640" w:type="dxa"/>
          </w:tcPr>
          <w:p w14:paraId="55EEBBDA" w14:textId="0077667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2A98438"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7C423301"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2ABA554"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5DF233A6" w14:textId="419E383D"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FB4409F" w14:textId="4F5931D0" w:rsidR="002D62F6" w:rsidRPr="00A412F9" w:rsidRDefault="002D62F6" w:rsidP="002D62F6">
            <w:pPr>
              <w:suppressAutoHyphens/>
              <w:spacing w:line="240" w:lineRule="auto"/>
              <w:ind w:firstLine="0"/>
              <w:rPr>
                <w:sz w:val="20"/>
                <w:szCs w:val="20"/>
              </w:rPr>
            </w:pPr>
            <w:r w:rsidRPr="00A412F9">
              <w:rPr>
                <w:sz w:val="20"/>
                <w:szCs w:val="20"/>
              </w:rPr>
              <w:t>Peanut Ridge</w:t>
            </w:r>
          </w:p>
        </w:tc>
        <w:tc>
          <w:tcPr>
            <w:tcW w:w="1202" w:type="dxa"/>
          </w:tcPr>
          <w:p w14:paraId="311FDB0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15F8B30C" w14:textId="77777777" w:rsidTr="00A412F9">
        <w:tc>
          <w:tcPr>
            <w:tcW w:w="1640" w:type="dxa"/>
          </w:tcPr>
          <w:p w14:paraId="6E0037E7" w14:textId="3A11F3D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96D7D53"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186D9BEB"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400333C7"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55E635FA" w14:textId="2657341D"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7BB1AC1B" w14:textId="40836D85"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6A248469"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ECEA6AB" w14:textId="77777777" w:rsidTr="00A412F9">
        <w:tc>
          <w:tcPr>
            <w:tcW w:w="1640" w:type="dxa"/>
          </w:tcPr>
          <w:p w14:paraId="00F9935A" w14:textId="55328EC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1969BD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09E47CA5"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D8E6B25"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7BB1212F" w14:textId="57BB9EF2"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5552F864" w14:textId="127D2429"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6B0FF8F4"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1B2A85FB" w14:textId="77777777" w:rsidTr="00A412F9">
        <w:tc>
          <w:tcPr>
            <w:tcW w:w="1640" w:type="dxa"/>
          </w:tcPr>
          <w:p w14:paraId="38DCDC0B" w14:textId="0448629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BF2576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6B0F05B8"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A5B49BF"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5B28FF6C" w14:textId="43C0EF81" w:rsidR="002D62F6" w:rsidRPr="00A412F9" w:rsidRDefault="002D62F6" w:rsidP="002D62F6">
            <w:pPr>
              <w:suppressAutoHyphens/>
              <w:spacing w:line="240" w:lineRule="auto"/>
              <w:ind w:firstLine="0"/>
              <w:rPr>
                <w:sz w:val="20"/>
                <w:szCs w:val="20"/>
              </w:rPr>
            </w:pPr>
            <w:r w:rsidRPr="00A412F9">
              <w:rPr>
                <w:sz w:val="20"/>
                <w:szCs w:val="20"/>
              </w:rPr>
              <w:t>NFWF-1</w:t>
            </w:r>
          </w:p>
        </w:tc>
        <w:tc>
          <w:tcPr>
            <w:tcW w:w="1943" w:type="dxa"/>
          </w:tcPr>
          <w:p w14:paraId="4EDBC6AC" w14:textId="2DFA8653"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606198A9" w14:textId="77777777" w:rsidR="002D62F6" w:rsidRPr="00A412F9" w:rsidRDefault="002D62F6" w:rsidP="002D62F6">
            <w:pPr>
              <w:suppressAutoHyphens/>
              <w:spacing w:line="240" w:lineRule="auto"/>
              <w:ind w:firstLine="0"/>
              <w:rPr>
                <w:sz w:val="20"/>
                <w:szCs w:val="20"/>
              </w:rPr>
            </w:pPr>
            <w:r w:rsidRPr="00A412F9">
              <w:rPr>
                <w:sz w:val="20"/>
                <w:szCs w:val="20"/>
              </w:rPr>
              <w:t>75</w:t>
            </w:r>
          </w:p>
        </w:tc>
      </w:tr>
      <w:tr w:rsidR="002D62F6" w:rsidRPr="00A412F9" w14:paraId="558F54CF" w14:textId="77777777" w:rsidTr="00A412F9">
        <w:tc>
          <w:tcPr>
            <w:tcW w:w="1640" w:type="dxa"/>
          </w:tcPr>
          <w:p w14:paraId="4962A7F4" w14:textId="3D9194A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8D21733"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5ED0FE61"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2BBBCF0"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474BF3AA" w14:textId="6C5F5047"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7CFAE9A" w14:textId="17406DA6" w:rsidR="002D62F6" w:rsidRPr="00A412F9" w:rsidRDefault="002D62F6" w:rsidP="002D62F6">
            <w:pPr>
              <w:suppressAutoHyphens/>
              <w:spacing w:line="240" w:lineRule="auto"/>
              <w:ind w:firstLine="0"/>
              <w:rPr>
                <w:sz w:val="20"/>
                <w:szCs w:val="20"/>
              </w:rPr>
            </w:pPr>
            <w:r w:rsidRPr="00A412F9">
              <w:rPr>
                <w:sz w:val="20"/>
                <w:szCs w:val="20"/>
              </w:rPr>
              <w:t>Cabbage Lumps</w:t>
            </w:r>
          </w:p>
        </w:tc>
        <w:tc>
          <w:tcPr>
            <w:tcW w:w="1202" w:type="dxa"/>
          </w:tcPr>
          <w:p w14:paraId="056A2EB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C01B2EE" w14:textId="77777777" w:rsidTr="00A412F9">
        <w:tc>
          <w:tcPr>
            <w:tcW w:w="1640" w:type="dxa"/>
          </w:tcPr>
          <w:p w14:paraId="76B56EB9" w14:textId="3275120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965B422"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3DBC38D2"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8DC9A2A"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42134135" w14:textId="74768B5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7B96325" w14:textId="772E5278"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1E1D7AEE"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46AD3274" w14:textId="77777777" w:rsidTr="00A412F9">
        <w:tc>
          <w:tcPr>
            <w:tcW w:w="1640" w:type="dxa"/>
          </w:tcPr>
          <w:p w14:paraId="183A56B0" w14:textId="01B9B5D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11C6C17"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0A6B7325"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72CFC2D"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73D32ADA" w14:textId="0A35BF4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71FEB9A" w14:textId="40F65904" w:rsidR="002D62F6" w:rsidRPr="00A412F9" w:rsidRDefault="002D62F6" w:rsidP="002D62F6">
            <w:pPr>
              <w:suppressAutoHyphens/>
              <w:spacing w:line="240" w:lineRule="auto"/>
              <w:ind w:firstLine="0"/>
              <w:rPr>
                <w:sz w:val="20"/>
                <w:szCs w:val="20"/>
              </w:rPr>
            </w:pPr>
            <w:r w:rsidRPr="00A412F9">
              <w:rPr>
                <w:sz w:val="20"/>
                <w:szCs w:val="20"/>
              </w:rPr>
              <w:t>Green Point</w:t>
            </w:r>
          </w:p>
        </w:tc>
        <w:tc>
          <w:tcPr>
            <w:tcW w:w="1202" w:type="dxa"/>
          </w:tcPr>
          <w:p w14:paraId="6E9E36E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39ACFAA" w14:textId="77777777" w:rsidTr="00A412F9">
        <w:tc>
          <w:tcPr>
            <w:tcW w:w="1640" w:type="dxa"/>
          </w:tcPr>
          <w:p w14:paraId="7D7573C3" w14:textId="3644B5E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DE70810"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253" w:type="dxa"/>
          </w:tcPr>
          <w:p w14:paraId="432D09FB"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1E4B68E"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2E3C2D4B" w14:textId="4BA43EB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5A26991" w14:textId="32058DB1"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52B8B8E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F8B5038" w14:textId="77777777" w:rsidTr="00A412F9">
        <w:tc>
          <w:tcPr>
            <w:tcW w:w="1640" w:type="dxa"/>
          </w:tcPr>
          <w:p w14:paraId="351D5A64" w14:textId="60A7E7A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221798E"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9412484"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3228CF4"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0F8664E7" w14:textId="7899AD8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1D9B9ED" w14:textId="77B4B79D"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08BE81EF"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0B3A86DB" w14:textId="77777777" w:rsidTr="00A412F9">
        <w:tc>
          <w:tcPr>
            <w:tcW w:w="1640" w:type="dxa"/>
          </w:tcPr>
          <w:p w14:paraId="6E913621" w14:textId="53585C0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3D67C42"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669DBF2"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627C94E"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3F626883" w14:textId="34D37F9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D5045C1" w14:textId="15B743DD"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4B90C0A0"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0B5E8E30" w14:textId="77777777" w:rsidTr="00A412F9">
        <w:tc>
          <w:tcPr>
            <w:tcW w:w="1640" w:type="dxa"/>
          </w:tcPr>
          <w:p w14:paraId="5F543308" w14:textId="1FB0C12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C36B1F1"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95543F1"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71C42C6"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123A980C" w14:textId="42305A9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CE7D069" w14:textId="7C38EAFE" w:rsidR="002D62F6" w:rsidRPr="00A412F9" w:rsidRDefault="002D62F6" w:rsidP="002D62F6">
            <w:pPr>
              <w:suppressAutoHyphens/>
              <w:spacing w:line="240" w:lineRule="auto"/>
              <w:ind w:firstLine="0"/>
              <w:rPr>
                <w:sz w:val="20"/>
                <w:szCs w:val="20"/>
              </w:rPr>
            </w:pPr>
            <w:r w:rsidRPr="00A412F9">
              <w:rPr>
                <w:sz w:val="20"/>
                <w:szCs w:val="20"/>
              </w:rPr>
              <w:t>Redfish Creek</w:t>
            </w:r>
          </w:p>
        </w:tc>
        <w:tc>
          <w:tcPr>
            <w:tcW w:w="1202" w:type="dxa"/>
          </w:tcPr>
          <w:p w14:paraId="14333400"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A0DF980" w14:textId="77777777" w:rsidTr="00A412F9">
        <w:tc>
          <w:tcPr>
            <w:tcW w:w="1640" w:type="dxa"/>
          </w:tcPr>
          <w:p w14:paraId="45818507" w14:textId="32EB362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4D94339"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DF4A7D6"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DD7BD8B"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88F60A1" w14:textId="40C1757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F7ABFE0" w14:textId="190AE86C" w:rsidR="002D62F6" w:rsidRPr="00A412F9" w:rsidRDefault="002D62F6" w:rsidP="002D62F6">
            <w:pPr>
              <w:suppressAutoHyphens/>
              <w:spacing w:line="240" w:lineRule="auto"/>
              <w:ind w:firstLine="0"/>
              <w:rPr>
                <w:sz w:val="20"/>
                <w:szCs w:val="20"/>
              </w:rPr>
            </w:pPr>
            <w:r w:rsidRPr="00A412F9">
              <w:rPr>
                <w:sz w:val="20"/>
                <w:szCs w:val="20"/>
              </w:rPr>
              <w:t>Bayou Flats</w:t>
            </w:r>
          </w:p>
        </w:tc>
        <w:tc>
          <w:tcPr>
            <w:tcW w:w="1202" w:type="dxa"/>
          </w:tcPr>
          <w:p w14:paraId="531FE7D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BB3BDEB" w14:textId="77777777" w:rsidTr="00A412F9">
        <w:tc>
          <w:tcPr>
            <w:tcW w:w="1640" w:type="dxa"/>
          </w:tcPr>
          <w:p w14:paraId="55296789" w14:textId="0BF38656"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075C9EA"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31CFD300"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CDE7B4C"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4E2CD359" w14:textId="6832DD7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8B4D4C6" w14:textId="631CCD92" w:rsidR="002D62F6" w:rsidRPr="00A412F9" w:rsidRDefault="002D62F6" w:rsidP="002D62F6">
            <w:pPr>
              <w:suppressAutoHyphens/>
              <w:spacing w:line="240" w:lineRule="auto"/>
              <w:ind w:firstLine="0"/>
              <w:rPr>
                <w:sz w:val="20"/>
                <w:szCs w:val="20"/>
              </w:rPr>
            </w:pPr>
            <w:r w:rsidRPr="00A412F9">
              <w:rPr>
                <w:sz w:val="20"/>
                <w:szCs w:val="20"/>
              </w:rPr>
              <w:t>Eleven Mile</w:t>
            </w:r>
          </w:p>
        </w:tc>
        <w:tc>
          <w:tcPr>
            <w:tcW w:w="1202" w:type="dxa"/>
          </w:tcPr>
          <w:p w14:paraId="3C5388CC"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6C32FB1" w14:textId="77777777" w:rsidTr="00A412F9">
        <w:tc>
          <w:tcPr>
            <w:tcW w:w="1640" w:type="dxa"/>
          </w:tcPr>
          <w:p w14:paraId="6989C8F8" w14:textId="28F069C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5EFC1CF"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39EB1BB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B93C69A"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F36CA7A" w14:textId="6600C1D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4027D91" w14:textId="6F6A5829"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5E97F5F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2CFD21C" w14:textId="77777777" w:rsidTr="00A412F9">
        <w:tc>
          <w:tcPr>
            <w:tcW w:w="1640" w:type="dxa"/>
          </w:tcPr>
          <w:p w14:paraId="09094690" w14:textId="6AF1FCB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3E4AAB3"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36756B32"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19E32A8"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D0A3A89" w14:textId="4527283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C747C00" w14:textId="38FA87C8"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2BC5EADC"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113ABA84" w14:textId="77777777" w:rsidTr="00A412F9">
        <w:tc>
          <w:tcPr>
            <w:tcW w:w="1640" w:type="dxa"/>
          </w:tcPr>
          <w:p w14:paraId="59BC745B" w14:textId="3D22A66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DC8AE63"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06D6D1F4"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A4123C7"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0067497" w14:textId="6B057F3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2B3A2E5" w14:textId="46877854" w:rsidR="002D62F6" w:rsidRPr="00A412F9" w:rsidRDefault="002D62F6" w:rsidP="002D62F6">
            <w:pPr>
              <w:suppressAutoHyphens/>
              <w:spacing w:line="240" w:lineRule="auto"/>
              <w:ind w:firstLine="0"/>
              <w:rPr>
                <w:sz w:val="20"/>
                <w:szCs w:val="20"/>
              </w:rPr>
            </w:pPr>
            <w:r w:rsidRPr="00A412F9">
              <w:rPr>
                <w:sz w:val="20"/>
                <w:szCs w:val="20"/>
              </w:rPr>
              <w:t>Redfish Creek</w:t>
            </w:r>
          </w:p>
        </w:tc>
        <w:tc>
          <w:tcPr>
            <w:tcW w:w="1202" w:type="dxa"/>
          </w:tcPr>
          <w:p w14:paraId="407CDD18"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D4B071A" w14:textId="77777777" w:rsidTr="00A412F9">
        <w:tc>
          <w:tcPr>
            <w:tcW w:w="1640" w:type="dxa"/>
          </w:tcPr>
          <w:p w14:paraId="15120770" w14:textId="23CE152D"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FB410FA"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9FC36F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BD65E9B"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39F819DB" w14:textId="42FE470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E04AD36" w14:textId="74811FEE"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1475FBD6"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327D0B2" w14:textId="77777777" w:rsidTr="00A412F9">
        <w:tc>
          <w:tcPr>
            <w:tcW w:w="1640" w:type="dxa"/>
          </w:tcPr>
          <w:p w14:paraId="125C396E" w14:textId="2312476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713E149"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50B6B3CA"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C1C3968"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31D30946" w14:textId="2A9B7B4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81788A4" w14:textId="53E6D08A" w:rsidR="002D62F6" w:rsidRPr="00A412F9" w:rsidRDefault="002D62F6" w:rsidP="002D62F6">
            <w:pPr>
              <w:suppressAutoHyphens/>
              <w:spacing w:line="240" w:lineRule="auto"/>
              <w:ind w:firstLine="0"/>
              <w:rPr>
                <w:sz w:val="20"/>
                <w:szCs w:val="20"/>
              </w:rPr>
            </w:pPr>
            <w:r w:rsidRPr="00A412F9">
              <w:rPr>
                <w:sz w:val="20"/>
                <w:szCs w:val="20"/>
              </w:rPr>
              <w:t>Little Gully</w:t>
            </w:r>
          </w:p>
        </w:tc>
        <w:tc>
          <w:tcPr>
            <w:tcW w:w="1202" w:type="dxa"/>
          </w:tcPr>
          <w:p w14:paraId="09E1B6A0"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1512CA88" w14:textId="77777777" w:rsidTr="00A412F9">
        <w:tc>
          <w:tcPr>
            <w:tcW w:w="1640" w:type="dxa"/>
          </w:tcPr>
          <w:p w14:paraId="197E1BD3" w14:textId="688C991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5FE3B5B"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253" w:type="dxa"/>
          </w:tcPr>
          <w:p w14:paraId="5537D365" w14:textId="77777777" w:rsidR="002D62F6" w:rsidRPr="00A412F9" w:rsidRDefault="002D62F6" w:rsidP="002D62F6">
            <w:pPr>
              <w:suppressAutoHyphens/>
              <w:spacing w:line="240" w:lineRule="auto"/>
              <w:ind w:firstLine="0"/>
              <w:rPr>
                <w:sz w:val="20"/>
                <w:szCs w:val="20"/>
              </w:rPr>
            </w:pPr>
            <w:r w:rsidRPr="00A412F9">
              <w:rPr>
                <w:sz w:val="20"/>
                <w:szCs w:val="20"/>
              </w:rPr>
              <w:t>2020</w:t>
            </w:r>
          </w:p>
        </w:tc>
        <w:tc>
          <w:tcPr>
            <w:tcW w:w="856" w:type="dxa"/>
          </w:tcPr>
          <w:p w14:paraId="59B5B284"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2A8E5037" w14:textId="11A7F1C1"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30A814CA" w14:textId="4E6EFC7E"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3B3255C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AA09FBB" w14:textId="77777777" w:rsidTr="00A412F9">
        <w:tc>
          <w:tcPr>
            <w:tcW w:w="1640" w:type="dxa"/>
          </w:tcPr>
          <w:p w14:paraId="0CF07F34" w14:textId="3806FC6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14C9F6C"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253" w:type="dxa"/>
          </w:tcPr>
          <w:p w14:paraId="738CA82E" w14:textId="77777777" w:rsidR="002D62F6" w:rsidRPr="00A412F9" w:rsidRDefault="002D62F6" w:rsidP="002D62F6">
            <w:pPr>
              <w:suppressAutoHyphens/>
              <w:spacing w:line="240" w:lineRule="auto"/>
              <w:ind w:firstLine="0"/>
              <w:rPr>
                <w:sz w:val="20"/>
                <w:szCs w:val="20"/>
              </w:rPr>
            </w:pPr>
            <w:r w:rsidRPr="00A412F9">
              <w:rPr>
                <w:sz w:val="20"/>
                <w:szCs w:val="20"/>
              </w:rPr>
              <w:t>2020</w:t>
            </w:r>
          </w:p>
        </w:tc>
        <w:tc>
          <w:tcPr>
            <w:tcW w:w="856" w:type="dxa"/>
          </w:tcPr>
          <w:p w14:paraId="761CE485"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4D77B8C7" w14:textId="4164874F"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04F88AE1" w14:textId="644000E9"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4DF4926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63B0D55" w14:textId="77777777" w:rsidTr="00A412F9">
        <w:tc>
          <w:tcPr>
            <w:tcW w:w="1640" w:type="dxa"/>
          </w:tcPr>
          <w:p w14:paraId="3F1C9283" w14:textId="08F9D8E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62D93AA"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253" w:type="dxa"/>
          </w:tcPr>
          <w:p w14:paraId="5D86C60F"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16691D78"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599C4D46" w14:textId="383D54DD"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5C4D579C" w14:textId="6505543B"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1E26EC11"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192AC8BE" w14:textId="77777777" w:rsidTr="00A412F9">
        <w:tc>
          <w:tcPr>
            <w:tcW w:w="1640" w:type="dxa"/>
          </w:tcPr>
          <w:p w14:paraId="327B68D2" w14:textId="1A31A4E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3710C31"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62ED8DB7"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E627E1F"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338D4088" w14:textId="208099B2"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CF17001" w14:textId="6D6AB94D" w:rsidR="002D62F6" w:rsidRPr="00A412F9" w:rsidRDefault="002D62F6" w:rsidP="002D62F6">
            <w:pPr>
              <w:suppressAutoHyphens/>
              <w:spacing w:line="240" w:lineRule="auto"/>
              <w:ind w:firstLine="0"/>
              <w:rPr>
                <w:sz w:val="20"/>
                <w:szCs w:val="20"/>
              </w:rPr>
            </w:pPr>
            <w:r w:rsidRPr="00A412F9">
              <w:rPr>
                <w:sz w:val="20"/>
                <w:szCs w:val="20"/>
              </w:rPr>
              <w:t>8 Mile</w:t>
            </w:r>
          </w:p>
        </w:tc>
        <w:tc>
          <w:tcPr>
            <w:tcW w:w="1202" w:type="dxa"/>
          </w:tcPr>
          <w:p w14:paraId="6562C4F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3B549F7" w14:textId="77777777" w:rsidTr="00A412F9">
        <w:tc>
          <w:tcPr>
            <w:tcW w:w="1640" w:type="dxa"/>
          </w:tcPr>
          <w:p w14:paraId="1963DD6B" w14:textId="4DB26E7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73214C9"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47541E5D"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11DAA3C"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6A18681B" w14:textId="6D985181"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455EC95F" w14:textId="3274B07A" w:rsidR="002D62F6" w:rsidRPr="00A412F9" w:rsidRDefault="002D62F6" w:rsidP="002D62F6">
            <w:pPr>
              <w:suppressAutoHyphens/>
              <w:spacing w:line="240" w:lineRule="auto"/>
              <w:ind w:firstLine="0"/>
              <w:rPr>
                <w:sz w:val="20"/>
                <w:szCs w:val="20"/>
              </w:rPr>
            </w:pPr>
            <w:r w:rsidRPr="00A412F9">
              <w:rPr>
                <w:sz w:val="20"/>
                <w:szCs w:val="20"/>
              </w:rPr>
              <w:t>9 Mile B</w:t>
            </w:r>
          </w:p>
        </w:tc>
        <w:tc>
          <w:tcPr>
            <w:tcW w:w="1202" w:type="dxa"/>
          </w:tcPr>
          <w:p w14:paraId="6060269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111C64E" w14:textId="77777777" w:rsidTr="00A412F9">
        <w:tc>
          <w:tcPr>
            <w:tcW w:w="1640" w:type="dxa"/>
          </w:tcPr>
          <w:p w14:paraId="3CE38423" w14:textId="2736297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F5112C5"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644A0A86"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782935F"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375C4B13" w14:textId="04C6006A"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AB8EE24" w14:textId="1FF7D86B"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5394DDE7"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0023FECA" w14:textId="77777777" w:rsidTr="00A412F9">
        <w:tc>
          <w:tcPr>
            <w:tcW w:w="1640" w:type="dxa"/>
          </w:tcPr>
          <w:p w14:paraId="71F15A93" w14:textId="7931B61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32CBB1A"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7612BE77"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821DC42"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560BA1B9" w14:textId="6ACB84F8"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17481691" w14:textId="00C440CB"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439682C8"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AB2B155" w14:textId="77777777" w:rsidTr="00A412F9">
        <w:tc>
          <w:tcPr>
            <w:tcW w:w="1640" w:type="dxa"/>
          </w:tcPr>
          <w:p w14:paraId="7FF22D79" w14:textId="1ACD209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8C76D9A"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65C46B5C"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3B578E06"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28F061B6" w14:textId="3E7929BF"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8E13B51" w14:textId="36D65C03" w:rsidR="002D62F6" w:rsidRPr="00A412F9" w:rsidRDefault="002D62F6" w:rsidP="002D62F6">
            <w:pPr>
              <w:suppressAutoHyphens/>
              <w:spacing w:line="240" w:lineRule="auto"/>
              <w:ind w:firstLine="0"/>
              <w:rPr>
                <w:sz w:val="20"/>
                <w:szCs w:val="20"/>
              </w:rPr>
            </w:pPr>
            <w:r w:rsidRPr="00A412F9">
              <w:rPr>
                <w:sz w:val="20"/>
                <w:szCs w:val="20"/>
              </w:rPr>
              <w:t>King 9 Mile</w:t>
            </w:r>
          </w:p>
        </w:tc>
        <w:tc>
          <w:tcPr>
            <w:tcW w:w="1202" w:type="dxa"/>
          </w:tcPr>
          <w:p w14:paraId="63AD4EBE"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DFE4876" w14:textId="77777777" w:rsidTr="00A412F9">
        <w:tc>
          <w:tcPr>
            <w:tcW w:w="1640" w:type="dxa"/>
          </w:tcPr>
          <w:p w14:paraId="0449C959" w14:textId="5C7EB48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DBE090A"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E6D96D5"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D4026D1"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511E1E08" w14:textId="4BD3D7A4"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0B72E75C" w14:textId="5D6B289F" w:rsidR="002D62F6" w:rsidRPr="00A412F9" w:rsidRDefault="002D62F6" w:rsidP="002D62F6">
            <w:pPr>
              <w:suppressAutoHyphens/>
              <w:spacing w:line="240" w:lineRule="auto"/>
              <w:ind w:firstLine="0"/>
              <w:rPr>
                <w:sz w:val="20"/>
                <w:szCs w:val="20"/>
              </w:rPr>
            </w:pPr>
            <w:r w:rsidRPr="00A412F9">
              <w:rPr>
                <w:sz w:val="20"/>
                <w:szCs w:val="20"/>
              </w:rPr>
              <w:t>Bulkhead</w:t>
            </w:r>
          </w:p>
        </w:tc>
        <w:tc>
          <w:tcPr>
            <w:tcW w:w="1202" w:type="dxa"/>
          </w:tcPr>
          <w:p w14:paraId="52226EB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5CBFC0A" w14:textId="77777777" w:rsidTr="00A412F9">
        <w:tc>
          <w:tcPr>
            <w:tcW w:w="1640" w:type="dxa"/>
          </w:tcPr>
          <w:p w14:paraId="6F2E9282" w14:textId="3705C42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8B7758B"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61253A20"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C33B54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16BEC5A8" w14:textId="73B36B54"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2FB1758E" w14:textId="6153F413" w:rsidR="002D62F6" w:rsidRPr="00A412F9" w:rsidRDefault="002D62F6" w:rsidP="002D62F6">
            <w:pPr>
              <w:suppressAutoHyphens/>
              <w:spacing w:line="240" w:lineRule="auto"/>
              <w:ind w:firstLine="0"/>
              <w:rPr>
                <w:sz w:val="20"/>
                <w:szCs w:val="20"/>
              </w:rPr>
            </w:pPr>
            <w:r w:rsidRPr="00A412F9">
              <w:rPr>
                <w:sz w:val="20"/>
                <w:szCs w:val="20"/>
              </w:rPr>
              <w:t>Cat Point Spur</w:t>
            </w:r>
          </w:p>
        </w:tc>
        <w:tc>
          <w:tcPr>
            <w:tcW w:w="1202" w:type="dxa"/>
          </w:tcPr>
          <w:p w14:paraId="45F792EA"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330E56E" w14:textId="77777777" w:rsidTr="00A412F9">
        <w:tc>
          <w:tcPr>
            <w:tcW w:w="1640" w:type="dxa"/>
          </w:tcPr>
          <w:p w14:paraId="3D90EE17" w14:textId="377F9B6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C0AB5C1"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41EB9F4E"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74B4649"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6DD414EA" w14:textId="6C278210"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7C335043" w14:textId="4D30068B" w:rsidR="002D62F6" w:rsidRPr="00A412F9" w:rsidRDefault="002D62F6" w:rsidP="002D62F6">
            <w:pPr>
              <w:suppressAutoHyphens/>
              <w:spacing w:line="240" w:lineRule="auto"/>
              <w:ind w:firstLine="0"/>
              <w:rPr>
                <w:sz w:val="20"/>
                <w:szCs w:val="20"/>
              </w:rPr>
            </w:pPr>
            <w:r w:rsidRPr="00A412F9">
              <w:rPr>
                <w:sz w:val="20"/>
                <w:szCs w:val="20"/>
              </w:rPr>
              <w:t>East Hole</w:t>
            </w:r>
          </w:p>
        </w:tc>
        <w:tc>
          <w:tcPr>
            <w:tcW w:w="1202" w:type="dxa"/>
          </w:tcPr>
          <w:p w14:paraId="579B12E6"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5A9F3FDB" w14:textId="77777777" w:rsidTr="00A412F9">
        <w:tc>
          <w:tcPr>
            <w:tcW w:w="1640" w:type="dxa"/>
          </w:tcPr>
          <w:p w14:paraId="35DEB209" w14:textId="010A2CDF"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B60CD86"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0BB967BF"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2CDCA99"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0BE242FA" w14:textId="7CBE48B5"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023019CF" w14:textId="103E2727" w:rsidR="002D62F6" w:rsidRPr="00A412F9" w:rsidRDefault="002D62F6" w:rsidP="002D62F6">
            <w:pPr>
              <w:suppressAutoHyphens/>
              <w:spacing w:line="240" w:lineRule="auto"/>
              <w:ind w:firstLine="0"/>
              <w:rPr>
                <w:sz w:val="20"/>
                <w:szCs w:val="20"/>
              </w:rPr>
            </w:pPr>
            <w:r w:rsidRPr="00A412F9">
              <w:rPr>
                <w:sz w:val="20"/>
                <w:szCs w:val="20"/>
              </w:rPr>
              <w:t>Monkeys Elbow</w:t>
            </w:r>
          </w:p>
        </w:tc>
        <w:tc>
          <w:tcPr>
            <w:tcW w:w="1202" w:type="dxa"/>
          </w:tcPr>
          <w:p w14:paraId="0A5ADB64"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8C51E3E" w14:textId="77777777" w:rsidTr="00A412F9">
        <w:tc>
          <w:tcPr>
            <w:tcW w:w="1640" w:type="dxa"/>
          </w:tcPr>
          <w:p w14:paraId="2A618BB1" w14:textId="6FBC76D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B38D95E"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4EF7E3B5"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16E77AA3"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49587790" w14:textId="324A2260" w:rsidR="002D62F6" w:rsidRPr="00A412F9" w:rsidRDefault="002D62F6" w:rsidP="002D62F6">
            <w:pPr>
              <w:suppressAutoHyphens/>
              <w:spacing w:line="240" w:lineRule="auto"/>
              <w:ind w:firstLine="0"/>
              <w:rPr>
                <w:sz w:val="20"/>
                <w:szCs w:val="20"/>
              </w:rPr>
            </w:pPr>
            <w:r w:rsidRPr="00A412F9">
              <w:rPr>
                <w:sz w:val="20"/>
                <w:szCs w:val="20"/>
              </w:rPr>
              <w:t>GEBF-5007</w:t>
            </w:r>
          </w:p>
        </w:tc>
        <w:tc>
          <w:tcPr>
            <w:tcW w:w="1943" w:type="dxa"/>
          </w:tcPr>
          <w:p w14:paraId="61EF9991" w14:textId="1274F0FA" w:rsidR="002D62F6" w:rsidRPr="00A412F9" w:rsidRDefault="002D62F6" w:rsidP="002D62F6">
            <w:pPr>
              <w:suppressAutoHyphens/>
              <w:spacing w:line="240" w:lineRule="auto"/>
              <w:ind w:firstLine="0"/>
              <w:rPr>
                <w:sz w:val="20"/>
                <w:szCs w:val="20"/>
              </w:rPr>
            </w:pPr>
            <w:r w:rsidRPr="00A412F9">
              <w:rPr>
                <w:sz w:val="20"/>
                <w:szCs w:val="20"/>
              </w:rPr>
              <w:t>Peanut Ridge</w:t>
            </w:r>
          </w:p>
        </w:tc>
        <w:tc>
          <w:tcPr>
            <w:tcW w:w="1202" w:type="dxa"/>
          </w:tcPr>
          <w:p w14:paraId="3FE329B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9310E4C" w14:textId="77777777" w:rsidTr="00A412F9">
        <w:tc>
          <w:tcPr>
            <w:tcW w:w="1640" w:type="dxa"/>
          </w:tcPr>
          <w:p w14:paraId="0D25D731" w14:textId="532EB48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FBD1BC8"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4DFD593"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A111D1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2D955658" w14:textId="7818CC7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51E2BC9" w14:textId="6FDC42CC" w:rsidR="002D62F6" w:rsidRPr="00A412F9" w:rsidRDefault="002D62F6" w:rsidP="002D62F6">
            <w:pPr>
              <w:suppressAutoHyphens/>
              <w:spacing w:line="240" w:lineRule="auto"/>
              <w:ind w:firstLine="0"/>
              <w:rPr>
                <w:sz w:val="20"/>
                <w:szCs w:val="20"/>
              </w:rPr>
            </w:pPr>
            <w:r w:rsidRPr="00A412F9">
              <w:rPr>
                <w:sz w:val="20"/>
                <w:szCs w:val="20"/>
              </w:rPr>
              <w:t>Bayou Flats</w:t>
            </w:r>
          </w:p>
        </w:tc>
        <w:tc>
          <w:tcPr>
            <w:tcW w:w="1202" w:type="dxa"/>
          </w:tcPr>
          <w:p w14:paraId="0182923E"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B790AD2" w14:textId="77777777" w:rsidTr="00A412F9">
        <w:tc>
          <w:tcPr>
            <w:tcW w:w="1640" w:type="dxa"/>
          </w:tcPr>
          <w:p w14:paraId="39FE2ECF" w14:textId="1C06FBA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7569F30"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0125F0D3"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27946FD9"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4939D39" w14:textId="72D3105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E0333F7" w14:textId="649D125A" w:rsidR="002D62F6" w:rsidRPr="00A412F9" w:rsidRDefault="002D62F6" w:rsidP="002D62F6">
            <w:pPr>
              <w:suppressAutoHyphens/>
              <w:spacing w:line="240" w:lineRule="auto"/>
              <w:ind w:firstLine="0"/>
              <w:rPr>
                <w:sz w:val="20"/>
                <w:szCs w:val="20"/>
              </w:rPr>
            </w:pPr>
            <w:r w:rsidRPr="00A412F9">
              <w:rPr>
                <w:sz w:val="20"/>
                <w:szCs w:val="20"/>
              </w:rPr>
              <w:t>Cabbage Lumps</w:t>
            </w:r>
          </w:p>
        </w:tc>
        <w:tc>
          <w:tcPr>
            <w:tcW w:w="1202" w:type="dxa"/>
          </w:tcPr>
          <w:p w14:paraId="4BED58EB"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A33C2CF" w14:textId="77777777" w:rsidTr="00A412F9">
        <w:tc>
          <w:tcPr>
            <w:tcW w:w="1640" w:type="dxa"/>
          </w:tcPr>
          <w:p w14:paraId="1DA0FB8C" w14:textId="449FE51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3DEFB02"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5C504AB3"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F4EA01A"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5660CE93" w14:textId="7E6E684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AE1C208" w14:textId="3F739939" w:rsidR="002D62F6" w:rsidRPr="00A412F9" w:rsidRDefault="002D62F6" w:rsidP="002D62F6">
            <w:pPr>
              <w:suppressAutoHyphens/>
              <w:spacing w:line="240" w:lineRule="auto"/>
              <w:ind w:firstLine="0"/>
              <w:rPr>
                <w:sz w:val="20"/>
                <w:szCs w:val="20"/>
              </w:rPr>
            </w:pPr>
            <w:r w:rsidRPr="00A412F9">
              <w:rPr>
                <w:sz w:val="20"/>
                <w:szCs w:val="20"/>
              </w:rPr>
              <w:t>Eleven Mile</w:t>
            </w:r>
          </w:p>
        </w:tc>
        <w:tc>
          <w:tcPr>
            <w:tcW w:w="1202" w:type="dxa"/>
          </w:tcPr>
          <w:p w14:paraId="21DD8493"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FD95E4E" w14:textId="77777777" w:rsidTr="00A412F9">
        <w:tc>
          <w:tcPr>
            <w:tcW w:w="1640" w:type="dxa"/>
          </w:tcPr>
          <w:p w14:paraId="3EC55D03" w14:textId="6FC1FE2B"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48DFF74"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468DC3EE"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7A2638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BD19C6B" w14:textId="4938A0A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36A954D" w14:textId="6D6C0F75" w:rsidR="002D62F6" w:rsidRPr="00A412F9" w:rsidRDefault="002D62F6" w:rsidP="002D62F6">
            <w:pPr>
              <w:suppressAutoHyphens/>
              <w:spacing w:line="240" w:lineRule="auto"/>
              <w:ind w:firstLine="0"/>
              <w:rPr>
                <w:sz w:val="20"/>
                <w:szCs w:val="20"/>
              </w:rPr>
            </w:pPr>
            <w:r w:rsidRPr="00A412F9">
              <w:rPr>
                <w:sz w:val="20"/>
                <w:szCs w:val="20"/>
              </w:rPr>
              <w:t>Redfish Creek</w:t>
            </w:r>
          </w:p>
        </w:tc>
        <w:tc>
          <w:tcPr>
            <w:tcW w:w="1202" w:type="dxa"/>
          </w:tcPr>
          <w:p w14:paraId="5AEEA268"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593EF99F" w14:textId="77777777" w:rsidTr="00A412F9">
        <w:tc>
          <w:tcPr>
            <w:tcW w:w="1640" w:type="dxa"/>
          </w:tcPr>
          <w:p w14:paraId="210386BE" w14:textId="5B8BAC4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F54E78A"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7435BAC"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E20945A"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12E80362" w14:textId="32F55966"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69D69367" w14:textId="2C5E4E4A"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67E1B73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8742D64" w14:textId="77777777" w:rsidTr="00A412F9">
        <w:tc>
          <w:tcPr>
            <w:tcW w:w="1640" w:type="dxa"/>
          </w:tcPr>
          <w:p w14:paraId="5FFB2286" w14:textId="25FCB153"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0685FBF"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7F2DFFE5"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22BEE868"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10E6AD22" w14:textId="2138EEE5"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7C8CB289" w14:textId="2521E4F5" w:rsidR="002D62F6" w:rsidRPr="00A412F9" w:rsidRDefault="002D62F6" w:rsidP="002D62F6">
            <w:pPr>
              <w:suppressAutoHyphens/>
              <w:spacing w:line="240" w:lineRule="auto"/>
              <w:ind w:firstLine="0"/>
              <w:rPr>
                <w:sz w:val="20"/>
                <w:szCs w:val="20"/>
              </w:rPr>
            </w:pPr>
            <w:r w:rsidRPr="00A412F9">
              <w:rPr>
                <w:sz w:val="20"/>
                <w:szCs w:val="20"/>
              </w:rPr>
              <w:t>East Lumps</w:t>
            </w:r>
          </w:p>
        </w:tc>
        <w:tc>
          <w:tcPr>
            <w:tcW w:w="1202" w:type="dxa"/>
          </w:tcPr>
          <w:p w14:paraId="3CAA330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7FB5674" w14:textId="77777777" w:rsidTr="00A412F9">
        <w:tc>
          <w:tcPr>
            <w:tcW w:w="1640" w:type="dxa"/>
          </w:tcPr>
          <w:p w14:paraId="4BFE48B8" w14:textId="203C671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5388A31"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51A615B"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301594BC"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46F7BE5F" w14:textId="40E1BF28"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294F26B1" w14:textId="57CCEE20"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5C8C288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31D5499" w14:textId="77777777" w:rsidTr="00A412F9">
        <w:tc>
          <w:tcPr>
            <w:tcW w:w="1640" w:type="dxa"/>
          </w:tcPr>
          <w:p w14:paraId="50305557" w14:textId="5CFB91E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946C318"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5AB75D6A"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7878259"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34A07E2E" w14:textId="6430531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C156921" w14:textId="1229307A" w:rsidR="002D62F6" w:rsidRPr="00A412F9" w:rsidRDefault="002D62F6" w:rsidP="002D62F6">
            <w:pPr>
              <w:suppressAutoHyphens/>
              <w:spacing w:line="240" w:lineRule="auto"/>
              <w:ind w:firstLine="0"/>
              <w:rPr>
                <w:sz w:val="20"/>
                <w:szCs w:val="20"/>
              </w:rPr>
            </w:pPr>
            <w:r w:rsidRPr="00A412F9">
              <w:rPr>
                <w:sz w:val="20"/>
                <w:szCs w:val="20"/>
              </w:rPr>
              <w:t>Cabbage Top</w:t>
            </w:r>
          </w:p>
        </w:tc>
        <w:tc>
          <w:tcPr>
            <w:tcW w:w="1202" w:type="dxa"/>
          </w:tcPr>
          <w:p w14:paraId="2C6ED63B"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1973F6D" w14:textId="77777777" w:rsidTr="00A412F9">
        <w:tc>
          <w:tcPr>
            <w:tcW w:w="1640" w:type="dxa"/>
          </w:tcPr>
          <w:p w14:paraId="07435025" w14:textId="0CF05AB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C6657C2"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3D418FC8"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1735D17D"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06B2561F" w14:textId="0FFCD57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29E8F19" w14:textId="037D559B"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17E46F87"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79536E1F" w14:textId="77777777" w:rsidTr="00A412F9">
        <w:tc>
          <w:tcPr>
            <w:tcW w:w="1640" w:type="dxa"/>
          </w:tcPr>
          <w:p w14:paraId="1268F79E" w14:textId="7D2FBF7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FF012A8"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808A1F5"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1E39EF33"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2F9A3E09" w14:textId="778D98B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B4AB630" w14:textId="2867AE4C" w:rsidR="002D62F6" w:rsidRPr="00A412F9" w:rsidRDefault="002D62F6" w:rsidP="002D62F6">
            <w:pPr>
              <w:suppressAutoHyphens/>
              <w:spacing w:line="240" w:lineRule="auto"/>
              <w:ind w:firstLine="0"/>
              <w:rPr>
                <w:sz w:val="20"/>
                <w:szCs w:val="20"/>
              </w:rPr>
            </w:pPr>
            <w:r w:rsidRPr="00A412F9">
              <w:rPr>
                <w:sz w:val="20"/>
                <w:szCs w:val="20"/>
              </w:rPr>
              <w:t>Green Point</w:t>
            </w:r>
          </w:p>
        </w:tc>
        <w:tc>
          <w:tcPr>
            <w:tcW w:w="1202" w:type="dxa"/>
          </w:tcPr>
          <w:p w14:paraId="0C3C1DE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AE0FC3D" w14:textId="77777777" w:rsidTr="00A412F9">
        <w:tc>
          <w:tcPr>
            <w:tcW w:w="1640" w:type="dxa"/>
          </w:tcPr>
          <w:p w14:paraId="10B4813E" w14:textId="1DB62F8E"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77CEE33D"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56F09272"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62EFFD8"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3419F8E8" w14:textId="67DD282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36EA449" w14:textId="0E0CBA1A" w:rsidR="002D62F6" w:rsidRPr="00A412F9" w:rsidRDefault="002D62F6" w:rsidP="002D62F6">
            <w:pPr>
              <w:suppressAutoHyphens/>
              <w:spacing w:line="240" w:lineRule="auto"/>
              <w:ind w:firstLine="0"/>
              <w:rPr>
                <w:sz w:val="20"/>
                <w:szCs w:val="20"/>
              </w:rPr>
            </w:pPr>
            <w:r w:rsidRPr="00A412F9">
              <w:rPr>
                <w:sz w:val="20"/>
                <w:szCs w:val="20"/>
              </w:rPr>
              <w:t>Hotel Bar</w:t>
            </w:r>
          </w:p>
        </w:tc>
        <w:tc>
          <w:tcPr>
            <w:tcW w:w="1202" w:type="dxa"/>
          </w:tcPr>
          <w:p w14:paraId="26A173B7"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1596AB18" w14:textId="77777777" w:rsidTr="00A412F9">
        <w:tc>
          <w:tcPr>
            <w:tcW w:w="1640" w:type="dxa"/>
          </w:tcPr>
          <w:p w14:paraId="443971F3" w14:textId="18B8C130" w:rsidR="002D62F6" w:rsidRPr="00A412F9" w:rsidRDefault="002D62F6" w:rsidP="002D62F6">
            <w:pPr>
              <w:suppressAutoHyphens/>
              <w:spacing w:line="240" w:lineRule="auto"/>
              <w:ind w:firstLine="0"/>
              <w:rPr>
                <w:sz w:val="20"/>
                <w:szCs w:val="20"/>
              </w:rPr>
            </w:pPr>
            <w:r w:rsidRPr="00A412F9">
              <w:rPr>
                <w:sz w:val="20"/>
                <w:szCs w:val="20"/>
              </w:rPr>
              <w:lastRenderedPageBreak/>
              <w:t>Apalachicola</w:t>
            </w:r>
          </w:p>
        </w:tc>
        <w:tc>
          <w:tcPr>
            <w:tcW w:w="1286" w:type="dxa"/>
          </w:tcPr>
          <w:p w14:paraId="6AD53D2F"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11991FF9"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3A6C5C83"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6A25EB3F" w14:textId="3458397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BBED209" w14:textId="501135E8"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728C90A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25B306D" w14:textId="77777777" w:rsidTr="00A412F9">
        <w:tc>
          <w:tcPr>
            <w:tcW w:w="1640" w:type="dxa"/>
          </w:tcPr>
          <w:p w14:paraId="502E6965" w14:textId="29671A95"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F8E31F1"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2D1EB3C2"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0DE2DEB7"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5386BFA9" w14:textId="33123E3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373A489" w14:textId="4463DA0B" w:rsidR="002D62F6" w:rsidRPr="00A412F9" w:rsidRDefault="002D62F6" w:rsidP="002D62F6">
            <w:pPr>
              <w:suppressAutoHyphens/>
              <w:spacing w:line="240" w:lineRule="auto"/>
              <w:ind w:firstLine="0"/>
              <w:rPr>
                <w:sz w:val="20"/>
                <w:szCs w:val="20"/>
              </w:rPr>
            </w:pPr>
            <w:r w:rsidRPr="00A412F9">
              <w:rPr>
                <w:sz w:val="20"/>
                <w:szCs w:val="20"/>
              </w:rPr>
              <w:t>Little Gully</w:t>
            </w:r>
          </w:p>
        </w:tc>
        <w:tc>
          <w:tcPr>
            <w:tcW w:w="1202" w:type="dxa"/>
          </w:tcPr>
          <w:p w14:paraId="367C1C6C"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84D65C8" w14:textId="77777777" w:rsidTr="00A412F9">
        <w:tc>
          <w:tcPr>
            <w:tcW w:w="1640" w:type="dxa"/>
          </w:tcPr>
          <w:p w14:paraId="0F5DB398" w14:textId="25ABFB8A"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8BF9A93" w14:textId="77777777" w:rsidR="002D62F6" w:rsidRPr="00A412F9" w:rsidRDefault="002D62F6" w:rsidP="002D62F6">
            <w:pPr>
              <w:suppressAutoHyphens/>
              <w:spacing w:line="240" w:lineRule="auto"/>
              <w:ind w:firstLine="0"/>
              <w:rPr>
                <w:sz w:val="20"/>
                <w:szCs w:val="20"/>
              </w:rPr>
            </w:pPr>
            <w:r w:rsidRPr="00A412F9">
              <w:rPr>
                <w:sz w:val="20"/>
                <w:szCs w:val="20"/>
              </w:rPr>
              <w:t>13</w:t>
            </w:r>
          </w:p>
        </w:tc>
        <w:tc>
          <w:tcPr>
            <w:tcW w:w="1253" w:type="dxa"/>
          </w:tcPr>
          <w:p w14:paraId="0999B067"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68111F54"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73EBD764" w14:textId="3D4EF358"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9B31D87" w14:textId="07A3462C" w:rsidR="002D62F6" w:rsidRPr="00A412F9" w:rsidRDefault="002D62F6" w:rsidP="002D62F6">
            <w:pPr>
              <w:suppressAutoHyphens/>
              <w:spacing w:line="240" w:lineRule="auto"/>
              <w:ind w:firstLine="0"/>
              <w:rPr>
                <w:sz w:val="20"/>
                <w:szCs w:val="20"/>
              </w:rPr>
            </w:pPr>
            <w:r w:rsidRPr="00A412F9">
              <w:rPr>
                <w:sz w:val="20"/>
                <w:szCs w:val="20"/>
              </w:rPr>
              <w:t>North Spur</w:t>
            </w:r>
          </w:p>
        </w:tc>
        <w:tc>
          <w:tcPr>
            <w:tcW w:w="1202" w:type="dxa"/>
          </w:tcPr>
          <w:p w14:paraId="278083C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1AE46FE" w14:textId="77777777" w:rsidTr="00A412F9">
        <w:tc>
          <w:tcPr>
            <w:tcW w:w="1640" w:type="dxa"/>
          </w:tcPr>
          <w:p w14:paraId="1C466B5F" w14:textId="120BB69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491DA73"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7A765DCB"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29F923CB"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5DEDDB7" w14:textId="3DD78948"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61EC8D72" w14:textId="5C7737FE"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4AFB31B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5613863" w14:textId="77777777" w:rsidTr="00A412F9">
        <w:tc>
          <w:tcPr>
            <w:tcW w:w="1640" w:type="dxa"/>
          </w:tcPr>
          <w:p w14:paraId="35E64322" w14:textId="361066B4"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DAA466B"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685C5341"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38F2E365"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90A5A0E" w14:textId="06758F7E"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7D2DA60C" w14:textId="35A478DE" w:rsidR="002D62F6" w:rsidRPr="00A412F9" w:rsidRDefault="002D62F6" w:rsidP="002D62F6">
            <w:pPr>
              <w:suppressAutoHyphens/>
              <w:spacing w:line="240" w:lineRule="auto"/>
              <w:ind w:firstLine="0"/>
              <w:rPr>
                <w:sz w:val="20"/>
                <w:szCs w:val="20"/>
              </w:rPr>
            </w:pPr>
            <w:r w:rsidRPr="00A412F9">
              <w:rPr>
                <w:sz w:val="20"/>
                <w:szCs w:val="20"/>
              </w:rPr>
              <w:t>East Lumps</w:t>
            </w:r>
          </w:p>
        </w:tc>
        <w:tc>
          <w:tcPr>
            <w:tcW w:w="1202" w:type="dxa"/>
          </w:tcPr>
          <w:p w14:paraId="5B4807D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40003EF" w14:textId="77777777" w:rsidTr="00A412F9">
        <w:tc>
          <w:tcPr>
            <w:tcW w:w="1640" w:type="dxa"/>
          </w:tcPr>
          <w:p w14:paraId="2DBD2F25" w14:textId="661A2A9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DC6579C"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4D1BEC37"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341CD13"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4E653C9A" w14:textId="67ABCBDA"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1CD2AC99" w14:textId="7201BAC9"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59343C7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0761833" w14:textId="77777777" w:rsidTr="00A412F9">
        <w:tc>
          <w:tcPr>
            <w:tcW w:w="1640" w:type="dxa"/>
          </w:tcPr>
          <w:p w14:paraId="4FA3C0D7" w14:textId="6C71B2A2"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5829C9DA"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5631908D"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468361B1"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39478F6E" w14:textId="5F8B492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956376C" w14:textId="315E5767"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4B98D026"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653F45D" w14:textId="77777777" w:rsidTr="00A412F9">
        <w:tc>
          <w:tcPr>
            <w:tcW w:w="1640" w:type="dxa"/>
          </w:tcPr>
          <w:p w14:paraId="0D8B2091" w14:textId="775E623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D6D0B75"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4B5D447F"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5419906E"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73C6B30F" w14:textId="20BEBA7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8D04441" w14:textId="277E5FA5" w:rsidR="002D62F6" w:rsidRPr="00A412F9" w:rsidRDefault="002D62F6" w:rsidP="002D62F6">
            <w:pPr>
              <w:suppressAutoHyphens/>
              <w:spacing w:line="240" w:lineRule="auto"/>
              <w:ind w:firstLine="0"/>
              <w:rPr>
                <w:sz w:val="20"/>
                <w:szCs w:val="20"/>
              </w:rPr>
            </w:pPr>
            <w:r w:rsidRPr="00A412F9">
              <w:rPr>
                <w:sz w:val="20"/>
                <w:szCs w:val="20"/>
              </w:rPr>
              <w:t>Dry Bar</w:t>
            </w:r>
          </w:p>
        </w:tc>
        <w:tc>
          <w:tcPr>
            <w:tcW w:w="1202" w:type="dxa"/>
          </w:tcPr>
          <w:p w14:paraId="58D74A8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DF1F4DD" w14:textId="77777777" w:rsidTr="00A412F9">
        <w:tc>
          <w:tcPr>
            <w:tcW w:w="1640" w:type="dxa"/>
          </w:tcPr>
          <w:p w14:paraId="6DD27843" w14:textId="39E51501"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E5C926F"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006A7BFA" w14:textId="77777777" w:rsidR="002D62F6" w:rsidRPr="00A412F9" w:rsidRDefault="002D62F6" w:rsidP="002D62F6">
            <w:pPr>
              <w:suppressAutoHyphens/>
              <w:spacing w:line="240" w:lineRule="auto"/>
              <w:ind w:firstLine="0"/>
              <w:rPr>
                <w:sz w:val="20"/>
                <w:szCs w:val="20"/>
              </w:rPr>
            </w:pPr>
            <w:r w:rsidRPr="00A412F9">
              <w:rPr>
                <w:sz w:val="20"/>
                <w:szCs w:val="20"/>
              </w:rPr>
              <w:t>2021</w:t>
            </w:r>
          </w:p>
        </w:tc>
        <w:tc>
          <w:tcPr>
            <w:tcW w:w="856" w:type="dxa"/>
          </w:tcPr>
          <w:p w14:paraId="1022DC85"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2472A4B9" w14:textId="1A6339A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D261A58" w14:textId="7DFE4F54" w:rsidR="002D62F6" w:rsidRPr="00A412F9" w:rsidRDefault="002D62F6" w:rsidP="002D62F6">
            <w:pPr>
              <w:suppressAutoHyphens/>
              <w:spacing w:line="240" w:lineRule="auto"/>
              <w:ind w:firstLine="0"/>
              <w:rPr>
                <w:sz w:val="20"/>
                <w:szCs w:val="20"/>
              </w:rPr>
            </w:pPr>
            <w:r w:rsidRPr="00A412F9">
              <w:rPr>
                <w:sz w:val="20"/>
                <w:szCs w:val="20"/>
              </w:rPr>
              <w:t>Normans Bar</w:t>
            </w:r>
          </w:p>
        </w:tc>
        <w:tc>
          <w:tcPr>
            <w:tcW w:w="1202" w:type="dxa"/>
          </w:tcPr>
          <w:p w14:paraId="19CD8EF4"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1E3D7746" w14:textId="77777777" w:rsidTr="00A412F9">
        <w:tc>
          <w:tcPr>
            <w:tcW w:w="1640" w:type="dxa"/>
          </w:tcPr>
          <w:p w14:paraId="464BB467" w14:textId="5A41916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61549F78"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0676A673"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10DC33D1"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6ABC8894" w14:textId="39F257A2"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5DD083AF" w14:textId="4C69AC88"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2358BC53"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BDA600E" w14:textId="77777777" w:rsidTr="00A412F9">
        <w:tc>
          <w:tcPr>
            <w:tcW w:w="1640" w:type="dxa"/>
          </w:tcPr>
          <w:p w14:paraId="371577F8" w14:textId="3F5CB557"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4DA84022"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4AB1266D"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091C07C8"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13633184" w14:textId="053876E5"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5F6F4EB9" w14:textId="48C1263B" w:rsidR="002D62F6" w:rsidRPr="00A412F9" w:rsidRDefault="002D62F6" w:rsidP="002D62F6">
            <w:pPr>
              <w:suppressAutoHyphens/>
              <w:spacing w:line="240" w:lineRule="auto"/>
              <w:ind w:firstLine="0"/>
              <w:rPr>
                <w:sz w:val="20"/>
                <w:szCs w:val="20"/>
              </w:rPr>
            </w:pPr>
            <w:r w:rsidRPr="00A412F9">
              <w:rPr>
                <w:sz w:val="20"/>
                <w:szCs w:val="20"/>
              </w:rPr>
              <w:t>East Lumps</w:t>
            </w:r>
          </w:p>
        </w:tc>
        <w:tc>
          <w:tcPr>
            <w:tcW w:w="1202" w:type="dxa"/>
          </w:tcPr>
          <w:p w14:paraId="4C2BEAC5"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3347E58" w14:textId="77777777" w:rsidTr="00A412F9">
        <w:tc>
          <w:tcPr>
            <w:tcW w:w="1640" w:type="dxa"/>
          </w:tcPr>
          <w:p w14:paraId="13A3E6C9" w14:textId="3F12B9A9"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11D95D80" w14:textId="77777777" w:rsidR="002D62F6" w:rsidRPr="00A412F9" w:rsidRDefault="002D62F6" w:rsidP="002D62F6">
            <w:pPr>
              <w:suppressAutoHyphens/>
              <w:spacing w:line="240" w:lineRule="auto"/>
              <w:ind w:firstLine="0"/>
              <w:rPr>
                <w:sz w:val="20"/>
                <w:szCs w:val="20"/>
              </w:rPr>
            </w:pPr>
            <w:r w:rsidRPr="00A412F9">
              <w:rPr>
                <w:sz w:val="20"/>
                <w:szCs w:val="20"/>
              </w:rPr>
              <w:t>14</w:t>
            </w:r>
          </w:p>
        </w:tc>
        <w:tc>
          <w:tcPr>
            <w:tcW w:w="1253" w:type="dxa"/>
          </w:tcPr>
          <w:p w14:paraId="5AE4BEFB"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147F87F7" w14:textId="77777777" w:rsidR="002D62F6" w:rsidRPr="00A412F9" w:rsidRDefault="002D62F6" w:rsidP="002D62F6">
            <w:pPr>
              <w:suppressAutoHyphens/>
              <w:spacing w:line="240" w:lineRule="auto"/>
              <w:ind w:firstLine="0"/>
              <w:rPr>
                <w:sz w:val="20"/>
                <w:szCs w:val="20"/>
              </w:rPr>
            </w:pPr>
            <w:r w:rsidRPr="00A412F9">
              <w:rPr>
                <w:sz w:val="20"/>
                <w:szCs w:val="20"/>
              </w:rPr>
              <w:t>2</w:t>
            </w:r>
          </w:p>
        </w:tc>
        <w:tc>
          <w:tcPr>
            <w:tcW w:w="1170" w:type="dxa"/>
          </w:tcPr>
          <w:p w14:paraId="7B8FCDF7" w14:textId="001B9E4B"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56DD889F" w14:textId="5D709620"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0BCF1A6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9206F5F" w14:textId="77777777" w:rsidTr="00A412F9">
        <w:tc>
          <w:tcPr>
            <w:tcW w:w="1640" w:type="dxa"/>
          </w:tcPr>
          <w:p w14:paraId="2FDFADCB" w14:textId="79AFC9C8"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331B0496"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2E8BBF0B"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422CC696"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4ACB4E2B" w14:textId="224626A4"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7482B41D" w14:textId="10F18179" w:rsidR="002D62F6" w:rsidRPr="00A412F9" w:rsidRDefault="002D62F6" w:rsidP="002D62F6">
            <w:pPr>
              <w:suppressAutoHyphens/>
              <w:spacing w:line="240" w:lineRule="auto"/>
              <w:ind w:firstLine="0"/>
              <w:rPr>
                <w:sz w:val="20"/>
                <w:szCs w:val="20"/>
              </w:rPr>
            </w:pPr>
            <w:r w:rsidRPr="00A412F9">
              <w:rPr>
                <w:sz w:val="20"/>
                <w:szCs w:val="20"/>
              </w:rPr>
              <w:t>Cat Point</w:t>
            </w:r>
          </w:p>
        </w:tc>
        <w:tc>
          <w:tcPr>
            <w:tcW w:w="1202" w:type="dxa"/>
          </w:tcPr>
          <w:p w14:paraId="5544BD5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5F3F4178" w14:textId="77777777" w:rsidTr="00A412F9">
        <w:tc>
          <w:tcPr>
            <w:tcW w:w="1640" w:type="dxa"/>
          </w:tcPr>
          <w:p w14:paraId="7C5D7543" w14:textId="6100E70C"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28687ECE"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4BD57B3A"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57E54A78"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1266B4BD" w14:textId="4C368193"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093073A8" w14:textId="778C1E0E" w:rsidR="002D62F6" w:rsidRPr="00A412F9" w:rsidRDefault="002D62F6" w:rsidP="002D62F6">
            <w:pPr>
              <w:suppressAutoHyphens/>
              <w:spacing w:line="240" w:lineRule="auto"/>
              <w:ind w:firstLine="0"/>
              <w:rPr>
                <w:sz w:val="20"/>
                <w:szCs w:val="20"/>
              </w:rPr>
            </w:pPr>
            <w:r w:rsidRPr="00A412F9">
              <w:rPr>
                <w:sz w:val="20"/>
                <w:szCs w:val="20"/>
              </w:rPr>
              <w:t>East Lumps</w:t>
            </w:r>
          </w:p>
        </w:tc>
        <w:tc>
          <w:tcPr>
            <w:tcW w:w="1202" w:type="dxa"/>
          </w:tcPr>
          <w:p w14:paraId="22D1A1F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39315DF" w14:textId="77777777" w:rsidTr="00A412F9">
        <w:tc>
          <w:tcPr>
            <w:tcW w:w="1640" w:type="dxa"/>
          </w:tcPr>
          <w:p w14:paraId="18BF700A" w14:textId="5BDE6960" w:rsidR="002D62F6" w:rsidRPr="00A412F9" w:rsidRDefault="002D62F6" w:rsidP="002D62F6">
            <w:pPr>
              <w:suppressAutoHyphens/>
              <w:spacing w:line="240" w:lineRule="auto"/>
              <w:ind w:firstLine="0"/>
              <w:rPr>
                <w:sz w:val="20"/>
                <w:szCs w:val="20"/>
              </w:rPr>
            </w:pPr>
            <w:r w:rsidRPr="00A412F9">
              <w:rPr>
                <w:sz w:val="20"/>
                <w:szCs w:val="20"/>
              </w:rPr>
              <w:t>Apalachicola</w:t>
            </w:r>
          </w:p>
        </w:tc>
        <w:tc>
          <w:tcPr>
            <w:tcW w:w="1286" w:type="dxa"/>
          </w:tcPr>
          <w:p w14:paraId="0339E223"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5EA51C86"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7F442947"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74F08F83" w14:textId="2A65634D" w:rsidR="002D62F6" w:rsidRPr="00A412F9" w:rsidRDefault="002D62F6" w:rsidP="002D62F6">
            <w:pPr>
              <w:suppressAutoHyphens/>
              <w:spacing w:line="240" w:lineRule="auto"/>
              <w:ind w:firstLine="0"/>
              <w:rPr>
                <w:sz w:val="20"/>
                <w:szCs w:val="20"/>
              </w:rPr>
            </w:pPr>
            <w:r w:rsidRPr="00A412F9">
              <w:rPr>
                <w:sz w:val="20"/>
                <w:szCs w:val="20"/>
              </w:rPr>
              <w:t>FWC-2021</w:t>
            </w:r>
          </w:p>
        </w:tc>
        <w:tc>
          <w:tcPr>
            <w:tcW w:w="1943" w:type="dxa"/>
          </w:tcPr>
          <w:p w14:paraId="4BBE8535" w14:textId="11073F46" w:rsidR="002D62F6" w:rsidRPr="00A412F9" w:rsidRDefault="002D62F6" w:rsidP="002D62F6">
            <w:pPr>
              <w:suppressAutoHyphens/>
              <w:spacing w:line="240" w:lineRule="auto"/>
              <w:ind w:firstLine="0"/>
              <w:rPr>
                <w:sz w:val="20"/>
                <w:szCs w:val="20"/>
              </w:rPr>
            </w:pPr>
            <w:r w:rsidRPr="00A412F9">
              <w:rPr>
                <w:sz w:val="20"/>
                <w:szCs w:val="20"/>
              </w:rPr>
              <w:t>Lighthouse Bar</w:t>
            </w:r>
          </w:p>
        </w:tc>
        <w:tc>
          <w:tcPr>
            <w:tcW w:w="1202" w:type="dxa"/>
          </w:tcPr>
          <w:p w14:paraId="67091C6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4B67E4D" w14:textId="77777777" w:rsidTr="00A412F9">
        <w:tc>
          <w:tcPr>
            <w:tcW w:w="1640" w:type="dxa"/>
          </w:tcPr>
          <w:p w14:paraId="1CBAFB48" w14:textId="1EB5A886"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C46C8E1"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529543C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355A2D9"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47554735" w14:textId="656B5F2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D999712" w14:textId="16710E02" w:rsidR="002D62F6" w:rsidRPr="00A412F9" w:rsidRDefault="002D62F6" w:rsidP="002D62F6">
            <w:pPr>
              <w:suppressAutoHyphens/>
              <w:spacing w:line="240" w:lineRule="auto"/>
              <w:ind w:firstLine="0"/>
              <w:rPr>
                <w:sz w:val="20"/>
                <w:szCs w:val="20"/>
              </w:rPr>
            </w:pPr>
            <w:r w:rsidRPr="00A412F9">
              <w:rPr>
                <w:sz w:val="20"/>
                <w:szCs w:val="20"/>
              </w:rPr>
              <w:t>Boathouse Lumps</w:t>
            </w:r>
          </w:p>
        </w:tc>
        <w:tc>
          <w:tcPr>
            <w:tcW w:w="1202" w:type="dxa"/>
          </w:tcPr>
          <w:p w14:paraId="784546B5"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415819B" w14:textId="77777777" w:rsidTr="00A412F9">
        <w:tc>
          <w:tcPr>
            <w:tcW w:w="1640" w:type="dxa"/>
          </w:tcPr>
          <w:p w14:paraId="3817FCDB" w14:textId="6452214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B4C2FD5"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4D3C2CB"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AE49301"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3DE85C1D" w14:textId="03E1001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6229AB5" w14:textId="69881C02" w:rsidR="002D62F6" w:rsidRPr="00A412F9" w:rsidRDefault="002D62F6" w:rsidP="002D62F6">
            <w:pPr>
              <w:suppressAutoHyphens/>
              <w:spacing w:line="240" w:lineRule="auto"/>
              <w:ind w:firstLine="0"/>
              <w:rPr>
                <w:sz w:val="20"/>
                <w:szCs w:val="20"/>
              </w:rPr>
            </w:pPr>
            <w:r w:rsidRPr="00A412F9">
              <w:rPr>
                <w:sz w:val="20"/>
                <w:szCs w:val="20"/>
              </w:rPr>
              <w:t>Escribano Point</w:t>
            </w:r>
          </w:p>
        </w:tc>
        <w:tc>
          <w:tcPr>
            <w:tcW w:w="1202" w:type="dxa"/>
          </w:tcPr>
          <w:p w14:paraId="4895C0E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55756E8" w14:textId="77777777" w:rsidTr="00A412F9">
        <w:tc>
          <w:tcPr>
            <w:tcW w:w="1640" w:type="dxa"/>
          </w:tcPr>
          <w:p w14:paraId="3819F98A" w14:textId="22CBEBAC"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78701FE"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1644576"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2EC9B80E"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0BA6B20D" w14:textId="64D58358"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50962B5" w14:textId="5D46205E" w:rsidR="002D62F6" w:rsidRPr="00A412F9" w:rsidRDefault="002D62F6" w:rsidP="002D62F6">
            <w:pPr>
              <w:suppressAutoHyphens/>
              <w:spacing w:line="240" w:lineRule="auto"/>
              <w:ind w:firstLine="0"/>
              <w:rPr>
                <w:sz w:val="20"/>
                <w:szCs w:val="20"/>
              </w:rPr>
            </w:pPr>
            <w:r w:rsidRPr="00A412F9">
              <w:rPr>
                <w:sz w:val="20"/>
                <w:szCs w:val="20"/>
              </w:rPr>
              <w:t>Mussel Beds</w:t>
            </w:r>
          </w:p>
        </w:tc>
        <w:tc>
          <w:tcPr>
            <w:tcW w:w="1202" w:type="dxa"/>
          </w:tcPr>
          <w:p w14:paraId="241C864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8C989A1" w14:textId="77777777" w:rsidTr="00A412F9">
        <w:tc>
          <w:tcPr>
            <w:tcW w:w="1640" w:type="dxa"/>
          </w:tcPr>
          <w:p w14:paraId="32AE06AE" w14:textId="56D99AEC"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943198D"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E3815FA"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8B01D44"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275FA6E0" w14:textId="6528525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B91ABCE" w14:textId="4B10C802" w:rsidR="002D62F6" w:rsidRPr="00A412F9" w:rsidRDefault="002D62F6" w:rsidP="002D62F6">
            <w:pPr>
              <w:suppressAutoHyphens/>
              <w:spacing w:line="240" w:lineRule="auto"/>
              <w:ind w:firstLine="0"/>
              <w:rPr>
                <w:sz w:val="20"/>
                <w:szCs w:val="20"/>
              </w:rPr>
            </w:pPr>
            <w:r w:rsidRPr="00A412F9">
              <w:rPr>
                <w:sz w:val="20"/>
                <w:szCs w:val="20"/>
              </w:rPr>
              <w:t>No Name Bar</w:t>
            </w:r>
          </w:p>
        </w:tc>
        <w:tc>
          <w:tcPr>
            <w:tcW w:w="1202" w:type="dxa"/>
          </w:tcPr>
          <w:p w14:paraId="3E78BBC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5EF83B4B" w14:textId="77777777" w:rsidTr="00A412F9">
        <w:tc>
          <w:tcPr>
            <w:tcW w:w="1640" w:type="dxa"/>
          </w:tcPr>
          <w:p w14:paraId="26B1BD62" w14:textId="6C1DBC78"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BBB0E8E"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22A08AC"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19B72F8"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03966EB0" w14:textId="2807438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D20FA34" w14:textId="45224C08" w:rsidR="002D62F6" w:rsidRPr="00A412F9" w:rsidRDefault="002D62F6" w:rsidP="002D62F6">
            <w:pPr>
              <w:suppressAutoHyphens/>
              <w:spacing w:line="240" w:lineRule="auto"/>
              <w:ind w:firstLine="0"/>
              <w:rPr>
                <w:sz w:val="20"/>
                <w:szCs w:val="20"/>
              </w:rPr>
            </w:pPr>
            <w:r w:rsidRPr="00A412F9">
              <w:rPr>
                <w:sz w:val="20"/>
                <w:szCs w:val="20"/>
              </w:rPr>
              <w:t>Point No Point Bar</w:t>
            </w:r>
          </w:p>
        </w:tc>
        <w:tc>
          <w:tcPr>
            <w:tcW w:w="1202" w:type="dxa"/>
          </w:tcPr>
          <w:p w14:paraId="352B736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2583112" w14:textId="77777777" w:rsidTr="00A412F9">
        <w:tc>
          <w:tcPr>
            <w:tcW w:w="1640" w:type="dxa"/>
          </w:tcPr>
          <w:p w14:paraId="7407A182" w14:textId="54FB4334"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63CBDC54"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1ED07622"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3E50B43E" w14:textId="77777777" w:rsidR="002D62F6" w:rsidRPr="00A412F9" w:rsidRDefault="002D62F6" w:rsidP="002D62F6">
            <w:pPr>
              <w:suppressAutoHyphens/>
              <w:spacing w:line="240" w:lineRule="auto"/>
              <w:ind w:firstLine="0"/>
              <w:rPr>
                <w:sz w:val="20"/>
                <w:szCs w:val="20"/>
              </w:rPr>
            </w:pPr>
            <w:r w:rsidRPr="00A412F9">
              <w:rPr>
                <w:sz w:val="20"/>
                <w:szCs w:val="20"/>
              </w:rPr>
              <w:t>9</w:t>
            </w:r>
          </w:p>
        </w:tc>
        <w:tc>
          <w:tcPr>
            <w:tcW w:w="1170" w:type="dxa"/>
          </w:tcPr>
          <w:p w14:paraId="391F89B6" w14:textId="37CAB19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9F2E722" w14:textId="49279D04" w:rsidR="002D62F6" w:rsidRPr="00A412F9" w:rsidRDefault="002D62F6" w:rsidP="002D62F6">
            <w:pPr>
              <w:suppressAutoHyphens/>
              <w:spacing w:line="240" w:lineRule="auto"/>
              <w:ind w:firstLine="0"/>
              <w:rPr>
                <w:sz w:val="20"/>
                <w:szCs w:val="20"/>
              </w:rPr>
            </w:pPr>
            <w:r w:rsidRPr="00A412F9">
              <w:rPr>
                <w:sz w:val="20"/>
                <w:szCs w:val="20"/>
              </w:rPr>
              <w:t>Trout Bayou</w:t>
            </w:r>
          </w:p>
        </w:tc>
        <w:tc>
          <w:tcPr>
            <w:tcW w:w="1202" w:type="dxa"/>
          </w:tcPr>
          <w:p w14:paraId="4699B8ED"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0C7977E9" w14:textId="77777777" w:rsidTr="00A412F9">
        <w:tc>
          <w:tcPr>
            <w:tcW w:w="1640" w:type="dxa"/>
          </w:tcPr>
          <w:p w14:paraId="5C5F3244" w14:textId="4293FDF3"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B18336B"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7A796C1B"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F3538A7"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7CB276C" w14:textId="169C6E7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7B44263" w14:textId="705DA57A" w:rsidR="002D62F6" w:rsidRPr="00A412F9" w:rsidRDefault="002D62F6" w:rsidP="002D62F6">
            <w:pPr>
              <w:suppressAutoHyphens/>
              <w:spacing w:line="240" w:lineRule="auto"/>
              <w:ind w:firstLine="0"/>
              <w:rPr>
                <w:sz w:val="20"/>
                <w:szCs w:val="20"/>
              </w:rPr>
            </w:pPr>
            <w:r w:rsidRPr="00A412F9">
              <w:rPr>
                <w:sz w:val="20"/>
                <w:szCs w:val="20"/>
              </w:rPr>
              <w:t>Big John Bar</w:t>
            </w:r>
          </w:p>
        </w:tc>
        <w:tc>
          <w:tcPr>
            <w:tcW w:w="1202" w:type="dxa"/>
          </w:tcPr>
          <w:p w14:paraId="496395D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0D881B1" w14:textId="77777777" w:rsidTr="00A412F9">
        <w:tc>
          <w:tcPr>
            <w:tcW w:w="1640" w:type="dxa"/>
          </w:tcPr>
          <w:p w14:paraId="2AF9EEB4" w14:textId="1237D36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14726B0"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31A409BA"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7D15EB99"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4CFC5447" w14:textId="217CE1AF"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739FFD6" w14:textId="1B42C0A2" w:rsidR="002D62F6" w:rsidRPr="00A412F9" w:rsidRDefault="002D62F6" w:rsidP="002D62F6">
            <w:pPr>
              <w:suppressAutoHyphens/>
              <w:spacing w:line="240" w:lineRule="auto"/>
              <w:ind w:firstLine="0"/>
              <w:rPr>
                <w:sz w:val="20"/>
                <w:szCs w:val="20"/>
              </w:rPr>
            </w:pPr>
            <w:r w:rsidRPr="00A412F9">
              <w:rPr>
                <w:sz w:val="20"/>
                <w:szCs w:val="20"/>
              </w:rPr>
              <w:t>East River</w:t>
            </w:r>
          </w:p>
        </w:tc>
        <w:tc>
          <w:tcPr>
            <w:tcW w:w="1202" w:type="dxa"/>
          </w:tcPr>
          <w:p w14:paraId="571878A0"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4B618C45" w14:textId="77777777" w:rsidTr="00A412F9">
        <w:tc>
          <w:tcPr>
            <w:tcW w:w="1640" w:type="dxa"/>
          </w:tcPr>
          <w:p w14:paraId="6CF44EE5" w14:textId="6650DD37"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7383A119"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1BC82A4E"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90BAD4D"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0004614E" w14:textId="043E6C68"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315AA41" w14:textId="251D5038" w:rsidR="002D62F6" w:rsidRPr="00A412F9" w:rsidRDefault="002D62F6" w:rsidP="002D62F6">
            <w:pPr>
              <w:suppressAutoHyphens/>
              <w:spacing w:line="240" w:lineRule="auto"/>
              <w:ind w:firstLine="0"/>
              <w:rPr>
                <w:sz w:val="20"/>
                <w:szCs w:val="20"/>
              </w:rPr>
            </w:pPr>
            <w:r w:rsidRPr="00A412F9">
              <w:rPr>
                <w:sz w:val="20"/>
                <w:szCs w:val="20"/>
              </w:rPr>
              <w:t>Half Moon Bar</w:t>
            </w:r>
          </w:p>
        </w:tc>
        <w:tc>
          <w:tcPr>
            <w:tcW w:w="1202" w:type="dxa"/>
          </w:tcPr>
          <w:p w14:paraId="31314CF1"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FBB1FC7" w14:textId="77777777" w:rsidTr="00A412F9">
        <w:tc>
          <w:tcPr>
            <w:tcW w:w="1640" w:type="dxa"/>
          </w:tcPr>
          <w:p w14:paraId="784F2148" w14:textId="10B736E3"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EBCCEC8"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7C557970"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7620B306"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5F80D867" w14:textId="198333C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CFABE8F" w14:textId="37501DEB" w:rsidR="002D62F6" w:rsidRPr="00A412F9" w:rsidRDefault="002D62F6" w:rsidP="002D62F6">
            <w:pPr>
              <w:suppressAutoHyphens/>
              <w:spacing w:line="240" w:lineRule="auto"/>
              <w:ind w:firstLine="0"/>
              <w:rPr>
                <w:sz w:val="20"/>
                <w:szCs w:val="20"/>
              </w:rPr>
            </w:pPr>
            <w:r w:rsidRPr="00A412F9">
              <w:rPr>
                <w:sz w:val="20"/>
                <w:szCs w:val="20"/>
              </w:rPr>
              <w:t>Square Bar</w:t>
            </w:r>
          </w:p>
        </w:tc>
        <w:tc>
          <w:tcPr>
            <w:tcW w:w="1202" w:type="dxa"/>
          </w:tcPr>
          <w:p w14:paraId="6A6D574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5C8FC98" w14:textId="77777777" w:rsidTr="00A412F9">
        <w:tc>
          <w:tcPr>
            <w:tcW w:w="1640" w:type="dxa"/>
          </w:tcPr>
          <w:p w14:paraId="48BF0A55" w14:textId="5125008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63FC2E3A"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253" w:type="dxa"/>
          </w:tcPr>
          <w:p w14:paraId="5C864E9F"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278304A7"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170" w:type="dxa"/>
          </w:tcPr>
          <w:p w14:paraId="68563ACE" w14:textId="714A3441"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F1ADD42" w14:textId="5A8B1C04" w:rsidR="002D62F6" w:rsidRPr="00A412F9" w:rsidRDefault="002D62F6" w:rsidP="002D62F6">
            <w:pPr>
              <w:suppressAutoHyphens/>
              <w:spacing w:line="240" w:lineRule="auto"/>
              <w:ind w:firstLine="0"/>
              <w:rPr>
                <w:sz w:val="20"/>
                <w:szCs w:val="20"/>
              </w:rPr>
            </w:pPr>
            <w:r w:rsidRPr="00A412F9">
              <w:rPr>
                <w:sz w:val="20"/>
                <w:szCs w:val="20"/>
              </w:rPr>
              <w:t>White Point Bar</w:t>
            </w:r>
          </w:p>
        </w:tc>
        <w:tc>
          <w:tcPr>
            <w:tcW w:w="1202" w:type="dxa"/>
          </w:tcPr>
          <w:p w14:paraId="54A7007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878DC51" w14:textId="77777777" w:rsidTr="00A412F9">
        <w:tc>
          <w:tcPr>
            <w:tcW w:w="1640" w:type="dxa"/>
          </w:tcPr>
          <w:p w14:paraId="2A8F0B44" w14:textId="1EAF5DE0"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CB0047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7A773F7"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E18897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5E5DB586" w14:textId="4D5E7F7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C09D116" w14:textId="71B503EF" w:rsidR="002D62F6" w:rsidRPr="00A412F9" w:rsidRDefault="002D62F6" w:rsidP="002D62F6">
            <w:pPr>
              <w:suppressAutoHyphens/>
              <w:spacing w:line="240" w:lineRule="auto"/>
              <w:ind w:firstLine="0"/>
              <w:rPr>
                <w:sz w:val="20"/>
                <w:szCs w:val="20"/>
              </w:rPr>
            </w:pPr>
            <w:r w:rsidRPr="00A412F9">
              <w:rPr>
                <w:sz w:val="20"/>
                <w:szCs w:val="20"/>
              </w:rPr>
              <w:t>Big John Bar</w:t>
            </w:r>
          </w:p>
        </w:tc>
        <w:tc>
          <w:tcPr>
            <w:tcW w:w="1202" w:type="dxa"/>
          </w:tcPr>
          <w:p w14:paraId="2FA7190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20E2A03" w14:textId="77777777" w:rsidTr="00A412F9">
        <w:tc>
          <w:tcPr>
            <w:tcW w:w="1640" w:type="dxa"/>
          </w:tcPr>
          <w:p w14:paraId="0FA8EC0A" w14:textId="60B916A3"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E740297"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394353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7CA816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7ED43BDD" w14:textId="045471F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F09847F" w14:textId="0E32B65F" w:rsidR="002D62F6" w:rsidRPr="00A412F9" w:rsidRDefault="002D62F6" w:rsidP="002D62F6">
            <w:pPr>
              <w:suppressAutoHyphens/>
              <w:spacing w:line="240" w:lineRule="auto"/>
              <w:ind w:firstLine="0"/>
              <w:rPr>
                <w:sz w:val="20"/>
                <w:szCs w:val="20"/>
              </w:rPr>
            </w:pPr>
            <w:r w:rsidRPr="00A412F9">
              <w:rPr>
                <w:sz w:val="20"/>
                <w:szCs w:val="20"/>
              </w:rPr>
              <w:t>Boathouse Lumps</w:t>
            </w:r>
          </w:p>
        </w:tc>
        <w:tc>
          <w:tcPr>
            <w:tcW w:w="1202" w:type="dxa"/>
          </w:tcPr>
          <w:p w14:paraId="1B2CD5AE"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3CB356A" w14:textId="77777777" w:rsidTr="00A412F9">
        <w:tc>
          <w:tcPr>
            <w:tcW w:w="1640" w:type="dxa"/>
          </w:tcPr>
          <w:p w14:paraId="146E789A" w14:textId="538A95BF"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6D1578A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6BC33852"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B5499E6"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7A0ECFD" w14:textId="33AA57B8"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3B076FC" w14:textId="31BB5A12" w:rsidR="002D62F6" w:rsidRPr="00A412F9" w:rsidRDefault="002D62F6" w:rsidP="002D62F6">
            <w:pPr>
              <w:suppressAutoHyphens/>
              <w:spacing w:line="240" w:lineRule="auto"/>
              <w:ind w:firstLine="0"/>
              <w:rPr>
                <w:sz w:val="20"/>
                <w:szCs w:val="20"/>
              </w:rPr>
            </w:pPr>
            <w:r w:rsidRPr="00A412F9">
              <w:rPr>
                <w:sz w:val="20"/>
                <w:szCs w:val="20"/>
              </w:rPr>
              <w:t>East River</w:t>
            </w:r>
          </w:p>
        </w:tc>
        <w:tc>
          <w:tcPr>
            <w:tcW w:w="1202" w:type="dxa"/>
          </w:tcPr>
          <w:p w14:paraId="13D1698E"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48D342DE" w14:textId="77777777" w:rsidTr="00A412F9">
        <w:tc>
          <w:tcPr>
            <w:tcW w:w="1640" w:type="dxa"/>
          </w:tcPr>
          <w:p w14:paraId="05CD12A1" w14:textId="409C51DA"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7506C47"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356A5B3"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E1FAFE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60ACE027" w14:textId="4E3A10C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32015D4" w14:textId="2E2A0444" w:rsidR="002D62F6" w:rsidRPr="00A412F9" w:rsidRDefault="002D62F6" w:rsidP="002D62F6">
            <w:pPr>
              <w:suppressAutoHyphens/>
              <w:spacing w:line="240" w:lineRule="auto"/>
              <w:ind w:firstLine="0"/>
              <w:rPr>
                <w:sz w:val="20"/>
                <w:szCs w:val="20"/>
              </w:rPr>
            </w:pPr>
            <w:r w:rsidRPr="00A412F9">
              <w:rPr>
                <w:sz w:val="20"/>
                <w:szCs w:val="20"/>
              </w:rPr>
              <w:t>Escribano Point</w:t>
            </w:r>
          </w:p>
        </w:tc>
        <w:tc>
          <w:tcPr>
            <w:tcW w:w="1202" w:type="dxa"/>
          </w:tcPr>
          <w:p w14:paraId="60F241C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519D4C8" w14:textId="77777777" w:rsidTr="00A412F9">
        <w:tc>
          <w:tcPr>
            <w:tcW w:w="1640" w:type="dxa"/>
          </w:tcPr>
          <w:p w14:paraId="6BB91FFA" w14:textId="1C2D0058"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380CB826"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B016D3C"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0C8720F"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4CC8C6F" w14:textId="27D66CAF"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6342FC7" w14:textId="6DF26A48" w:rsidR="002D62F6" w:rsidRPr="00A412F9" w:rsidRDefault="002D62F6" w:rsidP="002D62F6">
            <w:pPr>
              <w:suppressAutoHyphens/>
              <w:spacing w:line="240" w:lineRule="auto"/>
              <w:ind w:firstLine="0"/>
              <w:rPr>
                <w:sz w:val="20"/>
                <w:szCs w:val="20"/>
              </w:rPr>
            </w:pPr>
            <w:r w:rsidRPr="00A412F9">
              <w:rPr>
                <w:sz w:val="20"/>
                <w:szCs w:val="20"/>
              </w:rPr>
              <w:t>Half Moon Bar</w:t>
            </w:r>
          </w:p>
        </w:tc>
        <w:tc>
          <w:tcPr>
            <w:tcW w:w="1202" w:type="dxa"/>
          </w:tcPr>
          <w:p w14:paraId="0B19BAA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119EED0" w14:textId="77777777" w:rsidTr="00A412F9">
        <w:tc>
          <w:tcPr>
            <w:tcW w:w="1640" w:type="dxa"/>
          </w:tcPr>
          <w:p w14:paraId="7B04E720" w14:textId="59D413E1"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623BB2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3D06D43"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0DFC7ADC"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2A020365" w14:textId="2B37764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A48F962" w14:textId="54450851" w:rsidR="002D62F6" w:rsidRPr="00A412F9" w:rsidRDefault="002D62F6" w:rsidP="002D62F6">
            <w:pPr>
              <w:suppressAutoHyphens/>
              <w:spacing w:line="240" w:lineRule="auto"/>
              <w:ind w:firstLine="0"/>
              <w:rPr>
                <w:sz w:val="20"/>
                <w:szCs w:val="20"/>
              </w:rPr>
            </w:pPr>
            <w:r w:rsidRPr="00A412F9">
              <w:rPr>
                <w:sz w:val="20"/>
                <w:szCs w:val="20"/>
              </w:rPr>
              <w:t>Mussel Beds</w:t>
            </w:r>
          </w:p>
        </w:tc>
        <w:tc>
          <w:tcPr>
            <w:tcW w:w="1202" w:type="dxa"/>
          </w:tcPr>
          <w:p w14:paraId="4C93E73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886E5D7" w14:textId="77777777" w:rsidTr="00A412F9">
        <w:tc>
          <w:tcPr>
            <w:tcW w:w="1640" w:type="dxa"/>
          </w:tcPr>
          <w:p w14:paraId="3AEB867E" w14:textId="40B7A02E"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78935CF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4861B390"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7327AB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1699E146" w14:textId="1EA6B1BA"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863EF68" w14:textId="32B2956D" w:rsidR="002D62F6" w:rsidRPr="00A412F9" w:rsidRDefault="002D62F6" w:rsidP="002D62F6">
            <w:pPr>
              <w:suppressAutoHyphens/>
              <w:spacing w:line="240" w:lineRule="auto"/>
              <w:ind w:firstLine="0"/>
              <w:rPr>
                <w:sz w:val="20"/>
                <w:szCs w:val="20"/>
              </w:rPr>
            </w:pPr>
            <w:r w:rsidRPr="00A412F9">
              <w:rPr>
                <w:sz w:val="20"/>
                <w:szCs w:val="20"/>
              </w:rPr>
              <w:t>No Name Bar</w:t>
            </w:r>
          </w:p>
        </w:tc>
        <w:tc>
          <w:tcPr>
            <w:tcW w:w="1202" w:type="dxa"/>
          </w:tcPr>
          <w:p w14:paraId="1CE42C5E"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238EAFC" w14:textId="77777777" w:rsidTr="00A412F9">
        <w:tc>
          <w:tcPr>
            <w:tcW w:w="1640" w:type="dxa"/>
          </w:tcPr>
          <w:p w14:paraId="6A2C652F" w14:textId="16A55B82"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432B47C"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6842CEEA"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608C6F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79C6CBE5" w14:textId="7C9640B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A891749" w14:textId="120C5C53" w:rsidR="002D62F6" w:rsidRPr="00A412F9" w:rsidRDefault="002D62F6" w:rsidP="002D62F6">
            <w:pPr>
              <w:suppressAutoHyphens/>
              <w:spacing w:line="240" w:lineRule="auto"/>
              <w:ind w:firstLine="0"/>
              <w:rPr>
                <w:sz w:val="20"/>
                <w:szCs w:val="20"/>
              </w:rPr>
            </w:pPr>
            <w:r w:rsidRPr="00A412F9">
              <w:rPr>
                <w:sz w:val="20"/>
                <w:szCs w:val="20"/>
              </w:rPr>
              <w:t>Point No Point Bar</w:t>
            </w:r>
          </w:p>
        </w:tc>
        <w:tc>
          <w:tcPr>
            <w:tcW w:w="1202" w:type="dxa"/>
          </w:tcPr>
          <w:p w14:paraId="584F388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DC76C75" w14:textId="77777777" w:rsidTr="00A412F9">
        <w:tc>
          <w:tcPr>
            <w:tcW w:w="1640" w:type="dxa"/>
          </w:tcPr>
          <w:p w14:paraId="0C9BB21F" w14:textId="1D0211B5"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C0D0A6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B541124"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3226D1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6AC0E5F9" w14:textId="60674DF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54365A4" w14:textId="30BC1F56" w:rsidR="002D62F6" w:rsidRPr="00A412F9" w:rsidRDefault="002D62F6" w:rsidP="002D62F6">
            <w:pPr>
              <w:suppressAutoHyphens/>
              <w:spacing w:line="240" w:lineRule="auto"/>
              <w:ind w:firstLine="0"/>
              <w:rPr>
                <w:sz w:val="20"/>
                <w:szCs w:val="20"/>
              </w:rPr>
            </w:pPr>
            <w:r w:rsidRPr="00A412F9">
              <w:rPr>
                <w:sz w:val="20"/>
                <w:szCs w:val="20"/>
              </w:rPr>
              <w:t>Square Bar</w:t>
            </w:r>
          </w:p>
        </w:tc>
        <w:tc>
          <w:tcPr>
            <w:tcW w:w="1202" w:type="dxa"/>
          </w:tcPr>
          <w:p w14:paraId="059EF270"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FBADBDC" w14:textId="77777777" w:rsidTr="00A412F9">
        <w:tc>
          <w:tcPr>
            <w:tcW w:w="1640" w:type="dxa"/>
          </w:tcPr>
          <w:p w14:paraId="2698A011" w14:textId="096021B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84184AA"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48B5B75"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14047FC"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5A165607" w14:textId="6DFCE18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5EF2F53" w14:textId="27DABB36" w:rsidR="002D62F6" w:rsidRPr="00A412F9" w:rsidRDefault="002D62F6" w:rsidP="002D62F6">
            <w:pPr>
              <w:suppressAutoHyphens/>
              <w:spacing w:line="240" w:lineRule="auto"/>
              <w:ind w:firstLine="0"/>
              <w:rPr>
                <w:sz w:val="20"/>
                <w:szCs w:val="20"/>
              </w:rPr>
            </w:pPr>
            <w:r w:rsidRPr="00A412F9">
              <w:rPr>
                <w:sz w:val="20"/>
                <w:szCs w:val="20"/>
              </w:rPr>
              <w:t>Trout Bayou</w:t>
            </w:r>
          </w:p>
        </w:tc>
        <w:tc>
          <w:tcPr>
            <w:tcW w:w="1202" w:type="dxa"/>
          </w:tcPr>
          <w:p w14:paraId="63F74264"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56D60904" w14:textId="77777777" w:rsidTr="00A412F9">
        <w:tc>
          <w:tcPr>
            <w:tcW w:w="1640" w:type="dxa"/>
          </w:tcPr>
          <w:p w14:paraId="5E913F1E" w14:textId="558E853E"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52F4495"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0166C413"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E7CCC5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74B90637" w14:textId="5A33B25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9307000" w14:textId="39DEA57A" w:rsidR="002D62F6" w:rsidRPr="00A412F9" w:rsidRDefault="002D62F6" w:rsidP="002D62F6">
            <w:pPr>
              <w:suppressAutoHyphens/>
              <w:spacing w:line="240" w:lineRule="auto"/>
              <w:ind w:firstLine="0"/>
              <w:rPr>
                <w:sz w:val="20"/>
                <w:szCs w:val="20"/>
              </w:rPr>
            </w:pPr>
            <w:r w:rsidRPr="00A412F9">
              <w:rPr>
                <w:sz w:val="20"/>
                <w:szCs w:val="20"/>
              </w:rPr>
              <w:t>White Point Bar</w:t>
            </w:r>
          </w:p>
        </w:tc>
        <w:tc>
          <w:tcPr>
            <w:tcW w:w="1202" w:type="dxa"/>
          </w:tcPr>
          <w:p w14:paraId="5245B24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4D383D3" w14:textId="77777777" w:rsidTr="00A412F9">
        <w:tc>
          <w:tcPr>
            <w:tcW w:w="1640" w:type="dxa"/>
          </w:tcPr>
          <w:p w14:paraId="6C24BE82" w14:textId="7E9EC29B"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8AD7C2F"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281F3C3"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E714DC5"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7BC12E71" w14:textId="36CB6BA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D1FA7E0" w14:textId="11E97065" w:rsidR="002D62F6" w:rsidRPr="00A412F9" w:rsidRDefault="002D62F6" w:rsidP="002D62F6">
            <w:pPr>
              <w:suppressAutoHyphens/>
              <w:spacing w:line="240" w:lineRule="auto"/>
              <w:ind w:firstLine="0"/>
              <w:rPr>
                <w:sz w:val="20"/>
                <w:szCs w:val="20"/>
              </w:rPr>
            </w:pPr>
            <w:r w:rsidRPr="00A412F9">
              <w:rPr>
                <w:sz w:val="20"/>
                <w:szCs w:val="20"/>
              </w:rPr>
              <w:t>Big John Bar</w:t>
            </w:r>
          </w:p>
        </w:tc>
        <w:tc>
          <w:tcPr>
            <w:tcW w:w="1202" w:type="dxa"/>
          </w:tcPr>
          <w:p w14:paraId="02781BE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EFE4948" w14:textId="77777777" w:rsidTr="00A412F9">
        <w:tc>
          <w:tcPr>
            <w:tcW w:w="1640" w:type="dxa"/>
          </w:tcPr>
          <w:p w14:paraId="517508C0" w14:textId="0FA4BD82"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11DD8917"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7AE0FAF0"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407C33F"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58DA1DAE" w14:textId="2ABB6177"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2B1753A" w14:textId="438CBB80" w:rsidR="002D62F6" w:rsidRPr="00A412F9" w:rsidRDefault="002D62F6" w:rsidP="002D62F6">
            <w:pPr>
              <w:suppressAutoHyphens/>
              <w:spacing w:line="240" w:lineRule="auto"/>
              <w:ind w:firstLine="0"/>
              <w:rPr>
                <w:sz w:val="20"/>
                <w:szCs w:val="20"/>
              </w:rPr>
            </w:pPr>
            <w:r w:rsidRPr="00A412F9">
              <w:rPr>
                <w:sz w:val="20"/>
                <w:szCs w:val="20"/>
              </w:rPr>
              <w:t>Boathouse Lumps</w:t>
            </w:r>
          </w:p>
        </w:tc>
        <w:tc>
          <w:tcPr>
            <w:tcW w:w="1202" w:type="dxa"/>
          </w:tcPr>
          <w:p w14:paraId="2CEB03D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DFE3A19" w14:textId="77777777" w:rsidTr="00A412F9">
        <w:tc>
          <w:tcPr>
            <w:tcW w:w="1640" w:type="dxa"/>
          </w:tcPr>
          <w:p w14:paraId="0C4E3FA1" w14:textId="2980AD0A"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30EBA941"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5BC8EB11"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45EEDDD1"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77C07151" w14:textId="38B0E49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CC81AD3" w14:textId="13A5D504" w:rsidR="002D62F6" w:rsidRPr="00A412F9" w:rsidRDefault="002D62F6" w:rsidP="002D62F6">
            <w:pPr>
              <w:suppressAutoHyphens/>
              <w:spacing w:line="240" w:lineRule="auto"/>
              <w:ind w:firstLine="0"/>
              <w:rPr>
                <w:sz w:val="20"/>
                <w:szCs w:val="20"/>
              </w:rPr>
            </w:pPr>
            <w:r w:rsidRPr="00A412F9">
              <w:rPr>
                <w:sz w:val="20"/>
                <w:szCs w:val="20"/>
              </w:rPr>
              <w:t>East River</w:t>
            </w:r>
          </w:p>
        </w:tc>
        <w:tc>
          <w:tcPr>
            <w:tcW w:w="1202" w:type="dxa"/>
          </w:tcPr>
          <w:p w14:paraId="13B9E7CC"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2EBA837E" w14:textId="77777777" w:rsidTr="00A412F9">
        <w:tc>
          <w:tcPr>
            <w:tcW w:w="1640" w:type="dxa"/>
          </w:tcPr>
          <w:p w14:paraId="7D07CBBC" w14:textId="322C2DD2"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F1FF8C3"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78972847"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59F12B05"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140C4925" w14:textId="1F68CEE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65EBA41" w14:textId="2FA035E6" w:rsidR="002D62F6" w:rsidRPr="00A412F9" w:rsidRDefault="002D62F6" w:rsidP="002D62F6">
            <w:pPr>
              <w:suppressAutoHyphens/>
              <w:spacing w:line="240" w:lineRule="auto"/>
              <w:ind w:firstLine="0"/>
              <w:rPr>
                <w:sz w:val="20"/>
                <w:szCs w:val="20"/>
              </w:rPr>
            </w:pPr>
            <w:r w:rsidRPr="00A412F9">
              <w:rPr>
                <w:sz w:val="20"/>
                <w:szCs w:val="20"/>
              </w:rPr>
              <w:t>Escribano Point</w:t>
            </w:r>
          </w:p>
        </w:tc>
        <w:tc>
          <w:tcPr>
            <w:tcW w:w="1202" w:type="dxa"/>
          </w:tcPr>
          <w:p w14:paraId="6B1C10B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309455BB" w14:textId="77777777" w:rsidTr="00A412F9">
        <w:tc>
          <w:tcPr>
            <w:tcW w:w="1640" w:type="dxa"/>
          </w:tcPr>
          <w:p w14:paraId="44533D08" w14:textId="38653C8E"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85947F4"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242A32A2"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01E54646"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53C5A19A" w14:textId="4D3A626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FD5774C" w14:textId="0FE35134" w:rsidR="002D62F6" w:rsidRPr="00A412F9" w:rsidRDefault="002D62F6" w:rsidP="002D62F6">
            <w:pPr>
              <w:suppressAutoHyphens/>
              <w:spacing w:line="240" w:lineRule="auto"/>
              <w:ind w:firstLine="0"/>
              <w:rPr>
                <w:sz w:val="20"/>
                <w:szCs w:val="20"/>
              </w:rPr>
            </w:pPr>
            <w:r w:rsidRPr="00A412F9">
              <w:rPr>
                <w:sz w:val="20"/>
                <w:szCs w:val="20"/>
              </w:rPr>
              <w:t>Half Moon Bar</w:t>
            </w:r>
          </w:p>
        </w:tc>
        <w:tc>
          <w:tcPr>
            <w:tcW w:w="1202" w:type="dxa"/>
          </w:tcPr>
          <w:p w14:paraId="1B4E9419"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8F62841" w14:textId="77777777" w:rsidTr="00A412F9">
        <w:tc>
          <w:tcPr>
            <w:tcW w:w="1640" w:type="dxa"/>
          </w:tcPr>
          <w:p w14:paraId="45A9A7D2" w14:textId="36C4CF9E"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189808AB"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B9158BF"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2065BF3"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9023479" w14:textId="1DADF6A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4A3CC77" w14:textId="56DF1D64" w:rsidR="002D62F6" w:rsidRPr="00A412F9" w:rsidRDefault="002D62F6" w:rsidP="002D62F6">
            <w:pPr>
              <w:suppressAutoHyphens/>
              <w:spacing w:line="240" w:lineRule="auto"/>
              <w:ind w:firstLine="0"/>
              <w:rPr>
                <w:sz w:val="20"/>
                <w:szCs w:val="20"/>
              </w:rPr>
            </w:pPr>
            <w:r w:rsidRPr="00A412F9">
              <w:rPr>
                <w:sz w:val="20"/>
                <w:szCs w:val="20"/>
              </w:rPr>
              <w:t>Mussel Beds</w:t>
            </w:r>
          </w:p>
        </w:tc>
        <w:tc>
          <w:tcPr>
            <w:tcW w:w="1202" w:type="dxa"/>
          </w:tcPr>
          <w:p w14:paraId="3AE7C82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4A905ED" w14:textId="77777777" w:rsidTr="00A412F9">
        <w:tc>
          <w:tcPr>
            <w:tcW w:w="1640" w:type="dxa"/>
          </w:tcPr>
          <w:p w14:paraId="46732645" w14:textId="25C18F5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4A900B0B"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3048701"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FBBFB52"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59A536FA" w14:textId="106EC14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23B0BE2" w14:textId="6C06585C" w:rsidR="002D62F6" w:rsidRPr="00A412F9" w:rsidRDefault="002D62F6" w:rsidP="002D62F6">
            <w:pPr>
              <w:suppressAutoHyphens/>
              <w:spacing w:line="240" w:lineRule="auto"/>
              <w:ind w:firstLine="0"/>
              <w:rPr>
                <w:sz w:val="20"/>
                <w:szCs w:val="20"/>
              </w:rPr>
            </w:pPr>
            <w:r w:rsidRPr="00A412F9">
              <w:rPr>
                <w:sz w:val="20"/>
                <w:szCs w:val="20"/>
              </w:rPr>
              <w:t>No Name Bar</w:t>
            </w:r>
          </w:p>
        </w:tc>
        <w:tc>
          <w:tcPr>
            <w:tcW w:w="1202" w:type="dxa"/>
          </w:tcPr>
          <w:p w14:paraId="1E43A8A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C712F26" w14:textId="77777777" w:rsidTr="00A412F9">
        <w:tc>
          <w:tcPr>
            <w:tcW w:w="1640" w:type="dxa"/>
          </w:tcPr>
          <w:p w14:paraId="03551BFC" w14:textId="144FF865"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731F3F93"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0D6F0FB"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0E77A11"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6B42B072" w14:textId="1B2ED54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877F02F" w14:textId="4ECA30BA" w:rsidR="002D62F6" w:rsidRPr="00A412F9" w:rsidRDefault="002D62F6" w:rsidP="002D62F6">
            <w:pPr>
              <w:suppressAutoHyphens/>
              <w:spacing w:line="240" w:lineRule="auto"/>
              <w:ind w:firstLine="0"/>
              <w:rPr>
                <w:sz w:val="20"/>
                <w:szCs w:val="20"/>
              </w:rPr>
            </w:pPr>
            <w:r w:rsidRPr="00A412F9">
              <w:rPr>
                <w:sz w:val="20"/>
                <w:szCs w:val="20"/>
              </w:rPr>
              <w:t>Point No Point Bar</w:t>
            </w:r>
          </w:p>
        </w:tc>
        <w:tc>
          <w:tcPr>
            <w:tcW w:w="1202" w:type="dxa"/>
          </w:tcPr>
          <w:p w14:paraId="2C46352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BDDD528" w14:textId="77777777" w:rsidTr="00A412F9">
        <w:tc>
          <w:tcPr>
            <w:tcW w:w="1640" w:type="dxa"/>
          </w:tcPr>
          <w:p w14:paraId="3D2A7775" w14:textId="755700C8"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1359541"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1FAB989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50A62C7"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4A7C386B" w14:textId="348D3CD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A8D4FB1" w14:textId="64779734" w:rsidR="002D62F6" w:rsidRPr="00A412F9" w:rsidRDefault="002D62F6" w:rsidP="002D62F6">
            <w:pPr>
              <w:suppressAutoHyphens/>
              <w:spacing w:line="240" w:lineRule="auto"/>
              <w:ind w:firstLine="0"/>
              <w:rPr>
                <w:sz w:val="20"/>
                <w:szCs w:val="20"/>
              </w:rPr>
            </w:pPr>
            <w:r w:rsidRPr="00A412F9">
              <w:rPr>
                <w:sz w:val="20"/>
                <w:szCs w:val="20"/>
              </w:rPr>
              <w:t>Square Bar</w:t>
            </w:r>
          </w:p>
        </w:tc>
        <w:tc>
          <w:tcPr>
            <w:tcW w:w="1202" w:type="dxa"/>
          </w:tcPr>
          <w:p w14:paraId="3A37059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8D0CB69" w14:textId="77777777" w:rsidTr="00A412F9">
        <w:tc>
          <w:tcPr>
            <w:tcW w:w="1640" w:type="dxa"/>
          </w:tcPr>
          <w:p w14:paraId="384749EE" w14:textId="5CAADDB1"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1EC069B"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76C6254C"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A91CF45"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36C94AE1" w14:textId="1D3261C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34A7825" w14:textId="2C0EA210" w:rsidR="002D62F6" w:rsidRPr="00A412F9" w:rsidRDefault="002D62F6" w:rsidP="002D62F6">
            <w:pPr>
              <w:suppressAutoHyphens/>
              <w:spacing w:line="240" w:lineRule="auto"/>
              <w:ind w:firstLine="0"/>
              <w:rPr>
                <w:sz w:val="20"/>
                <w:szCs w:val="20"/>
              </w:rPr>
            </w:pPr>
            <w:r w:rsidRPr="00A412F9">
              <w:rPr>
                <w:sz w:val="20"/>
                <w:szCs w:val="20"/>
              </w:rPr>
              <w:t>Trout Bayou</w:t>
            </w:r>
          </w:p>
        </w:tc>
        <w:tc>
          <w:tcPr>
            <w:tcW w:w="1202" w:type="dxa"/>
          </w:tcPr>
          <w:p w14:paraId="3AF01E8D"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04FE63EB" w14:textId="77777777" w:rsidTr="00A412F9">
        <w:tc>
          <w:tcPr>
            <w:tcW w:w="1640" w:type="dxa"/>
          </w:tcPr>
          <w:p w14:paraId="6D1839DB" w14:textId="716C8386"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5708809"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591F9650"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BD65B1F" w14:textId="77777777" w:rsidR="002D62F6" w:rsidRPr="00A412F9" w:rsidRDefault="002D62F6" w:rsidP="002D62F6">
            <w:pPr>
              <w:suppressAutoHyphens/>
              <w:spacing w:line="240" w:lineRule="auto"/>
              <w:ind w:firstLine="0"/>
              <w:rPr>
                <w:sz w:val="20"/>
                <w:szCs w:val="20"/>
              </w:rPr>
            </w:pPr>
            <w:r w:rsidRPr="00A412F9">
              <w:rPr>
                <w:sz w:val="20"/>
                <w:szCs w:val="20"/>
              </w:rPr>
              <w:t>11</w:t>
            </w:r>
          </w:p>
        </w:tc>
        <w:tc>
          <w:tcPr>
            <w:tcW w:w="1170" w:type="dxa"/>
          </w:tcPr>
          <w:p w14:paraId="597288DB" w14:textId="4711EF0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9F9162C" w14:textId="7FF88A76" w:rsidR="002D62F6" w:rsidRPr="00A412F9" w:rsidRDefault="002D62F6" w:rsidP="002D62F6">
            <w:pPr>
              <w:suppressAutoHyphens/>
              <w:spacing w:line="240" w:lineRule="auto"/>
              <w:ind w:firstLine="0"/>
              <w:rPr>
                <w:sz w:val="20"/>
                <w:szCs w:val="20"/>
              </w:rPr>
            </w:pPr>
            <w:r w:rsidRPr="00A412F9">
              <w:rPr>
                <w:sz w:val="20"/>
                <w:szCs w:val="20"/>
              </w:rPr>
              <w:t>White Point Bar</w:t>
            </w:r>
          </w:p>
        </w:tc>
        <w:tc>
          <w:tcPr>
            <w:tcW w:w="1202" w:type="dxa"/>
          </w:tcPr>
          <w:p w14:paraId="03D45CF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A31EEE7" w14:textId="77777777" w:rsidTr="00A412F9">
        <w:tc>
          <w:tcPr>
            <w:tcW w:w="1640" w:type="dxa"/>
          </w:tcPr>
          <w:p w14:paraId="2E4BE419" w14:textId="6F1EC957"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307A4FA0"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5F4D7DF9"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3AE692EC"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3A9F3CEE" w14:textId="3CA8651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9F13E19" w14:textId="10DDAF89" w:rsidR="002D62F6" w:rsidRPr="00A412F9" w:rsidRDefault="002D62F6" w:rsidP="002D62F6">
            <w:pPr>
              <w:suppressAutoHyphens/>
              <w:spacing w:line="240" w:lineRule="auto"/>
              <w:ind w:firstLine="0"/>
              <w:rPr>
                <w:sz w:val="20"/>
                <w:szCs w:val="20"/>
              </w:rPr>
            </w:pPr>
            <w:r w:rsidRPr="00A412F9">
              <w:rPr>
                <w:sz w:val="20"/>
                <w:szCs w:val="20"/>
              </w:rPr>
              <w:t>Boathouse Lumps</w:t>
            </w:r>
          </w:p>
        </w:tc>
        <w:tc>
          <w:tcPr>
            <w:tcW w:w="1202" w:type="dxa"/>
          </w:tcPr>
          <w:p w14:paraId="06E7EB13"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5FE8013" w14:textId="77777777" w:rsidTr="00A412F9">
        <w:tc>
          <w:tcPr>
            <w:tcW w:w="1640" w:type="dxa"/>
          </w:tcPr>
          <w:p w14:paraId="38A6D3D5" w14:textId="60F2189D"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731969E4"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31005607"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74F10A4E"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5E254247" w14:textId="220FDCE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66C8604" w14:textId="2FF4B739" w:rsidR="002D62F6" w:rsidRPr="00A412F9" w:rsidRDefault="002D62F6" w:rsidP="002D62F6">
            <w:pPr>
              <w:suppressAutoHyphens/>
              <w:spacing w:line="240" w:lineRule="auto"/>
              <w:ind w:firstLine="0"/>
              <w:rPr>
                <w:sz w:val="20"/>
                <w:szCs w:val="20"/>
              </w:rPr>
            </w:pPr>
            <w:r w:rsidRPr="00A412F9">
              <w:rPr>
                <w:sz w:val="20"/>
                <w:szCs w:val="20"/>
              </w:rPr>
              <w:t>Escribano Point</w:t>
            </w:r>
          </w:p>
        </w:tc>
        <w:tc>
          <w:tcPr>
            <w:tcW w:w="1202" w:type="dxa"/>
          </w:tcPr>
          <w:p w14:paraId="1C5E3AB2"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49C8265E" w14:textId="77777777" w:rsidTr="00A412F9">
        <w:tc>
          <w:tcPr>
            <w:tcW w:w="1640" w:type="dxa"/>
          </w:tcPr>
          <w:p w14:paraId="6F8448B1" w14:textId="75A56194" w:rsidR="002D62F6" w:rsidRPr="00A412F9" w:rsidRDefault="002D62F6" w:rsidP="002D62F6">
            <w:pPr>
              <w:suppressAutoHyphens/>
              <w:spacing w:line="240" w:lineRule="auto"/>
              <w:ind w:firstLine="0"/>
              <w:rPr>
                <w:sz w:val="20"/>
                <w:szCs w:val="20"/>
              </w:rPr>
            </w:pPr>
            <w:r w:rsidRPr="00A412F9">
              <w:rPr>
                <w:sz w:val="20"/>
                <w:szCs w:val="20"/>
              </w:rPr>
              <w:lastRenderedPageBreak/>
              <w:t>Pensacola</w:t>
            </w:r>
          </w:p>
        </w:tc>
        <w:tc>
          <w:tcPr>
            <w:tcW w:w="1286" w:type="dxa"/>
          </w:tcPr>
          <w:p w14:paraId="40E5AECE"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466FDC18"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4C5B5498"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66C916D2" w14:textId="0396BB0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B7D5AB1" w14:textId="09B4689B" w:rsidR="002D62F6" w:rsidRPr="00A412F9" w:rsidRDefault="002D62F6" w:rsidP="002D62F6">
            <w:pPr>
              <w:suppressAutoHyphens/>
              <w:spacing w:line="240" w:lineRule="auto"/>
              <w:ind w:firstLine="0"/>
              <w:rPr>
                <w:sz w:val="20"/>
                <w:szCs w:val="20"/>
              </w:rPr>
            </w:pPr>
            <w:r w:rsidRPr="00A412F9">
              <w:rPr>
                <w:sz w:val="20"/>
                <w:szCs w:val="20"/>
              </w:rPr>
              <w:t>Mussel Beds</w:t>
            </w:r>
          </w:p>
        </w:tc>
        <w:tc>
          <w:tcPr>
            <w:tcW w:w="1202" w:type="dxa"/>
          </w:tcPr>
          <w:p w14:paraId="230D216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6D2269F" w14:textId="77777777" w:rsidTr="00A412F9">
        <w:tc>
          <w:tcPr>
            <w:tcW w:w="1640" w:type="dxa"/>
          </w:tcPr>
          <w:p w14:paraId="1E74C0D6" w14:textId="3596FD63"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0169FAC"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7EF8395C"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13BD8140"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68143B0E" w14:textId="603F005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B2A7AE0" w14:textId="7DB4C444" w:rsidR="002D62F6" w:rsidRPr="00A412F9" w:rsidRDefault="002D62F6" w:rsidP="002D62F6">
            <w:pPr>
              <w:suppressAutoHyphens/>
              <w:spacing w:line="240" w:lineRule="auto"/>
              <w:ind w:firstLine="0"/>
              <w:rPr>
                <w:sz w:val="20"/>
                <w:szCs w:val="20"/>
              </w:rPr>
            </w:pPr>
            <w:r w:rsidRPr="00A412F9">
              <w:rPr>
                <w:sz w:val="20"/>
                <w:szCs w:val="20"/>
              </w:rPr>
              <w:t>No Name Bar</w:t>
            </w:r>
          </w:p>
        </w:tc>
        <w:tc>
          <w:tcPr>
            <w:tcW w:w="1202" w:type="dxa"/>
          </w:tcPr>
          <w:p w14:paraId="57B8C7B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E65ECAC" w14:textId="77777777" w:rsidTr="00A412F9">
        <w:tc>
          <w:tcPr>
            <w:tcW w:w="1640" w:type="dxa"/>
          </w:tcPr>
          <w:p w14:paraId="2720809F" w14:textId="45E27B1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4F32BF4"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1FEA0177"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6F46F331"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0FEC8B26" w14:textId="416B834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0A2FD76" w14:textId="4B3C1781" w:rsidR="002D62F6" w:rsidRPr="00A412F9" w:rsidRDefault="002D62F6" w:rsidP="002D62F6">
            <w:pPr>
              <w:suppressAutoHyphens/>
              <w:spacing w:line="240" w:lineRule="auto"/>
              <w:ind w:firstLine="0"/>
              <w:rPr>
                <w:sz w:val="20"/>
                <w:szCs w:val="20"/>
              </w:rPr>
            </w:pPr>
            <w:r w:rsidRPr="00A412F9">
              <w:rPr>
                <w:sz w:val="20"/>
                <w:szCs w:val="20"/>
              </w:rPr>
              <w:t>Point No Point Bar</w:t>
            </w:r>
          </w:p>
        </w:tc>
        <w:tc>
          <w:tcPr>
            <w:tcW w:w="1202" w:type="dxa"/>
          </w:tcPr>
          <w:p w14:paraId="07E24461"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2CD6A3B" w14:textId="77777777" w:rsidTr="00A412F9">
        <w:tc>
          <w:tcPr>
            <w:tcW w:w="1640" w:type="dxa"/>
          </w:tcPr>
          <w:p w14:paraId="773540A2" w14:textId="55FDA2BE"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50FD8D9C"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2A2E7A8E"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54206E1B" w14:textId="77777777" w:rsidR="002D62F6" w:rsidRPr="00A412F9" w:rsidRDefault="002D62F6" w:rsidP="002D62F6">
            <w:pPr>
              <w:suppressAutoHyphens/>
              <w:spacing w:line="240" w:lineRule="auto"/>
              <w:ind w:firstLine="0"/>
              <w:rPr>
                <w:sz w:val="20"/>
                <w:szCs w:val="20"/>
              </w:rPr>
            </w:pPr>
            <w:r w:rsidRPr="00A412F9">
              <w:rPr>
                <w:sz w:val="20"/>
                <w:szCs w:val="20"/>
              </w:rPr>
              <w:t>6</w:t>
            </w:r>
          </w:p>
        </w:tc>
        <w:tc>
          <w:tcPr>
            <w:tcW w:w="1170" w:type="dxa"/>
          </w:tcPr>
          <w:p w14:paraId="7B2CD773" w14:textId="3DAAD10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2524839" w14:textId="4E816BE1" w:rsidR="002D62F6" w:rsidRPr="00A412F9" w:rsidRDefault="002D62F6" w:rsidP="002D62F6">
            <w:pPr>
              <w:suppressAutoHyphens/>
              <w:spacing w:line="240" w:lineRule="auto"/>
              <w:ind w:firstLine="0"/>
              <w:rPr>
                <w:sz w:val="20"/>
                <w:szCs w:val="20"/>
              </w:rPr>
            </w:pPr>
            <w:r w:rsidRPr="00A412F9">
              <w:rPr>
                <w:sz w:val="20"/>
                <w:szCs w:val="20"/>
              </w:rPr>
              <w:t>Trout Bayou</w:t>
            </w:r>
          </w:p>
        </w:tc>
        <w:tc>
          <w:tcPr>
            <w:tcW w:w="1202" w:type="dxa"/>
          </w:tcPr>
          <w:p w14:paraId="29A9667C" w14:textId="77777777" w:rsidR="002D62F6" w:rsidRPr="00A412F9" w:rsidRDefault="002D62F6" w:rsidP="002D62F6">
            <w:pPr>
              <w:suppressAutoHyphens/>
              <w:spacing w:line="240" w:lineRule="auto"/>
              <w:ind w:firstLine="0"/>
              <w:rPr>
                <w:sz w:val="20"/>
                <w:szCs w:val="20"/>
              </w:rPr>
            </w:pPr>
            <w:r w:rsidRPr="00A412F9">
              <w:rPr>
                <w:sz w:val="20"/>
                <w:szCs w:val="20"/>
              </w:rPr>
              <w:t>45</w:t>
            </w:r>
          </w:p>
        </w:tc>
      </w:tr>
      <w:tr w:rsidR="002D62F6" w:rsidRPr="00A412F9" w14:paraId="7B08CD31" w14:textId="77777777" w:rsidTr="00A412F9">
        <w:tc>
          <w:tcPr>
            <w:tcW w:w="1640" w:type="dxa"/>
          </w:tcPr>
          <w:p w14:paraId="7D713957" w14:textId="69CAE874"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7BB1AB9F"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6A11FE0D"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4F4C2C56"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384DC37F" w14:textId="689BF97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A51BA54" w14:textId="6F1EFAF7" w:rsidR="002D62F6" w:rsidRPr="00A412F9" w:rsidRDefault="002D62F6" w:rsidP="002D62F6">
            <w:pPr>
              <w:suppressAutoHyphens/>
              <w:spacing w:line="240" w:lineRule="auto"/>
              <w:ind w:firstLine="0"/>
              <w:rPr>
                <w:sz w:val="20"/>
                <w:szCs w:val="20"/>
              </w:rPr>
            </w:pPr>
            <w:r w:rsidRPr="00A412F9">
              <w:rPr>
                <w:sz w:val="20"/>
                <w:szCs w:val="20"/>
              </w:rPr>
              <w:t>Big John Bar</w:t>
            </w:r>
          </w:p>
        </w:tc>
        <w:tc>
          <w:tcPr>
            <w:tcW w:w="1202" w:type="dxa"/>
          </w:tcPr>
          <w:p w14:paraId="4C65DE2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5F9E033" w14:textId="77777777" w:rsidTr="00A412F9">
        <w:tc>
          <w:tcPr>
            <w:tcW w:w="1640" w:type="dxa"/>
          </w:tcPr>
          <w:p w14:paraId="1BB4CC23" w14:textId="0BA98F79"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02080D98"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09FE4083"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79FD8F38"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F6C5FEF" w14:textId="10F0B88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BA8FD1C" w14:textId="0A066A40" w:rsidR="002D62F6" w:rsidRPr="00A412F9" w:rsidRDefault="002D62F6" w:rsidP="002D62F6">
            <w:pPr>
              <w:suppressAutoHyphens/>
              <w:spacing w:line="240" w:lineRule="auto"/>
              <w:ind w:firstLine="0"/>
              <w:rPr>
                <w:sz w:val="20"/>
                <w:szCs w:val="20"/>
              </w:rPr>
            </w:pPr>
            <w:r w:rsidRPr="00A412F9">
              <w:rPr>
                <w:sz w:val="20"/>
                <w:szCs w:val="20"/>
              </w:rPr>
              <w:t>East River</w:t>
            </w:r>
          </w:p>
        </w:tc>
        <w:tc>
          <w:tcPr>
            <w:tcW w:w="1202" w:type="dxa"/>
          </w:tcPr>
          <w:p w14:paraId="2D02F83C" w14:textId="77777777" w:rsidR="002D62F6" w:rsidRPr="00A412F9" w:rsidRDefault="002D62F6" w:rsidP="002D62F6">
            <w:pPr>
              <w:suppressAutoHyphens/>
              <w:spacing w:line="240" w:lineRule="auto"/>
              <w:ind w:firstLine="0"/>
              <w:rPr>
                <w:sz w:val="20"/>
                <w:szCs w:val="20"/>
              </w:rPr>
            </w:pPr>
            <w:r w:rsidRPr="00A412F9">
              <w:rPr>
                <w:sz w:val="20"/>
                <w:szCs w:val="20"/>
              </w:rPr>
              <w:t>60</w:t>
            </w:r>
          </w:p>
        </w:tc>
      </w:tr>
      <w:tr w:rsidR="002D62F6" w:rsidRPr="00A412F9" w14:paraId="64561795" w14:textId="77777777" w:rsidTr="00A412F9">
        <w:tc>
          <w:tcPr>
            <w:tcW w:w="1640" w:type="dxa"/>
          </w:tcPr>
          <w:p w14:paraId="3E1AEC87" w14:textId="7215D26A"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9F0D561"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1736B804"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293E39C3"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533AAC2E" w14:textId="1742033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CEC3F59" w14:textId="35580AD5" w:rsidR="002D62F6" w:rsidRPr="00A412F9" w:rsidRDefault="002D62F6" w:rsidP="002D62F6">
            <w:pPr>
              <w:suppressAutoHyphens/>
              <w:spacing w:line="240" w:lineRule="auto"/>
              <w:ind w:firstLine="0"/>
              <w:rPr>
                <w:sz w:val="20"/>
                <w:szCs w:val="20"/>
              </w:rPr>
            </w:pPr>
            <w:r w:rsidRPr="00A412F9">
              <w:rPr>
                <w:sz w:val="20"/>
                <w:szCs w:val="20"/>
              </w:rPr>
              <w:t>Half Moon Bar</w:t>
            </w:r>
          </w:p>
        </w:tc>
        <w:tc>
          <w:tcPr>
            <w:tcW w:w="1202" w:type="dxa"/>
          </w:tcPr>
          <w:p w14:paraId="5E46FC9E"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1707F919" w14:textId="77777777" w:rsidTr="00A412F9">
        <w:tc>
          <w:tcPr>
            <w:tcW w:w="1640" w:type="dxa"/>
          </w:tcPr>
          <w:p w14:paraId="55D39555" w14:textId="787A311B"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3114AE6E"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01746F8E"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6AE859E6"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6ECDB90D" w14:textId="53D988A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5410DB3" w14:textId="638EE057" w:rsidR="002D62F6" w:rsidRPr="00A412F9" w:rsidRDefault="002D62F6" w:rsidP="002D62F6">
            <w:pPr>
              <w:suppressAutoHyphens/>
              <w:spacing w:line="240" w:lineRule="auto"/>
              <w:ind w:firstLine="0"/>
              <w:rPr>
                <w:sz w:val="20"/>
                <w:szCs w:val="20"/>
              </w:rPr>
            </w:pPr>
            <w:r w:rsidRPr="00A412F9">
              <w:rPr>
                <w:sz w:val="20"/>
                <w:szCs w:val="20"/>
              </w:rPr>
              <w:t>Square Bar</w:t>
            </w:r>
          </w:p>
        </w:tc>
        <w:tc>
          <w:tcPr>
            <w:tcW w:w="1202" w:type="dxa"/>
          </w:tcPr>
          <w:p w14:paraId="0BB76E1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8A2BE5E" w14:textId="77777777" w:rsidTr="00A412F9">
        <w:tc>
          <w:tcPr>
            <w:tcW w:w="1640" w:type="dxa"/>
          </w:tcPr>
          <w:p w14:paraId="27EBEE27" w14:textId="173FFEFA" w:rsidR="002D62F6" w:rsidRPr="00A412F9" w:rsidRDefault="002D62F6" w:rsidP="002D62F6">
            <w:pPr>
              <w:suppressAutoHyphens/>
              <w:spacing w:line="240" w:lineRule="auto"/>
              <w:ind w:firstLine="0"/>
              <w:rPr>
                <w:sz w:val="20"/>
                <w:szCs w:val="20"/>
              </w:rPr>
            </w:pPr>
            <w:r w:rsidRPr="00A412F9">
              <w:rPr>
                <w:sz w:val="20"/>
                <w:szCs w:val="20"/>
              </w:rPr>
              <w:t>Pensacola</w:t>
            </w:r>
          </w:p>
        </w:tc>
        <w:tc>
          <w:tcPr>
            <w:tcW w:w="1286" w:type="dxa"/>
          </w:tcPr>
          <w:p w14:paraId="211C1F3E" w14:textId="77777777" w:rsidR="002D62F6" w:rsidRPr="00A412F9" w:rsidRDefault="002D62F6" w:rsidP="002D62F6">
            <w:pPr>
              <w:suppressAutoHyphens/>
              <w:spacing w:line="240" w:lineRule="auto"/>
              <w:ind w:firstLine="0"/>
              <w:rPr>
                <w:sz w:val="20"/>
                <w:szCs w:val="20"/>
              </w:rPr>
            </w:pPr>
            <w:r w:rsidRPr="00A412F9">
              <w:rPr>
                <w:sz w:val="20"/>
                <w:szCs w:val="20"/>
              </w:rPr>
              <w:t>15</w:t>
            </w:r>
          </w:p>
        </w:tc>
        <w:tc>
          <w:tcPr>
            <w:tcW w:w="1253" w:type="dxa"/>
          </w:tcPr>
          <w:p w14:paraId="4EE75587" w14:textId="77777777" w:rsidR="002D62F6" w:rsidRPr="00A412F9" w:rsidRDefault="002D62F6" w:rsidP="002D62F6">
            <w:pPr>
              <w:suppressAutoHyphens/>
              <w:spacing w:line="240" w:lineRule="auto"/>
              <w:ind w:firstLine="0"/>
              <w:rPr>
                <w:sz w:val="20"/>
                <w:szCs w:val="20"/>
              </w:rPr>
            </w:pPr>
            <w:r w:rsidRPr="00A412F9">
              <w:rPr>
                <w:sz w:val="20"/>
                <w:szCs w:val="20"/>
              </w:rPr>
              <w:t>2022</w:t>
            </w:r>
          </w:p>
        </w:tc>
        <w:tc>
          <w:tcPr>
            <w:tcW w:w="856" w:type="dxa"/>
          </w:tcPr>
          <w:p w14:paraId="1BC90B3D"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170" w:type="dxa"/>
          </w:tcPr>
          <w:p w14:paraId="0AC0EBEB" w14:textId="73993F8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6275829" w14:textId="3953485E" w:rsidR="002D62F6" w:rsidRPr="00A412F9" w:rsidRDefault="002D62F6" w:rsidP="002D62F6">
            <w:pPr>
              <w:suppressAutoHyphens/>
              <w:spacing w:line="240" w:lineRule="auto"/>
              <w:ind w:firstLine="0"/>
              <w:rPr>
                <w:sz w:val="20"/>
                <w:szCs w:val="20"/>
              </w:rPr>
            </w:pPr>
            <w:r w:rsidRPr="00A412F9">
              <w:rPr>
                <w:sz w:val="20"/>
                <w:szCs w:val="20"/>
              </w:rPr>
              <w:t>White Point Bar</w:t>
            </w:r>
          </w:p>
        </w:tc>
        <w:tc>
          <w:tcPr>
            <w:tcW w:w="1202" w:type="dxa"/>
          </w:tcPr>
          <w:p w14:paraId="4E6DE2CD"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734761E7" w14:textId="77777777" w:rsidTr="00A412F9">
        <w:tc>
          <w:tcPr>
            <w:tcW w:w="1640" w:type="dxa"/>
          </w:tcPr>
          <w:p w14:paraId="466E0B91" w14:textId="2A0F75F0"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06BE9757"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58C09A0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6FE1EBF0"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49253785" w14:textId="722BEC8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3CFC15C" w14:textId="2E2144C3" w:rsidR="002D62F6" w:rsidRPr="00A412F9" w:rsidRDefault="002D62F6" w:rsidP="002D62F6">
            <w:pPr>
              <w:suppressAutoHyphens/>
              <w:spacing w:line="240" w:lineRule="auto"/>
              <w:ind w:firstLine="0"/>
              <w:rPr>
                <w:sz w:val="20"/>
                <w:szCs w:val="20"/>
              </w:rPr>
            </w:pPr>
            <w:r w:rsidRPr="00A412F9">
              <w:rPr>
                <w:sz w:val="20"/>
                <w:szCs w:val="20"/>
              </w:rPr>
              <w:t>Crooked Creek Point</w:t>
            </w:r>
          </w:p>
        </w:tc>
        <w:tc>
          <w:tcPr>
            <w:tcW w:w="1202" w:type="dxa"/>
          </w:tcPr>
          <w:p w14:paraId="4439AA4F"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155464D" w14:textId="77777777" w:rsidTr="00A412F9">
        <w:tc>
          <w:tcPr>
            <w:tcW w:w="1640" w:type="dxa"/>
          </w:tcPr>
          <w:p w14:paraId="1483C685" w14:textId="382398C7"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1E63898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6B9EBB47"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3839372"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29BC519C" w14:textId="0F2E4197"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893954E" w14:textId="48C01881" w:rsidR="002D62F6" w:rsidRPr="00A412F9" w:rsidRDefault="002D62F6" w:rsidP="002D62F6">
            <w:pPr>
              <w:suppressAutoHyphens/>
              <w:spacing w:line="240" w:lineRule="auto"/>
              <w:ind w:firstLine="0"/>
              <w:rPr>
                <w:sz w:val="20"/>
                <w:szCs w:val="20"/>
              </w:rPr>
            </w:pPr>
            <w:r w:rsidRPr="00A412F9">
              <w:rPr>
                <w:sz w:val="20"/>
                <w:szCs w:val="20"/>
              </w:rPr>
              <w:t>Doyle Bayou</w:t>
            </w:r>
          </w:p>
        </w:tc>
        <w:tc>
          <w:tcPr>
            <w:tcW w:w="1202" w:type="dxa"/>
          </w:tcPr>
          <w:p w14:paraId="10D39DB1"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1E3EDC14" w14:textId="77777777" w:rsidTr="00A412F9">
        <w:tc>
          <w:tcPr>
            <w:tcW w:w="1640" w:type="dxa"/>
          </w:tcPr>
          <w:p w14:paraId="5F76B7E3" w14:textId="14852115"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687956FB"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120ABB05"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40B56E81"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0B5D33D7" w14:textId="52A6F08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19A84F1" w14:textId="2C498573" w:rsidR="002D62F6" w:rsidRPr="00A412F9" w:rsidRDefault="002D62F6" w:rsidP="002D62F6">
            <w:pPr>
              <w:suppressAutoHyphens/>
              <w:spacing w:line="240" w:lineRule="auto"/>
              <w:ind w:firstLine="0"/>
              <w:rPr>
                <w:sz w:val="20"/>
                <w:szCs w:val="20"/>
              </w:rPr>
            </w:pPr>
            <w:r w:rsidRPr="00A412F9">
              <w:rPr>
                <w:sz w:val="20"/>
                <w:szCs w:val="20"/>
              </w:rPr>
              <w:t>East Power Lines</w:t>
            </w:r>
          </w:p>
        </w:tc>
        <w:tc>
          <w:tcPr>
            <w:tcW w:w="1202" w:type="dxa"/>
          </w:tcPr>
          <w:p w14:paraId="6FEAD01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5B26D169" w14:textId="77777777" w:rsidTr="00A412F9">
        <w:tc>
          <w:tcPr>
            <w:tcW w:w="1640" w:type="dxa"/>
          </w:tcPr>
          <w:p w14:paraId="6C8DA256" w14:textId="2F40C4F1"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1099AA7E"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722E50F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75E48EC8"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5C468F75" w14:textId="63A25517"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9FA5EA3" w14:textId="5B2715B2" w:rsidR="002D62F6" w:rsidRPr="00A412F9" w:rsidRDefault="002D62F6" w:rsidP="002D62F6">
            <w:pPr>
              <w:suppressAutoHyphens/>
              <w:spacing w:line="240" w:lineRule="auto"/>
              <w:ind w:firstLine="0"/>
              <w:rPr>
                <w:sz w:val="20"/>
                <w:szCs w:val="20"/>
              </w:rPr>
            </w:pPr>
            <w:r w:rsidRPr="00A412F9">
              <w:rPr>
                <w:sz w:val="20"/>
                <w:szCs w:val="20"/>
              </w:rPr>
              <w:t>Goose Point</w:t>
            </w:r>
          </w:p>
        </w:tc>
        <w:tc>
          <w:tcPr>
            <w:tcW w:w="1202" w:type="dxa"/>
          </w:tcPr>
          <w:p w14:paraId="350D529B"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CD83398" w14:textId="77777777" w:rsidTr="00A412F9">
        <w:tc>
          <w:tcPr>
            <w:tcW w:w="1640" w:type="dxa"/>
          </w:tcPr>
          <w:p w14:paraId="7B3C7F75" w14:textId="6E148B95"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5AF2B54C"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C21FFF3"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2F64D0DD"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49AD81FB" w14:textId="036C3287"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0604FE7" w14:textId="35EFB305" w:rsidR="002D62F6" w:rsidRPr="00A412F9" w:rsidRDefault="002D62F6" w:rsidP="002D62F6">
            <w:pPr>
              <w:suppressAutoHyphens/>
              <w:spacing w:line="240" w:lineRule="auto"/>
              <w:ind w:firstLine="0"/>
              <w:rPr>
                <w:sz w:val="20"/>
                <w:szCs w:val="20"/>
              </w:rPr>
            </w:pPr>
            <w:r w:rsidRPr="00A412F9">
              <w:rPr>
                <w:sz w:val="20"/>
                <w:szCs w:val="20"/>
              </w:rPr>
              <w:t>Little Oyster Bar Point</w:t>
            </w:r>
          </w:p>
        </w:tc>
        <w:tc>
          <w:tcPr>
            <w:tcW w:w="1202" w:type="dxa"/>
          </w:tcPr>
          <w:p w14:paraId="29E622F7" w14:textId="77777777" w:rsidR="002D62F6" w:rsidRPr="00A412F9" w:rsidRDefault="002D62F6" w:rsidP="002D62F6">
            <w:pPr>
              <w:suppressAutoHyphens/>
              <w:spacing w:line="240" w:lineRule="auto"/>
              <w:ind w:firstLine="0"/>
              <w:rPr>
                <w:sz w:val="20"/>
                <w:szCs w:val="20"/>
              </w:rPr>
            </w:pPr>
            <w:r w:rsidRPr="00A412F9">
              <w:rPr>
                <w:sz w:val="20"/>
                <w:szCs w:val="20"/>
              </w:rPr>
              <w:t>12</w:t>
            </w:r>
          </w:p>
        </w:tc>
      </w:tr>
      <w:tr w:rsidR="002D62F6" w:rsidRPr="00A412F9" w14:paraId="5084141D" w14:textId="77777777" w:rsidTr="00A412F9">
        <w:tc>
          <w:tcPr>
            <w:tcW w:w="1640" w:type="dxa"/>
          </w:tcPr>
          <w:p w14:paraId="0D405492" w14:textId="4DEE23D2"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77F90C6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285CA694"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056F3E3B"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17B31555" w14:textId="2A1CB4B0"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C4624B0" w14:textId="582E0E63" w:rsidR="002D62F6" w:rsidRPr="00A412F9" w:rsidRDefault="002D62F6" w:rsidP="002D62F6">
            <w:pPr>
              <w:suppressAutoHyphens/>
              <w:spacing w:line="240" w:lineRule="auto"/>
              <w:ind w:firstLine="0"/>
              <w:rPr>
                <w:sz w:val="20"/>
                <w:szCs w:val="20"/>
              </w:rPr>
            </w:pPr>
            <w:r w:rsidRPr="00A412F9">
              <w:rPr>
                <w:sz w:val="20"/>
                <w:szCs w:val="20"/>
              </w:rPr>
              <w:t>Newman Bayou Bar</w:t>
            </w:r>
          </w:p>
        </w:tc>
        <w:tc>
          <w:tcPr>
            <w:tcW w:w="1202" w:type="dxa"/>
          </w:tcPr>
          <w:p w14:paraId="39FA405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D07C0A7" w14:textId="77777777" w:rsidTr="00A412F9">
        <w:tc>
          <w:tcPr>
            <w:tcW w:w="1640" w:type="dxa"/>
          </w:tcPr>
          <w:p w14:paraId="76047EB0" w14:textId="3FAD5642"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257D2432"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4CE24830"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FF831DB"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0F9D5EED" w14:textId="72082A2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34F5EB3" w14:textId="030969DC" w:rsidR="002D62F6" w:rsidRPr="00A412F9" w:rsidRDefault="002D62F6" w:rsidP="002D62F6">
            <w:pPr>
              <w:suppressAutoHyphens/>
              <w:spacing w:line="240" w:lineRule="auto"/>
              <w:ind w:firstLine="0"/>
              <w:rPr>
                <w:sz w:val="20"/>
                <w:szCs w:val="20"/>
              </w:rPr>
            </w:pPr>
            <w:r w:rsidRPr="00A412F9">
              <w:rPr>
                <w:sz w:val="20"/>
                <w:szCs w:val="20"/>
              </w:rPr>
              <w:t>Off Little Oyster Bar Ridge</w:t>
            </w:r>
          </w:p>
        </w:tc>
        <w:tc>
          <w:tcPr>
            <w:tcW w:w="1202" w:type="dxa"/>
          </w:tcPr>
          <w:p w14:paraId="36F0C023"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D875A60" w14:textId="77777777" w:rsidTr="00A412F9">
        <w:tc>
          <w:tcPr>
            <w:tcW w:w="1640" w:type="dxa"/>
          </w:tcPr>
          <w:p w14:paraId="3D769A83" w14:textId="6B3D6A69"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0A127740"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017575B2"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230DDEC"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77BE594F" w14:textId="5862B44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C752857" w14:textId="0CFE5B80" w:rsidR="002D62F6" w:rsidRPr="00A412F9" w:rsidRDefault="002D62F6" w:rsidP="002D62F6">
            <w:pPr>
              <w:suppressAutoHyphens/>
              <w:spacing w:line="240" w:lineRule="auto"/>
              <w:ind w:firstLine="0"/>
              <w:rPr>
                <w:sz w:val="20"/>
                <w:szCs w:val="20"/>
              </w:rPr>
            </w:pPr>
            <w:r w:rsidRPr="00A412F9">
              <w:rPr>
                <w:sz w:val="20"/>
                <w:szCs w:val="20"/>
              </w:rPr>
              <w:t>South Channel Ridge</w:t>
            </w:r>
          </w:p>
        </w:tc>
        <w:tc>
          <w:tcPr>
            <w:tcW w:w="1202" w:type="dxa"/>
          </w:tcPr>
          <w:p w14:paraId="159984C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F6D7407" w14:textId="77777777" w:rsidTr="00A412F9">
        <w:tc>
          <w:tcPr>
            <w:tcW w:w="1640" w:type="dxa"/>
          </w:tcPr>
          <w:p w14:paraId="0CA2E26E" w14:textId="13595543"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5FD5495C"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253" w:type="dxa"/>
          </w:tcPr>
          <w:p w14:paraId="146C3F7E" w14:textId="77777777" w:rsidR="002D62F6" w:rsidRPr="00A412F9" w:rsidRDefault="002D62F6" w:rsidP="002D62F6">
            <w:pPr>
              <w:suppressAutoHyphens/>
              <w:spacing w:line="240" w:lineRule="auto"/>
              <w:ind w:firstLine="0"/>
              <w:rPr>
                <w:sz w:val="20"/>
                <w:szCs w:val="20"/>
              </w:rPr>
            </w:pPr>
            <w:r w:rsidRPr="00A412F9">
              <w:rPr>
                <w:sz w:val="20"/>
                <w:szCs w:val="20"/>
              </w:rPr>
              <w:t>2017</w:t>
            </w:r>
          </w:p>
        </w:tc>
        <w:tc>
          <w:tcPr>
            <w:tcW w:w="856" w:type="dxa"/>
          </w:tcPr>
          <w:p w14:paraId="17CC7BEC" w14:textId="77777777" w:rsidR="002D62F6" w:rsidRPr="00A412F9" w:rsidRDefault="002D62F6" w:rsidP="002D62F6">
            <w:pPr>
              <w:suppressAutoHyphens/>
              <w:spacing w:line="240" w:lineRule="auto"/>
              <w:ind w:firstLine="0"/>
              <w:rPr>
                <w:sz w:val="20"/>
                <w:szCs w:val="20"/>
              </w:rPr>
            </w:pPr>
            <w:r w:rsidRPr="00A412F9">
              <w:rPr>
                <w:sz w:val="20"/>
                <w:szCs w:val="20"/>
              </w:rPr>
              <w:t>8</w:t>
            </w:r>
          </w:p>
        </w:tc>
        <w:tc>
          <w:tcPr>
            <w:tcW w:w="1170" w:type="dxa"/>
          </w:tcPr>
          <w:p w14:paraId="1ABADA96" w14:textId="641F158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D607BC5" w14:textId="3D832D1D" w:rsidR="002D62F6" w:rsidRPr="00A412F9" w:rsidRDefault="002D62F6" w:rsidP="002D62F6">
            <w:pPr>
              <w:suppressAutoHyphens/>
              <w:spacing w:line="240" w:lineRule="auto"/>
              <w:ind w:firstLine="0"/>
              <w:rPr>
                <w:sz w:val="20"/>
                <w:szCs w:val="20"/>
              </w:rPr>
            </w:pPr>
            <w:r w:rsidRPr="00A412F9">
              <w:rPr>
                <w:sz w:val="20"/>
                <w:szCs w:val="20"/>
              </w:rPr>
              <w:t>West Bay Point</w:t>
            </w:r>
          </w:p>
        </w:tc>
        <w:tc>
          <w:tcPr>
            <w:tcW w:w="1202" w:type="dxa"/>
          </w:tcPr>
          <w:p w14:paraId="4978EEC9"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66ED0CD5" w14:textId="77777777" w:rsidTr="00A412F9">
        <w:tc>
          <w:tcPr>
            <w:tcW w:w="1640" w:type="dxa"/>
          </w:tcPr>
          <w:p w14:paraId="650916AB" w14:textId="3190FAFE"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28B78E1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24D1E3E4"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32060C5"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2C2D2F39" w14:textId="0348468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5C796663" w14:textId="635C169E" w:rsidR="002D62F6" w:rsidRPr="00A412F9" w:rsidRDefault="002D62F6" w:rsidP="002D62F6">
            <w:pPr>
              <w:suppressAutoHyphens/>
              <w:spacing w:line="240" w:lineRule="auto"/>
              <w:ind w:firstLine="0"/>
              <w:rPr>
                <w:sz w:val="20"/>
                <w:szCs w:val="20"/>
              </w:rPr>
            </w:pPr>
            <w:r w:rsidRPr="00A412F9">
              <w:rPr>
                <w:sz w:val="20"/>
                <w:szCs w:val="20"/>
              </w:rPr>
              <w:t>East Power Lines</w:t>
            </w:r>
          </w:p>
        </w:tc>
        <w:tc>
          <w:tcPr>
            <w:tcW w:w="1202" w:type="dxa"/>
          </w:tcPr>
          <w:p w14:paraId="3859C526"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369E29E" w14:textId="77777777" w:rsidTr="00A412F9">
        <w:tc>
          <w:tcPr>
            <w:tcW w:w="1640" w:type="dxa"/>
          </w:tcPr>
          <w:p w14:paraId="2F1232E7" w14:textId="518795ED"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6837947E"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3748980A"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76FD918B"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78C5807F" w14:textId="7102AEF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BDF83D8" w14:textId="0DA9E617" w:rsidR="002D62F6" w:rsidRPr="00A412F9" w:rsidRDefault="002D62F6" w:rsidP="002D62F6">
            <w:pPr>
              <w:suppressAutoHyphens/>
              <w:spacing w:line="240" w:lineRule="auto"/>
              <w:ind w:firstLine="0"/>
              <w:rPr>
                <w:sz w:val="20"/>
                <w:szCs w:val="20"/>
              </w:rPr>
            </w:pPr>
            <w:r w:rsidRPr="00A412F9">
              <w:rPr>
                <w:sz w:val="20"/>
                <w:szCs w:val="20"/>
              </w:rPr>
              <w:t>Newman Bayou Bar</w:t>
            </w:r>
          </w:p>
        </w:tc>
        <w:tc>
          <w:tcPr>
            <w:tcW w:w="1202" w:type="dxa"/>
          </w:tcPr>
          <w:p w14:paraId="58D1CB1C"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237BBA1" w14:textId="77777777" w:rsidTr="00A412F9">
        <w:tc>
          <w:tcPr>
            <w:tcW w:w="1640" w:type="dxa"/>
          </w:tcPr>
          <w:p w14:paraId="10277B07" w14:textId="1726764A"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55A774CA"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14383A88"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4C2A4261" w14:textId="77777777" w:rsidR="002D62F6" w:rsidRPr="00A412F9" w:rsidRDefault="002D62F6" w:rsidP="002D62F6">
            <w:pPr>
              <w:suppressAutoHyphens/>
              <w:spacing w:line="240" w:lineRule="auto"/>
              <w:ind w:firstLine="0"/>
              <w:rPr>
                <w:sz w:val="20"/>
                <w:szCs w:val="20"/>
              </w:rPr>
            </w:pPr>
            <w:r w:rsidRPr="00A412F9">
              <w:rPr>
                <w:sz w:val="20"/>
                <w:szCs w:val="20"/>
              </w:rPr>
              <w:t>4</w:t>
            </w:r>
          </w:p>
        </w:tc>
        <w:tc>
          <w:tcPr>
            <w:tcW w:w="1170" w:type="dxa"/>
          </w:tcPr>
          <w:p w14:paraId="0C416E50" w14:textId="17D1FA2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531BC31" w14:textId="11020364" w:rsidR="002D62F6" w:rsidRPr="00A412F9" w:rsidRDefault="002D62F6" w:rsidP="002D62F6">
            <w:pPr>
              <w:suppressAutoHyphens/>
              <w:spacing w:line="240" w:lineRule="auto"/>
              <w:ind w:firstLine="0"/>
              <w:rPr>
                <w:sz w:val="20"/>
                <w:szCs w:val="20"/>
              </w:rPr>
            </w:pPr>
            <w:r w:rsidRPr="00A412F9">
              <w:rPr>
                <w:sz w:val="20"/>
                <w:szCs w:val="20"/>
              </w:rPr>
              <w:t>West Bay Point</w:t>
            </w:r>
          </w:p>
        </w:tc>
        <w:tc>
          <w:tcPr>
            <w:tcW w:w="1202" w:type="dxa"/>
          </w:tcPr>
          <w:p w14:paraId="200D886F"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7FD124A" w14:textId="77777777" w:rsidTr="00A412F9">
        <w:tc>
          <w:tcPr>
            <w:tcW w:w="1640" w:type="dxa"/>
          </w:tcPr>
          <w:p w14:paraId="6F25D6E4" w14:textId="25BA4A98"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19B1ED01"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9DE02B9"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351B585C"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7519A380" w14:textId="1B9C4CDA"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3A25CC8" w14:textId="7F49490C" w:rsidR="002D62F6" w:rsidRPr="00A412F9" w:rsidRDefault="002D62F6" w:rsidP="002D62F6">
            <w:pPr>
              <w:suppressAutoHyphens/>
              <w:spacing w:line="240" w:lineRule="auto"/>
              <w:ind w:firstLine="0"/>
              <w:rPr>
                <w:sz w:val="20"/>
                <w:szCs w:val="20"/>
              </w:rPr>
            </w:pPr>
            <w:r w:rsidRPr="00A412F9">
              <w:rPr>
                <w:sz w:val="20"/>
                <w:szCs w:val="20"/>
              </w:rPr>
              <w:t>Crooked Creek Point</w:t>
            </w:r>
          </w:p>
        </w:tc>
        <w:tc>
          <w:tcPr>
            <w:tcW w:w="1202" w:type="dxa"/>
          </w:tcPr>
          <w:p w14:paraId="36CE6B74"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3BB437AA" w14:textId="77777777" w:rsidTr="00A412F9">
        <w:tc>
          <w:tcPr>
            <w:tcW w:w="1640" w:type="dxa"/>
          </w:tcPr>
          <w:p w14:paraId="32B36FDC" w14:textId="2148B4F2"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28D70FA2"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5D7F82FB"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7FD0BBCF"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05C1F23C" w14:textId="5D57A82D"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C7688FD" w14:textId="369C7512" w:rsidR="002D62F6" w:rsidRPr="00A412F9" w:rsidRDefault="002D62F6" w:rsidP="002D62F6">
            <w:pPr>
              <w:suppressAutoHyphens/>
              <w:spacing w:line="240" w:lineRule="auto"/>
              <w:ind w:firstLine="0"/>
              <w:rPr>
                <w:sz w:val="20"/>
                <w:szCs w:val="20"/>
              </w:rPr>
            </w:pPr>
            <w:r w:rsidRPr="00A412F9">
              <w:rPr>
                <w:sz w:val="20"/>
                <w:szCs w:val="20"/>
              </w:rPr>
              <w:t>Doyle Bayou</w:t>
            </w:r>
          </w:p>
        </w:tc>
        <w:tc>
          <w:tcPr>
            <w:tcW w:w="1202" w:type="dxa"/>
          </w:tcPr>
          <w:p w14:paraId="6A723DA8"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0E0562A6" w14:textId="77777777" w:rsidTr="00A412F9">
        <w:tc>
          <w:tcPr>
            <w:tcW w:w="1640" w:type="dxa"/>
          </w:tcPr>
          <w:p w14:paraId="0BC8423D" w14:textId="6B4C64B8"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1CA1CA98"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05E5F80C"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62699B21"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087138BA" w14:textId="3F278C36"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A99F515" w14:textId="4878E3BB" w:rsidR="002D62F6" w:rsidRPr="00A412F9" w:rsidRDefault="002D62F6" w:rsidP="002D62F6">
            <w:pPr>
              <w:suppressAutoHyphens/>
              <w:spacing w:line="240" w:lineRule="auto"/>
              <w:ind w:firstLine="0"/>
              <w:rPr>
                <w:sz w:val="20"/>
                <w:szCs w:val="20"/>
              </w:rPr>
            </w:pPr>
            <w:r w:rsidRPr="00A412F9">
              <w:rPr>
                <w:sz w:val="20"/>
                <w:szCs w:val="20"/>
              </w:rPr>
              <w:t>Goose Point</w:t>
            </w:r>
          </w:p>
        </w:tc>
        <w:tc>
          <w:tcPr>
            <w:tcW w:w="1202" w:type="dxa"/>
          </w:tcPr>
          <w:p w14:paraId="7F5C2BB3"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3BDE051" w14:textId="77777777" w:rsidTr="00A412F9">
        <w:tc>
          <w:tcPr>
            <w:tcW w:w="1640" w:type="dxa"/>
          </w:tcPr>
          <w:p w14:paraId="7FA62E14" w14:textId="0C234CAD"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2542A2D0"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086CCE9F"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13F610F"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077B583D" w14:textId="7FAB42B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1F4E332" w14:textId="4BA032BC" w:rsidR="002D62F6" w:rsidRPr="00A412F9" w:rsidRDefault="002D62F6" w:rsidP="002D62F6">
            <w:pPr>
              <w:suppressAutoHyphens/>
              <w:spacing w:line="240" w:lineRule="auto"/>
              <w:ind w:firstLine="0"/>
              <w:rPr>
                <w:sz w:val="20"/>
                <w:szCs w:val="20"/>
              </w:rPr>
            </w:pPr>
            <w:r w:rsidRPr="00A412F9">
              <w:rPr>
                <w:sz w:val="20"/>
                <w:szCs w:val="20"/>
              </w:rPr>
              <w:t>Little Oyster Bar Point</w:t>
            </w:r>
          </w:p>
        </w:tc>
        <w:tc>
          <w:tcPr>
            <w:tcW w:w="1202" w:type="dxa"/>
          </w:tcPr>
          <w:p w14:paraId="4ABCB02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7045EC4B" w14:textId="77777777" w:rsidTr="00A412F9">
        <w:tc>
          <w:tcPr>
            <w:tcW w:w="1640" w:type="dxa"/>
          </w:tcPr>
          <w:p w14:paraId="665366B4" w14:textId="0318A5B1"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2897FB15"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6988197C"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2546A77B"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2293CFB6" w14:textId="084CABFA"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1B942B2C" w14:textId="21F8FA8B" w:rsidR="002D62F6" w:rsidRPr="00A412F9" w:rsidRDefault="002D62F6" w:rsidP="002D62F6">
            <w:pPr>
              <w:suppressAutoHyphens/>
              <w:spacing w:line="240" w:lineRule="auto"/>
              <w:ind w:firstLine="0"/>
              <w:rPr>
                <w:sz w:val="20"/>
                <w:szCs w:val="20"/>
              </w:rPr>
            </w:pPr>
            <w:r w:rsidRPr="00A412F9">
              <w:rPr>
                <w:sz w:val="20"/>
                <w:szCs w:val="20"/>
              </w:rPr>
              <w:t>Off Little Oyster Bar Ridge</w:t>
            </w:r>
          </w:p>
        </w:tc>
        <w:tc>
          <w:tcPr>
            <w:tcW w:w="1202" w:type="dxa"/>
          </w:tcPr>
          <w:p w14:paraId="1E48F75A"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745E22B" w14:textId="77777777" w:rsidTr="00A412F9">
        <w:tc>
          <w:tcPr>
            <w:tcW w:w="1640" w:type="dxa"/>
          </w:tcPr>
          <w:p w14:paraId="4586E6B7" w14:textId="74A3752D"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634DE2DB" w14:textId="77777777" w:rsidR="002D62F6" w:rsidRPr="00A412F9" w:rsidRDefault="002D62F6" w:rsidP="002D62F6">
            <w:pPr>
              <w:suppressAutoHyphens/>
              <w:spacing w:line="240" w:lineRule="auto"/>
              <w:ind w:firstLine="0"/>
              <w:rPr>
                <w:sz w:val="20"/>
                <w:szCs w:val="20"/>
              </w:rPr>
            </w:pPr>
            <w:r w:rsidRPr="00A412F9">
              <w:rPr>
                <w:sz w:val="20"/>
                <w:szCs w:val="20"/>
              </w:rPr>
              <w:t>7</w:t>
            </w:r>
          </w:p>
        </w:tc>
        <w:tc>
          <w:tcPr>
            <w:tcW w:w="1253" w:type="dxa"/>
          </w:tcPr>
          <w:p w14:paraId="3E04C65F" w14:textId="77777777" w:rsidR="002D62F6" w:rsidRPr="00A412F9" w:rsidRDefault="002D62F6" w:rsidP="002D62F6">
            <w:pPr>
              <w:suppressAutoHyphens/>
              <w:spacing w:line="240" w:lineRule="auto"/>
              <w:ind w:firstLine="0"/>
              <w:rPr>
                <w:sz w:val="20"/>
                <w:szCs w:val="20"/>
              </w:rPr>
            </w:pPr>
            <w:r w:rsidRPr="00A412F9">
              <w:rPr>
                <w:sz w:val="20"/>
                <w:szCs w:val="20"/>
              </w:rPr>
              <w:t>2018</w:t>
            </w:r>
          </w:p>
        </w:tc>
        <w:tc>
          <w:tcPr>
            <w:tcW w:w="856" w:type="dxa"/>
          </w:tcPr>
          <w:p w14:paraId="583B0A0B" w14:textId="77777777" w:rsidR="002D62F6" w:rsidRPr="00A412F9" w:rsidRDefault="002D62F6" w:rsidP="002D62F6">
            <w:pPr>
              <w:suppressAutoHyphens/>
              <w:spacing w:line="240" w:lineRule="auto"/>
              <w:ind w:firstLine="0"/>
              <w:rPr>
                <w:sz w:val="20"/>
                <w:szCs w:val="20"/>
              </w:rPr>
            </w:pPr>
            <w:r w:rsidRPr="00A412F9">
              <w:rPr>
                <w:sz w:val="20"/>
                <w:szCs w:val="20"/>
              </w:rPr>
              <w:t>5</w:t>
            </w:r>
          </w:p>
        </w:tc>
        <w:tc>
          <w:tcPr>
            <w:tcW w:w="1170" w:type="dxa"/>
          </w:tcPr>
          <w:p w14:paraId="6BFD3889" w14:textId="6D5C28D5"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C6ED93A" w14:textId="5F4645FB" w:rsidR="002D62F6" w:rsidRPr="00A412F9" w:rsidRDefault="002D62F6" w:rsidP="002D62F6">
            <w:pPr>
              <w:suppressAutoHyphens/>
              <w:spacing w:line="240" w:lineRule="auto"/>
              <w:ind w:firstLine="0"/>
              <w:rPr>
                <w:sz w:val="20"/>
                <w:szCs w:val="20"/>
              </w:rPr>
            </w:pPr>
            <w:r w:rsidRPr="00A412F9">
              <w:rPr>
                <w:sz w:val="20"/>
                <w:szCs w:val="20"/>
              </w:rPr>
              <w:t>South Channel Ridge</w:t>
            </w:r>
          </w:p>
        </w:tc>
        <w:tc>
          <w:tcPr>
            <w:tcW w:w="1202" w:type="dxa"/>
          </w:tcPr>
          <w:p w14:paraId="739070D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EC9979C" w14:textId="77777777" w:rsidTr="00A412F9">
        <w:tc>
          <w:tcPr>
            <w:tcW w:w="1640" w:type="dxa"/>
          </w:tcPr>
          <w:p w14:paraId="1F023B0E" w14:textId="28548FE0"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33A03ABD"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24FA3669"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E061424"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3A3F732F" w14:textId="22D1CEF2"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2F329E34" w14:textId="31B040DA" w:rsidR="002D62F6" w:rsidRPr="00A412F9" w:rsidRDefault="002D62F6" w:rsidP="002D62F6">
            <w:pPr>
              <w:suppressAutoHyphens/>
              <w:spacing w:line="240" w:lineRule="auto"/>
              <w:ind w:firstLine="0"/>
              <w:rPr>
                <w:sz w:val="20"/>
                <w:szCs w:val="20"/>
              </w:rPr>
            </w:pPr>
            <w:r w:rsidRPr="00A412F9">
              <w:rPr>
                <w:sz w:val="20"/>
                <w:szCs w:val="20"/>
              </w:rPr>
              <w:t>Crooked Creek Point</w:t>
            </w:r>
          </w:p>
        </w:tc>
        <w:tc>
          <w:tcPr>
            <w:tcW w:w="1202" w:type="dxa"/>
          </w:tcPr>
          <w:p w14:paraId="43EBF959"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24D64BB1" w14:textId="77777777" w:rsidTr="00A412F9">
        <w:tc>
          <w:tcPr>
            <w:tcW w:w="1640" w:type="dxa"/>
          </w:tcPr>
          <w:p w14:paraId="26CA1211" w14:textId="1AEFCA5F"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3123DA36"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477720C2"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403095D5"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22F0E0AD" w14:textId="5B0AA3F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0DE80D97" w14:textId="702206CB" w:rsidR="002D62F6" w:rsidRPr="00A412F9" w:rsidRDefault="002D62F6" w:rsidP="002D62F6">
            <w:pPr>
              <w:suppressAutoHyphens/>
              <w:spacing w:line="240" w:lineRule="auto"/>
              <w:ind w:firstLine="0"/>
              <w:rPr>
                <w:sz w:val="20"/>
                <w:szCs w:val="20"/>
              </w:rPr>
            </w:pPr>
            <w:r w:rsidRPr="00A412F9">
              <w:rPr>
                <w:sz w:val="20"/>
                <w:szCs w:val="20"/>
              </w:rPr>
              <w:t>Doyle Bayou</w:t>
            </w:r>
          </w:p>
        </w:tc>
        <w:tc>
          <w:tcPr>
            <w:tcW w:w="1202" w:type="dxa"/>
          </w:tcPr>
          <w:p w14:paraId="1A5E0AF0"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5EC4AA35" w14:textId="77777777" w:rsidTr="00A412F9">
        <w:tc>
          <w:tcPr>
            <w:tcW w:w="1640" w:type="dxa"/>
          </w:tcPr>
          <w:p w14:paraId="4C22891C" w14:textId="0C62EF08"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63F2DFC5"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777F7848"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70365BB0"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706860C0" w14:textId="14F3D033"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F54A2A7" w14:textId="1A26240C" w:rsidR="002D62F6" w:rsidRPr="00A412F9" w:rsidRDefault="002D62F6" w:rsidP="002D62F6">
            <w:pPr>
              <w:suppressAutoHyphens/>
              <w:spacing w:line="240" w:lineRule="auto"/>
              <w:ind w:firstLine="0"/>
              <w:rPr>
                <w:sz w:val="20"/>
                <w:szCs w:val="20"/>
              </w:rPr>
            </w:pPr>
            <w:r w:rsidRPr="00A412F9">
              <w:rPr>
                <w:sz w:val="20"/>
                <w:szCs w:val="20"/>
              </w:rPr>
              <w:t>Goose Point</w:t>
            </w:r>
          </w:p>
        </w:tc>
        <w:tc>
          <w:tcPr>
            <w:tcW w:w="1202" w:type="dxa"/>
          </w:tcPr>
          <w:p w14:paraId="1CF0D915"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5773AE1F" w14:textId="77777777" w:rsidTr="00A412F9">
        <w:tc>
          <w:tcPr>
            <w:tcW w:w="1640" w:type="dxa"/>
          </w:tcPr>
          <w:p w14:paraId="39C29A35" w14:textId="24A5D556"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79A2ACC1"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70CA6F95"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2127908E"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05E160F2" w14:textId="61ED5FD4"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250D0B9" w14:textId="213393E0" w:rsidR="002D62F6" w:rsidRPr="00A412F9" w:rsidRDefault="002D62F6" w:rsidP="002D62F6">
            <w:pPr>
              <w:suppressAutoHyphens/>
              <w:spacing w:line="240" w:lineRule="auto"/>
              <w:ind w:firstLine="0"/>
              <w:rPr>
                <w:sz w:val="20"/>
                <w:szCs w:val="20"/>
              </w:rPr>
            </w:pPr>
            <w:r w:rsidRPr="00A412F9">
              <w:rPr>
                <w:sz w:val="20"/>
                <w:szCs w:val="20"/>
              </w:rPr>
              <w:t>Little Oyster Bar Point</w:t>
            </w:r>
          </w:p>
        </w:tc>
        <w:tc>
          <w:tcPr>
            <w:tcW w:w="1202" w:type="dxa"/>
          </w:tcPr>
          <w:p w14:paraId="61641482"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04B2C4E2" w14:textId="77777777" w:rsidTr="00A412F9">
        <w:tc>
          <w:tcPr>
            <w:tcW w:w="1640" w:type="dxa"/>
          </w:tcPr>
          <w:p w14:paraId="0BEBAE83" w14:textId="2BEB726E"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6B92837F"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ECB89E8"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11768358"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0A997667" w14:textId="278FC5A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C600012" w14:textId="519050FF" w:rsidR="002D62F6" w:rsidRPr="00A412F9" w:rsidRDefault="002D62F6" w:rsidP="002D62F6">
            <w:pPr>
              <w:suppressAutoHyphens/>
              <w:spacing w:line="240" w:lineRule="auto"/>
              <w:ind w:firstLine="0"/>
              <w:rPr>
                <w:sz w:val="20"/>
                <w:szCs w:val="20"/>
              </w:rPr>
            </w:pPr>
            <w:r w:rsidRPr="00A412F9">
              <w:rPr>
                <w:sz w:val="20"/>
                <w:szCs w:val="20"/>
              </w:rPr>
              <w:t>Off Little Oyster Bar Ridge</w:t>
            </w:r>
          </w:p>
        </w:tc>
        <w:tc>
          <w:tcPr>
            <w:tcW w:w="1202" w:type="dxa"/>
          </w:tcPr>
          <w:p w14:paraId="49EF8449"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CA034B2" w14:textId="77777777" w:rsidTr="00A412F9">
        <w:tc>
          <w:tcPr>
            <w:tcW w:w="1640" w:type="dxa"/>
          </w:tcPr>
          <w:p w14:paraId="5937B5D7" w14:textId="595BD81C"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4947EB98"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7261509"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B01ECE9"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53EA7D09" w14:textId="16B5431C"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65CBACAA" w14:textId="19681771" w:rsidR="002D62F6" w:rsidRPr="00A412F9" w:rsidRDefault="002D62F6" w:rsidP="002D62F6">
            <w:pPr>
              <w:suppressAutoHyphens/>
              <w:spacing w:line="240" w:lineRule="auto"/>
              <w:ind w:firstLine="0"/>
              <w:rPr>
                <w:sz w:val="20"/>
                <w:szCs w:val="20"/>
              </w:rPr>
            </w:pPr>
            <w:r w:rsidRPr="00A412F9">
              <w:rPr>
                <w:sz w:val="20"/>
                <w:szCs w:val="20"/>
              </w:rPr>
              <w:t>South Channel Ridge</w:t>
            </w:r>
          </w:p>
        </w:tc>
        <w:tc>
          <w:tcPr>
            <w:tcW w:w="1202" w:type="dxa"/>
          </w:tcPr>
          <w:p w14:paraId="51ABF343"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6E48BCC0" w14:textId="77777777" w:rsidTr="00A412F9">
        <w:tc>
          <w:tcPr>
            <w:tcW w:w="1640" w:type="dxa"/>
          </w:tcPr>
          <w:p w14:paraId="391264F6" w14:textId="4F837744"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11B7F21C"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58CFCD40" w14:textId="77777777" w:rsidR="002D62F6" w:rsidRPr="00A412F9" w:rsidRDefault="002D62F6" w:rsidP="002D62F6">
            <w:pPr>
              <w:suppressAutoHyphens/>
              <w:spacing w:line="240" w:lineRule="auto"/>
              <w:ind w:firstLine="0"/>
              <w:rPr>
                <w:sz w:val="20"/>
                <w:szCs w:val="20"/>
              </w:rPr>
            </w:pPr>
            <w:r w:rsidRPr="00A412F9">
              <w:rPr>
                <w:sz w:val="20"/>
                <w:szCs w:val="20"/>
              </w:rPr>
              <w:t>2019</w:t>
            </w:r>
          </w:p>
        </w:tc>
        <w:tc>
          <w:tcPr>
            <w:tcW w:w="856" w:type="dxa"/>
          </w:tcPr>
          <w:p w14:paraId="3701E91E" w14:textId="77777777" w:rsidR="002D62F6" w:rsidRPr="00A412F9" w:rsidRDefault="002D62F6" w:rsidP="002D62F6">
            <w:pPr>
              <w:suppressAutoHyphens/>
              <w:spacing w:line="240" w:lineRule="auto"/>
              <w:ind w:firstLine="0"/>
              <w:rPr>
                <w:sz w:val="20"/>
                <w:szCs w:val="20"/>
              </w:rPr>
            </w:pPr>
            <w:r w:rsidRPr="00A412F9">
              <w:rPr>
                <w:sz w:val="20"/>
                <w:szCs w:val="20"/>
              </w:rPr>
              <w:t>12</w:t>
            </w:r>
          </w:p>
        </w:tc>
        <w:tc>
          <w:tcPr>
            <w:tcW w:w="1170" w:type="dxa"/>
          </w:tcPr>
          <w:p w14:paraId="5F58E7B5" w14:textId="25A7E4CE"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70BDF35A" w14:textId="15F7B79D" w:rsidR="002D62F6" w:rsidRPr="00A412F9" w:rsidRDefault="002D62F6" w:rsidP="002D62F6">
            <w:pPr>
              <w:suppressAutoHyphens/>
              <w:spacing w:line="240" w:lineRule="auto"/>
              <w:ind w:firstLine="0"/>
              <w:rPr>
                <w:sz w:val="20"/>
                <w:szCs w:val="20"/>
              </w:rPr>
            </w:pPr>
            <w:r w:rsidRPr="00A412F9">
              <w:rPr>
                <w:sz w:val="20"/>
                <w:szCs w:val="20"/>
              </w:rPr>
              <w:t>West Bay Point</w:t>
            </w:r>
          </w:p>
        </w:tc>
        <w:tc>
          <w:tcPr>
            <w:tcW w:w="1202" w:type="dxa"/>
          </w:tcPr>
          <w:p w14:paraId="422DB36A" w14:textId="77777777" w:rsidR="002D62F6" w:rsidRPr="00A412F9" w:rsidRDefault="002D62F6" w:rsidP="002D62F6">
            <w:pPr>
              <w:suppressAutoHyphens/>
              <w:spacing w:line="240" w:lineRule="auto"/>
              <w:ind w:firstLine="0"/>
              <w:rPr>
                <w:sz w:val="20"/>
                <w:szCs w:val="20"/>
              </w:rPr>
            </w:pPr>
            <w:r w:rsidRPr="00A412F9">
              <w:rPr>
                <w:sz w:val="20"/>
                <w:szCs w:val="20"/>
              </w:rPr>
              <w:t>30</w:t>
            </w:r>
          </w:p>
        </w:tc>
      </w:tr>
      <w:tr w:rsidR="002D62F6" w:rsidRPr="00A412F9" w14:paraId="2C78E64C" w14:textId="77777777" w:rsidTr="00A412F9">
        <w:tc>
          <w:tcPr>
            <w:tcW w:w="1640" w:type="dxa"/>
          </w:tcPr>
          <w:p w14:paraId="777E0A62" w14:textId="026105A0"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39613C86"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625BC24F" w14:textId="77777777" w:rsidR="002D62F6" w:rsidRPr="00A412F9" w:rsidRDefault="002D62F6" w:rsidP="002D62F6">
            <w:pPr>
              <w:suppressAutoHyphens/>
              <w:spacing w:line="240" w:lineRule="auto"/>
              <w:ind w:firstLine="0"/>
              <w:rPr>
                <w:sz w:val="20"/>
                <w:szCs w:val="20"/>
              </w:rPr>
            </w:pPr>
            <w:r w:rsidRPr="00A412F9">
              <w:rPr>
                <w:sz w:val="20"/>
                <w:szCs w:val="20"/>
              </w:rPr>
              <w:t>2020</w:t>
            </w:r>
          </w:p>
        </w:tc>
        <w:tc>
          <w:tcPr>
            <w:tcW w:w="856" w:type="dxa"/>
          </w:tcPr>
          <w:p w14:paraId="753A4489"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576434ED" w14:textId="20CC6519"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3A4F5D5C" w14:textId="6763C4F5" w:rsidR="002D62F6" w:rsidRPr="00A412F9" w:rsidRDefault="002D62F6" w:rsidP="002D62F6">
            <w:pPr>
              <w:suppressAutoHyphens/>
              <w:spacing w:line="240" w:lineRule="auto"/>
              <w:ind w:firstLine="0"/>
              <w:rPr>
                <w:sz w:val="20"/>
                <w:szCs w:val="20"/>
              </w:rPr>
            </w:pPr>
            <w:r w:rsidRPr="00A412F9">
              <w:rPr>
                <w:sz w:val="20"/>
                <w:szCs w:val="20"/>
              </w:rPr>
              <w:t>East Power Lines</w:t>
            </w:r>
          </w:p>
        </w:tc>
        <w:tc>
          <w:tcPr>
            <w:tcW w:w="1202" w:type="dxa"/>
          </w:tcPr>
          <w:p w14:paraId="11BD7687" w14:textId="77777777" w:rsidR="002D62F6" w:rsidRPr="00A412F9" w:rsidRDefault="002D62F6" w:rsidP="002D62F6">
            <w:pPr>
              <w:suppressAutoHyphens/>
              <w:spacing w:line="240" w:lineRule="auto"/>
              <w:ind w:firstLine="0"/>
              <w:rPr>
                <w:sz w:val="20"/>
                <w:szCs w:val="20"/>
              </w:rPr>
            </w:pPr>
            <w:r w:rsidRPr="00A412F9">
              <w:rPr>
                <w:sz w:val="20"/>
                <w:szCs w:val="20"/>
              </w:rPr>
              <w:t>15</w:t>
            </w:r>
          </w:p>
        </w:tc>
      </w:tr>
      <w:tr w:rsidR="002D62F6" w:rsidRPr="00A412F9" w14:paraId="44A56686" w14:textId="77777777" w:rsidTr="00A412F9">
        <w:tc>
          <w:tcPr>
            <w:tcW w:w="1640" w:type="dxa"/>
          </w:tcPr>
          <w:p w14:paraId="3527AF80" w14:textId="6CD5F341" w:rsidR="002D62F6" w:rsidRPr="00A412F9" w:rsidRDefault="002D62F6" w:rsidP="002D62F6">
            <w:pPr>
              <w:suppressAutoHyphens/>
              <w:spacing w:line="240" w:lineRule="auto"/>
              <w:ind w:firstLine="0"/>
              <w:rPr>
                <w:sz w:val="20"/>
                <w:szCs w:val="20"/>
              </w:rPr>
            </w:pPr>
            <w:r w:rsidRPr="00A412F9">
              <w:rPr>
                <w:sz w:val="20"/>
                <w:szCs w:val="20"/>
              </w:rPr>
              <w:t>St. Andrew</w:t>
            </w:r>
          </w:p>
        </w:tc>
        <w:tc>
          <w:tcPr>
            <w:tcW w:w="1286" w:type="dxa"/>
          </w:tcPr>
          <w:p w14:paraId="4E849CB0" w14:textId="77777777" w:rsidR="002D62F6" w:rsidRPr="00A412F9" w:rsidRDefault="002D62F6" w:rsidP="002D62F6">
            <w:pPr>
              <w:suppressAutoHyphens/>
              <w:spacing w:line="240" w:lineRule="auto"/>
              <w:ind w:firstLine="0"/>
              <w:rPr>
                <w:sz w:val="20"/>
                <w:szCs w:val="20"/>
              </w:rPr>
            </w:pPr>
            <w:r w:rsidRPr="00A412F9">
              <w:rPr>
                <w:sz w:val="20"/>
                <w:szCs w:val="20"/>
              </w:rPr>
              <w:t>10</w:t>
            </w:r>
          </w:p>
        </w:tc>
        <w:tc>
          <w:tcPr>
            <w:tcW w:w="1253" w:type="dxa"/>
          </w:tcPr>
          <w:p w14:paraId="507BE7F3" w14:textId="77777777" w:rsidR="002D62F6" w:rsidRPr="00A412F9" w:rsidRDefault="002D62F6" w:rsidP="002D62F6">
            <w:pPr>
              <w:suppressAutoHyphens/>
              <w:spacing w:line="240" w:lineRule="auto"/>
              <w:ind w:firstLine="0"/>
              <w:rPr>
                <w:sz w:val="20"/>
                <w:szCs w:val="20"/>
              </w:rPr>
            </w:pPr>
            <w:r w:rsidRPr="00A412F9">
              <w:rPr>
                <w:sz w:val="20"/>
                <w:szCs w:val="20"/>
              </w:rPr>
              <w:t>2020</w:t>
            </w:r>
          </w:p>
        </w:tc>
        <w:tc>
          <w:tcPr>
            <w:tcW w:w="856" w:type="dxa"/>
          </w:tcPr>
          <w:p w14:paraId="3C7E3137" w14:textId="77777777" w:rsidR="002D62F6" w:rsidRPr="00A412F9" w:rsidRDefault="002D62F6" w:rsidP="002D62F6">
            <w:pPr>
              <w:suppressAutoHyphens/>
              <w:spacing w:line="240" w:lineRule="auto"/>
              <w:ind w:firstLine="0"/>
              <w:rPr>
                <w:sz w:val="20"/>
                <w:szCs w:val="20"/>
              </w:rPr>
            </w:pPr>
            <w:r w:rsidRPr="00A412F9">
              <w:rPr>
                <w:sz w:val="20"/>
                <w:szCs w:val="20"/>
              </w:rPr>
              <w:t>1</w:t>
            </w:r>
          </w:p>
        </w:tc>
        <w:tc>
          <w:tcPr>
            <w:tcW w:w="1170" w:type="dxa"/>
          </w:tcPr>
          <w:p w14:paraId="5032DFF3" w14:textId="0453408B" w:rsidR="002D62F6" w:rsidRPr="00A412F9" w:rsidRDefault="002D62F6" w:rsidP="002D62F6">
            <w:pPr>
              <w:suppressAutoHyphens/>
              <w:spacing w:line="240" w:lineRule="auto"/>
              <w:ind w:firstLine="0"/>
              <w:rPr>
                <w:sz w:val="20"/>
                <w:szCs w:val="20"/>
              </w:rPr>
            </w:pPr>
            <w:r w:rsidRPr="00A412F9">
              <w:rPr>
                <w:sz w:val="20"/>
                <w:szCs w:val="20"/>
              </w:rPr>
              <w:t>NRDA-4044</w:t>
            </w:r>
          </w:p>
        </w:tc>
        <w:tc>
          <w:tcPr>
            <w:tcW w:w="1943" w:type="dxa"/>
          </w:tcPr>
          <w:p w14:paraId="4AC6465E" w14:textId="0CB10581" w:rsidR="002D62F6" w:rsidRPr="00A412F9" w:rsidRDefault="002D62F6" w:rsidP="002D62F6">
            <w:pPr>
              <w:suppressAutoHyphens/>
              <w:spacing w:line="240" w:lineRule="auto"/>
              <w:ind w:firstLine="0"/>
              <w:rPr>
                <w:sz w:val="20"/>
                <w:szCs w:val="20"/>
              </w:rPr>
            </w:pPr>
            <w:r w:rsidRPr="00A412F9">
              <w:rPr>
                <w:sz w:val="20"/>
                <w:szCs w:val="20"/>
              </w:rPr>
              <w:t>Newman Bayou Bar</w:t>
            </w:r>
          </w:p>
        </w:tc>
        <w:tc>
          <w:tcPr>
            <w:tcW w:w="1202" w:type="dxa"/>
          </w:tcPr>
          <w:p w14:paraId="33865CDD" w14:textId="77777777" w:rsidR="002D62F6" w:rsidRPr="00A412F9" w:rsidRDefault="002D62F6" w:rsidP="002D62F6">
            <w:pPr>
              <w:suppressAutoHyphens/>
              <w:spacing w:line="240" w:lineRule="auto"/>
              <w:ind w:firstLine="0"/>
              <w:rPr>
                <w:sz w:val="20"/>
                <w:szCs w:val="20"/>
              </w:rPr>
            </w:pPr>
            <w:r w:rsidRPr="00A412F9">
              <w:rPr>
                <w:sz w:val="20"/>
                <w:szCs w:val="20"/>
              </w:rPr>
              <w:t>15</w:t>
            </w:r>
          </w:p>
        </w:tc>
      </w:tr>
    </w:tbl>
    <w:p w14:paraId="18C94888" w14:textId="318E76F4" w:rsidR="00446403" w:rsidRDefault="00446403" w:rsidP="002D62F6">
      <w:pPr>
        <w:suppressAutoHyphens/>
        <w:spacing w:after="120"/>
        <w:ind w:firstLine="0"/>
        <w:rPr>
          <w:szCs w:val="24"/>
        </w:rPr>
      </w:pPr>
    </w:p>
    <w:p w14:paraId="5926E3E0" w14:textId="5F25D344" w:rsidR="00446403" w:rsidRDefault="00446403" w:rsidP="004C06BA">
      <w:pPr>
        <w:suppressAutoHyphens/>
        <w:spacing w:after="120"/>
        <w:ind w:firstLine="0"/>
        <w:rPr>
          <w:szCs w:val="24"/>
        </w:rPr>
      </w:pPr>
    </w:p>
    <w:p w14:paraId="4926B67D" w14:textId="77777777" w:rsidR="00446403" w:rsidRDefault="00446403"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commentRangeStart w:id="70"/>
      <w:commentRangeStart w:id="71"/>
      <w:r w:rsidRPr="001E673E">
        <w:rPr>
          <w:szCs w:val="24"/>
        </w:rPr>
        <w:lastRenderedPageBreak/>
        <w:t>Table 1</w:t>
      </w:r>
      <w:commentRangeEnd w:id="70"/>
      <w:r w:rsidR="00872EFE" w:rsidRPr="001E673E">
        <w:rPr>
          <w:rStyle w:val="CommentReference"/>
          <w:sz w:val="24"/>
          <w:szCs w:val="24"/>
        </w:rPr>
        <w:commentReference w:id="70"/>
      </w:r>
      <w:commentRangeEnd w:id="71"/>
      <w:r w:rsidR="00B27B00">
        <w:rPr>
          <w:rStyle w:val="CommentReference"/>
        </w:rPr>
        <w:commentReference w:id="71"/>
      </w:r>
      <w:r w:rsidRPr="001E673E">
        <w:rPr>
          <w:szCs w:val="24"/>
        </w:rPr>
        <w:t xml:space="preserve">. </w:t>
      </w:r>
      <w:r w:rsidR="000B40AE" w:rsidRPr="004C06BA">
        <w:rPr>
          <w:szCs w:val="24"/>
          <w:highlight w:val="cyan"/>
        </w:rPr>
        <w:t>Key characteristics of the six oyster restoration projects reviewed for this study.</w:t>
      </w:r>
      <w:r w:rsidR="00A67B00" w:rsidRPr="001E673E">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900"/>
        <w:gridCol w:w="990"/>
        <w:gridCol w:w="1530"/>
        <w:gridCol w:w="1170"/>
        <w:gridCol w:w="990"/>
        <w:gridCol w:w="630"/>
        <w:gridCol w:w="1710"/>
      </w:tblGrid>
      <w:tr w:rsidR="001B3AF1" w:rsidRPr="00C3335B" w14:paraId="4F9B02B8" w14:textId="77777777" w:rsidTr="004C06BA">
        <w:trPr>
          <w:cantSplit/>
          <w:tblHeader/>
        </w:trPr>
        <w:tc>
          <w:tcPr>
            <w:tcW w:w="1440" w:type="dxa"/>
            <w:tcBorders>
              <w:top w:val="single" w:sz="4" w:space="0" w:color="auto"/>
              <w:bottom w:val="single" w:sz="4" w:space="0" w:color="auto"/>
            </w:tcBorders>
            <w:tcMar>
              <w:left w:w="72" w:type="dxa"/>
              <w:right w:w="72" w:type="dxa"/>
            </w:tcMar>
            <w:vAlign w:val="bottom"/>
          </w:tcPr>
          <w:p w14:paraId="066C4DB5" w14:textId="77777777" w:rsidR="0078216C" w:rsidRPr="00C3335B" w:rsidRDefault="0078216C" w:rsidP="00C3335B">
            <w:pPr>
              <w:suppressAutoHyphens/>
              <w:spacing w:before="100" w:after="100" w:line="240" w:lineRule="auto"/>
              <w:ind w:firstLine="0"/>
              <w:rPr>
                <w:sz w:val="20"/>
                <w:szCs w:val="20"/>
              </w:rPr>
            </w:pPr>
            <w:r w:rsidRPr="00C3335B">
              <w:rPr>
                <w:sz w:val="20"/>
                <w:szCs w:val="20"/>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78216C" w:rsidRPr="00C3335B" w:rsidRDefault="0078216C" w:rsidP="00C3335B">
            <w:pPr>
              <w:suppressAutoHyphens/>
              <w:spacing w:before="100" w:after="100" w:line="240" w:lineRule="auto"/>
              <w:ind w:firstLine="0"/>
              <w:rPr>
                <w:sz w:val="20"/>
                <w:szCs w:val="20"/>
              </w:rPr>
            </w:pPr>
            <w:r w:rsidRPr="00C3335B">
              <w:rPr>
                <w:sz w:val="20"/>
                <w:szCs w:val="20"/>
              </w:rPr>
              <w:t>Project name</w:t>
            </w:r>
          </w:p>
        </w:tc>
        <w:tc>
          <w:tcPr>
            <w:tcW w:w="990" w:type="dxa"/>
            <w:tcBorders>
              <w:top w:val="single" w:sz="4" w:space="0" w:color="auto"/>
              <w:bottom w:val="single" w:sz="4" w:space="0" w:color="auto"/>
            </w:tcBorders>
            <w:tcMar>
              <w:left w:w="72" w:type="dxa"/>
              <w:right w:w="72" w:type="dxa"/>
            </w:tcMar>
            <w:vAlign w:val="bottom"/>
          </w:tcPr>
          <w:p w14:paraId="568CB06A" w14:textId="2642B077" w:rsidR="0078216C" w:rsidRPr="00C3335B" w:rsidRDefault="0078216C" w:rsidP="00C3335B">
            <w:pPr>
              <w:suppressAutoHyphens/>
              <w:spacing w:before="100" w:after="100" w:line="240" w:lineRule="auto"/>
              <w:ind w:firstLine="0"/>
              <w:rPr>
                <w:sz w:val="20"/>
                <w:szCs w:val="20"/>
              </w:rPr>
            </w:pPr>
            <w:r w:rsidRPr="00C3335B">
              <w:rPr>
                <w:sz w:val="20"/>
                <w:szCs w:val="20"/>
              </w:rPr>
              <w:t>Agency</w:t>
            </w:r>
            <w:r w:rsidR="000B40AE" w:rsidRPr="00C3335B">
              <w:rPr>
                <w:sz w:val="20"/>
                <w:szCs w:val="20"/>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78216C" w:rsidRPr="00C3335B" w:rsidRDefault="0078216C" w:rsidP="00C3335B">
            <w:pPr>
              <w:suppressAutoHyphens/>
              <w:spacing w:before="100" w:after="100" w:line="240" w:lineRule="auto"/>
              <w:ind w:firstLine="0"/>
              <w:rPr>
                <w:sz w:val="20"/>
                <w:szCs w:val="20"/>
              </w:rPr>
            </w:pPr>
            <w:r w:rsidRPr="00C3335B">
              <w:rPr>
                <w:sz w:val="20"/>
                <w:szCs w:val="20"/>
              </w:rPr>
              <w:t>Construction time frame</w:t>
            </w:r>
          </w:p>
        </w:tc>
        <w:tc>
          <w:tcPr>
            <w:tcW w:w="1170" w:type="dxa"/>
            <w:tcBorders>
              <w:top w:val="single" w:sz="4" w:space="0" w:color="auto"/>
              <w:bottom w:val="single" w:sz="4" w:space="0" w:color="auto"/>
            </w:tcBorders>
            <w:tcMar>
              <w:left w:w="72" w:type="dxa"/>
              <w:right w:w="72" w:type="dxa"/>
            </w:tcMar>
            <w:vAlign w:val="bottom"/>
          </w:tcPr>
          <w:p w14:paraId="6E58A4B4" w14:textId="2B9DE0B6" w:rsidR="0078216C" w:rsidRPr="00C3335B" w:rsidRDefault="0078216C" w:rsidP="00C3335B">
            <w:pPr>
              <w:suppressAutoHyphens/>
              <w:spacing w:before="100" w:after="100" w:line="240" w:lineRule="auto"/>
              <w:ind w:firstLine="0"/>
              <w:rPr>
                <w:sz w:val="20"/>
                <w:szCs w:val="20"/>
              </w:rPr>
            </w:pPr>
            <w:r w:rsidRPr="00C3335B">
              <w:rPr>
                <w:sz w:val="20"/>
                <w:szCs w:val="20"/>
              </w:rPr>
              <w:t>Material</w:t>
            </w:r>
          </w:p>
        </w:tc>
        <w:tc>
          <w:tcPr>
            <w:tcW w:w="990" w:type="dxa"/>
            <w:tcBorders>
              <w:top w:val="single" w:sz="4" w:space="0" w:color="auto"/>
              <w:bottom w:val="single" w:sz="4" w:space="0" w:color="auto"/>
            </w:tcBorders>
            <w:tcMar>
              <w:left w:w="72" w:type="dxa"/>
              <w:right w:w="72" w:type="dxa"/>
            </w:tcMar>
            <w:vAlign w:val="bottom"/>
          </w:tcPr>
          <w:p w14:paraId="59B37132" w14:textId="44D85D0F" w:rsidR="0078216C" w:rsidRPr="004371CA" w:rsidRDefault="0078216C" w:rsidP="00C3335B">
            <w:pPr>
              <w:suppressAutoHyphens/>
              <w:spacing w:before="100" w:after="100" w:line="240" w:lineRule="auto"/>
              <w:ind w:firstLine="0"/>
              <w:rPr>
                <w:sz w:val="20"/>
                <w:szCs w:val="20"/>
              </w:rPr>
            </w:pPr>
            <w:r w:rsidRPr="004371CA">
              <w:rPr>
                <w:sz w:val="20"/>
                <w:szCs w:val="20"/>
              </w:rPr>
              <w:t xml:space="preserve">Amount (cubic </w:t>
            </w:r>
            <w:r w:rsidR="00B819E1" w:rsidRPr="004371CA">
              <w:rPr>
                <w:sz w:val="20"/>
                <w:szCs w:val="20"/>
              </w:rPr>
              <w:t>meters</w:t>
            </w:r>
            <w:r w:rsidRPr="004371CA">
              <w:rPr>
                <w:sz w:val="20"/>
                <w:szCs w:val="20"/>
              </w:rPr>
              <w:t>)</w:t>
            </w:r>
          </w:p>
        </w:tc>
        <w:tc>
          <w:tcPr>
            <w:tcW w:w="630" w:type="dxa"/>
            <w:tcBorders>
              <w:top w:val="single" w:sz="4" w:space="0" w:color="auto"/>
              <w:bottom w:val="single" w:sz="4" w:space="0" w:color="auto"/>
            </w:tcBorders>
            <w:tcMar>
              <w:left w:w="72" w:type="dxa"/>
              <w:right w:w="72" w:type="dxa"/>
            </w:tcMar>
            <w:vAlign w:val="bottom"/>
          </w:tcPr>
          <w:p w14:paraId="540A62E7" w14:textId="77777777" w:rsidR="0078216C" w:rsidRPr="004371CA" w:rsidRDefault="0078216C" w:rsidP="00C3335B">
            <w:pPr>
              <w:suppressAutoHyphens/>
              <w:spacing w:before="100" w:after="100" w:line="240" w:lineRule="auto"/>
              <w:ind w:firstLine="0"/>
              <w:rPr>
                <w:sz w:val="20"/>
                <w:szCs w:val="20"/>
              </w:rPr>
            </w:pPr>
            <w:r w:rsidRPr="004371CA">
              <w:rPr>
                <w:sz w:val="20"/>
                <w:szCs w:val="20"/>
              </w:rPr>
              <w:t>Sites</w:t>
            </w:r>
          </w:p>
        </w:tc>
        <w:tc>
          <w:tcPr>
            <w:tcW w:w="1710" w:type="dxa"/>
            <w:tcBorders>
              <w:top w:val="single" w:sz="4" w:space="0" w:color="auto"/>
              <w:bottom w:val="single" w:sz="4" w:space="0" w:color="auto"/>
            </w:tcBorders>
            <w:tcMar>
              <w:left w:w="72" w:type="dxa"/>
              <w:right w:w="72" w:type="dxa"/>
            </w:tcMar>
            <w:vAlign w:val="bottom"/>
          </w:tcPr>
          <w:p w14:paraId="2D812CA8" w14:textId="640F7D88" w:rsidR="0078216C" w:rsidRPr="004371CA" w:rsidRDefault="0078216C" w:rsidP="00C3335B">
            <w:pPr>
              <w:suppressAutoHyphens/>
              <w:spacing w:before="100" w:after="100" w:line="240" w:lineRule="auto"/>
              <w:ind w:firstLine="0"/>
              <w:rPr>
                <w:sz w:val="20"/>
                <w:szCs w:val="20"/>
              </w:rPr>
            </w:pPr>
            <w:r w:rsidRPr="004371CA">
              <w:rPr>
                <w:sz w:val="20"/>
                <w:szCs w:val="20"/>
              </w:rPr>
              <w:t xml:space="preserve">Average density (cubic </w:t>
            </w:r>
            <w:r w:rsidR="00B819E1" w:rsidRPr="004371CA">
              <w:rPr>
                <w:sz w:val="20"/>
                <w:szCs w:val="20"/>
              </w:rPr>
              <w:t>meters</w:t>
            </w:r>
            <w:r w:rsidRPr="004371CA">
              <w:rPr>
                <w:sz w:val="20"/>
                <w:szCs w:val="20"/>
              </w:rPr>
              <w:t xml:space="preserve"> per acre)</w:t>
            </w:r>
          </w:p>
        </w:tc>
      </w:tr>
      <w:tr w:rsidR="001B3AF1" w:rsidRPr="00C3335B" w14:paraId="3CA08A9D" w14:textId="77777777" w:rsidTr="001B3AF1">
        <w:tc>
          <w:tcPr>
            <w:tcW w:w="1440" w:type="dxa"/>
            <w:tcBorders>
              <w:top w:val="single" w:sz="4" w:space="0" w:color="auto"/>
            </w:tcBorders>
            <w:tcMar>
              <w:left w:w="72" w:type="dxa"/>
              <w:right w:w="72" w:type="dxa"/>
            </w:tcMar>
          </w:tcPr>
          <w:p w14:paraId="6A7C9D2E" w14:textId="77777777" w:rsidR="0078216C" w:rsidRPr="00C3335B" w:rsidRDefault="0078216C" w:rsidP="00C3335B">
            <w:pPr>
              <w:suppressAutoHyphens/>
              <w:spacing w:before="100" w:after="100" w:line="240" w:lineRule="auto"/>
              <w:ind w:firstLine="0"/>
              <w:rPr>
                <w:sz w:val="20"/>
                <w:szCs w:val="20"/>
              </w:rPr>
            </w:pPr>
            <w:r w:rsidRPr="00C3335B">
              <w:rPr>
                <w:sz w:val="20"/>
                <w:szCs w:val="20"/>
              </w:rPr>
              <w:t>Pensacola</w:t>
            </w:r>
          </w:p>
        </w:tc>
        <w:tc>
          <w:tcPr>
            <w:tcW w:w="900" w:type="dxa"/>
            <w:tcBorders>
              <w:top w:val="single" w:sz="4" w:space="0" w:color="auto"/>
            </w:tcBorders>
            <w:tcMar>
              <w:left w:w="72" w:type="dxa"/>
              <w:right w:w="72" w:type="dxa"/>
            </w:tcMar>
          </w:tcPr>
          <w:p w14:paraId="49A6E18D" w14:textId="77777777" w:rsidR="0078216C" w:rsidRPr="00C3335B" w:rsidRDefault="0078216C" w:rsidP="00C3335B">
            <w:pPr>
              <w:suppressAutoHyphens/>
              <w:spacing w:before="100" w:after="100" w:line="240" w:lineRule="auto"/>
              <w:ind w:firstLine="0"/>
              <w:rPr>
                <w:sz w:val="20"/>
                <w:szCs w:val="20"/>
              </w:rPr>
            </w:pPr>
            <w:r w:rsidRPr="00C3335B">
              <w:rPr>
                <w:sz w:val="20"/>
                <w:szCs w:val="20"/>
              </w:rPr>
              <w:t>NRDA 4044</w:t>
            </w:r>
          </w:p>
        </w:tc>
        <w:tc>
          <w:tcPr>
            <w:tcW w:w="990" w:type="dxa"/>
            <w:tcBorders>
              <w:top w:val="single" w:sz="4" w:space="0" w:color="auto"/>
            </w:tcBorders>
            <w:tcMar>
              <w:left w:w="72" w:type="dxa"/>
              <w:right w:w="72" w:type="dxa"/>
            </w:tcMar>
          </w:tcPr>
          <w:p w14:paraId="2227B105" w14:textId="4231AAB9" w:rsidR="0078216C" w:rsidRPr="00C3335B" w:rsidRDefault="0078216C" w:rsidP="00C3335B">
            <w:pPr>
              <w:suppressAutoHyphens/>
              <w:spacing w:before="100" w:after="100" w:line="240" w:lineRule="auto"/>
              <w:ind w:firstLine="0"/>
              <w:rPr>
                <w:sz w:val="20"/>
                <w:szCs w:val="20"/>
              </w:rPr>
            </w:pPr>
            <w:r w:rsidRPr="00C3335B">
              <w:rPr>
                <w:sz w:val="20"/>
                <w:szCs w:val="20"/>
              </w:rPr>
              <w:t>FDEP</w:t>
            </w:r>
          </w:p>
        </w:tc>
        <w:tc>
          <w:tcPr>
            <w:tcW w:w="1530" w:type="dxa"/>
            <w:tcBorders>
              <w:top w:val="single" w:sz="4" w:space="0" w:color="auto"/>
            </w:tcBorders>
            <w:tcMar>
              <w:left w:w="72" w:type="dxa"/>
              <w:right w:w="72" w:type="dxa"/>
            </w:tcMar>
          </w:tcPr>
          <w:p w14:paraId="0CB9EABA" w14:textId="2D8F35F5" w:rsidR="0078216C" w:rsidRPr="00C3335B" w:rsidRDefault="0078216C" w:rsidP="00C3335B">
            <w:pPr>
              <w:suppressAutoHyphens/>
              <w:spacing w:before="100" w:after="100" w:line="240" w:lineRule="auto"/>
              <w:ind w:firstLine="0"/>
              <w:rPr>
                <w:sz w:val="20"/>
                <w:szCs w:val="20"/>
              </w:rPr>
            </w:pPr>
            <w:r w:rsidRPr="00C3335B">
              <w:rPr>
                <w:sz w:val="20"/>
                <w:szCs w:val="20"/>
              </w:rPr>
              <w:t>Fall 2016</w:t>
            </w:r>
          </w:p>
        </w:tc>
        <w:tc>
          <w:tcPr>
            <w:tcW w:w="1170" w:type="dxa"/>
            <w:tcBorders>
              <w:top w:val="single" w:sz="4" w:space="0" w:color="auto"/>
            </w:tcBorders>
            <w:tcMar>
              <w:left w:w="72" w:type="dxa"/>
              <w:right w:w="72" w:type="dxa"/>
            </w:tcMar>
          </w:tcPr>
          <w:p w14:paraId="67BEDBA4" w14:textId="352FB644" w:rsidR="0078216C" w:rsidRPr="00C3335B" w:rsidRDefault="0078216C" w:rsidP="00C3335B">
            <w:pPr>
              <w:suppressAutoHyphens/>
              <w:spacing w:before="100" w:after="100" w:line="240" w:lineRule="auto"/>
              <w:ind w:firstLine="0"/>
              <w:rPr>
                <w:sz w:val="20"/>
                <w:szCs w:val="20"/>
              </w:rPr>
            </w:pPr>
            <w:r w:rsidRPr="00C3335B">
              <w:rPr>
                <w:sz w:val="20"/>
                <w:szCs w:val="20"/>
              </w:rPr>
              <w:t>Lime</w:t>
            </w:r>
            <w:r w:rsidR="00C3335B">
              <w:rPr>
                <w:sz w:val="20"/>
                <w:szCs w:val="20"/>
              </w:rPr>
              <w:t>stone</w:t>
            </w:r>
            <w:r w:rsidRPr="00C3335B">
              <w:rPr>
                <w:sz w:val="20"/>
                <w:szCs w:val="20"/>
              </w:rPr>
              <w:t xml:space="preserve"> aggregate</w:t>
            </w:r>
          </w:p>
        </w:tc>
        <w:tc>
          <w:tcPr>
            <w:tcW w:w="990" w:type="dxa"/>
            <w:tcBorders>
              <w:top w:val="single" w:sz="4" w:space="0" w:color="auto"/>
            </w:tcBorders>
            <w:tcMar>
              <w:left w:w="72" w:type="dxa"/>
              <w:right w:w="72" w:type="dxa"/>
            </w:tcMar>
          </w:tcPr>
          <w:p w14:paraId="1FFCFFB7" w14:textId="250CA77E"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5</w:t>
            </w:r>
            <w:r w:rsidR="0078216C" w:rsidRPr="004371CA">
              <w:rPr>
                <w:sz w:val="20"/>
                <w:szCs w:val="20"/>
              </w:rPr>
              <w:t>,</w:t>
            </w:r>
            <w:r w:rsidRPr="004371CA">
              <w:rPr>
                <w:sz w:val="20"/>
                <w:szCs w:val="20"/>
              </w:rPr>
              <w:t>270</w:t>
            </w:r>
          </w:p>
        </w:tc>
        <w:tc>
          <w:tcPr>
            <w:tcW w:w="630" w:type="dxa"/>
            <w:tcBorders>
              <w:top w:val="single" w:sz="4" w:space="0" w:color="auto"/>
            </w:tcBorders>
            <w:tcMar>
              <w:left w:w="72" w:type="dxa"/>
              <w:right w:w="72" w:type="dxa"/>
            </w:tcMar>
          </w:tcPr>
          <w:p w14:paraId="47EAE0DA"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7</w:t>
            </w:r>
          </w:p>
        </w:tc>
        <w:tc>
          <w:tcPr>
            <w:tcW w:w="1710" w:type="dxa"/>
            <w:tcBorders>
              <w:top w:val="single" w:sz="4" w:space="0" w:color="auto"/>
            </w:tcBorders>
            <w:tcMar>
              <w:left w:w="72" w:type="dxa"/>
              <w:right w:w="72" w:type="dxa"/>
            </w:tcMar>
          </w:tcPr>
          <w:p w14:paraId="18C0EF14" w14:textId="4DB61A4E" w:rsidR="0078216C" w:rsidRPr="004371CA" w:rsidRDefault="00B819E1" w:rsidP="00C3335B">
            <w:pPr>
              <w:suppressAutoHyphens/>
              <w:spacing w:before="100" w:after="100" w:line="240" w:lineRule="auto"/>
              <w:ind w:firstLine="0"/>
              <w:jc w:val="center"/>
              <w:rPr>
                <w:sz w:val="20"/>
                <w:szCs w:val="20"/>
              </w:rPr>
            </w:pPr>
            <w:r w:rsidRPr="004371CA">
              <w:rPr>
                <w:sz w:val="20"/>
                <w:szCs w:val="20"/>
              </w:rPr>
              <w:t>174</w:t>
            </w:r>
          </w:p>
        </w:tc>
      </w:tr>
      <w:tr w:rsidR="001B3AF1" w:rsidRPr="00C3335B" w14:paraId="4CF12091" w14:textId="77777777" w:rsidTr="001B3AF1">
        <w:tc>
          <w:tcPr>
            <w:tcW w:w="1440" w:type="dxa"/>
            <w:tcMar>
              <w:left w:w="72" w:type="dxa"/>
              <w:right w:w="72" w:type="dxa"/>
            </w:tcMar>
          </w:tcPr>
          <w:p w14:paraId="713DB7F2" w14:textId="77777777" w:rsidR="0078216C" w:rsidRPr="00C3335B" w:rsidRDefault="0078216C" w:rsidP="00C3335B">
            <w:pPr>
              <w:suppressAutoHyphens/>
              <w:spacing w:before="100" w:after="100" w:line="240" w:lineRule="auto"/>
              <w:ind w:firstLine="0"/>
              <w:rPr>
                <w:sz w:val="20"/>
                <w:szCs w:val="20"/>
              </w:rPr>
            </w:pPr>
            <w:r w:rsidRPr="00C3335B">
              <w:rPr>
                <w:sz w:val="20"/>
                <w:szCs w:val="20"/>
              </w:rPr>
              <w:t>St. Andrew</w:t>
            </w:r>
          </w:p>
        </w:tc>
        <w:tc>
          <w:tcPr>
            <w:tcW w:w="900" w:type="dxa"/>
            <w:tcMar>
              <w:left w:w="72" w:type="dxa"/>
              <w:right w:w="72" w:type="dxa"/>
            </w:tcMar>
          </w:tcPr>
          <w:p w14:paraId="67C6A5A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NRDA 4044</w:t>
            </w:r>
          </w:p>
        </w:tc>
        <w:tc>
          <w:tcPr>
            <w:tcW w:w="990" w:type="dxa"/>
            <w:tcMar>
              <w:left w:w="72" w:type="dxa"/>
              <w:right w:w="72" w:type="dxa"/>
            </w:tcMar>
          </w:tcPr>
          <w:p w14:paraId="4ACD5F9E" w14:textId="4CC75F0F" w:rsidR="0078216C" w:rsidRPr="00C3335B" w:rsidRDefault="0078216C" w:rsidP="00C3335B">
            <w:pPr>
              <w:suppressAutoHyphens/>
              <w:spacing w:before="100" w:after="100" w:line="240" w:lineRule="auto"/>
              <w:ind w:firstLine="0"/>
              <w:rPr>
                <w:sz w:val="20"/>
                <w:szCs w:val="20"/>
              </w:rPr>
            </w:pPr>
            <w:r w:rsidRPr="00C3335B">
              <w:rPr>
                <w:sz w:val="20"/>
                <w:szCs w:val="20"/>
              </w:rPr>
              <w:t>FDEP</w:t>
            </w:r>
          </w:p>
        </w:tc>
        <w:tc>
          <w:tcPr>
            <w:tcW w:w="1530" w:type="dxa"/>
            <w:tcMar>
              <w:left w:w="72" w:type="dxa"/>
              <w:right w:w="72" w:type="dxa"/>
            </w:tcMar>
          </w:tcPr>
          <w:p w14:paraId="57835A8F" w14:textId="6A15C015" w:rsidR="0078216C" w:rsidRPr="00C3335B" w:rsidRDefault="0078216C" w:rsidP="00C3335B">
            <w:pPr>
              <w:suppressAutoHyphens/>
              <w:spacing w:before="100" w:after="100" w:line="240" w:lineRule="auto"/>
              <w:ind w:firstLine="0"/>
              <w:rPr>
                <w:sz w:val="20"/>
                <w:szCs w:val="20"/>
              </w:rPr>
            </w:pPr>
            <w:r w:rsidRPr="00C3335B">
              <w:rPr>
                <w:sz w:val="20"/>
                <w:szCs w:val="20"/>
              </w:rPr>
              <w:t>Summer 2016</w:t>
            </w:r>
          </w:p>
        </w:tc>
        <w:tc>
          <w:tcPr>
            <w:tcW w:w="1170" w:type="dxa"/>
            <w:tcMar>
              <w:left w:w="72" w:type="dxa"/>
              <w:right w:w="72" w:type="dxa"/>
            </w:tcMar>
          </w:tcPr>
          <w:p w14:paraId="43D9FE79" w14:textId="1C4AFF68" w:rsidR="0078216C" w:rsidRPr="00C3335B" w:rsidRDefault="0078216C" w:rsidP="00C3335B">
            <w:pPr>
              <w:suppressAutoHyphens/>
              <w:spacing w:before="100" w:after="100" w:line="240" w:lineRule="auto"/>
              <w:ind w:firstLine="0"/>
              <w:rPr>
                <w:sz w:val="20"/>
                <w:szCs w:val="20"/>
              </w:rPr>
            </w:pPr>
            <w:r w:rsidRPr="00C3335B">
              <w:rPr>
                <w:sz w:val="20"/>
                <w:szCs w:val="20"/>
              </w:rPr>
              <w:t>Crushed granite</w:t>
            </w:r>
          </w:p>
        </w:tc>
        <w:tc>
          <w:tcPr>
            <w:tcW w:w="990" w:type="dxa"/>
            <w:tcMar>
              <w:left w:w="72" w:type="dxa"/>
              <w:right w:w="72" w:type="dxa"/>
            </w:tcMar>
          </w:tcPr>
          <w:p w14:paraId="1D044C23" w14:textId="2DDA9B61"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2,997</w:t>
            </w:r>
          </w:p>
        </w:tc>
        <w:tc>
          <w:tcPr>
            <w:tcW w:w="630" w:type="dxa"/>
            <w:tcMar>
              <w:left w:w="72" w:type="dxa"/>
              <w:right w:w="72" w:type="dxa"/>
            </w:tcMar>
          </w:tcPr>
          <w:p w14:paraId="48E9AEEF"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9</w:t>
            </w:r>
          </w:p>
        </w:tc>
        <w:tc>
          <w:tcPr>
            <w:tcW w:w="1710" w:type="dxa"/>
            <w:tcMar>
              <w:left w:w="72" w:type="dxa"/>
              <w:right w:w="72" w:type="dxa"/>
            </w:tcMar>
          </w:tcPr>
          <w:p w14:paraId="47E8E6F5" w14:textId="1755D5F5" w:rsidR="0078216C" w:rsidRPr="004371CA" w:rsidRDefault="00B819E1" w:rsidP="00C3335B">
            <w:pPr>
              <w:suppressAutoHyphens/>
              <w:spacing w:before="100" w:after="100" w:line="240" w:lineRule="auto"/>
              <w:ind w:firstLine="0"/>
              <w:jc w:val="center"/>
              <w:rPr>
                <w:sz w:val="20"/>
                <w:szCs w:val="20"/>
              </w:rPr>
            </w:pPr>
            <w:r w:rsidRPr="004371CA">
              <w:rPr>
                <w:sz w:val="20"/>
                <w:szCs w:val="20"/>
              </w:rPr>
              <w:t>153</w:t>
            </w:r>
          </w:p>
        </w:tc>
      </w:tr>
      <w:tr w:rsidR="001B3AF1" w:rsidRPr="00C3335B" w14:paraId="30320315" w14:textId="77777777" w:rsidTr="001B3AF1">
        <w:tc>
          <w:tcPr>
            <w:tcW w:w="1440" w:type="dxa"/>
            <w:tcMar>
              <w:left w:w="72" w:type="dxa"/>
              <w:right w:w="72" w:type="dxa"/>
            </w:tcMar>
          </w:tcPr>
          <w:p w14:paraId="6666BFF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0EDECA7C"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RDA 4044</w:t>
            </w:r>
          </w:p>
        </w:tc>
        <w:tc>
          <w:tcPr>
            <w:tcW w:w="990" w:type="dxa"/>
            <w:tcMar>
              <w:left w:w="72" w:type="dxa"/>
              <w:right w:w="72" w:type="dxa"/>
            </w:tcMar>
          </w:tcPr>
          <w:p w14:paraId="140ABE88" w14:textId="3FF83454" w:rsidR="0078216C" w:rsidRPr="004371CA" w:rsidRDefault="0078216C" w:rsidP="00C3335B">
            <w:pPr>
              <w:suppressAutoHyphens/>
              <w:spacing w:before="100" w:after="100" w:line="240" w:lineRule="auto"/>
              <w:ind w:firstLine="0"/>
              <w:rPr>
                <w:sz w:val="20"/>
                <w:szCs w:val="20"/>
              </w:rPr>
            </w:pPr>
            <w:r w:rsidRPr="004371CA">
              <w:rPr>
                <w:sz w:val="20"/>
                <w:szCs w:val="20"/>
              </w:rPr>
              <w:t>FDEP</w:t>
            </w:r>
          </w:p>
        </w:tc>
        <w:tc>
          <w:tcPr>
            <w:tcW w:w="1530" w:type="dxa"/>
            <w:tcMar>
              <w:left w:w="72" w:type="dxa"/>
              <w:right w:w="72" w:type="dxa"/>
            </w:tcMar>
          </w:tcPr>
          <w:p w14:paraId="66BBDE03" w14:textId="4B46D82A" w:rsidR="0078216C" w:rsidRPr="004371CA" w:rsidRDefault="0078216C" w:rsidP="00C3335B">
            <w:pPr>
              <w:suppressAutoHyphens/>
              <w:spacing w:before="100" w:after="100" w:line="240" w:lineRule="auto"/>
              <w:ind w:firstLine="0"/>
              <w:rPr>
                <w:sz w:val="20"/>
                <w:szCs w:val="20"/>
              </w:rPr>
            </w:pPr>
            <w:r w:rsidRPr="004371CA">
              <w:rPr>
                <w:sz w:val="20"/>
                <w:szCs w:val="20"/>
              </w:rPr>
              <w:t>Fall 201</w:t>
            </w:r>
            <w:r w:rsidR="002D62F6">
              <w:rPr>
                <w:sz w:val="20"/>
                <w:szCs w:val="20"/>
              </w:rPr>
              <w:t>5</w:t>
            </w:r>
          </w:p>
        </w:tc>
        <w:tc>
          <w:tcPr>
            <w:tcW w:w="1170" w:type="dxa"/>
            <w:tcMar>
              <w:left w:w="72" w:type="dxa"/>
              <w:right w:w="72" w:type="dxa"/>
            </w:tcMar>
          </w:tcPr>
          <w:p w14:paraId="7B3C25D1" w14:textId="7E8923F0" w:rsidR="0078216C" w:rsidRPr="004371CA" w:rsidRDefault="0078216C" w:rsidP="00C3335B">
            <w:pPr>
              <w:suppressAutoHyphens/>
              <w:spacing w:before="100" w:after="100" w:line="240" w:lineRule="auto"/>
              <w:ind w:firstLine="0"/>
              <w:rPr>
                <w:sz w:val="20"/>
                <w:szCs w:val="20"/>
              </w:rPr>
            </w:pPr>
            <w:r w:rsidRPr="004371CA">
              <w:rPr>
                <w:sz w:val="20"/>
                <w:szCs w:val="20"/>
              </w:rPr>
              <w:t>Quarried shell</w:t>
            </w:r>
          </w:p>
        </w:tc>
        <w:tc>
          <w:tcPr>
            <w:tcW w:w="990" w:type="dxa"/>
            <w:tcMar>
              <w:left w:w="72" w:type="dxa"/>
              <w:right w:w="72" w:type="dxa"/>
            </w:tcMar>
          </w:tcPr>
          <w:p w14:paraId="4D83CEE4" w14:textId="64E1EFAB"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8,992</w:t>
            </w:r>
          </w:p>
        </w:tc>
        <w:tc>
          <w:tcPr>
            <w:tcW w:w="630" w:type="dxa"/>
            <w:tcMar>
              <w:left w:w="72" w:type="dxa"/>
              <w:right w:w="72" w:type="dxa"/>
            </w:tcMar>
          </w:tcPr>
          <w:p w14:paraId="54A4E65B"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6</w:t>
            </w:r>
          </w:p>
        </w:tc>
        <w:tc>
          <w:tcPr>
            <w:tcW w:w="1710" w:type="dxa"/>
            <w:tcMar>
              <w:left w:w="72" w:type="dxa"/>
              <w:right w:w="72" w:type="dxa"/>
            </w:tcMar>
          </w:tcPr>
          <w:p w14:paraId="55260F9E" w14:textId="298F142B" w:rsidR="0078216C" w:rsidRPr="004371CA" w:rsidRDefault="00B819E1" w:rsidP="00C3335B">
            <w:pPr>
              <w:suppressAutoHyphens/>
              <w:spacing w:before="100" w:after="100" w:line="240" w:lineRule="auto"/>
              <w:ind w:firstLine="0"/>
              <w:jc w:val="center"/>
              <w:rPr>
                <w:sz w:val="20"/>
                <w:szCs w:val="20"/>
              </w:rPr>
            </w:pPr>
            <w:r w:rsidRPr="004371CA">
              <w:rPr>
                <w:sz w:val="20"/>
                <w:szCs w:val="20"/>
              </w:rPr>
              <w:t>153</w:t>
            </w:r>
          </w:p>
        </w:tc>
      </w:tr>
      <w:tr w:rsidR="001B3AF1" w:rsidRPr="00C3335B" w14:paraId="7469D3ED" w14:textId="77777777" w:rsidTr="001B3AF1">
        <w:tc>
          <w:tcPr>
            <w:tcW w:w="1440" w:type="dxa"/>
            <w:tcMar>
              <w:left w:w="72" w:type="dxa"/>
              <w:right w:w="72" w:type="dxa"/>
            </w:tcMar>
          </w:tcPr>
          <w:p w14:paraId="4BC8DEDE"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741ABEB7" w14:textId="77777777" w:rsidR="0078216C" w:rsidRPr="004371CA" w:rsidRDefault="0078216C" w:rsidP="00C3335B">
            <w:pPr>
              <w:suppressAutoHyphens/>
              <w:spacing w:before="100" w:after="100" w:line="240" w:lineRule="auto"/>
              <w:ind w:firstLine="0"/>
              <w:rPr>
                <w:sz w:val="20"/>
                <w:szCs w:val="20"/>
              </w:rPr>
            </w:pPr>
            <w:r w:rsidRPr="004371CA">
              <w:rPr>
                <w:sz w:val="20"/>
                <w:szCs w:val="20"/>
              </w:rPr>
              <w:t>GEBF 5007</w:t>
            </w:r>
          </w:p>
        </w:tc>
        <w:tc>
          <w:tcPr>
            <w:tcW w:w="990" w:type="dxa"/>
            <w:tcMar>
              <w:left w:w="72" w:type="dxa"/>
              <w:right w:w="72" w:type="dxa"/>
            </w:tcMar>
          </w:tcPr>
          <w:p w14:paraId="41136B0A" w14:textId="2FFC4632" w:rsidR="0078216C" w:rsidRPr="004371CA" w:rsidRDefault="0078216C" w:rsidP="00C3335B">
            <w:pPr>
              <w:suppressAutoHyphens/>
              <w:spacing w:before="100" w:after="100" w:line="240" w:lineRule="auto"/>
              <w:ind w:firstLine="0"/>
              <w:rPr>
                <w:sz w:val="20"/>
                <w:szCs w:val="20"/>
              </w:rPr>
            </w:pPr>
            <w:r w:rsidRPr="004371CA">
              <w:rPr>
                <w:sz w:val="20"/>
                <w:szCs w:val="20"/>
              </w:rPr>
              <w:t>FDEP</w:t>
            </w:r>
          </w:p>
        </w:tc>
        <w:tc>
          <w:tcPr>
            <w:tcW w:w="1530" w:type="dxa"/>
            <w:tcMar>
              <w:left w:w="72" w:type="dxa"/>
              <w:right w:w="72" w:type="dxa"/>
            </w:tcMar>
          </w:tcPr>
          <w:p w14:paraId="6AFE74BA" w14:textId="6DDABF61" w:rsidR="0078216C" w:rsidRPr="004371CA" w:rsidRDefault="0078216C" w:rsidP="00C3335B">
            <w:pPr>
              <w:suppressAutoHyphens/>
              <w:spacing w:before="100" w:after="100" w:line="240" w:lineRule="auto"/>
              <w:ind w:firstLine="0"/>
              <w:rPr>
                <w:sz w:val="20"/>
                <w:szCs w:val="20"/>
              </w:rPr>
            </w:pPr>
            <w:r w:rsidRPr="004371CA">
              <w:rPr>
                <w:sz w:val="20"/>
                <w:szCs w:val="20"/>
              </w:rPr>
              <w:t>Fall 2017</w:t>
            </w:r>
          </w:p>
        </w:tc>
        <w:tc>
          <w:tcPr>
            <w:tcW w:w="1170" w:type="dxa"/>
            <w:tcMar>
              <w:left w:w="72" w:type="dxa"/>
              <w:right w:w="72" w:type="dxa"/>
            </w:tcMar>
          </w:tcPr>
          <w:p w14:paraId="20FE4284" w14:textId="73C89E74" w:rsidR="0078216C" w:rsidRPr="004371CA" w:rsidRDefault="0078216C" w:rsidP="00C3335B">
            <w:pPr>
              <w:suppressAutoHyphens/>
              <w:spacing w:before="100" w:after="100" w:line="240" w:lineRule="auto"/>
              <w:ind w:firstLine="0"/>
              <w:rPr>
                <w:sz w:val="20"/>
                <w:szCs w:val="20"/>
              </w:rPr>
            </w:pPr>
            <w:r w:rsidRPr="004371CA">
              <w:rPr>
                <w:sz w:val="20"/>
                <w:szCs w:val="20"/>
              </w:rPr>
              <w:t>Limerock aggregate</w:t>
            </w:r>
          </w:p>
        </w:tc>
        <w:tc>
          <w:tcPr>
            <w:tcW w:w="990" w:type="dxa"/>
            <w:tcMar>
              <w:left w:w="72" w:type="dxa"/>
              <w:right w:w="72" w:type="dxa"/>
            </w:tcMar>
          </w:tcPr>
          <w:p w14:paraId="554A7A4C" w14:textId="03658FE8"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015</w:t>
            </w:r>
          </w:p>
        </w:tc>
        <w:tc>
          <w:tcPr>
            <w:tcW w:w="630" w:type="dxa"/>
            <w:tcMar>
              <w:left w:w="72" w:type="dxa"/>
              <w:right w:w="72" w:type="dxa"/>
            </w:tcMar>
          </w:tcPr>
          <w:p w14:paraId="2542A63B"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4</w:t>
            </w:r>
          </w:p>
        </w:tc>
        <w:tc>
          <w:tcPr>
            <w:tcW w:w="1710" w:type="dxa"/>
            <w:tcMar>
              <w:left w:w="72" w:type="dxa"/>
              <w:right w:w="72" w:type="dxa"/>
            </w:tcMar>
          </w:tcPr>
          <w:p w14:paraId="08EFD923" w14:textId="21540963" w:rsidR="0078216C" w:rsidRPr="00C3335B" w:rsidRDefault="00B819E1" w:rsidP="00C3335B">
            <w:pPr>
              <w:suppressAutoHyphens/>
              <w:spacing w:before="100" w:after="100" w:line="240" w:lineRule="auto"/>
              <w:ind w:firstLine="0"/>
              <w:jc w:val="center"/>
              <w:rPr>
                <w:sz w:val="20"/>
                <w:szCs w:val="20"/>
              </w:rPr>
            </w:pPr>
            <w:r>
              <w:rPr>
                <w:sz w:val="20"/>
                <w:szCs w:val="20"/>
              </w:rPr>
              <w:t>229</w:t>
            </w:r>
          </w:p>
        </w:tc>
      </w:tr>
      <w:tr w:rsidR="001B3AF1" w:rsidRPr="00C3335B" w14:paraId="00DA786D" w14:textId="77777777" w:rsidTr="001B3AF1">
        <w:tc>
          <w:tcPr>
            <w:tcW w:w="1440" w:type="dxa"/>
            <w:tcMar>
              <w:left w:w="72" w:type="dxa"/>
              <w:right w:w="72" w:type="dxa"/>
            </w:tcMar>
          </w:tcPr>
          <w:p w14:paraId="224270C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69ECAA06"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FWF-1</w:t>
            </w:r>
          </w:p>
        </w:tc>
        <w:tc>
          <w:tcPr>
            <w:tcW w:w="990" w:type="dxa"/>
            <w:tcMar>
              <w:left w:w="72" w:type="dxa"/>
              <w:right w:w="72" w:type="dxa"/>
            </w:tcMar>
          </w:tcPr>
          <w:p w14:paraId="3743A96F" w14:textId="77777777" w:rsidR="0078216C" w:rsidRPr="004371CA" w:rsidRDefault="0078216C" w:rsidP="00C3335B">
            <w:pPr>
              <w:suppressAutoHyphens/>
              <w:spacing w:before="100" w:after="100" w:line="240" w:lineRule="auto"/>
              <w:ind w:firstLine="0"/>
              <w:rPr>
                <w:sz w:val="20"/>
                <w:szCs w:val="20"/>
              </w:rPr>
            </w:pPr>
            <w:r w:rsidRPr="004371CA">
              <w:rPr>
                <w:sz w:val="20"/>
                <w:szCs w:val="20"/>
              </w:rPr>
              <w:t>FWC</w:t>
            </w:r>
          </w:p>
        </w:tc>
        <w:tc>
          <w:tcPr>
            <w:tcW w:w="1530" w:type="dxa"/>
            <w:tcMar>
              <w:left w:w="72" w:type="dxa"/>
              <w:right w:w="72" w:type="dxa"/>
            </w:tcMar>
          </w:tcPr>
          <w:p w14:paraId="734597C7" w14:textId="4C574E45" w:rsidR="0078216C" w:rsidRPr="004371CA" w:rsidRDefault="0078216C" w:rsidP="00C3335B">
            <w:pPr>
              <w:suppressAutoHyphens/>
              <w:spacing w:before="100" w:after="100" w:line="240" w:lineRule="auto"/>
              <w:ind w:firstLine="0"/>
              <w:rPr>
                <w:sz w:val="20"/>
                <w:szCs w:val="20"/>
              </w:rPr>
            </w:pPr>
            <w:r w:rsidRPr="004371CA">
              <w:rPr>
                <w:sz w:val="20"/>
                <w:szCs w:val="20"/>
              </w:rPr>
              <w:t>Summer</w:t>
            </w:r>
            <w:r w:rsidR="002D62F6">
              <w:rPr>
                <w:sz w:val="20"/>
                <w:szCs w:val="20"/>
              </w:rPr>
              <w:t>/Fall</w:t>
            </w:r>
            <w:r w:rsidRPr="004371CA">
              <w:rPr>
                <w:sz w:val="20"/>
                <w:szCs w:val="20"/>
              </w:rPr>
              <w:t xml:space="preserve"> 2015</w:t>
            </w:r>
          </w:p>
        </w:tc>
        <w:tc>
          <w:tcPr>
            <w:tcW w:w="1170" w:type="dxa"/>
            <w:tcMar>
              <w:left w:w="72" w:type="dxa"/>
              <w:right w:w="72" w:type="dxa"/>
            </w:tcMar>
          </w:tcPr>
          <w:p w14:paraId="39C7C777" w14:textId="5F582406" w:rsidR="0078216C" w:rsidRPr="004371CA" w:rsidRDefault="0078216C" w:rsidP="00C3335B">
            <w:pPr>
              <w:suppressAutoHyphens/>
              <w:spacing w:before="100" w:after="100" w:line="240" w:lineRule="auto"/>
              <w:ind w:firstLine="0"/>
              <w:rPr>
                <w:sz w:val="20"/>
                <w:szCs w:val="20"/>
              </w:rPr>
            </w:pPr>
            <w:r w:rsidRPr="004371CA">
              <w:rPr>
                <w:sz w:val="20"/>
                <w:szCs w:val="20"/>
              </w:rPr>
              <w:t>Quarried shell</w:t>
            </w:r>
          </w:p>
        </w:tc>
        <w:tc>
          <w:tcPr>
            <w:tcW w:w="990" w:type="dxa"/>
            <w:tcMar>
              <w:left w:w="72" w:type="dxa"/>
              <w:right w:w="72" w:type="dxa"/>
            </w:tcMar>
          </w:tcPr>
          <w:p w14:paraId="403BE64A" w14:textId="49351DE5"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40</w:t>
            </w:r>
          </w:p>
        </w:tc>
        <w:tc>
          <w:tcPr>
            <w:tcW w:w="630" w:type="dxa"/>
            <w:tcMar>
              <w:left w:w="72" w:type="dxa"/>
              <w:right w:w="72" w:type="dxa"/>
            </w:tcMar>
          </w:tcPr>
          <w:p w14:paraId="54FE785A"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3</w:t>
            </w:r>
          </w:p>
        </w:tc>
        <w:tc>
          <w:tcPr>
            <w:tcW w:w="1710" w:type="dxa"/>
            <w:tcMar>
              <w:left w:w="72" w:type="dxa"/>
              <w:right w:w="72" w:type="dxa"/>
            </w:tcMar>
          </w:tcPr>
          <w:p w14:paraId="415BFBDF" w14:textId="640B2105" w:rsidR="0078216C" w:rsidRPr="00C3335B" w:rsidRDefault="00B819E1" w:rsidP="00C3335B">
            <w:pPr>
              <w:suppressAutoHyphens/>
              <w:spacing w:before="100" w:after="100" w:line="240" w:lineRule="auto"/>
              <w:ind w:firstLine="0"/>
              <w:jc w:val="center"/>
              <w:rPr>
                <w:sz w:val="20"/>
                <w:szCs w:val="20"/>
              </w:rPr>
            </w:pPr>
            <w:r>
              <w:rPr>
                <w:sz w:val="20"/>
                <w:szCs w:val="20"/>
              </w:rPr>
              <w:t>76</w:t>
            </w:r>
            <w:r w:rsidR="0078216C" w:rsidRPr="00C3335B">
              <w:rPr>
                <w:sz w:val="20"/>
                <w:szCs w:val="20"/>
              </w:rPr>
              <w:t xml:space="preserve">, </w:t>
            </w:r>
            <w:r>
              <w:rPr>
                <w:sz w:val="20"/>
                <w:szCs w:val="20"/>
              </w:rPr>
              <w:t>153</w:t>
            </w:r>
            <w:r w:rsidR="0078216C" w:rsidRPr="00C3335B">
              <w:rPr>
                <w:sz w:val="20"/>
                <w:szCs w:val="20"/>
              </w:rPr>
              <w:t xml:space="preserve">, </w:t>
            </w:r>
            <w:r>
              <w:rPr>
                <w:sz w:val="20"/>
                <w:szCs w:val="20"/>
              </w:rPr>
              <w:t>229</w:t>
            </w:r>
            <w:r w:rsidR="0078216C" w:rsidRPr="00C3335B">
              <w:rPr>
                <w:sz w:val="20"/>
                <w:szCs w:val="20"/>
              </w:rPr>
              <w:t>,</w:t>
            </w:r>
            <w:r w:rsidR="001B3AF1" w:rsidRPr="00C3335B">
              <w:rPr>
                <w:sz w:val="20"/>
                <w:szCs w:val="20"/>
              </w:rPr>
              <w:t> </w:t>
            </w:r>
            <w:r>
              <w:rPr>
                <w:sz w:val="20"/>
                <w:szCs w:val="20"/>
              </w:rPr>
              <w:t>306</w:t>
            </w:r>
          </w:p>
        </w:tc>
      </w:tr>
      <w:tr w:rsidR="001B3AF1" w:rsidRPr="00C3335B" w14:paraId="44BDF4E0" w14:textId="77777777" w:rsidTr="001B3AF1">
        <w:tc>
          <w:tcPr>
            <w:tcW w:w="1440" w:type="dxa"/>
            <w:tcBorders>
              <w:bottom w:val="single" w:sz="4" w:space="0" w:color="auto"/>
            </w:tcBorders>
            <w:tcMar>
              <w:left w:w="72" w:type="dxa"/>
              <w:right w:w="72" w:type="dxa"/>
            </w:tcMar>
          </w:tcPr>
          <w:p w14:paraId="414EB05F"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Borders>
              <w:bottom w:val="single" w:sz="4" w:space="0" w:color="auto"/>
            </w:tcBorders>
            <w:tcMar>
              <w:left w:w="72" w:type="dxa"/>
              <w:right w:w="72" w:type="dxa"/>
            </w:tcMar>
          </w:tcPr>
          <w:p w14:paraId="02D0F6B2"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FWF-2021</w:t>
            </w:r>
          </w:p>
        </w:tc>
        <w:tc>
          <w:tcPr>
            <w:tcW w:w="990" w:type="dxa"/>
            <w:tcBorders>
              <w:bottom w:val="single" w:sz="4" w:space="0" w:color="auto"/>
            </w:tcBorders>
            <w:tcMar>
              <w:left w:w="72" w:type="dxa"/>
              <w:right w:w="72" w:type="dxa"/>
            </w:tcMar>
          </w:tcPr>
          <w:p w14:paraId="2594B766" w14:textId="77777777" w:rsidR="0078216C" w:rsidRPr="004371CA" w:rsidRDefault="0078216C" w:rsidP="00C3335B">
            <w:pPr>
              <w:suppressAutoHyphens/>
              <w:spacing w:before="100" w:after="100" w:line="240" w:lineRule="auto"/>
              <w:ind w:firstLine="0"/>
              <w:rPr>
                <w:sz w:val="20"/>
                <w:szCs w:val="20"/>
              </w:rPr>
            </w:pPr>
            <w:r w:rsidRPr="004371CA">
              <w:rPr>
                <w:sz w:val="20"/>
                <w:szCs w:val="20"/>
              </w:rPr>
              <w:t>FWC</w:t>
            </w:r>
          </w:p>
        </w:tc>
        <w:tc>
          <w:tcPr>
            <w:tcW w:w="1530" w:type="dxa"/>
            <w:tcBorders>
              <w:bottom w:val="single" w:sz="4" w:space="0" w:color="auto"/>
            </w:tcBorders>
            <w:tcMar>
              <w:left w:w="72" w:type="dxa"/>
              <w:right w:w="72" w:type="dxa"/>
            </w:tcMar>
          </w:tcPr>
          <w:p w14:paraId="5E85E3A4" w14:textId="47AB25AA" w:rsidR="0078216C" w:rsidRPr="004371CA" w:rsidRDefault="0078216C" w:rsidP="00C3335B">
            <w:pPr>
              <w:suppressAutoHyphens/>
              <w:spacing w:before="100" w:after="100" w:line="240" w:lineRule="auto"/>
              <w:ind w:firstLine="0"/>
              <w:rPr>
                <w:sz w:val="20"/>
                <w:szCs w:val="20"/>
              </w:rPr>
            </w:pPr>
            <w:r w:rsidRPr="004371CA">
              <w:rPr>
                <w:sz w:val="20"/>
                <w:szCs w:val="20"/>
              </w:rPr>
              <w:t>Summer 2021</w:t>
            </w:r>
          </w:p>
        </w:tc>
        <w:tc>
          <w:tcPr>
            <w:tcW w:w="1170" w:type="dxa"/>
            <w:tcBorders>
              <w:bottom w:val="single" w:sz="4" w:space="0" w:color="auto"/>
            </w:tcBorders>
            <w:tcMar>
              <w:left w:w="72" w:type="dxa"/>
              <w:right w:w="72" w:type="dxa"/>
            </w:tcMar>
          </w:tcPr>
          <w:p w14:paraId="554C8864" w14:textId="46E3F800" w:rsidR="0078216C" w:rsidRPr="004371CA" w:rsidRDefault="0078216C" w:rsidP="00C3335B">
            <w:pPr>
              <w:suppressAutoHyphens/>
              <w:spacing w:before="100" w:after="100" w:line="240" w:lineRule="auto"/>
              <w:ind w:firstLine="0"/>
              <w:rPr>
                <w:sz w:val="20"/>
                <w:szCs w:val="20"/>
              </w:rPr>
            </w:pPr>
            <w:r w:rsidRPr="004371CA">
              <w:rPr>
                <w:sz w:val="20"/>
                <w:szCs w:val="20"/>
              </w:rPr>
              <w:t>Limerock aggregate</w:t>
            </w:r>
          </w:p>
        </w:tc>
        <w:tc>
          <w:tcPr>
            <w:tcW w:w="990" w:type="dxa"/>
            <w:tcBorders>
              <w:bottom w:val="single" w:sz="4" w:space="0" w:color="auto"/>
            </w:tcBorders>
            <w:tcMar>
              <w:left w:w="72" w:type="dxa"/>
              <w:right w:w="72" w:type="dxa"/>
            </w:tcMar>
          </w:tcPr>
          <w:p w14:paraId="741947FB" w14:textId="3351D9C4"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40</w:t>
            </w:r>
          </w:p>
        </w:tc>
        <w:tc>
          <w:tcPr>
            <w:tcW w:w="630" w:type="dxa"/>
            <w:tcBorders>
              <w:bottom w:val="single" w:sz="4" w:space="0" w:color="auto"/>
            </w:tcBorders>
            <w:tcMar>
              <w:left w:w="72" w:type="dxa"/>
              <w:right w:w="72" w:type="dxa"/>
            </w:tcMar>
          </w:tcPr>
          <w:p w14:paraId="08EB585B" w14:textId="0E805ADB"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3</w:t>
            </w:r>
          </w:p>
        </w:tc>
        <w:tc>
          <w:tcPr>
            <w:tcW w:w="1710" w:type="dxa"/>
            <w:tcBorders>
              <w:bottom w:val="single" w:sz="4" w:space="0" w:color="auto"/>
            </w:tcBorders>
            <w:tcMar>
              <w:left w:w="72" w:type="dxa"/>
              <w:right w:w="72" w:type="dxa"/>
            </w:tcMar>
          </w:tcPr>
          <w:p w14:paraId="47A94B63" w14:textId="0C452A9D" w:rsidR="0078216C" w:rsidRPr="00C3335B" w:rsidRDefault="00B819E1" w:rsidP="00C3335B">
            <w:pPr>
              <w:suppressAutoHyphens/>
              <w:spacing w:before="100" w:after="100" w:line="240" w:lineRule="auto"/>
              <w:ind w:firstLine="0"/>
              <w:jc w:val="center"/>
              <w:rPr>
                <w:sz w:val="20"/>
                <w:szCs w:val="20"/>
              </w:rPr>
            </w:pPr>
            <w:r>
              <w:rPr>
                <w:sz w:val="20"/>
                <w:szCs w:val="20"/>
              </w:rPr>
              <w:t>229</w:t>
            </w:r>
          </w:p>
        </w:tc>
      </w:tr>
    </w:tbl>
    <w:p w14:paraId="25C63660" w14:textId="49D02A83" w:rsidR="00430A8F" w:rsidRPr="001E673E" w:rsidRDefault="00E74552" w:rsidP="004C06BA">
      <w:pPr>
        <w:pStyle w:val="Normalnoindent"/>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2B85EE43"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F851B7">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77777777" w:rsidR="00F851B7" w:rsidRPr="004C06BA" w:rsidRDefault="00F851B7" w:rsidP="00F851B7">
            <w:pPr>
              <w:suppressAutoHyphens/>
              <w:spacing w:after="120" w:line="240" w:lineRule="auto"/>
              <w:ind w:firstLine="0"/>
              <w:jc w:val="center"/>
              <w:rPr>
                <w:szCs w:val="24"/>
              </w:rPr>
            </w:pPr>
            <w:r w:rsidRPr="004C06BA">
              <w:rPr>
                <w:szCs w:val="24"/>
              </w:rPr>
              <w:t>AIC</w:t>
            </w:r>
          </w:p>
        </w:tc>
        <w:tc>
          <w:tcPr>
            <w:tcW w:w="1193" w:type="dxa"/>
            <w:tcBorders>
              <w:top w:val="single" w:sz="4" w:space="0" w:color="auto"/>
              <w:bottom w:val="single" w:sz="4" w:space="0" w:color="auto"/>
            </w:tcBorders>
            <w:vAlign w:val="bottom"/>
          </w:tcPr>
          <w:p w14:paraId="36DE9A62" w14:textId="77777777" w:rsidR="00F851B7" w:rsidRPr="004C06BA" w:rsidRDefault="00F851B7" w:rsidP="00F851B7">
            <w:pPr>
              <w:suppressAutoHyphens/>
              <w:spacing w:after="120" w:line="240" w:lineRule="auto"/>
              <w:ind w:firstLine="0"/>
              <w:jc w:val="center"/>
              <w:rPr>
                <w:szCs w:val="24"/>
              </w:rPr>
            </w:pPr>
            <w:r w:rsidRPr="004C06BA">
              <w:rPr>
                <w:szCs w:val="24"/>
              </w:rPr>
              <w:t>Delta AI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72F1B7DD" w:rsidR="00F851B7" w:rsidRPr="004C06BA" w:rsidRDefault="00F851B7" w:rsidP="00F851B7">
            <w:pPr>
              <w:suppressAutoHyphens/>
              <w:spacing w:after="120" w:line="240" w:lineRule="auto"/>
              <w:ind w:firstLine="0"/>
              <w:jc w:val="center"/>
              <w:rPr>
                <w:szCs w:val="24"/>
              </w:rPr>
            </w:pPr>
            <w:r>
              <w:rPr>
                <w:szCs w:val="24"/>
              </w:rPr>
              <w:t>AIC Weight</w:t>
            </w:r>
          </w:p>
        </w:tc>
      </w:tr>
      <w:tr w:rsidR="00F851B7" w:rsidRPr="001E673E" w14:paraId="08BC7ED8" w14:textId="1BE95DD2" w:rsidTr="00F851B7">
        <w:tc>
          <w:tcPr>
            <w:tcW w:w="4770" w:type="dxa"/>
            <w:tcBorders>
              <w:top w:val="single" w:sz="4" w:space="0" w:color="auto"/>
            </w:tcBorders>
          </w:tcPr>
          <w:p w14:paraId="5B388361" w14:textId="64E64A8C"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Borders>
              <w:top w:val="single" w:sz="4" w:space="0" w:color="auto"/>
            </w:tcBorders>
          </w:tcPr>
          <w:p w14:paraId="22150638" w14:textId="77777777" w:rsidR="00F851B7" w:rsidRPr="004C06BA" w:rsidRDefault="00F851B7" w:rsidP="00A13C6A">
            <w:pPr>
              <w:suppressAutoHyphens/>
              <w:spacing w:after="120" w:line="240" w:lineRule="auto"/>
              <w:ind w:firstLine="0"/>
              <w:jc w:val="center"/>
              <w:rPr>
                <w:szCs w:val="24"/>
              </w:rPr>
            </w:pPr>
            <w:r w:rsidRPr="004C06BA">
              <w:rPr>
                <w:szCs w:val="24"/>
              </w:rPr>
              <w:t>8</w:t>
            </w:r>
          </w:p>
        </w:tc>
        <w:tc>
          <w:tcPr>
            <w:tcW w:w="1078" w:type="dxa"/>
            <w:tcBorders>
              <w:top w:val="single" w:sz="4" w:space="0" w:color="auto"/>
            </w:tcBorders>
          </w:tcPr>
          <w:p w14:paraId="1B9C4DFD" w14:textId="34CDFA6D"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58.09</w:t>
            </w:r>
          </w:p>
        </w:tc>
        <w:tc>
          <w:tcPr>
            <w:tcW w:w="1193" w:type="dxa"/>
            <w:tcBorders>
              <w:top w:val="single" w:sz="4" w:space="0" w:color="auto"/>
            </w:tcBorders>
          </w:tcPr>
          <w:p w14:paraId="5668ACDD" w14:textId="77777777" w:rsidR="00F851B7" w:rsidRPr="004C06BA" w:rsidRDefault="00F851B7" w:rsidP="00A13C6A">
            <w:pPr>
              <w:suppressAutoHyphens/>
              <w:spacing w:after="120" w:line="240" w:lineRule="auto"/>
              <w:ind w:firstLine="0"/>
              <w:jc w:val="center"/>
              <w:rPr>
                <w:szCs w:val="24"/>
              </w:rPr>
            </w:pPr>
            <w:r w:rsidRPr="004C06BA">
              <w:rPr>
                <w:szCs w:val="24"/>
              </w:rPr>
              <w:t>0.0</w:t>
            </w:r>
          </w:p>
        </w:tc>
        <w:tc>
          <w:tcPr>
            <w:tcW w:w="1127" w:type="dxa"/>
            <w:tcBorders>
              <w:top w:val="single" w:sz="4" w:space="0" w:color="auto"/>
            </w:tcBorders>
          </w:tcPr>
          <w:p w14:paraId="62C109BE" w14:textId="3B8AFD00" w:rsidR="00F851B7" w:rsidRPr="004C06BA" w:rsidRDefault="00F851B7" w:rsidP="00A13C6A">
            <w:pPr>
              <w:suppressAutoHyphens/>
              <w:spacing w:after="120" w:line="240" w:lineRule="auto"/>
              <w:ind w:firstLine="0"/>
              <w:jc w:val="center"/>
              <w:rPr>
                <w:szCs w:val="24"/>
              </w:rPr>
            </w:pPr>
            <w:r>
              <w:rPr>
                <w:szCs w:val="24"/>
              </w:rPr>
              <w:t>0.98</w:t>
            </w:r>
          </w:p>
        </w:tc>
      </w:tr>
      <w:tr w:rsidR="00F851B7" w:rsidRPr="001E673E" w14:paraId="57FA5640" w14:textId="229FB0AA" w:rsidTr="00F851B7">
        <w:tc>
          <w:tcPr>
            <w:tcW w:w="4770" w:type="dxa"/>
          </w:tcPr>
          <w:p w14:paraId="425ACECE" w14:textId="2E02E328"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Pr>
          <w:p w14:paraId="30BC805D" w14:textId="77777777" w:rsidR="00F851B7" w:rsidRPr="004C06BA" w:rsidRDefault="00F851B7" w:rsidP="00A13C6A">
            <w:pPr>
              <w:suppressAutoHyphens/>
              <w:spacing w:after="120" w:line="240" w:lineRule="auto"/>
              <w:ind w:firstLine="0"/>
              <w:jc w:val="center"/>
              <w:rPr>
                <w:szCs w:val="24"/>
              </w:rPr>
            </w:pPr>
            <w:r w:rsidRPr="004C06BA">
              <w:rPr>
                <w:szCs w:val="24"/>
              </w:rPr>
              <w:t>6</w:t>
            </w:r>
          </w:p>
        </w:tc>
        <w:tc>
          <w:tcPr>
            <w:tcW w:w="1078" w:type="dxa"/>
          </w:tcPr>
          <w:p w14:paraId="4A954D38" w14:textId="2DD349C6"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6.65</w:t>
            </w:r>
          </w:p>
        </w:tc>
        <w:tc>
          <w:tcPr>
            <w:tcW w:w="1193" w:type="dxa"/>
          </w:tcPr>
          <w:p w14:paraId="5CC04A96" w14:textId="69C8049A" w:rsidR="00F851B7" w:rsidRPr="004C06BA" w:rsidRDefault="00F851B7" w:rsidP="00A13C6A">
            <w:pPr>
              <w:suppressAutoHyphens/>
              <w:spacing w:after="120" w:line="240" w:lineRule="auto"/>
              <w:ind w:firstLine="0"/>
              <w:jc w:val="center"/>
              <w:rPr>
                <w:szCs w:val="24"/>
              </w:rPr>
            </w:pPr>
            <w:r>
              <w:rPr>
                <w:szCs w:val="24"/>
              </w:rPr>
              <w:t>8</w:t>
            </w:r>
            <w:r w:rsidRPr="004C06BA">
              <w:rPr>
                <w:szCs w:val="24"/>
              </w:rPr>
              <w:t>.</w:t>
            </w:r>
            <w:r>
              <w:rPr>
                <w:szCs w:val="24"/>
              </w:rPr>
              <w:t>56</w:t>
            </w:r>
          </w:p>
        </w:tc>
        <w:tc>
          <w:tcPr>
            <w:tcW w:w="1127" w:type="dxa"/>
          </w:tcPr>
          <w:p w14:paraId="63494026" w14:textId="3F2E75BE" w:rsidR="00F851B7" w:rsidRPr="004C06BA" w:rsidRDefault="00F851B7" w:rsidP="00A13C6A">
            <w:pPr>
              <w:suppressAutoHyphens/>
              <w:spacing w:after="120" w:line="240" w:lineRule="auto"/>
              <w:ind w:firstLine="0"/>
              <w:jc w:val="center"/>
              <w:rPr>
                <w:szCs w:val="24"/>
              </w:rPr>
            </w:pPr>
            <w:r>
              <w:rPr>
                <w:szCs w:val="24"/>
              </w:rPr>
              <w:t>0.01</w:t>
            </w:r>
          </w:p>
        </w:tc>
      </w:tr>
      <w:tr w:rsidR="00F851B7" w:rsidRPr="001E673E" w14:paraId="0CD803D8" w14:textId="0C2EDC35" w:rsidTr="00F851B7">
        <w:tc>
          <w:tcPr>
            <w:tcW w:w="4770" w:type="dxa"/>
          </w:tcPr>
          <w:p w14:paraId="39CBB575" w14:textId="77777777" w:rsidR="00F851B7" w:rsidRPr="004C06BA" w:rsidRDefault="00F851B7" w:rsidP="00A13C6A">
            <w:pPr>
              <w:suppressAutoHyphens/>
              <w:spacing w:after="120" w:line="240" w:lineRule="auto"/>
              <w:ind w:firstLine="0"/>
              <w:rPr>
                <w:szCs w:val="24"/>
              </w:rPr>
            </w:pPr>
            <w:r w:rsidRPr="004C06BA">
              <w:rPr>
                <w:szCs w:val="24"/>
              </w:rPr>
              <w:t>Period + offset(log(number of quadrats))</w:t>
            </w:r>
          </w:p>
        </w:tc>
        <w:tc>
          <w:tcPr>
            <w:tcW w:w="1192" w:type="dxa"/>
          </w:tcPr>
          <w:p w14:paraId="56FD2C09" w14:textId="77777777" w:rsidR="00F851B7" w:rsidRPr="004C06BA" w:rsidRDefault="00F851B7" w:rsidP="00A13C6A">
            <w:pPr>
              <w:suppressAutoHyphens/>
              <w:spacing w:after="120" w:line="240" w:lineRule="auto"/>
              <w:ind w:firstLine="0"/>
              <w:jc w:val="center"/>
              <w:rPr>
                <w:szCs w:val="24"/>
              </w:rPr>
            </w:pPr>
            <w:r w:rsidRPr="004C06BA">
              <w:rPr>
                <w:szCs w:val="24"/>
              </w:rPr>
              <w:t>4</w:t>
            </w:r>
          </w:p>
        </w:tc>
        <w:tc>
          <w:tcPr>
            <w:tcW w:w="1078" w:type="dxa"/>
          </w:tcPr>
          <w:p w14:paraId="498F29A3" w14:textId="526C912C"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8.68</w:t>
            </w:r>
          </w:p>
        </w:tc>
        <w:tc>
          <w:tcPr>
            <w:tcW w:w="1193" w:type="dxa"/>
          </w:tcPr>
          <w:p w14:paraId="143D404A" w14:textId="04B9603A" w:rsidR="00F851B7" w:rsidRPr="004C06BA" w:rsidRDefault="00F851B7" w:rsidP="00A13C6A">
            <w:pPr>
              <w:suppressAutoHyphens/>
              <w:spacing w:after="120" w:line="240" w:lineRule="auto"/>
              <w:ind w:firstLine="0"/>
              <w:jc w:val="center"/>
              <w:rPr>
                <w:szCs w:val="24"/>
              </w:rPr>
            </w:pPr>
            <w:r>
              <w:rPr>
                <w:szCs w:val="24"/>
              </w:rPr>
              <w:t>10.59</w:t>
            </w:r>
          </w:p>
        </w:tc>
        <w:tc>
          <w:tcPr>
            <w:tcW w:w="1127" w:type="dxa"/>
          </w:tcPr>
          <w:p w14:paraId="7CC28E07" w14:textId="5FEE3216"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7CE9A607" w14:textId="77777777" w:rsidTr="00F851B7">
        <w:tc>
          <w:tcPr>
            <w:tcW w:w="4770" w:type="dxa"/>
          </w:tcPr>
          <w:p w14:paraId="2FC3986A" w14:textId="5E3F708D" w:rsidR="00F851B7" w:rsidRPr="004C06BA" w:rsidRDefault="00F851B7" w:rsidP="00A13C6A">
            <w:pPr>
              <w:suppressAutoHyphens/>
              <w:spacing w:after="120" w:line="240" w:lineRule="auto"/>
              <w:ind w:firstLine="0"/>
              <w:rPr>
                <w:szCs w:val="24"/>
              </w:rPr>
            </w:pPr>
            <w:r>
              <w:rPr>
                <w:szCs w:val="24"/>
              </w:rPr>
              <w:t>Bay</w:t>
            </w:r>
            <w:r w:rsidRPr="004C06BA">
              <w:rPr>
                <w:szCs w:val="24"/>
              </w:rPr>
              <w:t xml:space="preserve"> + offset(log(number of quadrats))</w:t>
            </w:r>
          </w:p>
        </w:tc>
        <w:tc>
          <w:tcPr>
            <w:tcW w:w="1192" w:type="dxa"/>
          </w:tcPr>
          <w:p w14:paraId="7DBAE5E2" w14:textId="73956304" w:rsidR="00F851B7" w:rsidRPr="004C06BA" w:rsidRDefault="00F851B7" w:rsidP="00A13C6A">
            <w:pPr>
              <w:suppressAutoHyphens/>
              <w:spacing w:after="120" w:line="240" w:lineRule="auto"/>
              <w:ind w:firstLine="0"/>
              <w:jc w:val="center"/>
              <w:rPr>
                <w:szCs w:val="24"/>
              </w:rPr>
            </w:pPr>
            <w:r>
              <w:rPr>
                <w:szCs w:val="24"/>
              </w:rPr>
              <w:t>5</w:t>
            </w:r>
          </w:p>
        </w:tc>
        <w:tc>
          <w:tcPr>
            <w:tcW w:w="1078" w:type="dxa"/>
          </w:tcPr>
          <w:p w14:paraId="061204F8" w14:textId="62D4050B" w:rsidR="00F851B7" w:rsidRPr="004C06BA" w:rsidRDefault="00F851B7" w:rsidP="00F851B7">
            <w:pPr>
              <w:suppressAutoHyphens/>
              <w:spacing w:after="120" w:line="240" w:lineRule="auto"/>
              <w:ind w:firstLine="0"/>
              <w:rPr>
                <w:szCs w:val="24"/>
              </w:rPr>
            </w:pPr>
            <w:r>
              <w:rPr>
                <w:szCs w:val="24"/>
              </w:rPr>
              <w:t>2670.01</w:t>
            </w:r>
          </w:p>
        </w:tc>
        <w:tc>
          <w:tcPr>
            <w:tcW w:w="1193" w:type="dxa"/>
          </w:tcPr>
          <w:p w14:paraId="7C5546ED" w14:textId="01DCF62B" w:rsidR="00F851B7" w:rsidRPr="004C06BA" w:rsidRDefault="00F851B7" w:rsidP="00A13C6A">
            <w:pPr>
              <w:suppressAutoHyphens/>
              <w:spacing w:after="120" w:line="240" w:lineRule="auto"/>
              <w:ind w:firstLine="0"/>
              <w:jc w:val="center"/>
              <w:rPr>
                <w:szCs w:val="24"/>
              </w:rPr>
            </w:pPr>
            <w:r>
              <w:rPr>
                <w:szCs w:val="24"/>
              </w:rPr>
              <w:t>11.92</w:t>
            </w:r>
          </w:p>
        </w:tc>
        <w:tc>
          <w:tcPr>
            <w:tcW w:w="1127" w:type="dxa"/>
          </w:tcPr>
          <w:p w14:paraId="6E8EF213" w14:textId="7AA6C15B"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64189778" w:rsidR="00F851B7" w:rsidRPr="004C06BA" w:rsidRDefault="00F851B7" w:rsidP="00A13C6A">
            <w:pPr>
              <w:suppressAutoHyphens/>
              <w:spacing w:after="120" w:line="240" w:lineRule="auto"/>
              <w:ind w:firstLine="0"/>
              <w:rPr>
                <w:szCs w:val="24"/>
              </w:rPr>
            </w:pPr>
            <w:r w:rsidRPr="004C06BA">
              <w:rPr>
                <w:szCs w:val="24"/>
              </w:rPr>
              <w:t>offset(log(number of quadrats))</w:t>
            </w:r>
          </w:p>
        </w:tc>
        <w:tc>
          <w:tcPr>
            <w:tcW w:w="1192" w:type="dxa"/>
            <w:tcBorders>
              <w:bottom w:val="single" w:sz="4" w:space="0" w:color="auto"/>
            </w:tcBorders>
          </w:tcPr>
          <w:p w14:paraId="68496346" w14:textId="45048125" w:rsidR="00F851B7" w:rsidRPr="004C06BA" w:rsidRDefault="00F851B7"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3F86C08E" w:rsidR="00F851B7" w:rsidRPr="004C06BA" w:rsidRDefault="00F851B7" w:rsidP="00F851B7">
            <w:pPr>
              <w:suppressAutoHyphens/>
              <w:spacing w:after="120" w:line="240" w:lineRule="auto"/>
              <w:ind w:firstLine="0"/>
              <w:rPr>
                <w:szCs w:val="24"/>
              </w:rPr>
            </w:pPr>
            <w:r>
              <w:rPr>
                <w:szCs w:val="24"/>
              </w:rPr>
              <w:t>2672.18</w:t>
            </w:r>
          </w:p>
        </w:tc>
        <w:tc>
          <w:tcPr>
            <w:tcW w:w="1193" w:type="dxa"/>
            <w:tcBorders>
              <w:bottom w:val="single" w:sz="4" w:space="0" w:color="auto"/>
            </w:tcBorders>
          </w:tcPr>
          <w:p w14:paraId="57ACEDAB" w14:textId="6C1502B0" w:rsidR="00F851B7" w:rsidRPr="004C06BA" w:rsidRDefault="00F851B7" w:rsidP="00A13C6A">
            <w:pPr>
              <w:suppressAutoHyphens/>
              <w:spacing w:after="120" w:line="240" w:lineRule="auto"/>
              <w:ind w:firstLine="0"/>
              <w:jc w:val="center"/>
              <w:rPr>
                <w:szCs w:val="24"/>
              </w:rPr>
            </w:pPr>
            <w:r>
              <w:rPr>
                <w:szCs w:val="24"/>
              </w:rPr>
              <w:t>14.09</w:t>
            </w:r>
          </w:p>
        </w:tc>
        <w:tc>
          <w:tcPr>
            <w:tcW w:w="1127" w:type="dxa"/>
            <w:tcBorders>
              <w:bottom w:val="single" w:sz="4" w:space="0" w:color="auto"/>
            </w:tcBorders>
          </w:tcPr>
          <w:p w14:paraId="20268B9F" w14:textId="3E7E838D" w:rsidR="00F851B7" w:rsidRPr="004C06BA" w:rsidRDefault="00F851B7"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03FF7392"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low days </w:t>
      </w:r>
      <w:r w:rsidR="001E424B" w:rsidRPr="00B819E1">
        <w:rPr>
          <w:szCs w:val="24"/>
        </w:rPr>
        <w:t xml:space="preserve">= </w:t>
      </w:r>
      <w:r w:rsidRPr="00B819E1">
        <w:rPr>
          <w:szCs w:val="24"/>
        </w:rPr>
        <w:t>the number of days river discharge was below 12,000 CFS</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035A9914"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45AF3E00"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lta AI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350FE80" w:rsidR="00654E43" w:rsidRPr="00B819E1" w:rsidRDefault="00654E43" w:rsidP="00A13C6A">
            <w:pPr>
              <w:suppressAutoHyphens/>
              <w:spacing w:before="60" w:after="60" w:line="240" w:lineRule="auto"/>
              <w:ind w:firstLine="0"/>
              <w:jc w:val="center"/>
              <w:rPr>
                <w:sz w:val="20"/>
                <w:szCs w:val="20"/>
              </w:rPr>
            </w:pPr>
            <w:r>
              <w:rPr>
                <w:sz w:val="20"/>
                <w:szCs w:val="20"/>
              </w:rPr>
              <w:t>AIC Weight</w:t>
            </w:r>
          </w:p>
        </w:tc>
      </w:tr>
      <w:tr w:rsidR="00654E43" w:rsidRPr="00B819E1" w14:paraId="14B9E5AB" w14:textId="25ADE5A1" w:rsidTr="00654E43">
        <w:tc>
          <w:tcPr>
            <w:tcW w:w="5040" w:type="dxa"/>
            <w:tcBorders>
              <w:top w:val="single" w:sz="4" w:space="0" w:color="auto"/>
            </w:tcBorders>
          </w:tcPr>
          <w:p w14:paraId="316B6145" w14:textId="11C4F7C1" w:rsidR="00654E43" w:rsidRPr="00B819E1" w:rsidRDefault="00654E43" w:rsidP="00A13C6A">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Borders>
              <w:top w:val="single" w:sz="4" w:space="0" w:color="auto"/>
            </w:tcBorders>
          </w:tcPr>
          <w:p w14:paraId="7F7F5806"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5360D4B7" w14:textId="6583FD99" w:rsidR="00654E43" w:rsidRPr="00B819E1" w:rsidRDefault="00654E43" w:rsidP="00A13C6A">
            <w:pPr>
              <w:suppressAutoHyphens/>
              <w:spacing w:before="60" w:after="60" w:line="240" w:lineRule="auto"/>
              <w:ind w:firstLine="0"/>
              <w:jc w:val="center"/>
              <w:rPr>
                <w:sz w:val="20"/>
                <w:szCs w:val="20"/>
              </w:rPr>
            </w:pPr>
            <w:r w:rsidRPr="00654E43">
              <w:rPr>
                <w:sz w:val="20"/>
                <w:szCs w:val="20"/>
              </w:rPr>
              <w:t>1876.40</w:t>
            </w:r>
          </w:p>
        </w:tc>
        <w:tc>
          <w:tcPr>
            <w:tcW w:w="1260" w:type="dxa"/>
            <w:tcBorders>
              <w:top w:val="single" w:sz="4" w:space="0" w:color="auto"/>
            </w:tcBorders>
          </w:tcPr>
          <w:p w14:paraId="44CD581B"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1B4F075D" w14:textId="20F5BFA5" w:rsidR="00654E43" w:rsidRPr="00B819E1" w:rsidRDefault="00654E43" w:rsidP="00A13C6A">
            <w:pPr>
              <w:suppressAutoHyphens/>
              <w:spacing w:before="60" w:after="60" w:line="240" w:lineRule="auto"/>
              <w:ind w:firstLine="0"/>
              <w:jc w:val="center"/>
              <w:rPr>
                <w:sz w:val="20"/>
                <w:szCs w:val="20"/>
              </w:rPr>
            </w:pPr>
            <w:r>
              <w:rPr>
                <w:sz w:val="20"/>
                <w:szCs w:val="20"/>
              </w:rPr>
              <w:t>1.0</w:t>
            </w:r>
          </w:p>
        </w:tc>
      </w:tr>
      <w:tr w:rsidR="00654E43" w:rsidRPr="00B819E1" w14:paraId="61CB4979" w14:textId="77777777" w:rsidTr="00654E43">
        <w:tc>
          <w:tcPr>
            <w:tcW w:w="5040" w:type="dxa"/>
          </w:tcPr>
          <w:p w14:paraId="1FE1278A" w14:textId="6C3AA227" w:rsidR="00654E43" w:rsidRPr="00B819E1" w:rsidRDefault="00654E43" w:rsidP="00654E43">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Pr>
          <w:p w14:paraId="1BB6AE67" w14:textId="6E717E95" w:rsidR="00654E43" w:rsidRPr="00B819E1" w:rsidRDefault="00654E43" w:rsidP="00654E43">
            <w:pPr>
              <w:suppressAutoHyphens/>
              <w:spacing w:before="60" w:after="60" w:line="240" w:lineRule="auto"/>
              <w:ind w:firstLine="0"/>
              <w:jc w:val="center"/>
              <w:rPr>
                <w:sz w:val="20"/>
                <w:szCs w:val="20"/>
              </w:rPr>
            </w:pPr>
            <w:r>
              <w:rPr>
                <w:sz w:val="20"/>
                <w:szCs w:val="20"/>
              </w:rPr>
              <w:t>7</w:t>
            </w:r>
          </w:p>
        </w:tc>
        <w:tc>
          <w:tcPr>
            <w:tcW w:w="1080" w:type="dxa"/>
          </w:tcPr>
          <w:p w14:paraId="4A4D7404" w14:textId="0FCF32D1" w:rsidR="00654E43" w:rsidRPr="00654E43" w:rsidRDefault="00654E43" w:rsidP="00654E43">
            <w:pPr>
              <w:suppressAutoHyphens/>
              <w:spacing w:before="60" w:after="60" w:line="240" w:lineRule="auto"/>
              <w:ind w:firstLine="0"/>
              <w:jc w:val="center"/>
              <w:rPr>
                <w:sz w:val="20"/>
                <w:szCs w:val="20"/>
              </w:rPr>
            </w:pPr>
            <w:r w:rsidRPr="00654E43">
              <w:rPr>
                <w:sz w:val="20"/>
                <w:szCs w:val="20"/>
              </w:rPr>
              <w:t>1890.79</w:t>
            </w:r>
          </w:p>
        </w:tc>
        <w:tc>
          <w:tcPr>
            <w:tcW w:w="1260" w:type="dxa"/>
          </w:tcPr>
          <w:p w14:paraId="1868AC0D" w14:textId="4B96ACD7" w:rsidR="00654E43" w:rsidRPr="00B819E1" w:rsidRDefault="00654E43" w:rsidP="00654E43">
            <w:pPr>
              <w:suppressAutoHyphens/>
              <w:spacing w:before="60" w:after="60" w:line="240" w:lineRule="auto"/>
              <w:ind w:firstLine="0"/>
              <w:jc w:val="center"/>
              <w:rPr>
                <w:sz w:val="20"/>
                <w:szCs w:val="20"/>
              </w:rPr>
            </w:pPr>
            <w:r w:rsidRPr="00654E43">
              <w:rPr>
                <w:sz w:val="20"/>
                <w:szCs w:val="20"/>
              </w:rPr>
              <w:t>14.39</w:t>
            </w:r>
          </w:p>
        </w:tc>
        <w:tc>
          <w:tcPr>
            <w:tcW w:w="1260" w:type="dxa"/>
          </w:tcPr>
          <w:p w14:paraId="029D2619" w14:textId="2EF88109"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447F81C8" w14:textId="77777777" w:rsidTr="00654E43">
        <w:tc>
          <w:tcPr>
            <w:tcW w:w="5040" w:type="dxa"/>
          </w:tcPr>
          <w:p w14:paraId="567E6D84" w14:textId="54E8681C" w:rsidR="00654E43" w:rsidRPr="00B819E1" w:rsidRDefault="00654E43" w:rsidP="00654E43">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4B3C3FBD" w14:textId="520B68F2" w:rsidR="00654E43" w:rsidRPr="00B819E1" w:rsidRDefault="00654E43" w:rsidP="00654E43">
            <w:pPr>
              <w:suppressAutoHyphens/>
              <w:spacing w:before="60" w:after="60" w:line="240" w:lineRule="auto"/>
              <w:ind w:firstLine="0"/>
              <w:jc w:val="center"/>
              <w:rPr>
                <w:sz w:val="20"/>
                <w:szCs w:val="20"/>
              </w:rPr>
            </w:pPr>
            <w:r>
              <w:rPr>
                <w:sz w:val="20"/>
                <w:szCs w:val="20"/>
              </w:rPr>
              <w:t>6</w:t>
            </w:r>
          </w:p>
        </w:tc>
        <w:tc>
          <w:tcPr>
            <w:tcW w:w="1080" w:type="dxa"/>
          </w:tcPr>
          <w:p w14:paraId="616606E1" w14:textId="3847C98A" w:rsidR="00654E43" w:rsidRPr="00B819E1" w:rsidRDefault="00654E43" w:rsidP="00654E43">
            <w:pPr>
              <w:suppressAutoHyphens/>
              <w:spacing w:before="60" w:after="60" w:line="240" w:lineRule="auto"/>
              <w:ind w:firstLine="0"/>
              <w:jc w:val="center"/>
              <w:rPr>
                <w:sz w:val="20"/>
                <w:szCs w:val="20"/>
              </w:rPr>
            </w:pPr>
            <w:r w:rsidRPr="00654E43">
              <w:rPr>
                <w:sz w:val="20"/>
                <w:szCs w:val="20"/>
              </w:rPr>
              <w:t>1896.42</w:t>
            </w:r>
          </w:p>
        </w:tc>
        <w:tc>
          <w:tcPr>
            <w:tcW w:w="1260" w:type="dxa"/>
          </w:tcPr>
          <w:p w14:paraId="2222E20C" w14:textId="34707494" w:rsidR="00654E43" w:rsidRPr="00B819E1" w:rsidRDefault="00654E43" w:rsidP="00654E43">
            <w:pPr>
              <w:suppressAutoHyphens/>
              <w:spacing w:before="60" w:after="60" w:line="240" w:lineRule="auto"/>
              <w:ind w:firstLine="0"/>
              <w:jc w:val="center"/>
              <w:rPr>
                <w:sz w:val="20"/>
                <w:szCs w:val="20"/>
              </w:rPr>
            </w:pPr>
            <w:r>
              <w:rPr>
                <w:sz w:val="20"/>
                <w:szCs w:val="20"/>
              </w:rPr>
              <w:t>20.02</w:t>
            </w:r>
          </w:p>
        </w:tc>
        <w:tc>
          <w:tcPr>
            <w:tcW w:w="1260" w:type="dxa"/>
          </w:tcPr>
          <w:p w14:paraId="2F46A6F3" w14:textId="0E7AF4EA"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1BC606AD" w14:textId="41DA4544" w:rsidTr="00654E43">
        <w:tc>
          <w:tcPr>
            <w:tcW w:w="5040" w:type="dxa"/>
          </w:tcPr>
          <w:p w14:paraId="3AAC8D24" w14:textId="52E21662" w:rsidR="00654E43" w:rsidRPr="00B819E1" w:rsidRDefault="00654E43" w:rsidP="00654E43">
            <w:pPr>
              <w:suppressAutoHyphens/>
              <w:spacing w:before="60" w:after="60" w:line="240" w:lineRule="auto"/>
              <w:ind w:firstLine="0"/>
              <w:rPr>
                <w:sz w:val="20"/>
                <w:szCs w:val="20"/>
              </w:rPr>
            </w:pPr>
            <w:r w:rsidRPr="00B819E1">
              <w:rPr>
                <w:sz w:val="20"/>
                <w:szCs w:val="20"/>
              </w:rPr>
              <w:t>Period + low days + 1|site + offset(log(number of quadrats))</w:t>
            </w:r>
          </w:p>
        </w:tc>
        <w:tc>
          <w:tcPr>
            <w:tcW w:w="1350" w:type="dxa"/>
          </w:tcPr>
          <w:p w14:paraId="08AF6484"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4BAFC58A" w14:textId="417B24D5" w:rsidR="00654E43" w:rsidRPr="00B819E1" w:rsidRDefault="00654E43" w:rsidP="00654E43">
            <w:pPr>
              <w:suppressAutoHyphens/>
              <w:spacing w:before="60" w:after="60" w:line="240" w:lineRule="auto"/>
              <w:ind w:firstLine="0"/>
              <w:jc w:val="center"/>
              <w:rPr>
                <w:sz w:val="20"/>
                <w:szCs w:val="20"/>
              </w:rPr>
            </w:pPr>
            <w:r w:rsidRPr="00654E43">
              <w:rPr>
                <w:sz w:val="20"/>
                <w:szCs w:val="20"/>
              </w:rPr>
              <w:t>1925.68</w:t>
            </w:r>
          </w:p>
        </w:tc>
        <w:tc>
          <w:tcPr>
            <w:tcW w:w="1260" w:type="dxa"/>
          </w:tcPr>
          <w:p w14:paraId="313A11B4" w14:textId="766FE096" w:rsidR="00654E43" w:rsidRPr="00B819E1" w:rsidRDefault="00654E43" w:rsidP="00654E43">
            <w:pPr>
              <w:suppressAutoHyphens/>
              <w:spacing w:before="60" w:after="60" w:line="240" w:lineRule="auto"/>
              <w:ind w:firstLine="0"/>
              <w:jc w:val="center"/>
              <w:rPr>
                <w:sz w:val="20"/>
                <w:szCs w:val="20"/>
              </w:rPr>
            </w:pPr>
            <w:r w:rsidRPr="00654E43">
              <w:rPr>
                <w:sz w:val="20"/>
                <w:szCs w:val="20"/>
              </w:rPr>
              <w:t>49.27</w:t>
            </w:r>
          </w:p>
        </w:tc>
        <w:tc>
          <w:tcPr>
            <w:tcW w:w="1260" w:type="dxa"/>
          </w:tcPr>
          <w:p w14:paraId="6DA00A4E" w14:textId="1E1262C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7149F994" w14:textId="2FB852EA" w:rsidTr="00654E43">
        <w:tc>
          <w:tcPr>
            <w:tcW w:w="5040" w:type="dxa"/>
          </w:tcPr>
          <w:p w14:paraId="16FADDFC" w14:textId="5A653F19" w:rsidR="00654E43" w:rsidRPr="00B819E1" w:rsidRDefault="00654E43" w:rsidP="00654E43">
            <w:pPr>
              <w:suppressAutoHyphens/>
              <w:spacing w:before="60" w:after="60" w:line="240" w:lineRule="auto"/>
              <w:ind w:firstLine="0"/>
              <w:rPr>
                <w:sz w:val="20"/>
                <w:szCs w:val="20"/>
              </w:rPr>
            </w:pPr>
            <w:r w:rsidRPr="00B819E1">
              <w:rPr>
                <w:sz w:val="20"/>
                <w:szCs w:val="20"/>
              </w:rPr>
              <w:t>Period + 1|site</w:t>
            </w:r>
            <w:r>
              <w:rPr>
                <w:sz w:val="20"/>
                <w:szCs w:val="20"/>
              </w:rPr>
              <w:t xml:space="preserve"> </w:t>
            </w:r>
            <w:r w:rsidRPr="00B819E1">
              <w:rPr>
                <w:sz w:val="20"/>
                <w:szCs w:val="20"/>
              </w:rPr>
              <w:t>+ offset(log(number of quadrats))</w:t>
            </w:r>
          </w:p>
        </w:tc>
        <w:tc>
          <w:tcPr>
            <w:tcW w:w="1350" w:type="dxa"/>
          </w:tcPr>
          <w:p w14:paraId="3122DCCC"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4</w:t>
            </w:r>
          </w:p>
        </w:tc>
        <w:tc>
          <w:tcPr>
            <w:tcW w:w="1080" w:type="dxa"/>
          </w:tcPr>
          <w:p w14:paraId="217D4631" w14:textId="78A5A846" w:rsidR="00654E43" w:rsidRPr="00B819E1" w:rsidRDefault="00654E43" w:rsidP="00654E43">
            <w:pPr>
              <w:suppressAutoHyphens/>
              <w:spacing w:before="60" w:after="60" w:line="240" w:lineRule="auto"/>
              <w:ind w:firstLine="0"/>
              <w:jc w:val="center"/>
              <w:rPr>
                <w:sz w:val="20"/>
                <w:szCs w:val="20"/>
              </w:rPr>
            </w:pPr>
            <w:r w:rsidRPr="00654E43">
              <w:rPr>
                <w:sz w:val="20"/>
                <w:szCs w:val="20"/>
              </w:rPr>
              <w:t>1940.32</w:t>
            </w:r>
          </w:p>
        </w:tc>
        <w:tc>
          <w:tcPr>
            <w:tcW w:w="1260" w:type="dxa"/>
          </w:tcPr>
          <w:p w14:paraId="5DFA9599" w14:textId="2733A08D" w:rsidR="00654E43" w:rsidRPr="00B819E1" w:rsidRDefault="00654E43" w:rsidP="00654E43">
            <w:pPr>
              <w:suppressAutoHyphens/>
              <w:spacing w:before="60" w:after="60" w:line="240" w:lineRule="auto"/>
              <w:ind w:firstLine="0"/>
              <w:jc w:val="center"/>
              <w:rPr>
                <w:sz w:val="20"/>
                <w:szCs w:val="20"/>
              </w:rPr>
            </w:pPr>
            <w:r w:rsidRPr="00654E43">
              <w:rPr>
                <w:sz w:val="20"/>
                <w:szCs w:val="20"/>
              </w:rPr>
              <w:t>63.92</w:t>
            </w:r>
          </w:p>
        </w:tc>
        <w:tc>
          <w:tcPr>
            <w:tcW w:w="1260" w:type="dxa"/>
          </w:tcPr>
          <w:p w14:paraId="4D51A928" w14:textId="4264B88C"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31A5B1C5" w14:textId="50D34EAE" w:rsidTr="00654E43">
        <w:tc>
          <w:tcPr>
            <w:tcW w:w="5040" w:type="dxa"/>
          </w:tcPr>
          <w:p w14:paraId="3DF88B4B" w14:textId="20028755" w:rsidR="00654E43" w:rsidRPr="00B819E1" w:rsidRDefault="00654E43" w:rsidP="00654E43">
            <w:pPr>
              <w:suppressAutoHyphens/>
              <w:spacing w:before="60" w:after="60" w:line="240" w:lineRule="auto"/>
              <w:ind w:firstLine="0"/>
              <w:rPr>
                <w:sz w:val="20"/>
                <w:szCs w:val="20"/>
              </w:rPr>
            </w:pPr>
            <w:r w:rsidRPr="00B819E1">
              <w:rPr>
                <w:sz w:val="20"/>
                <w:szCs w:val="20"/>
              </w:rPr>
              <w:t>1|site + offset(log(number of quadrats))</w:t>
            </w:r>
          </w:p>
        </w:tc>
        <w:tc>
          <w:tcPr>
            <w:tcW w:w="1350" w:type="dxa"/>
          </w:tcPr>
          <w:p w14:paraId="03047EB6" w14:textId="74EF4916" w:rsidR="00654E43" w:rsidRPr="00B819E1" w:rsidRDefault="00654E43" w:rsidP="00654E43">
            <w:pPr>
              <w:suppressAutoHyphens/>
              <w:spacing w:before="60" w:after="60" w:line="240" w:lineRule="auto"/>
              <w:ind w:firstLine="0"/>
              <w:jc w:val="center"/>
              <w:rPr>
                <w:sz w:val="20"/>
                <w:szCs w:val="20"/>
              </w:rPr>
            </w:pPr>
            <w:r>
              <w:rPr>
                <w:sz w:val="20"/>
                <w:szCs w:val="20"/>
              </w:rPr>
              <w:t>3</w:t>
            </w:r>
          </w:p>
        </w:tc>
        <w:tc>
          <w:tcPr>
            <w:tcW w:w="1080" w:type="dxa"/>
          </w:tcPr>
          <w:p w14:paraId="5E7DC403" w14:textId="5218CEE0" w:rsidR="00654E43" w:rsidRPr="00B819E1" w:rsidRDefault="00654E43" w:rsidP="00654E43">
            <w:pPr>
              <w:suppressAutoHyphens/>
              <w:spacing w:before="60" w:after="60" w:line="240" w:lineRule="auto"/>
              <w:ind w:firstLine="0"/>
              <w:jc w:val="center"/>
              <w:rPr>
                <w:sz w:val="20"/>
                <w:szCs w:val="20"/>
              </w:rPr>
            </w:pPr>
            <w:r w:rsidRPr="00654E43">
              <w:rPr>
                <w:sz w:val="20"/>
                <w:szCs w:val="20"/>
              </w:rPr>
              <w:t>1941.08</w:t>
            </w:r>
          </w:p>
        </w:tc>
        <w:tc>
          <w:tcPr>
            <w:tcW w:w="1260" w:type="dxa"/>
          </w:tcPr>
          <w:p w14:paraId="19D59444" w14:textId="4CEF5E66" w:rsidR="00654E43" w:rsidRPr="00B819E1" w:rsidRDefault="00654E43" w:rsidP="00654E43">
            <w:pPr>
              <w:suppressAutoHyphens/>
              <w:spacing w:before="60" w:after="60" w:line="240" w:lineRule="auto"/>
              <w:ind w:firstLine="0"/>
              <w:jc w:val="center"/>
              <w:rPr>
                <w:sz w:val="20"/>
                <w:szCs w:val="20"/>
              </w:rPr>
            </w:pPr>
            <w:r w:rsidRPr="00654E43">
              <w:rPr>
                <w:sz w:val="20"/>
                <w:szCs w:val="20"/>
              </w:rPr>
              <w:t>64.68</w:t>
            </w:r>
          </w:p>
        </w:tc>
        <w:tc>
          <w:tcPr>
            <w:tcW w:w="1260" w:type="dxa"/>
          </w:tcPr>
          <w:p w14:paraId="557E394F" w14:textId="2D08B28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2B9FE39E" w14:textId="66696C34" w:rsidTr="00654E43">
        <w:tc>
          <w:tcPr>
            <w:tcW w:w="5040" w:type="dxa"/>
          </w:tcPr>
          <w:p w14:paraId="3CA1ADD4" w14:textId="65C7DC13" w:rsidR="00654E43" w:rsidRPr="00B819E1" w:rsidRDefault="00654E43" w:rsidP="00654E43">
            <w:pPr>
              <w:suppressAutoHyphens/>
              <w:spacing w:before="60" w:after="60" w:line="240" w:lineRule="auto"/>
              <w:ind w:firstLine="0"/>
              <w:rPr>
                <w:sz w:val="20"/>
                <w:szCs w:val="20"/>
              </w:rPr>
            </w:pPr>
            <w:r w:rsidRPr="00B819E1">
              <w:rPr>
                <w:sz w:val="20"/>
                <w:szCs w:val="20"/>
              </w:rPr>
              <w:t>Period + (low days previous period) + 1|site + offset(log(number of quadrats))</w:t>
            </w:r>
          </w:p>
        </w:tc>
        <w:tc>
          <w:tcPr>
            <w:tcW w:w="1350" w:type="dxa"/>
          </w:tcPr>
          <w:p w14:paraId="21968100"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25DF8E74" w14:textId="3F149059" w:rsidR="00654E43" w:rsidRPr="00B819E1" w:rsidRDefault="00654E43" w:rsidP="00654E43">
            <w:pPr>
              <w:suppressAutoHyphens/>
              <w:spacing w:before="60" w:after="60" w:line="240" w:lineRule="auto"/>
              <w:ind w:firstLine="0"/>
              <w:jc w:val="center"/>
              <w:rPr>
                <w:sz w:val="20"/>
                <w:szCs w:val="20"/>
              </w:rPr>
            </w:pPr>
            <w:r w:rsidRPr="00654E43">
              <w:rPr>
                <w:sz w:val="20"/>
                <w:szCs w:val="20"/>
              </w:rPr>
              <w:t>1941.58</w:t>
            </w:r>
          </w:p>
        </w:tc>
        <w:tc>
          <w:tcPr>
            <w:tcW w:w="1260" w:type="dxa"/>
          </w:tcPr>
          <w:p w14:paraId="0C68CD7D" w14:textId="45321FBD" w:rsidR="00654E43" w:rsidRPr="00B819E1" w:rsidRDefault="00654E43" w:rsidP="00654E43">
            <w:pPr>
              <w:suppressAutoHyphens/>
              <w:spacing w:before="60" w:after="60" w:line="240" w:lineRule="auto"/>
              <w:ind w:firstLine="0"/>
              <w:jc w:val="center"/>
              <w:rPr>
                <w:sz w:val="20"/>
                <w:szCs w:val="20"/>
              </w:rPr>
            </w:pPr>
            <w:r w:rsidRPr="00654E43">
              <w:rPr>
                <w:sz w:val="20"/>
                <w:szCs w:val="20"/>
              </w:rPr>
              <w:t>65.17</w:t>
            </w:r>
          </w:p>
        </w:tc>
        <w:tc>
          <w:tcPr>
            <w:tcW w:w="1260" w:type="dxa"/>
          </w:tcPr>
          <w:p w14:paraId="7569054B" w14:textId="41B6569D" w:rsidR="00654E43" w:rsidRPr="00B819E1" w:rsidRDefault="00654E43" w:rsidP="00654E43">
            <w:pPr>
              <w:suppressAutoHyphens/>
              <w:spacing w:before="60" w:after="60" w:line="240" w:lineRule="auto"/>
              <w:ind w:firstLine="0"/>
              <w:jc w:val="center"/>
              <w:rPr>
                <w:sz w:val="20"/>
                <w:szCs w:val="20"/>
              </w:rPr>
            </w:pPr>
            <w:r>
              <w:rPr>
                <w:sz w:val="20"/>
                <w:szCs w:val="20"/>
              </w:rPr>
              <w:t>0</w:t>
            </w:r>
          </w:p>
        </w:tc>
      </w:tr>
    </w:tbl>
    <w:p w14:paraId="0F62275B" w14:textId="6CF422A1" w:rsidR="00430A8F" w:rsidRPr="001E673E" w:rsidRDefault="00430A8F" w:rsidP="004C06BA">
      <w:pPr>
        <w:suppressAutoHyphens/>
        <w:rPr>
          <w:szCs w:val="24"/>
        </w:rPr>
      </w:pPr>
    </w:p>
    <w:p w14:paraId="7BA962B2" w14:textId="77777777" w:rsidR="00A67B00" w:rsidRPr="001E673E" w:rsidRDefault="00A67B00" w:rsidP="004C06BA">
      <w:pPr>
        <w:suppressAutoHyphens/>
        <w:rPr>
          <w:szCs w:val="24"/>
        </w:rPr>
      </w:pPr>
      <w:r w:rsidRPr="001E673E">
        <w:rPr>
          <w:szCs w:val="24"/>
        </w:rPr>
        <w:br w:type="page"/>
      </w: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78C4A579" w:rsidR="00AA1015" w:rsidRPr="001E673E"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889D9FA"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C87BF5" w:rsidRPr="001E673E">
        <w:rPr>
          <w:szCs w:val="24"/>
        </w:rPr>
        <w:t xml:space="preserve"> 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4B7AF820" w:rsidR="002B2FF1" w:rsidRDefault="002B2FF1" w:rsidP="002B2FF1">
      <w:pPr>
        <w:suppressAutoHyphens/>
        <w:spacing w:line="240" w:lineRule="auto"/>
        <w:ind w:firstLine="0"/>
        <w:rPr>
          <w:szCs w:val="24"/>
        </w:rPr>
      </w:pPr>
      <w:r>
        <w:rPr>
          <w:szCs w:val="24"/>
        </w:rPr>
        <w:t xml:space="preserve">Figure 3. A schematic demonstrating the placement and persistence of cultch material by project (y axis, red line) over time (x axis) and the sampling events (grey circles) that collected oyster count data from each project. </w:t>
      </w:r>
      <w:r w:rsidR="002D62F6">
        <w:rPr>
          <w:szCs w:val="24"/>
        </w:rPr>
        <w:t>Project AB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42BE5E1"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2B2FF1">
        <w:rPr>
          <w:szCs w:val="24"/>
        </w:rPr>
        <w:t>4</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Note each plot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4213DFFB" w:rsidR="00083816" w:rsidRDefault="002B2FF1" w:rsidP="002B2FF1">
      <w:pPr>
        <w:suppressAutoHyphens/>
        <w:spacing w:line="240" w:lineRule="auto"/>
        <w:ind w:firstLine="0"/>
        <w:rPr>
          <w:szCs w:val="24"/>
        </w:rPr>
      </w:pPr>
      <w:r w:rsidRPr="001E673E">
        <w:rPr>
          <w:szCs w:val="24"/>
        </w:rPr>
        <w:t xml:space="preserve">Figure </w:t>
      </w:r>
      <w:r>
        <w:rPr>
          <w:szCs w:val="24"/>
        </w:rPr>
        <w:t>5</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2F4CDC7C" w:rsidR="00017D00" w:rsidRDefault="002B2FF1" w:rsidP="002D62F6">
      <w:pPr>
        <w:suppressAutoHyphens/>
        <w:spacing w:line="240" w:lineRule="auto"/>
        <w:ind w:firstLine="0"/>
        <w:rPr>
          <w:szCs w:val="24"/>
        </w:rPr>
      </w:pPr>
      <w:r w:rsidRPr="001E673E">
        <w:rPr>
          <w:szCs w:val="24"/>
        </w:rPr>
        <w:t xml:space="preserve">Figure </w:t>
      </w:r>
      <w:r>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E5B3F4E" w:rsidR="00017D00" w:rsidRDefault="00017D00" w:rsidP="002D62F6">
      <w:pPr>
        <w:suppressAutoHyphens/>
        <w:spacing w:line="240" w:lineRule="auto"/>
        <w:ind w:firstLine="0"/>
        <w:rPr>
          <w:szCs w:val="24"/>
        </w:rPr>
      </w:pPr>
      <w:r>
        <w:rPr>
          <w:szCs w:val="24"/>
        </w:rPr>
        <w:t>Figure</w:t>
      </w:r>
      <w:r w:rsidR="002B2FF1">
        <w:rPr>
          <w:szCs w:val="24"/>
        </w:rPr>
        <w:t xml:space="preserve"> 7</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620AF5DD">
                <wp:simplePos x="0" y="0"/>
                <wp:positionH relativeFrom="column">
                  <wp:posOffset>4737734</wp:posOffset>
                </wp:positionH>
                <wp:positionV relativeFrom="paragraph">
                  <wp:posOffset>2794000</wp:posOffset>
                </wp:positionV>
                <wp:extent cx="45719" cy="2413000"/>
                <wp:effectExtent l="76200" t="38100" r="69215" b="63500"/>
                <wp:wrapNone/>
                <wp:docPr id="22" name="Straight Arrow Connector 22"/>
                <wp:cNvGraphicFramePr/>
                <a:graphic xmlns:a="http://schemas.openxmlformats.org/drawingml/2006/main">
                  <a:graphicData uri="http://schemas.microsoft.com/office/word/2010/wordprocessingShape">
                    <wps:wsp>
                      <wps:cNvCnPr/>
                      <wps:spPr>
                        <a:xfrm>
                          <a:off x="0" y="0"/>
                          <a:ext cx="45719" cy="24130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684BDC" id="_x0000_t32" coordsize="21600,21600" o:spt="32" o:oned="t" path="m,l21600,21600e" filled="f">
                <v:path arrowok="t" fillok="f" o:connecttype="none"/>
                <o:lock v:ext="edit" shapetype="t"/>
              </v:shapetype>
              <v:shape id="Straight Arrow Connector 22" o:spid="_x0000_s1026" type="#_x0000_t32" style="position:absolute;margin-left:373.05pt;margin-top:220pt;width:3.6pt;height:19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18F17594"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8</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7CD62582" w:rsidR="00017D00" w:rsidRDefault="008900EC" w:rsidP="008900EC">
      <w:pPr>
        <w:suppressAutoHyphens/>
        <w:spacing w:line="240" w:lineRule="auto"/>
        <w:ind w:firstLine="0"/>
        <w:rPr>
          <w:sz w:val="22"/>
        </w:rPr>
      </w:pPr>
      <w:r w:rsidRPr="002D62F6">
        <w:rPr>
          <w:sz w:val="22"/>
        </w:rPr>
        <w:t xml:space="preserve">Figure </w:t>
      </w:r>
      <w:r>
        <w:rPr>
          <w:sz w:val="22"/>
        </w:rPr>
        <w:t>9</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555EB07D" w:rsidR="006736F4" w:rsidRDefault="006736F4" w:rsidP="008900EC">
      <w:pPr>
        <w:suppressAutoHyphens/>
        <w:spacing w:line="240" w:lineRule="auto"/>
        <w:ind w:firstLine="0"/>
        <w:rPr>
          <w:sz w:val="22"/>
        </w:rPr>
      </w:pPr>
      <w:r>
        <w:rPr>
          <w:sz w:val="22"/>
        </w:rPr>
        <w:t>Figure 10.</w:t>
      </w:r>
    </w:p>
    <w:p w14:paraId="09E7DC9B" w14:textId="5C550BFC" w:rsidR="006736F4" w:rsidRDefault="006736F4" w:rsidP="008900EC">
      <w:pPr>
        <w:suppressAutoHyphens/>
        <w:spacing w:line="240" w:lineRule="auto"/>
        <w:ind w:firstLine="0"/>
        <w:rPr>
          <w:sz w:val="22"/>
        </w:rPr>
      </w:pPr>
    </w:p>
    <w:p w14:paraId="45B9A6BA" w14:textId="77777777" w:rsidR="006736F4" w:rsidRPr="001E673E" w:rsidRDefault="006736F4" w:rsidP="008900EC">
      <w:pPr>
        <w:suppressAutoHyphens/>
        <w:spacing w:line="240" w:lineRule="auto"/>
        <w:ind w:firstLine="0"/>
        <w:rPr>
          <w:szCs w:val="24"/>
        </w:rPr>
      </w:pPr>
    </w:p>
    <w:p w14:paraId="6B6BC0EC" w14:textId="273A8E5A" w:rsidR="00234B71" w:rsidRPr="001E673E" w:rsidRDefault="00700597" w:rsidP="004C06BA">
      <w:pPr>
        <w:keepNext/>
        <w:suppressAutoHyphens/>
        <w:ind w:firstLine="0"/>
        <w:rPr>
          <w:szCs w:val="24"/>
        </w:rPr>
      </w:pPr>
      <w:r w:rsidRPr="001E673E">
        <w:rPr>
          <w:noProof/>
          <w:szCs w:val="24"/>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485FD1C0" w:rsidR="00234B71" w:rsidRPr="001E673E" w:rsidRDefault="00234B71" w:rsidP="008A47CF">
      <w:pPr>
        <w:suppressAutoHyphens/>
        <w:spacing w:line="240" w:lineRule="auto"/>
        <w:ind w:firstLine="0"/>
        <w:rPr>
          <w:szCs w:val="24"/>
        </w:rPr>
      </w:pPr>
      <w:r w:rsidRPr="001E673E">
        <w:rPr>
          <w:szCs w:val="24"/>
        </w:rPr>
        <w:t>Figure 4</w:t>
      </w:r>
      <w:r w:rsidR="00421B15" w:rsidRPr="001E673E">
        <w:rPr>
          <w:szCs w:val="24"/>
        </w:rPr>
        <w:t>. Predicted count of live spat</w:t>
      </w:r>
      <w:r w:rsidR="00E90037" w:rsidRPr="001E673E">
        <w:rPr>
          <w:szCs w:val="24"/>
        </w:rPr>
        <w:t xml:space="preserve"> </w:t>
      </w:r>
      <w:r w:rsidR="00421B15" w:rsidRPr="001E673E">
        <w:rPr>
          <w:szCs w:val="24"/>
        </w:rPr>
        <w:t xml:space="preserve">by </w:t>
      </w:r>
      <w:r w:rsidR="00E90037" w:rsidRPr="001E673E">
        <w:rPr>
          <w:szCs w:val="24"/>
        </w:rPr>
        <w:t>period</w:t>
      </w:r>
      <w:r w:rsidR="00421B15" w:rsidRPr="001E673E">
        <w:rPr>
          <w:szCs w:val="24"/>
        </w:rPr>
        <w:t xml:space="preserve"> </w:t>
      </w:r>
      <w:r w:rsidR="00542603" w:rsidRPr="001E673E">
        <w:rPr>
          <w:szCs w:val="24"/>
        </w:rPr>
        <w:t>for a single ¼ m</w:t>
      </w:r>
      <w:r w:rsidR="00542603" w:rsidRPr="001E673E">
        <w:rPr>
          <w:szCs w:val="24"/>
          <w:vertAlign w:val="superscript"/>
        </w:rPr>
        <w:t>2</w:t>
      </w:r>
      <w:r w:rsidR="00421B15" w:rsidRPr="001E673E">
        <w:rPr>
          <w:szCs w:val="24"/>
        </w:rPr>
        <w:t xml:space="preserve"> </w:t>
      </w:r>
      <w:r w:rsidR="00542603" w:rsidRPr="001E673E">
        <w:rPr>
          <w:szCs w:val="24"/>
        </w:rPr>
        <w:t xml:space="preserve">quadrat from each of the three study systems. The black line </w:t>
      </w:r>
      <w:r w:rsidR="00E90037" w:rsidRPr="001E673E">
        <w:rPr>
          <w:szCs w:val="24"/>
        </w:rPr>
        <w:t xml:space="preserve">represents </w:t>
      </w:r>
      <w:r w:rsidR="00542603" w:rsidRPr="008A47CF">
        <w:rPr>
          <w:szCs w:val="24"/>
        </w:rPr>
        <w:t xml:space="preserve">the </w:t>
      </w:r>
      <w:r w:rsidR="00E90037" w:rsidRPr="008A47CF">
        <w:rPr>
          <w:szCs w:val="24"/>
        </w:rPr>
        <w:t>line of best fit</w:t>
      </w:r>
      <w:r w:rsidR="00542603" w:rsidRPr="008A47CF">
        <w:rPr>
          <w:szCs w:val="24"/>
        </w:rPr>
        <w:t xml:space="preserve"> for</w:t>
      </w:r>
      <w:r w:rsidR="00542603" w:rsidRPr="001E673E">
        <w:rPr>
          <w:szCs w:val="24"/>
        </w:rPr>
        <w:t xml:space="preserve"> each </w:t>
      </w:r>
      <w:r w:rsidR="00E90037" w:rsidRPr="001E673E">
        <w:rPr>
          <w:szCs w:val="24"/>
        </w:rPr>
        <w:t xml:space="preserve">period, </w:t>
      </w:r>
      <w:r w:rsidR="00542603" w:rsidRPr="001E673E">
        <w:rPr>
          <w:szCs w:val="24"/>
        </w:rPr>
        <w:t xml:space="preserve">and the grey </w:t>
      </w:r>
      <w:r w:rsidR="00E90037" w:rsidRPr="001E673E">
        <w:rPr>
          <w:szCs w:val="24"/>
        </w:rPr>
        <w:t xml:space="preserve">area </w:t>
      </w:r>
      <w:r w:rsidR="00542603" w:rsidRPr="001E673E">
        <w:rPr>
          <w:szCs w:val="24"/>
        </w:rPr>
        <w:t>represent</w:t>
      </w:r>
      <w:r w:rsidR="00852EDE" w:rsidRPr="001E673E">
        <w:rPr>
          <w:szCs w:val="24"/>
        </w:rPr>
        <w:t>s</w:t>
      </w:r>
      <w:r w:rsidR="00542603" w:rsidRPr="001E673E">
        <w:rPr>
          <w:szCs w:val="24"/>
        </w:rPr>
        <w:t xml:space="preserve"> the 95% confidence interval.</w:t>
      </w:r>
      <w:r w:rsidR="00135391" w:rsidRPr="001E673E">
        <w:rPr>
          <w:szCs w:val="24"/>
        </w:rPr>
        <w:t xml:space="preserve"> </w:t>
      </w:r>
      <w:r w:rsidR="00E90037" w:rsidRPr="001E673E">
        <w:rPr>
          <w:szCs w:val="24"/>
        </w:rPr>
        <w:t>Even-number periods are winter</w:t>
      </w:r>
      <w:r w:rsidR="001E424B" w:rsidRPr="001E673E">
        <w:rPr>
          <w:szCs w:val="24"/>
        </w:rPr>
        <w:t>s</w:t>
      </w:r>
      <w:r w:rsidR="00E90037" w:rsidRPr="001E673E">
        <w:rPr>
          <w:szCs w:val="24"/>
        </w:rPr>
        <w:t xml:space="preserve"> (November</w:t>
      </w:r>
      <w:r w:rsidR="001E424B" w:rsidRPr="001E673E">
        <w:rPr>
          <w:szCs w:val="24"/>
        </w:rPr>
        <w:t>–</w:t>
      </w:r>
      <w:r w:rsidR="00E90037" w:rsidRPr="001E673E">
        <w:rPr>
          <w:szCs w:val="24"/>
        </w:rPr>
        <w:t>April) beginning in 2015; odd-number periods are summer</w:t>
      </w:r>
      <w:r w:rsidR="001E424B" w:rsidRPr="001E673E">
        <w:rPr>
          <w:szCs w:val="24"/>
        </w:rPr>
        <w:t>s</w:t>
      </w:r>
      <w:r w:rsidR="00E90037" w:rsidRPr="001E673E">
        <w:rPr>
          <w:szCs w:val="24"/>
        </w:rPr>
        <w:t xml:space="preserve"> (</w:t>
      </w:r>
      <w:r w:rsidR="00883E6A">
        <w:rPr>
          <w:szCs w:val="24"/>
        </w:rPr>
        <w:t>April–September</w:t>
      </w:r>
      <w:r w:rsidR="00E90037" w:rsidRPr="001E673E">
        <w:rPr>
          <w:szCs w:val="24"/>
        </w:rPr>
        <w:t>) beginning in 2016.</w:t>
      </w:r>
      <w:r w:rsidR="00605474" w:rsidRPr="001E673E">
        <w:rPr>
          <w:szCs w:val="24"/>
        </w:rPr>
        <w:t xml:space="preserve"> </w:t>
      </w:r>
      <w:r w:rsidR="00135391" w:rsidRPr="001E673E">
        <w:rPr>
          <w:szCs w:val="24"/>
        </w:rPr>
        <w:t xml:space="preserve">Predictions are made for a single quadrat because of the large differences in the average number of quadrats completed in each </w:t>
      </w:r>
      <w:r w:rsidR="00E90037" w:rsidRPr="001E673E">
        <w:rPr>
          <w:szCs w:val="24"/>
        </w:rPr>
        <w:t>bay</w:t>
      </w:r>
      <w:r w:rsidR="00135391" w:rsidRPr="001E673E">
        <w:rPr>
          <w:szCs w:val="24"/>
        </w:rPr>
        <w:t xml:space="preserve">. </w:t>
      </w:r>
      <w:r w:rsidR="00B57CC8" w:rsidRPr="008A47CF">
        <w:rPr>
          <w:szCs w:val="24"/>
        </w:rPr>
        <w:t>The y axes differ because of the large differences between bays.</w:t>
      </w:r>
    </w:p>
    <w:p w14:paraId="267949DC" w14:textId="161332E0" w:rsidR="00D33E65" w:rsidRPr="001E673E" w:rsidRDefault="00D33E65" w:rsidP="004C06BA">
      <w:pPr>
        <w:suppressAutoHyphens/>
        <w:ind w:firstLine="0"/>
        <w:rPr>
          <w:szCs w:val="24"/>
        </w:rPr>
      </w:pPr>
    </w:p>
    <w:p w14:paraId="79936675" w14:textId="26BCC174" w:rsidR="00D33E65" w:rsidRPr="001E673E" w:rsidRDefault="00D33E65" w:rsidP="004C06BA">
      <w:pPr>
        <w:keepNext/>
        <w:suppressAutoHyphens/>
        <w:ind w:firstLine="0"/>
        <w:rPr>
          <w:szCs w:val="24"/>
        </w:rPr>
      </w:pPr>
    </w:p>
    <w:p w14:paraId="5B45346F" w14:textId="5450C135" w:rsidR="00D33E65" w:rsidRPr="001E673E" w:rsidRDefault="00605474" w:rsidP="004C06BA">
      <w:pPr>
        <w:keepLines/>
        <w:suppressAutoHyphens/>
        <w:ind w:firstLine="0"/>
        <w:rPr>
          <w:szCs w:val="24"/>
        </w:rPr>
      </w:pPr>
      <w:r w:rsidRPr="001E673E">
        <w:rPr>
          <w:szCs w:val="24"/>
        </w:rPr>
        <w:t xml:space="preserve">Figure </w:t>
      </w:r>
      <w:commentRangeStart w:id="72"/>
      <w:r w:rsidRPr="001E673E">
        <w:rPr>
          <w:szCs w:val="24"/>
        </w:rPr>
        <w:t xml:space="preserve">5. </w:t>
      </w:r>
      <w:r w:rsidR="00B57CC8" w:rsidRPr="001E673E">
        <w:rPr>
          <w:szCs w:val="24"/>
        </w:rPr>
        <w:t>L</w:t>
      </w:r>
      <w:r w:rsidRPr="001E673E">
        <w:rPr>
          <w:szCs w:val="24"/>
        </w:rPr>
        <w:t xml:space="preserve">ive oyster spat </w:t>
      </w:r>
      <w:commentRangeEnd w:id="72"/>
      <w:r w:rsidR="00A014F0" w:rsidRPr="001E673E">
        <w:rPr>
          <w:rStyle w:val="CommentReference"/>
          <w:sz w:val="24"/>
          <w:szCs w:val="24"/>
        </w:rPr>
        <w:commentReference w:id="72"/>
      </w:r>
      <w:r w:rsidRPr="001E673E">
        <w:rPr>
          <w:szCs w:val="24"/>
        </w:rPr>
        <w:t>CPUE</w:t>
      </w:r>
      <w:r w:rsidR="00B57CC8" w:rsidRPr="001E673E">
        <w:rPr>
          <w:szCs w:val="24"/>
        </w:rPr>
        <w:t xml:space="preserve"> </w:t>
      </w:r>
      <w:commentRangeStart w:id="73"/>
      <w:commentRangeStart w:id="74"/>
      <w:commentRangeStart w:id="75"/>
      <w:r w:rsidRPr="001E673E">
        <w:rPr>
          <w:szCs w:val="24"/>
        </w:rPr>
        <w:t>per ¼ m</w:t>
      </w:r>
      <w:r w:rsidRPr="001E673E">
        <w:rPr>
          <w:szCs w:val="24"/>
          <w:vertAlign w:val="superscript"/>
        </w:rPr>
        <w:t>2</w:t>
      </w:r>
      <w:r w:rsidRPr="001E673E">
        <w:rPr>
          <w:szCs w:val="24"/>
        </w:rPr>
        <w:t xml:space="preserve"> quadrat</w:t>
      </w:r>
      <w:commentRangeEnd w:id="73"/>
      <w:r w:rsidR="0008423A" w:rsidRPr="001E673E">
        <w:rPr>
          <w:rStyle w:val="CommentReference"/>
          <w:sz w:val="24"/>
          <w:szCs w:val="24"/>
        </w:rPr>
        <w:commentReference w:id="73"/>
      </w:r>
      <w:commentRangeEnd w:id="74"/>
      <w:r w:rsidR="00B3209D" w:rsidRPr="001E673E">
        <w:rPr>
          <w:rStyle w:val="CommentReference"/>
          <w:sz w:val="24"/>
          <w:szCs w:val="24"/>
        </w:rPr>
        <w:commentReference w:id="74"/>
      </w:r>
      <w:commentRangeEnd w:id="75"/>
      <w:r w:rsidR="00B76AA9" w:rsidRPr="001E673E">
        <w:rPr>
          <w:rStyle w:val="CommentReference"/>
          <w:sz w:val="24"/>
          <w:szCs w:val="24"/>
        </w:rPr>
        <w:commentReference w:id="75"/>
      </w:r>
      <w:r w:rsidR="00B57CC8" w:rsidRPr="001E673E">
        <w:rPr>
          <w:szCs w:val="24"/>
        </w:rPr>
        <w:t>, by period,</w:t>
      </w:r>
      <w:r w:rsidRPr="001E673E">
        <w:rPr>
          <w:szCs w:val="24"/>
        </w:rPr>
        <w:t xml:space="preserve"> from each</w:t>
      </w:r>
      <w:r w:rsidR="0095477C" w:rsidRPr="001E673E">
        <w:rPr>
          <w:szCs w:val="24"/>
        </w:rPr>
        <w:t xml:space="preserve"> of the four </w:t>
      </w:r>
      <w:r w:rsidR="00B57CC8" w:rsidRPr="001E673E">
        <w:rPr>
          <w:szCs w:val="24"/>
        </w:rPr>
        <w:t xml:space="preserve">projects </w:t>
      </w:r>
      <w:r w:rsidR="009923C5" w:rsidRPr="001E673E">
        <w:rPr>
          <w:szCs w:val="24"/>
        </w:rPr>
        <w:t>in Apalachicola Bay</w:t>
      </w:r>
      <w:r w:rsidRPr="001E673E">
        <w:rPr>
          <w:szCs w:val="24"/>
        </w:rPr>
        <w:t xml:space="preserve">. </w:t>
      </w:r>
      <w:r w:rsidR="00B57CC8" w:rsidRPr="001E673E">
        <w:rPr>
          <w:szCs w:val="24"/>
        </w:rPr>
        <w:t>Even-number periods are winter</w:t>
      </w:r>
      <w:r w:rsidR="001E424B" w:rsidRPr="001E673E">
        <w:rPr>
          <w:szCs w:val="24"/>
        </w:rPr>
        <w:t>s</w:t>
      </w:r>
      <w:r w:rsidR="00B57CC8" w:rsidRPr="001E673E">
        <w:rPr>
          <w:szCs w:val="24"/>
        </w:rPr>
        <w:t xml:space="preserve"> (</w:t>
      </w:r>
      <w:r w:rsidR="00883E6A">
        <w:rPr>
          <w:szCs w:val="24"/>
        </w:rPr>
        <w:t>October-March</w:t>
      </w:r>
      <w:r w:rsidR="00B57CC8" w:rsidRPr="001E673E">
        <w:rPr>
          <w:szCs w:val="24"/>
        </w:rPr>
        <w:t>) beginning in 2015; odd-number periods are summer</w:t>
      </w:r>
      <w:r w:rsidR="001E424B" w:rsidRPr="001E673E">
        <w:rPr>
          <w:szCs w:val="24"/>
        </w:rPr>
        <w:t>s</w:t>
      </w:r>
      <w:r w:rsidR="00B57CC8" w:rsidRPr="001E673E">
        <w:rPr>
          <w:szCs w:val="24"/>
        </w:rPr>
        <w:t xml:space="preserve"> (</w:t>
      </w:r>
      <w:r w:rsidR="00883E6A">
        <w:rPr>
          <w:szCs w:val="24"/>
        </w:rPr>
        <w:t>April–September</w:t>
      </w:r>
      <w:r w:rsidR="00B57CC8" w:rsidRPr="001E673E">
        <w:rPr>
          <w:szCs w:val="24"/>
        </w:rPr>
        <w:t xml:space="preserve">) beginning in 2016. </w:t>
      </w:r>
      <w:r w:rsidRPr="001E673E">
        <w:rPr>
          <w:szCs w:val="24"/>
        </w:rPr>
        <w:t xml:space="preserve">  </w:t>
      </w:r>
    </w:p>
    <w:p w14:paraId="3F6AD65F" w14:textId="00AEDD92" w:rsidR="00FF4747" w:rsidRPr="001E673E" w:rsidRDefault="00FF4747" w:rsidP="004C06BA">
      <w:pPr>
        <w:suppressAutoHyphens/>
        <w:ind w:firstLine="0"/>
        <w:rPr>
          <w:szCs w:val="24"/>
        </w:rPr>
      </w:pPr>
    </w:p>
    <w:p w14:paraId="0ED12F82" w14:textId="6E8F28E5" w:rsidR="00470B0E" w:rsidRPr="001E673E" w:rsidRDefault="00470B0E" w:rsidP="004C06BA">
      <w:pPr>
        <w:keepNext/>
        <w:suppressAutoHyphens/>
        <w:ind w:firstLine="0"/>
        <w:rPr>
          <w:szCs w:val="24"/>
        </w:rPr>
      </w:pPr>
      <w:r w:rsidRPr="001E673E">
        <w:rPr>
          <w:noProof/>
          <w:szCs w:val="24"/>
        </w:rPr>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2"/>
                    <a:stretch>
                      <a:fillRect/>
                    </a:stretch>
                  </pic:blipFill>
                  <pic:spPr>
                    <a:xfrm>
                      <a:off x="0" y="0"/>
                      <a:ext cx="5753100" cy="5753100"/>
                    </a:xfrm>
                    <a:prstGeom prst="rect">
                      <a:avLst/>
                    </a:prstGeom>
                  </pic:spPr>
                </pic:pic>
              </a:graphicData>
            </a:graphic>
          </wp:inline>
        </w:drawing>
      </w:r>
    </w:p>
    <w:p w14:paraId="0520DDE5" w14:textId="30E67A6B" w:rsidR="00470B0E" w:rsidRPr="001E673E" w:rsidRDefault="0062195C" w:rsidP="008A47CF">
      <w:pPr>
        <w:suppressAutoHyphens/>
        <w:spacing w:line="240" w:lineRule="auto"/>
        <w:ind w:firstLine="0"/>
        <w:rPr>
          <w:szCs w:val="24"/>
        </w:rPr>
      </w:pPr>
      <w:r w:rsidRPr="001E673E">
        <w:rPr>
          <w:szCs w:val="24"/>
        </w:rPr>
        <w:t xml:space="preserve">Figure 6. </w:t>
      </w:r>
      <w:r w:rsidR="00E52A7A" w:rsidRPr="001E673E">
        <w:rPr>
          <w:szCs w:val="24"/>
        </w:rPr>
        <w:t>E</w:t>
      </w:r>
      <w:r w:rsidR="00470B0E" w:rsidRPr="001E673E">
        <w:rPr>
          <w:szCs w:val="24"/>
        </w:rPr>
        <w:t xml:space="preserve">xample plot to demonstrate </w:t>
      </w:r>
      <w:r w:rsidR="00E52A7A" w:rsidRPr="001E673E">
        <w:rPr>
          <w:szCs w:val="24"/>
        </w:rPr>
        <w:t xml:space="preserve">the </w:t>
      </w:r>
      <w:r w:rsidR="00470B0E" w:rsidRPr="001E673E">
        <w:rPr>
          <w:szCs w:val="24"/>
        </w:rPr>
        <w:t xml:space="preserve">fit of the </w:t>
      </w:r>
      <w:r w:rsidR="008A47CF">
        <w:rPr>
          <w:szCs w:val="24"/>
        </w:rPr>
        <w:t>negative binomial GLM</w:t>
      </w:r>
      <w:r w:rsidR="00470B0E" w:rsidRPr="001E673E">
        <w:rPr>
          <w:szCs w:val="24"/>
        </w:rPr>
        <w:t xml:space="preserve">. </w:t>
      </w:r>
      <w:r w:rsidR="001E424B" w:rsidRPr="001E673E">
        <w:rPr>
          <w:szCs w:val="24"/>
        </w:rPr>
        <w:t>D</w:t>
      </w:r>
      <w:r w:rsidRPr="001E673E">
        <w:rPr>
          <w:szCs w:val="24"/>
        </w:rPr>
        <w:t>ots on the plot</w:t>
      </w:r>
      <w:r w:rsidR="001E424B" w:rsidRPr="001E673E">
        <w:rPr>
          <w:szCs w:val="24"/>
        </w:rPr>
        <w:t xml:space="preserve"> represent</w:t>
      </w:r>
      <w:r w:rsidR="00E37616" w:rsidRPr="001E673E">
        <w:rPr>
          <w:szCs w:val="24"/>
        </w:rPr>
        <w:t xml:space="preserve"> the </w:t>
      </w:r>
      <w:r w:rsidR="009A5795" w:rsidRPr="001E673E">
        <w:rPr>
          <w:szCs w:val="24"/>
        </w:rPr>
        <w:t xml:space="preserve">sum of the </w:t>
      </w:r>
      <w:r w:rsidR="00E37616" w:rsidRPr="001E673E">
        <w:rPr>
          <w:szCs w:val="24"/>
        </w:rPr>
        <w:t>rounded weights of cultch</w:t>
      </w:r>
      <w:r w:rsidRPr="001E673E">
        <w:rPr>
          <w:szCs w:val="24"/>
        </w:rPr>
        <w:t xml:space="preserve"> from the</w:t>
      </w:r>
      <w:r w:rsidR="00470B0E" w:rsidRPr="001E673E">
        <w:rPr>
          <w:szCs w:val="24"/>
        </w:rPr>
        <w:t xml:space="preserve"> NFWF</w:t>
      </w:r>
      <w:r w:rsidR="00E52A7A" w:rsidRPr="001E673E">
        <w:rPr>
          <w:szCs w:val="24"/>
        </w:rPr>
        <w:t>-</w:t>
      </w:r>
      <w:r w:rsidR="00470B0E" w:rsidRPr="001E673E">
        <w:rPr>
          <w:szCs w:val="24"/>
        </w:rPr>
        <w:t>1</w:t>
      </w:r>
      <w:r w:rsidRPr="001E673E">
        <w:rPr>
          <w:szCs w:val="24"/>
        </w:rPr>
        <w:t xml:space="preserve"> </w:t>
      </w:r>
      <w:r w:rsidR="00A826A7" w:rsidRPr="001E673E">
        <w:rPr>
          <w:szCs w:val="24"/>
        </w:rPr>
        <w:t>project</w:t>
      </w:r>
      <w:r w:rsidRPr="001E673E">
        <w:rPr>
          <w:szCs w:val="24"/>
        </w:rPr>
        <w:t>.</w:t>
      </w:r>
      <w:r w:rsidR="00A21E51" w:rsidRPr="001E673E">
        <w:rPr>
          <w:szCs w:val="24"/>
        </w:rPr>
        <w:t xml:space="preserve"> The model in R is </w:t>
      </w:r>
      <w:r w:rsidR="00A21E51" w:rsidRPr="001E673E">
        <w:rPr>
          <w:szCs w:val="24"/>
        </w:rPr>
        <w:lastRenderedPageBreak/>
        <w:t xml:space="preserve">written as </w:t>
      </w:r>
      <w:r w:rsidR="005809C9" w:rsidRPr="001E673E">
        <w:rPr>
          <w:szCs w:val="24"/>
        </w:rPr>
        <w:t>Roundwt ~ Period + offset(log(Num_quads)</w:t>
      </w:r>
      <w:r w:rsidR="008A47CF">
        <w:rPr>
          <w:szCs w:val="24"/>
        </w:rPr>
        <w:t>)</w:t>
      </w:r>
      <w:r w:rsidR="005809C9" w:rsidRPr="001E673E">
        <w:rPr>
          <w:szCs w:val="24"/>
        </w:rPr>
        <w:t xml:space="preserve"> and is fit to a subset of the data </w:t>
      </w:r>
      <w:r w:rsidR="00E52A7A" w:rsidRPr="001E673E">
        <w:rPr>
          <w:szCs w:val="24"/>
        </w:rPr>
        <w:t>consisting of</w:t>
      </w:r>
      <w:r w:rsidR="005809C9" w:rsidRPr="001E673E">
        <w:rPr>
          <w:szCs w:val="24"/>
        </w:rPr>
        <w:t xml:space="preserve"> only the</w:t>
      </w:r>
      <w:r w:rsidR="00E52A7A" w:rsidRPr="001E673E">
        <w:rPr>
          <w:szCs w:val="24"/>
        </w:rPr>
        <w:t xml:space="preserve"> results of the</w:t>
      </w:r>
      <w:r w:rsidR="005809C9" w:rsidRPr="001E673E">
        <w:rPr>
          <w:szCs w:val="24"/>
        </w:rPr>
        <w:t xml:space="preserve"> NFWF</w:t>
      </w:r>
      <w:r w:rsidR="00E52A7A" w:rsidRPr="001E673E">
        <w:rPr>
          <w:szCs w:val="24"/>
        </w:rPr>
        <w:t>-</w:t>
      </w:r>
      <w:r w:rsidR="005809C9" w:rsidRPr="001E673E">
        <w:rPr>
          <w:szCs w:val="24"/>
        </w:rPr>
        <w:t xml:space="preserve">1 </w:t>
      </w:r>
      <w:r w:rsidR="00A826A7" w:rsidRPr="001E673E">
        <w:rPr>
          <w:szCs w:val="24"/>
        </w:rPr>
        <w:t>project</w:t>
      </w:r>
      <w:r w:rsidR="005809C9" w:rsidRPr="001E673E">
        <w:rPr>
          <w:szCs w:val="24"/>
        </w:rPr>
        <w:t xml:space="preserve">. </w:t>
      </w:r>
      <w:r w:rsidRPr="001E673E">
        <w:rPr>
          <w:szCs w:val="24"/>
        </w:rPr>
        <w:t>The solid black line</w:t>
      </w:r>
      <w:r w:rsidR="00B6758F" w:rsidRPr="001E673E">
        <w:rPr>
          <w:szCs w:val="24"/>
        </w:rPr>
        <w:t xml:space="preserve"> represents</w:t>
      </w:r>
      <w:r w:rsidRPr="001E673E">
        <w:rPr>
          <w:szCs w:val="24"/>
        </w:rPr>
        <w:t xml:space="preserve"> the predicted </w:t>
      </w:r>
      <w:r w:rsidR="009A5795" w:rsidRPr="001E673E">
        <w:rPr>
          <w:szCs w:val="24"/>
        </w:rPr>
        <w:t>total</w:t>
      </w:r>
      <w:r w:rsidR="00E52A7A" w:rsidRPr="001E673E">
        <w:rPr>
          <w:szCs w:val="24"/>
        </w:rPr>
        <w:t xml:space="preserve"> </w:t>
      </w:r>
      <w:r w:rsidRPr="001E673E">
        <w:rPr>
          <w:szCs w:val="24"/>
        </w:rPr>
        <w:t>rounded weight of cultch</w:t>
      </w:r>
      <w:r w:rsidR="00470B0E" w:rsidRPr="001E673E">
        <w:rPr>
          <w:szCs w:val="24"/>
        </w:rPr>
        <w:t xml:space="preserve"> for an average number of quadrats (150) </w:t>
      </w:r>
      <w:r w:rsidRPr="001E673E">
        <w:rPr>
          <w:szCs w:val="24"/>
        </w:rPr>
        <w:t>predicted for</w:t>
      </w:r>
      <w:r w:rsidR="00470B0E" w:rsidRPr="001E673E">
        <w:rPr>
          <w:szCs w:val="24"/>
        </w:rPr>
        <w:t xml:space="preserve"> every </w:t>
      </w:r>
      <w:r w:rsidR="00E52A7A" w:rsidRPr="001E673E">
        <w:rPr>
          <w:szCs w:val="24"/>
        </w:rPr>
        <w:t>period</w:t>
      </w:r>
      <w:r w:rsidR="00B6758F" w:rsidRPr="001E673E">
        <w:rPr>
          <w:szCs w:val="24"/>
        </w:rPr>
        <w:t>; t</w:t>
      </w:r>
      <w:r w:rsidR="00470B0E" w:rsidRPr="001E673E">
        <w:rPr>
          <w:szCs w:val="24"/>
        </w:rPr>
        <w:t>he</w:t>
      </w:r>
      <w:r w:rsidRPr="001E673E">
        <w:rPr>
          <w:szCs w:val="24"/>
        </w:rPr>
        <w:t xml:space="preserve"> </w:t>
      </w:r>
      <w:r w:rsidR="00B6758F" w:rsidRPr="001E673E">
        <w:rPr>
          <w:szCs w:val="24"/>
        </w:rPr>
        <w:t>grey area represents</w:t>
      </w:r>
      <w:r w:rsidRPr="001E673E">
        <w:rPr>
          <w:szCs w:val="24"/>
        </w:rPr>
        <w:t xml:space="preserve"> </w:t>
      </w:r>
      <w:r w:rsidR="00B6758F" w:rsidRPr="001E673E">
        <w:rPr>
          <w:szCs w:val="24"/>
        </w:rPr>
        <w:t xml:space="preserve">its </w:t>
      </w:r>
      <w:r w:rsidRPr="001E673E">
        <w:rPr>
          <w:szCs w:val="24"/>
        </w:rPr>
        <w:t>95% confidence interval.</w:t>
      </w:r>
    </w:p>
    <w:p w14:paraId="1DC10372" w14:textId="10AE0176" w:rsidR="006F228A" w:rsidRPr="001E673E" w:rsidRDefault="006F228A" w:rsidP="004C06BA">
      <w:pPr>
        <w:suppressAutoHyphens/>
        <w:ind w:firstLine="0"/>
        <w:rPr>
          <w:szCs w:val="24"/>
        </w:rPr>
      </w:pPr>
    </w:p>
    <w:p w14:paraId="385A5C07" w14:textId="162B5F72" w:rsidR="006F228A" w:rsidRPr="001E673E" w:rsidRDefault="006F228A" w:rsidP="004C06BA">
      <w:pPr>
        <w:keepNext/>
        <w:suppressAutoHyphens/>
        <w:ind w:firstLine="0"/>
        <w:rPr>
          <w:szCs w:val="24"/>
        </w:rPr>
      </w:pPr>
      <w:r w:rsidRPr="001E673E">
        <w:rPr>
          <w:noProof/>
          <w:szCs w:val="24"/>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8B5729C" w14:textId="3E7FE3CF" w:rsidR="00B12931" w:rsidRPr="004C06BA" w:rsidRDefault="003339A7" w:rsidP="00A24ABB">
      <w:pPr>
        <w:pStyle w:val="Normalnoindent"/>
        <w:spacing w:line="240" w:lineRule="auto"/>
        <w:rPr>
          <w:color w:val="0000FF"/>
        </w:rPr>
      </w:pPr>
      <w:r w:rsidRPr="001E673E">
        <w:rPr>
          <w:szCs w:val="24"/>
        </w:rPr>
        <w:t xml:space="preserve">Alternate </w:t>
      </w:r>
      <w:r w:rsidR="006F228A" w:rsidRPr="001E673E">
        <w:t xml:space="preserve">Figure 6. </w:t>
      </w:r>
      <w:r w:rsidR="00435532" w:rsidRPr="001E673E">
        <w:rPr>
          <w:szCs w:val="24"/>
        </w:rPr>
        <w:t xml:space="preserve">Example plot to demonstrate the fit of the </w:t>
      </w:r>
      <w:r w:rsidR="00A24ABB">
        <w:rPr>
          <w:szCs w:val="24"/>
        </w:rPr>
        <w:t>negative binomial GLM</w:t>
      </w:r>
      <w:r w:rsidR="00435532" w:rsidRPr="001E673E">
        <w:rPr>
          <w:szCs w:val="24"/>
        </w:rPr>
        <w:t>.</w:t>
      </w:r>
      <w:r w:rsidR="00A21E51" w:rsidRPr="001E673E">
        <w:t xml:space="preserve"> The model in R is written as Sum_spat ~ Period * Project + offset(log(Num_quads)</w:t>
      </w:r>
      <w:r w:rsidR="00A24ABB">
        <w:t>)</w:t>
      </w:r>
      <w:r w:rsidR="00A21E51" w:rsidRPr="001E673E">
        <w:t xml:space="preserve">, which is an interactive model allowing for a unique slope for each </w:t>
      </w:r>
      <w:r w:rsidR="00843B28" w:rsidRPr="004C06BA">
        <w:t xml:space="preserve">project </w:t>
      </w:r>
      <w:r w:rsidR="00A21E51" w:rsidRPr="001E673E">
        <w:t>across periods.</w:t>
      </w:r>
      <w:r w:rsidR="006F228A" w:rsidRPr="001E673E">
        <w:t xml:space="preserve"> </w:t>
      </w:r>
      <w:r w:rsidR="00435532" w:rsidRPr="004C06BA">
        <w:t>Dots on the plot represent</w:t>
      </w:r>
      <w:r w:rsidR="009A5795" w:rsidRPr="001E673E">
        <w:t xml:space="preserve"> </w:t>
      </w:r>
      <w:r w:rsidR="0048387E" w:rsidRPr="001E673E">
        <w:t xml:space="preserve">the </w:t>
      </w:r>
      <w:r w:rsidR="009A5795" w:rsidRPr="001E673E">
        <w:t xml:space="preserve">total number of live spat for each </w:t>
      </w:r>
      <w:r w:rsidR="00843B28" w:rsidRPr="004C06BA">
        <w:t xml:space="preserve">period </w:t>
      </w:r>
      <w:r w:rsidR="00A21E51" w:rsidRPr="001E673E">
        <w:t xml:space="preserve">and </w:t>
      </w:r>
      <w:r w:rsidR="00843B28" w:rsidRPr="004C06BA">
        <w:t xml:space="preserve">site </w:t>
      </w:r>
      <w:r w:rsidR="006F228A" w:rsidRPr="001E673E">
        <w:t>from the NFWF</w:t>
      </w:r>
      <w:r w:rsidR="00970ABC" w:rsidRPr="001E673E">
        <w:t>-</w:t>
      </w:r>
      <w:r w:rsidR="006F228A" w:rsidRPr="001E673E">
        <w:t xml:space="preserve">1 </w:t>
      </w:r>
      <w:r w:rsidR="00A826A7" w:rsidRPr="001E673E">
        <w:t>project</w:t>
      </w:r>
      <w:r w:rsidR="006F228A" w:rsidRPr="001E673E">
        <w:t xml:space="preserve">. </w:t>
      </w:r>
      <w:r w:rsidR="00843B28" w:rsidRPr="001E673E">
        <w:rPr>
          <w:szCs w:val="24"/>
        </w:rPr>
        <w:t>The solid black line represents the</w:t>
      </w:r>
      <w:r w:rsidR="006F228A" w:rsidRPr="001E673E">
        <w:t xml:space="preserve"> rounded weight of cultch for an average number of quadrats </w:t>
      </w:r>
      <w:r w:rsidR="006F228A" w:rsidRPr="001E673E">
        <w:lastRenderedPageBreak/>
        <w:t xml:space="preserve">(150) predicted for every </w:t>
      </w:r>
      <w:r w:rsidR="00843B28" w:rsidRPr="004C06BA">
        <w:t>period; the grey area represents</w:t>
      </w:r>
      <w:r w:rsidR="006F228A" w:rsidRPr="001E673E">
        <w:t xml:space="preserve"> </w:t>
      </w:r>
      <w:r w:rsidR="004E3184" w:rsidRPr="004C06BA">
        <w:t>its</w:t>
      </w:r>
      <w:r w:rsidR="004E3184" w:rsidRPr="001E673E">
        <w:t xml:space="preserve"> </w:t>
      </w:r>
      <w:r w:rsidR="006F228A" w:rsidRPr="001E673E">
        <w:t>95% confidence interval. The y</w:t>
      </w:r>
      <w:r w:rsidR="0048387E" w:rsidRPr="001E673E">
        <w:t> </w:t>
      </w:r>
      <w:r w:rsidR="006F228A" w:rsidRPr="001E673E">
        <w:t>axis is large because this is the amount of material that would come from 150 quadrats.</w:t>
      </w:r>
    </w:p>
    <w:p w14:paraId="7C5CA15D" w14:textId="4AFEA3ED" w:rsidR="00B12931" w:rsidRPr="001E673E" w:rsidRDefault="00B12931" w:rsidP="004C06BA">
      <w:pPr>
        <w:keepNext/>
        <w:suppressAutoHyphens/>
        <w:ind w:firstLine="0"/>
        <w:rPr>
          <w:szCs w:val="24"/>
        </w:rPr>
      </w:pPr>
      <w:r w:rsidRPr="001E673E">
        <w:rPr>
          <w:noProof/>
          <w:szCs w:val="24"/>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2B0588E" w14:textId="50FE5F7C" w:rsidR="007A0628" w:rsidRPr="001E673E" w:rsidRDefault="003339A7" w:rsidP="00B27B00">
      <w:pPr>
        <w:keepLines/>
        <w:suppressAutoHyphens/>
        <w:spacing w:line="240" w:lineRule="auto"/>
        <w:ind w:firstLine="0"/>
        <w:rPr>
          <w:szCs w:val="24"/>
        </w:rPr>
      </w:pPr>
      <w:r w:rsidRPr="001E673E">
        <w:rPr>
          <w:szCs w:val="24"/>
        </w:rPr>
        <w:t xml:space="preserve">Alternate </w:t>
      </w:r>
      <w:commentRangeStart w:id="76"/>
      <w:r w:rsidR="00B12931" w:rsidRPr="001E673E">
        <w:rPr>
          <w:szCs w:val="24"/>
        </w:rPr>
        <w:t>Figure 6</w:t>
      </w:r>
      <w:r w:rsidR="00775058" w:rsidRPr="001E673E">
        <w:rPr>
          <w:szCs w:val="24"/>
        </w:rPr>
        <w:t xml:space="preserve">. </w:t>
      </w:r>
      <w:commentRangeEnd w:id="76"/>
      <w:r w:rsidR="006677EC" w:rsidRPr="001E673E">
        <w:rPr>
          <w:rStyle w:val="CommentReference"/>
          <w:sz w:val="24"/>
          <w:szCs w:val="24"/>
        </w:rPr>
        <w:commentReference w:id="76"/>
      </w:r>
      <w:r w:rsidR="00935D34" w:rsidRPr="001E673E">
        <w:rPr>
          <w:szCs w:val="24"/>
        </w:rPr>
        <w:t>L</w:t>
      </w:r>
      <w:r w:rsidR="00DD6DD4" w:rsidRPr="001E673E">
        <w:rPr>
          <w:szCs w:val="24"/>
        </w:rPr>
        <w:t>ive oyster count</w:t>
      </w:r>
      <w:r w:rsidR="00935D34" w:rsidRPr="001E673E">
        <w:rPr>
          <w:szCs w:val="24"/>
        </w:rPr>
        <w:t>s</w:t>
      </w:r>
      <w:r w:rsidR="00DD6DD4" w:rsidRPr="001E673E">
        <w:rPr>
          <w:szCs w:val="24"/>
        </w:rPr>
        <w:t xml:space="preserve"> for a single ¼ m</w:t>
      </w:r>
      <w:r w:rsidR="00DD6DD4" w:rsidRPr="004C06BA">
        <w:rPr>
          <w:szCs w:val="24"/>
          <w:vertAlign w:val="superscript"/>
        </w:rPr>
        <w:t>2</w:t>
      </w:r>
      <w:r w:rsidR="00DD6DD4" w:rsidRPr="001E673E">
        <w:rPr>
          <w:szCs w:val="24"/>
        </w:rPr>
        <w:t xml:space="preserve"> quadrat</w:t>
      </w:r>
      <w:r w:rsidR="00935D34" w:rsidRPr="001E673E">
        <w:rPr>
          <w:szCs w:val="24"/>
        </w:rPr>
        <w:t xml:space="preserve"> by period,</w:t>
      </w:r>
      <w:r w:rsidR="00DD6DD4" w:rsidRPr="001E673E">
        <w:rPr>
          <w:szCs w:val="24"/>
        </w:rPr>
        <w:t xml:space="preserve"> predicted using a</w:t>
      </w:r>
      <w:r w:rsidR="00935D34" w:rsidRPr="001E673E">
        <w:rPr>
          <w:szCs w:val="24"/>
        </w:rPr>
        <w:t>n</w:t>
      </w:r>
      <w:r w:rsidR="00DD6DD4" w:rsidRPr="001E673E">
        <w:rPr>
          <w:szCs w:val="24"/>
        </w:rPr>
        <w:t xml:space="preserve"> nbGLM model in R</w:t>
      </w:r>
      <w:r w:rsidR="00935D34" w:rsidRPr="001E673E">
        <w:rPr>
          <w:szCs w:val="24"/>
        </w:rPr>
        <w:t>,</w:t>
      </w:r>
      <w:r w:rsidR="00DD6DD4" w:rsidRPr="001E673E">
        <w:rPr>
          <w:szCs w:val="24"/>
        </w:rPr>
        <w:t xml:space="preserve"> generally written as Su</w:t>
      </w:r>
      <w:r w:rsidR="00DD6DD4" w:rsidRPr="00B27B00">
        <w:rPr>
          <w:szCs w:val="24"/>
        </w:rPr>
        <w:t>m_spat ~ Period * Project + offset(log(Num_quads)</w:t>
      </w:r>
      <w:r w:rsidR="00A24ABB" w:rsidRPr="00B27B00">
        <w:rPr>
          <w:szCs w:val="24"/>
        </w:rPr>
        <w:t>)</w:t>
      </w:r>
      <w:r w:rsidR="00AF5EF1" w:rsidRPr="00B27B00">
        <w:rPr>
          <w:szCs w:val="24"/>
        </w:rPr>
        <w:t>. This</w:t>
      </w:r>
      <w:r w:rsidR="00DD6DD4" w:rsidRPr="00B27B00">
        <w:rPr>
          <w:szCs w:val="24"/>
        </w:rPr>
        <w:t xml:space="preserve"> is an interactive model allowing for a unique slope for each </w:t>
      </w:r>
      <w:r w:rsidR="00935D34" w:rsidRPr="00B27B00">
        <w:rPr>
          <w:szCs w:val="24"/>
        </w:rPr>
        <w:t>project</w:t>
      </w:r>
      <w:r w:rsidR="00DD6DD4" w:rsidRPr="00B27B00">
        <w:rPr>
          <w:szCs w:val="24"/>
        </w:rPr>
        <w:t>. The</w:t>
      </w:r>
      <w:r w:rsidR="00935D34" w:rsidRPr="00B27B00">
        <w:rPr>
          <w:szCs w:val="24"/>
        </w:rPr>
        <w:t xml:space="preserve"> </w:t>
      </w:r>
      <w:r w:rsidR="00DD6DD4" w:rsidRPr="00B27B00">
        <w:rPr>
          <w:szCs w:val="24"/>
        </w:rPr>
        <w:t>solid black line</w:t>
      </w:r>
      <w:r w:rsidR="00935D34" w:rsidRPr="00B27B00">
        <w:rPr>
          <w:szCs w:val="24"/>
        </w:rPr>
        <w:t xml:space="preserve"> represents</w:t>
      </w:r>
      <w:r w:rsidR="00DD6DD4" w:rsidRPr="00B27B00">
        <w:rPr>
          <w:szCs w:val="24"/>
        </w:rPr>
        <w:t xml:space="preserve"> the predicted number of live spat</w:t>
      </w:r>
      <w:r w:rsidR="004E3184" w:rsidRPr="00B27B00">
        <w:rPr>
          <w:szCs w:val="24"/>
        </w:rPr>
        <w:t>; t</w:t>
      </w:r>
      <w:r w:rsidR="00DD6DD4" w:rsidRPr="00B27B00">
        <w:rPr>
          <w:szCs w:val="24"/>
        </w:rPr>
        <w:t xml:space="preserve">he </w:t>
      </w:r>
      <w:r w:rsidR="00935D34" w:rsidRPr="00B27B00">
        <w:rPr>
          <w:szCs w:val="24"/>
        </w:rPr>
        <w:t>grey area represents</w:t>
      </w:r>
      <w:r w:rsidR="00DD6DD4" w:rsidRPr="00B27B00">
        <w:rPr>
          <w:szCs w:val="24"/>
        </w:rPr>
        <w:t xml:space="preserve"> </w:t>
      </w:r>
      <w:r w:rsidR="004E3184" w:rsidRPr="00B27B00">
        <w:rPr>
          <w:szCs w:val="24"/>
        </w:rPr>
        <w:t xml:space="preserve">its </w:t>
      </w:r>
      <w:r w:rsidR="00DD6DD4" w:rsidRPr="00B27B00">
        <w:rPr>
          <w:szCs w:val="24"/>
        </w:rPr>
        <w:t xml:space="preserve">95% confidence interval. All </w:t>
      </w:r>
      <w:r w:rsidR="00A826A7" w:rsidRPr="00B27B00">
        <w:rPr>
          <w:szCs w:val="24"/>
        </w:rPr>
        <w:t xml:space="preserve">study sites </w:t>
      </w:r>
      <w:r w:rsidR="00DD6DD4" w:rsidRPr="00B27B00">
        <w:rPr>
          <w:szCs w:val="24"/>
        </w:rPr>
        <w:t>had more than one quadrat sampled, and no study</w:t>
      </w:r>
      <w:r w:rsidR="00A826A7" w:rsidRPr="00B27B00">
        <w:rPr>
          <w:szCs w:val="24"/>
        </w:rPr>
        <w:t xml:space="preserve"> site was</w:t>
      </w:r>
      <w:r w:rsidR="00DD6DD4" w:rsidRPr="00B27B00">
        <w:rPr>
          <w:szCs w:val="24"/>
        </w:rPr>
        <w:t xml:space="preserve"> sampled in all periods. </w:t>
      </w:r>
      <w:r w:rsidR="00935D34" w:rsidRPr="00B27B00">
        <w:rPr>
          <w:szCs w:val="24"/>
        </w:rPr>
        <w:t>Predicted values are shown for</w:t>
      </w:r>
      <w:r w:rsidR="00DD6DD4" w:rsidRPr="00B27B00">
        <w:rPr>
          <w:szCs w:val="24"/>
        </w:rPr>
        <w:t xml:space="preserve"> all periods and for a single quadrat to demonstrate the difference in predicted number of live oyster spat for a common level of sampling effort</w:t>
      </w:r>
      <w:r w:rsidR="00AF5EF1" w:rsidRPr="00B27B00">
        <w:rPr>
          <w:szCs w:val="24"/>
        </w:rPr>
        <w:t>, and</w:t>
      </w:r>
      <w:r w:rsidR="00DD6DD4" w:rsidRPr="00B27B00">
        <w:rPr>
          <w:szCs w:val="24"/>
        </w:rPr>
        <w:t xml:space="preserve"> to demonstrate the variability in predicted counts and population trajectory over time as a representation of live oyster spat trends for each study</w:t>
      </w:r>
      <w:r w:rsidR="00A826A7" w:rsidRPr="00B27B00">
        <w:rPr>
          <w:szCs w:val="24"/>
        </w:rPr>
        <w:t xml:space="preserve"> site</w:t>
      </w:r>
      <w:r w:rsidR="00DD6DD4" w:rsidRPr="001E673E">
        <w:rPr>
          <w:szCs w:val="24"/>
        </w:rPr>
        <w:t>.</w:t>
      </w:r>
      <w:r w:rsidR="00AB2DF0" w:rsidRPr="001E673E">
        <w:rPr>
          <w:szCs w:val="24"/>
        </w:rPr>
        <w:t xml:space="preserve"> </w:t>
      </w:r>
      <w:commentRangeStart w:id="77"/>
      <w:commentRangeStart w:id="78"/>
      <w:r w:rsidR="00AF5EF1" w:rsidRPr="001E673E">
        <w:rPr>
          <w:szCs w:val="24"/>
        </w:rPr>
        <w:t xml:space="preserve">The </w:t>
      </w:r>
      <w:r w:rsidR="00AB2DF0" w:rsidRPr="001E673E">
        <w:rPr>
          <w:szCs w:val="24"/>
        </w:rPr>
        <w:t>utility of this plot is up for discussion.</w:t>
      </w:r>
      <w:commentRangeEnd w:id="77"/>
      <w:r w:rsidR="00042E19" w:rsidRPr="001E673E">
        <w:rPr>
          <w:rStyle w:val="CommentReference"/>
          <w:sz w:val="24"/>
          <w:szCs w:val="24"/>
        </w:rPr>
        <w:commentReference w:id="77"/>
      </w:r>
      <w:commentRangeEnd w:id="78"/>
      <w:r w:rsidR="00B76AA9" w:rsidRPr="001E673E">
        <w:rPr>
          <w:rStyle w:val="CommentReference"/>
          <w:sz w:val="24"/>
          <w:szCs w:val="24"/>
        </w:rPr>
        <w:commentReference w:id="78"/>
      </w:r>
    </w:p>
    <w:p w14:paraId="4DD562AF" w14:textId="77777777" w:rsidR="007A0628" w:rsidRPr="001E673E" w:rsidRDefault="007A0628" w:rsidP="004C06BA">
      <w:pPr>
        <w:suppressAutoHyphens/>
        <w:ind w:firstLine="0"/>
        <w:rPr>
          <w:szCs w:val="24"/>
        </w:rPr>
      </w:pPr>
    </w:p>
    <w:p w14:paraId="17FB870B" w14:textId="5E0DF736" w:rsidR="007A0628" w:rsidRPr="001E673E" w:rsidRDefault="000425CF" w:rsidP="004C06BA">
      <w:pPr>
        <w:keepNext/>
        <w:suppressAutoHyphens/>
        <w:ind w:firstLine="0"/>
        <w:rPr>
          <w:szCs w:val="24"/>
        </w:rPr>
      </w:pPr>
      <w:r w:rsidRPr="001E673E">
        <w:rPr>
          <w:noProof/>
          <w:szCs w:val="24"/>
        </w:rPr>
        <w:lastRenderedPageBreak/>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B623FF" w14:textId="60CD7160" w:rsidR="004332BE" w:rsidRPr="001E673E" w:rsidRDefault="007A0628" w:rsidP="00A24ABB">
      <w:pPr>
        <w:pStyle w:val="Normalnoindent"/>
        <w:spacing w:line="240" w:lineRule="auto"/>
      </w:pPr>
      <w:commentRangeStart w:id="79"/>
      <w:commentRangeStart w:id="80"/>
      <w:commentRangeStart w:id="81"/>
      <w:r w:rsidRPr="001E673E">
        <w:t xml:space="preserve">Figure </w:t>
      </w:r>
      <w:commentRangeEnd w:id="79"/>
      <w:r w:rsidR="00306E03" w:rsidRPr="001E673E">
        <w:rPr>
          <w:rStyle w:val="CommentReference"/>
          <w:sz w:val="24"/>
          <w:szCs w:val="24"/>
        </w:rPr>
        <w:commentReference w:id="79"/>
      </w:r>
      <w:commentRangeEnd w:id="80"/>
      <w:r w:rsidR="00A3555C" w:rsidRPr="001E673E">
        <w:rPr>
          <w:rStyle w:val="CommentReference"/>
          <w:sz w:val="24"/>
          <w:szCs w:val="24"/>
        </w:rPr>
        <w:commentReference w:id="80"/>
      </w:r>
      <w:commentRangeEnd w:id="81"/>
      <w:r w:rsidR="00644BDB" w:rsidRPr="001E673E">
        <w:rPr>
          <w:rStyle w:val="CommentReference"/>
          <w:sz w:val="24"/>
          <w:szCs w:val="24"/>
        </w:rPr>
        <w:commentReference w:id="81"/>
      </w:r>
      <w:r w:rsidRPr="001E673E">
        <w:t>7</w:t>
      </w:r>
      <w:r w:rsidR="004332BE" w:rsidRPr="001E673E">
        <w:t xml:space="preserve">. Predicted change in cultch biomass from the four </w:t>
      </w:r>
      <w:r w:rsidR="00AF5EF1" w:rsidRPr="001E673E">
        <w:t>Apalachicola Bay study sites</w:t>
      </w:r>
      <w:r w:rsidR="004332BE" w:rsidRPr="001E673E">
        <w:t>. The model in R is written as Roundwt ~ Period + offset(log(Num_quads)</w:t>
      </w:r>
      <w:r w:rsidR="00A24ABB">
        <w:t>)</w:t>
      </w:r>
      <w:r w:rsidR="004332BE" w:rsidRPr="001E673E">
        <w:t xml:space="preserve"> and is fit individually to subsets of the data which represent the different </w:t>
      </w:r>
      <w:r w:rsidR="00AF5EF1" w:rsidRPr="001E673E">
        <w:t>projects</w:t>
      </w:r>
      <w:r w:rsidR="004332BE" w:rsidRPr="001E673E">
        <w:t xml:space="preserve">. </w:t>
      </w:r>
      <w:r w:rsidR="00AF5EF1" w:rsidRPr="001E673E">
        <w:t xml:space="preserve">The solid black line represents the </w:t>
      </w:r>
      <w:r w:rsidR="004332BE" w:rsidRPr="001E673E">
        <w:t>predicted total</w:t>
      </w:r>
      <w:r w:rsidR="00AF5EF1" w:rsidRPr="001E673E">
        <w:t xml:space="preserve"> </w:t>
      </w:r>
      <w:r w:rsidR="004332BE" w:rsidRPr="001E673E">
        <w:t xml:space="preserve">rounded weight of cultch for a single quadrat for every </w:t>
      </w:r>
      <w:r w:rsidR="00AF5EF1" w:rsidRPr="001E673E">
        <w:t>period</w:t>
      </w:r>
      <w:r w:rsidR="0048387E" w:rsidRPr="001E673E">
        <w:t>; t</w:t>
      </w:r>
      <w:r w:rsidR="004332BE" w:rsidRPr="001E673E">
        <w:t xml:space="preserve">he </w:t>
      </w:r>
      <w:r w:rsidR="000C75D3" w:rsidRPr="001E673E">
        <w:t xml:space="preserve">grey area represents </w:t>
      </w:r>
      <w:r w:rsidR="0048387E" w:rsidRPr="001E673E">
        <w:t xml:space="preserve">its </w:t>
      </w:r>
      <w:r w:rsidR="004332BE" w:rsidRPr="001E673E">
        <w:t>95% confidence interval</w:t>
      </w:r>
      <w:r w:rsidR="0048387E" w:rsidRPr="001E673E">
        <w:t>.</w:t>
      </w:r>
      <w:r w:rsidR="004332BE" w:rsidRPr="001E673E">
        <w:t xml:space="preserve"> All </w:t>
      </w:r>
      <w:r w:rsidR="00A826A7" w:rsidRPr="004C06BA">
        <w:rPr>
          <w:highlight w:val="cyan"/>
        </w:rPr>
        <w:t>study sites</w:t>
      </w:r>
      <w:r w:rsidR="00A826A7" w:rsidRPr="001E673E">
        <w:t xml:space="preserve"> </w:t>
      </w:r>
      <w:r w:rsidR="004332BE" w:rsidRPr="001E673E">
        <w:t xml:space="preserve">had more than one quadrat sampled, and no </w:t>
      </w:r>
      <w:r w:rsidR="004332BE" w:rsidRPr="004C06BA">
        <w:rPr>
          <w:highlight w:val="cyan"/>
        </w:rPr>
        <w:t xml:space="preserve">study </w:t>
      </w:r>
      <w:r w:rsidR="00A826A7" w:rsidRPr="004C06BA">
        <w:rPr>
          <w:highlight w:val="cyan"/>
        </w:rPr>
        <w:t xml:space="preserve">site was </w:t>
      </w:r>
      <w:r w:rsidR="004332BE" w:rsidRPr="004C06BA">
        <w:rPr>
          <w:highlight w:val="cyan"/>
        </w:rPr>
        <w:t>sampled</w:t>
      </w:r>
      <w:r w:rsidR="004332BE" w:rsidRPr="001E673E">
        <w:t xml:space="preserve"> in all periods. </w:t>
      </w:r>
      <w:r w:rsidR="00C6175A" w:rsidRPr="001E673E">
        <w:t>Predictions are only made for the periods that were sampled</w:t>
      </w:r>
      <w:r w:rsidR="004332BE" w:rsidRPr="001E673E">
        <w:t>. Th</w:t>
      </w:r>
      <w:r w:rsidR="00C6175A" w:rsidRPr="001E673E">
        <w:t>e</w:t>
      </w:r>
      <w:r w:rsidR="004332BE" w:rsidRPr="001E673E">
        <w:t xml:space="preserve"> utility of this plot is up for discussion.</w:t>
      </w:r>
    </w:p>
    <w:p w14:paraId="3ABB32D2" w14:textId="7C8F950C" w:rsidR="004332BE" w:rsidRPr="001E673E" w:rsidRDefault="004332BE" w:rsidP="004C06BA">
      <w:pPr>
        <w:suppressAutoHyphens/>
        <w:ind w:firstLine="0"/>
        <w:rPr>
          <w:szCs w:val="24"/>
        </w:rPr>
      </w:pPr>
    </w:p>
    <w:p w14:paraId="61AC64B2" w14:textId="7994EA89" w:rsidR="009A01F2" w:rsidRPr="001E673E" w:rsidRDefault="009A01F2" w:rsidP="004C06BA">
      <w:pPr>
        <w:keepNext/>
        <w:suppressAutoHyphens/>
        <w:ind w:firstLine="0"/>
        <w:rPr>
          <w:szCs w:val="24"/>
        </w:rPr>
      </w:pPr>
    </w:p>
    <w:p w14:paraId="72C18D85" w14:textId="33693C4D" w:rsidR="009A01F2" w:rsidRPr="001E673E" w:rsidRDefault="009A01F2" w:rsidP="00A24ABB">
      <w:pPr>
        <w:keepLines/>
        <w:suppressAutoHyphens/>
        <w:spacing w:line="240" w:lineRule="auto"/>
        <w:ind w:firstLine="0"/>
        <w:rPr>
          <w:szCs w:val="24"/>
        </w:rPr>
      </w:pPr>
    </w:p>
    <w:p w14:paraId="6C48AD99" w14:textId="77777777" w:rsidR="009A01F2" w:rsidRPr="001E673E" w:rsidRDefault="009A01F2" w:rsidP="004C06BA">
      <w:pPr>
        <w:suppressAutoHyphens/>
        <w:ind w:firstLine="0"/>
        <w:rPr>
          <w:szCs w:val="24"/>
        </w:rPr>
      </w:pPr>
    </w:p>
    <w:p w14:paraId="1E4A0858" w14:textId="145003D4" w:rsidR="007A0628" w:rsidRPr="001E673E" w:rsidRDefault="00CE23F3" w:rsidP="004C06BA">
      <w:pPr>
        <w:keepNext/>
        <w:suppressAutoHyphens/>
        <w:ind w:firstLine="0"/>
        <w:rPr>
          <w:szCs w:val="24"/>
        </w:rPr>
      </w:pPr>
      <w:r w:rsidRPr="001E673E">
        <w:rPr>
          <w:noProof/>
          <w:szCs w:val="24"/>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3FDED2" w14:textId="0C420457" w:rsidR="007A0628" w:rsidRPr="001E673E" w:rsidRDefault="007A0628" w:rsidP="00B27B00">
      <w:pPr>
        <w:pStyle w:val="Normalnoindent"/>
        <w:keepLines/>
        <w:spacing w:line="240" w:lineRule="auto"/>
      </w:pPr>
      <w:commentRangeStart w:id="82"/>
      <w:commentRangeStart w:id="83"/>
      <w:commentRangeStart w:id="84"/>
      <w:r w:rsidRPr="00B27B00">
        <w:t xml:space="preserve">Figure </w:t>
      </w:r>
      <w:commentRangeEnd w:id="82"/>
      <w:r w:rsidR="00D139BE" w:rsidRPr="00B27B00">
        <w:rPr>
          <w:rStyle w:val="CommentReference"/>
          <w:sz w:val="24"/>
          <w:szCs w:val="24"/>
        </w:rPr>
        <w:commentReference w:id="82"/>
      </w:r>
      <w:commentRangeEnd w:id="83"/>
      <w:r w:rsidR="00B0311E" w:rsidRPr="00B27B00">
        <w:rPr>
          <w:rStyle w:val="CommentReference"/>
          <w:sz w:val="24"/>
          <w:szCs w:val="24"/>
        </w:rPr>
        <w:commentReference w:id="83"/>
      </w:r>
      <w:commentRangeEnd w:id="84"/>
      <w:r w:rsidR="0095477C" w:rsidRPr="00B27B00">
        <w:rPr>
          <w:rStyle w:val="CommentReference"/>
          <w:sz w:val="24"/>
          <w:szCs w:val="24"/>
        </w:rPr>
        <w:commentReference w:id="84"/>
      </w:r>
      <w:r w:rsidRPr="00B27B00">
        <w:t>8</w:t>
      </w:r>
      <w:r w:rsidR="008E0E5E" w:rsidRPr="00B27B00">
        <w:t xml:space="preserve">. </w:t>
      </w:r>
      <w:r w:rsidR="00CE23F3" w:rsidRPr="00B27B00">
        <w:t>L</w:t>
      </w:r>
      <w:r w:rsidR="008E0E5E" w:rsidRPr="00B27B00">
        <w:t>ive oyster spat</w:t>
      </w:r>
      <w:r w:rsidR="000423D8" w:rsidRPr="00B27B00">
        <w:t xml:space="preserve"> </w:t>
      </w:r>
      <w:r w:rsidR="00A80471" w:rsidRPr="00B27B00">
        <w:t xml:space="preserve">and </w:t>
      </w:r>
      <w:commentRangeStart w:id="85"/>
      <w:r w:rsidR="00A80471" w:rsidRPr="00B27B00">
        <w:t>weight of cultch</w:t>
      </w:r>
      <w:r w:rsidR="000423D8" w:rsidRPr="00B27B00">
        <w:t xml:space="preserve"> (</w:t>
      </w:r>
      <w:r w:rsidR="00A80471" w:rsidRPr="00B27B00">
        <w:t>kg)</w:t>
      </w:r>
      <w:r w:rsidR="008E0E5E" w:rsidRPr="00B27B00">
        <w:t xml:space="preserve"> </w:t>
      </w:r>
      <w:r w:rsidR="00A80471" w:rsidRPr="00B27B00">
        <w:t xml:space="preserve">for </w:t>
      </w:r>
      <w:commentRangeEnd w:id="85"/>
      <w:r w:rsidR="00F64D50" w:rsidRPr="00B27B00">
        <w:rPr>
          <w:rStyle w:val="CommentReference"/>
          <w:sz w:val="24"/>
          <w:szCs w:val="24"/>
        </w:rPr>
        <w:commentReference w:id="85"/>
      </w:r>
      <w:r w:rsidR="00A80471" w:rsidRPr="00B27B00">
        <w:t xml:space="preserve">each </w:t>
      </w:r>
      <w:r w:rsidR="00CE23F3" w:rsidRPr="00B27B00">
        <w:t>quadrat</w:t>
      </w:r>
      <w:r w:rsidR="00A80471" w:rsidRPr="00B27B00">
        <w:t xml:space="preserve"> </w:t>
      </w:r>
      <w:r w:rsidR="000423D8" w:rsidRPr="00B27B00">
        <w:t xml:space="preserve">by period for the four </w:t>
      </w:r>
      <w:r w:rsidR="00A80471" w:rsidRPr="00B27B00">
        <w:t xml:space="preserve">Apalachicola Bay </w:t>
      </w:r>
      <w:r w:rsidR="000423D8" w:rsidRPr="00B27B00">
        <w:t>studies</w:t>
      </w:r>
      <w:r w:rsidR="00A80471" w:rsidRPr="00B27B00">
        <w:t>.</w:t>
      </w:r>
      <w:r w:rsidR="00CE23F3" w:rsidRPr="00B27B00">
        <w:t xml:space="preserve"> </w:t>
      </w:r>
      <w:r w:rsidR="000423D8" w:rsidRPr="00B27B00">
        <w:t>T</w:t>
      </w:r>
      <w:r w:rsidR="00A80471" w:rsidRPr="00B27B00">
        <w:t>he NFWF</w:t>
      </w:r>
      <w:r w:rsidR="000423D8" w:rsidRPr="00B27B00">
        <w:t>-</w:t>
      </w:r>
      <w:r w:rsidR="00A80471" w:rsidRPr="00B27B00">
        <w:t>1 and NRDA</w:t>
      </w:r>
      <w:r w:rsidR="000423D8" w:rsidRPr="00B27B00">
        <w:t> </w:t>
      </w:r>
      <w:r w:rsidR="00A80471" w:rsidRPr="00B27B00">
        <w:t xml:space="preserve">4044 </w:t>
      </w:r>
      <w:r w:rsidR="000423D8" w:rsidRPr="00B27B00">
        <w:t xml:space="preserve">projects used </w:t>
      </w:r>
      <w:r w:rsidR="00A80471" w:rsidRPr="00B27B00">
        <w:t>shell cultch</w:t>
      </w:r>
      <w:r w:rsidR="00834A96" w:rsidRPr="00B27B00">
        <w:t>,</w:t>
      </w:r>
      <w:r w:rsidR="00A80471" w:rsidRPr="00B27B00">
        <w:t xml:space="preserve"> and the </w:t>
      </w:r>
      <w:commentRangeStart w:id="86"/>
      <w:r w:rsidR="00A80471" w:rsidRPr="00B27B00">
        <w:t>NRDA</w:t>
      </w:r>
      <w:r w:rsidR="00834A96" w:rsidRPr="00B27B00">
        <w:t> </w:t>
      </w:r>
      <w:r w:rsidR="00A80471" w:rsidRPr="00B27B00">
        <w:t>5007 and FWC</w:t>
      </w:r>
      <w:r w:rsidR="00834A96" w:rsidRPr="00B27B00">
        <w:t> </w:t>
      </w:r>
      <w:r w:rsidR="00A80471" w:rsidRPr="00B27B00">
        <w:t>2021</w:t>
      </w:r>
      <w:commentRangeEnd w:id="86"/>
      <w:r w:rsidR="00834A96" w:rsidRPr="00B27B00">
        <w:rPr>
          <w:rStyle w:val="CommentReference"/>
        </w:rPr>
        <w:commentReference w:id="86"/>
      </w:r>
      <w:r w:rsidR="00A80471" w:rsidRPr="00B27B00">
        <w:t xml:space="preserve"> </w:t>
      </w:r>
      <w:r w:rsidR="00834A96" w:rsidRPr="00B27B00">
        <w:t xml:space="preserve">projects used </w:t>
      </w:r>
      <w:r w:rsidR="00A80471" w:rsidRPr="00B27B00">
        <w:t>limestone cultch.</w:t>
      </w:r>
    </w:p>
    <w:p w14:paraId="064F285C" w14:textId="25CC0E31" w:rsidR="007A0628" w:rsidRPr="001E673E" w:rsidRDefault="007A0628" w:rsidP="004C06BA">
      <w:pPr>
        <w:suppressAutoHyphens/>
        <w:ind w:firstLine="0"/>
        <w:rPr>
          <w:szCs w:val="24"/>
        </w:rPr>
      </w:pPr>
    </w:p>
    <w:p w14:paraId="20492D31" w14:textId="0DC750D1" w:rsidR="007A0628" w:rsidRPr="001E673E" w:rsidRDefault="007A0628" w:rsidP="004C06BA">
      <w:pPr>
        <w:keepNext/>
        <w:suppressAutoHyphens/>
        <w:ind w:firstLine="0"/>
        <w:rPr>
          <w:szCs w:val="24"/>
        </w:rPr>
      </w:pPr>
      <w:r w:rsidRPr="001E673E">
        <w:rPr>
          <w:noProof/>
          <w:szCs w:val="24"/>
        </w:rPr>
        <w:lastRenderedPageBreak/>
        <w:drawing>
          <wp:inline distT="0" distB="0" distL="0" distR="0" wp14:anchorId="327417E0" wp14:editId="088E925F">
            <wp:extent cx="3376246" cy="5943600"/>
            <wp:effectExtent l="0" t="0" r="254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rotWithShape="1">
                    <a:blip r:embed="rId37">
                      <a:extLst>
                        <a:ext uri="{28A0092B-C50C-407E-A947-70E740481C1C}">
                          <a14:useLocalDpi xmlns:a14="http://schemas.microsoft.com/office/drawing/2010/main" val="0"/>
                        </a:ext>
                      </a:extLst>
                    </a:blip>
                    <a:srcRect r="43195"/>
                    <a:stretch/>
                  </pic:blipFill>
                  <pic:spPr bwMode="auto">
                    <a:xfrm>
                      <a:off x="0" y="0"/>
                      <a:ext cx="3376246" cy="5943600"/>
                    </a:xfrm>
                    <a:prstGeom prst="rect">
                      <a:avLst/>
                    </a:prstGeom>
                    <a:ln>
                      <a:noFill/>
                    </a:ln>
                    <a:extLst>
                      <a:ext uri="{53640926-AAD7-44D8-BBD7-CCE9431645EC}">
                        <a14:shadowObscured xmlns:a14="http://schemas.microsoft.com/office/drawing/2010/main"/>
                      </a:ext>
                    </a:extLst>
                  </pic:spPr>
                </pic:pic>
              </a:graphicData>
            </a:graphic>
          </wp:inline>
        </w:drawing>
      </w:r>
    </w:p>
    <w:p w14:paraId="2F960252" w14:textId="002B92D3" w:rsidR="007A0628" w:rsidRPr="001E673E" w:rsidRDefault="007A0628" w:rsidP="00A24ABB">
      <w:pPr>
        <w:pStyle w:val="Normalnoindent"/>
        <w:keepLines/>
        <w:spacing w:line="240" w:lineRule="auto"/>
      </w:pPr>
      <w:r w:rsidRPr="00A24ABB">
        <w:t>Figure 9</w:t>
      </w:r>
      <w:r w:rsidR="00144E63" w:rsidRPr="00A24ABB">
        <w:t xml:space="preserve">. Deviations in river discharge from the </w:t>
      </w:r>
      <w:r w:rsidR="00A85F32" w:rsidRPr="00A24ABB">
        <w:t xml:space="preserve">period of </w:t>
      </w:r>
      <w:r w:rsidR="00144E63" w:rsidRPr="00A24ABB">
        <w:t>instrument record</w:t>
      </w:r>
      <w:r w:rsidR="00480670" w:rsidRPr="00A24ABB">
        <w:t>s</w:t>
      </w:r>
      <w:r w:rsidR="00144E63" w:rsidRPr="00A24ABB">
        <w:t xml:space="preserve"> </w:t>
      </w:r>
      <w:r w:rsidR="00B03712" w:rsidRPr="00A24ABB">
        <w:t xml:space="preserve">for </w:t>
      </w:r>
      <w:r w:rsidR="00144E63" w:rsidRPr="00A24ABB">
        <w:t>the Escambia and Apalachicola rivers. Darker colors equate to larger deviations</w:t>
      </w:r>
      <w:r w:rsidR="00B03712" w:rsidRPr="00A24ABB">
        <w:t>,</w:t>
      </w:r>
      <w:r w:rsidR="00416FC5" w:rsidRPr="00A24ABB">
        <w:t xml:space="preserve"> with colors in the blue spectrum representing</w:t>
      </w:r>
      <w:r w:rsidR="00B03712" w:rsidRPr="00A24ABB">
        <w:t xml:space="preserve"> </w:t>
      </w:r>
      <w:r w:rsidR="00416FC5" w:rsidRPr="00A24ABB">
        <w:t>higher river discharge</w:t>
      </w:r>
      <w:r w:rsidR="00B03712" w:rsidRPr="00A24ABB">
        <w:t xml:space="preserve"> </w:t>
      </w:r>
      <w:r w:rsidR="00416FC5" w:rsidRPr="00A24ABB">
        <w:t>and colors in the red spectrum representing lower river discharge. White or near</w:t>
      </w:r>
      <w:r w:rsidR="00B03712" w:rsidRPr="00A24ABB">
        <w:t>-</w:t>
      </w:r>
      <w:r w:rsidR="00416FC5" w:rsidRPr="00A24ABB">
        <w:t>white represent</w:t>
      </w:r>
      <w:r w:rsidR="00B03712" w:rsidRPr="00A24ABB">
        <w:t>s</w:t>
      </w:r>
      <w:r w:rsidR="00416FC5" w:rsidRPr="00A24ABB">
        <w:t xml:space="preserve"> values</w:t>
      </w:r>
      <w:r w:rsidR="00B03712" w:rsidRPr="00A24ABB">
        <w:t xml:space="preserve"> </w:t>
      </w:r>
      <w:r w:rsidR="00416FC5" w:rsidRPr="00A24ABB">
        <w:t xml:space="preserve">within </w:t>
      </w:r>
      <w:r w:rsidR="00B03712" w:rsidRPr="00A24ABB">
        <w:t xml:space="preserve">+/− </w:t>
      </w:r>
      <w:r w:rsidR="00416FC5" w:rsidRPr="00A24ABB">
        <w:t>10%</w:t>
      </w:r>
      <w:r w:rsidR="00B03712" w:rsidRPr="00A24ABB">
        <w:t xml:space="preserve"> of the period of</w:t>
      </w:r>
      <w:r w:rsidR="00A85F32" w:rsidRPr="00A24ABB">
        <w:t xml:space="preserve"> instrument </w:t>
      </w:r>
      <w:r w:rsidR="00B03712" w:rsidRPr="00A24ABB">
        <w:t>record</w:t>
      </w:r>
      <w:r w:rsidR="00480670" w:rsidRPr="00A24ABB">
        <w:t>s</w:t>
      </w:r>
      <w:r w:rsidR="00416FC5" w:rsidRPr="00A24ABB">
        <w:t>.</w:t>
      </w:r>
    </w:p>
    <w:p w14:paraId="44872B87" w14:textId="4F6B2C86" w:rsidR="007A0628" w:rsidRPr="001E673E" w:rsidRDefault="007A0628" w:rsidP="004C06BA">
      <w:pPr>
        <w:suppressAutoHyphens/>
        <w:ind w:firstLine="0"/>
        <w:rPr>
          <w:szCs w:val="24"/>
        </w:rPr>
      </w:pPr>
    </w:p>
    <w:p w14:paraId="5D97F6A8" w14:textId="72146B87" w:rsidR="00802DDA" w:rsidRPr="001E673E" w:rsidRDefault="00654E43" w:rsidP="004C06BA">
      <w:pPr>
        <w:keepNext/>
        <w:suppressAutoHyphens/>
        <w:ind w:firstLine="0"/>
        <w:rPr>
          <w:szCs w:val="24"/>
        </w:rPr>
      </w:pPr>
      <w:r>
        <w:rPr>
          <w:noProof/>
          <w:szCs w:val="24"/>
        </w:rPr>
        <w:lastRenderedPageBreak/>
        <w:drawing>
          <wp:inline distT="0" distB="0" distL="0" distR="0" wp14:anchorId="146DFF6D" wp14:editId="277BBF59">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968895" w14:textId="5652A643" w:rsidR="00912438" w:rsidRPr="001E673E" w:rsidRDefault="00416FC5" w:rsidP="00B819E1">
      <w:pPr>
        <w:keepLines/>
        <w:suppressAutoHyphens/>
        <w:spacing w:line="240" w:lineRule="auto"/>
        <w:ind w:firstLine="0"/>
        <w:rPr>
          <w:szCs w:val="24"/>
        </w:rPr>
      </w:pPr>
      <w:r w:rsidRPr="001E673E">
        <w:rPr>
          <w:szCs w:val="24"/>
        </w:rPr>
        <w:t>Figure 10.</w:t>
      </w:r>
      <w:r w:rsidR="00722836" w:rsidRPr="001E673E">
        <w:rPr>
          <w:szCs w:val="24"/>
        </w:rPr>
        <w:t xml:space="preserve"> Live oyster spat </w:t>
      </w:r>
      <w:r w:rsidR="00EB5A0A" w:rsidRPr="00A24ABB">
        <w:rPr>
          <w:szCs w:val="24"/>
        </w:rPr>
        <w:t xml:space="preserve">CPUE </w:t>
      </w:r>
      <w:r w:rsidR="00B03712" w:rsidRPr="00A24ABB">
        <w:rPr>
          <w:szCs w:val="24"/>
        </w:rPr>
        <w:t xml:space="preserve">for all Apalachicola Bay </w:t>
      </w:r>
      <w:r w:rsidR="00AD396E" w:rsidRPr="00A24ABB">
        <w:rPr>
          <w:szCs w:val="24"/>
        </w:rPr>
        <w:t>study</w:t>
      </w:r>
      <w:r w:rsidR="00B03712" w:rsidRPr="00A24ABB">
        <w:rPr>
          <w:szCs w:val="24"/>
        </w:rPr>
        <w:t xml:space="preserve"> sites </w:t>
      </w:r>
      <w:r w:rsidR="00EB5A0A" w:rsidRPr="00A24ABB">
        <w:rPr>
          <w:szCs w:val="24"/>
        </w:rPr>
        <w:t xml:space="preserve">and number of days Apalachicola River </w:t>
      </w:r>
      <w:r w:rsidR="00EB5A0A" w:rsidRPr="00654E43">
        <w:rPr>
          <w:szCs w:val="24"/>
          <w:highlight w:val="yellow"/>
        </w:rPr>
        <w:t>discharge (</w:t>
      </w:r>
      <w:r w:rsidR="00B03712" w:rsidRPr="00654E43">
        <w:rPr>
          <w:szCs w:val="24"/>
          <w:highlight w:val="yellow"/>
        </w:rPr>
        <w:t xml:space="preserve">measured at the </w:t>
      </w:r>
      <w:r w:rsidR="00EB5A0A" w:rsidRPr="00654E43">
        <w:rPr>
          <w:szCs w:val="24"/>
          <w:highlight w:val="yellow"/>
        </w:rPr>
        <w:t xml:space="preserve">Chattahoochee gauge) </w:t>
      </w:r>
      <w:r w:rsidR="00B03712" w:rsidRPr="00654E43">
        <w:rPr>
          <w:szCs w:val="24"/>
          <w:highlight w:val="yellow"/>
        </w:rPr>
        <w:t xml:space="preserve">was </w:t>
      </w:r>
      <w:r w:rsidR="00EB5A0A" w:rsidRPr="00654E43">
        <w:rPr>
          <w:szCs w:val="24"/>
          <w:highlight w:val="yellow"/>
        </w:rPr>
        <w:t>below 12,000 CFS</w:t>
      </w:r>
      <w:r w:rsidR="002E6F6C" w:rsidRPr="00654E43">
        <w:rPr>
          <w:szCs w:val="24"/>
          <w:highlight w:val="yellow"/>
        </w:rPr>
        <w:t xml:space="preserve"> (below which </w:t>
      </w:r>
      <w:r w:rsidR="00A24ABB" w:rsidRPr="00654E43">
        <w:rPr>
          <w:szCs w:val="24"/>
          <w:highlight w:val="yellow"/>
        </w:rPr>
        <w:t>inundation of floodplain is limited</w:t>
      </w:r>
      <w:r w:rsidR="002E6F6C" w:rsidRPr="00654E43">
        <w:rPr>
          <w:szCs w:val="24"/>
          <w:highlight w:val="yellow"/>
        </w:rPr>
        <w:t>)</w:t>
      </w:r>
      <w:r w:rsidR="00EB5A0A" w:rsidRPr="00654E43">
        <w:rPr>
          <w:szCs w:val="24"/>
          <w:highlight w:val="yellow"/>
        </w:rPr>
        <w:t xml:space="preserve">.    </w:t>
      </w:r>
      <w:r w:rsidR="00654E43" w:rsidRPr="00654E43">
        <w:rPr>
          <w:szCs w:val="24"/>
          <w:highlight w:val="yellow"/>
        </w:rPr>
        <w:t>UPDATED SEPT 6 2022</w:t>
      </w:r>
    </w:p>
    <w:sectPr w:rsidR="00912438" w:rsidRPr="001E673E" w:rsidSect="00CA2D5A">
      <w:footerReference w:type="even" r:id="rId39"/>
      <w:footerReference w:type="default" r:id="rId4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8-12T10:01:00Z" w:initials="PB">
    <w:p w14:paraId="417672F4" w14:textId="77777777" w:rsidR="00431563" w:rsidRDefault="00431563" w:rsidP="001E4315">
      <w:pPr>
        <w:pStyle w:val="CommentText"/>
      </w:pPr>
      <w:r>
        <w:rPr>
          <w:rStyle w:val="CommentReference"/>
        </w:rPr>
        <w:annotationRef/>
      </w:r>
      <w:r>
        <w:t>Betas, estimated coefficients, and pvalues</w:t>
      </w:r>
    </w:p>
  </w:comment>
  <w:comment w:id="6" w:author="Bill Pine" w:date="2022-06-27T07:05:00Z" w:initials="PB">
    <w:p w14:paraId="5A1A0080" w14:textId="27D2D751" w:rsidR="007904A2" w:rsidRDefault="007904A2" w:rsidP="007904A2">
      <w:pPr>
        <w:pStyle w:val="CommentText"/>
      </w:pPr>
      <w:r>
        <w:rPr>
          <w:rStyle w:val="CommentReference"/>
        </w:rPr>
        <w:annotationRef/>
      </w:r>
      <w:r w:rsidRPr="00DD1933">
        <w:t>https://www.ca10.uscourts.gov/sites/ca10/files/SM142/670.pdf</w:t>
      </w:r>
    </w:p>
  </w:comment>
  <w:comment w:id="7" w:author="Geiger, Steve" w:date="2022-08-12T14:26:00Z" w:initials="GS">
    <w:p w14:paraId="1EA5C49B" w14:textId="77777777" w:rsidR="00E040AC" w:rsidRDefault="00E040AC" w:rsidP="00E040AC">
      <w:pPr>
        <w:pStyle w:val="CommentText"/>
      </w:pPr>
      <w:r>
        <w:rPr>
          <w:rStyle w:val="CommentReference"/>
        </w:rPr>
        <w:annotationRef/>
      </w:r>
      <w:r>
        <w:rPr>
          <w:color w:val="2A2A2A"/>
          <w:highlight w:val="white"/>
        </w:rPr>
        <w:t>Jonathan H. Grabowski, Robert D. Brumbaugh, Robert F. Conrad, Andrew G. Keeler, James J. Opaluch, Charles H. Peterson, Michael F. Piehler, Sean P. Powers, Ashley R. Smyth, Economic Valuation of Ecosystem Services Provided by Oyster Reefs, </w:t>
      </w:r>
      <w:r>
        <w:t>BioScience</w:t>
      </w:r>
      <w:r>
        <w:rPr>
          <w:color w:val="2A2A2A"/>
          <w:highlight w:val="white"/>
        </w:rPr>
        <w:t>, Volume 62, Issue 10, October 2012, Pages 900–909, </w:t>
      </w:r>
      <w:hyperlink r:id="rId1" w:history="1">
        <w:r w:rsidRPr="003D7D7D">
          <w:rPr>
            <w:rStyle w:val="Hyperlink"/>
          </w:rPr>
          <w:t>https://doi.org/10.1525/bio.2012.62.10.10</w:t>
        </w:r>
      </w:hyperlink>
      <w:r>
        <w:t xml:space="preserve"> </w:t>
      </w:r>
    </w:p>
  </w:comment>
  <w:comment w:id="24" w:author="Pine, Bill" w:date="2022-09-03T16:09:00Z" w:initials="PB">
    <w:p w14:paraId="5BDDF1F6" w14:textId="77777777" w:rsidR="00F851B7" w:rsidRDefault="00F851B7" w:rsidP="00DE3F08">
      <w:pPr>
        <w:pStyle w:val="CommentText"/>
      </w:pPr>
      <w:r>
        <w:rPr>
          <w:rStyle w:val="CommentReference"/>
        </w:rPr>
        <w:annotationRef/>
      </w:r>
      <w:r>
        <w:t>Rewrite to explain all models same way.</w:t>
      </w:r>
    </w:p>
  </w:comment>
  <w:comment w:id="30" w:author="Bill Pine" w:date="2022-08-10T13:03:00Z" w:initials="PB">
    <w:p w14:paraId="5A4D897B" w14:textId="5243D7D0" w:rsidR="00B819E1" w:rsidRDefault="00B819E1" w:rsidP="00E77473">
      <w:pPr>
        <w:pStyle w:val="CommentText"/>
      </w:pPr>
      <w:r>
        <w:rPr>
          <w:rStyle w:val="CommentReference"/>
        </w:rPr>
        <w:annotationRef/>
      </w:r>
      <w:r>
        <w:t>Will need to re-order figures</w:t>
      </w:r>
    </w:p>
  </w:comment>
  <w:comment w:id="35" w:author="Pine, Bill" w:date="2022-09-04T16:40:00Z" w:initials="PB">
    <w:p w14:paraId="732A8670" w14:textId="77777777" w:rsidR="00083816" w:rsidRDefault="00083816" w:rsidP="00B8388E">
      <w:pPr>
        <w:pStyle w:val="CommentText"/>
      </w:pPr>
      <w:r>
        <w:rPr>
          <w:rStyle w:val="CommentReference"/>
        </w:rPr>
        <w:annotationRef/>
      </w:r>
      <w:r>
        <w:t>Made in 3 bay about line 313</w:t>
      </w:r>
    </w:p>
  </w:comment>
  <w:comment w:id="36" w:author="Pine, Bill" w:date="2022-09-03T18:46:00Z" w:initials="PB">
    <w:p w14:paraId="3BF2FE6B" w14:textId="7A612DED" w:rsidR="00111983" w:rsidRDefault="00111983" w:rsidP="009C65D1">
      <w:pPr>
        <w:pStyle w:val="CommentText"/>
      </w:pPr>
      <w:r>
        <w:rPr>
          <w:rStyle w:val="CommentReference"/>
        </w:rPr>
        <w:annotationRef/>
      </w:r>
      <w:r>
        <w:t>W/ new data new story. In the 3 bay model period not significant for AB.  But when we zoom in for AB you see that it is significant for some studies, but because the studies are done over time and there is an apparent treatment effect it masks the declines in any one study</w:t>
      </w:r>
    </w:p>
  </w:comment>
  <w:comment w:id="37" w:author="Pine, Bill" w:date="2022-09-03T17:12:00Z" w:initials="PB">
    <w:p w14:paraId="1E04E01E" w14:textId="1B922515" w:rsidR="00F851B7" w:rsidRDefault="00F851B7" w:rsidP="00B02966">
      <w:pPr>
        <w:pStyle w:val="CommentText"/>
      </w:pPr>
      <w:r>
        <w:rPr>
          <w:rStyle w:val="CommentReference"/>
        </w:rPr>
        <w:annotationRef/>
      </w:r>
      <w:r>
        <w:t>Need to think about this since period was not significant for AB.</w:t>
      </w:r>
    </w:p>
  </w:comment>
  <w:comment w:id="41" w:author="Bill Pine" w:date="2022-08-12T10:10:00Z" w:initials="PB">
    <w:p w14:paraId="7B1343C9" w14:textId="30017ED2" w:rsidR="00431563" w:rsidRDefault="00431563">
      <w:pPr>
        <w:pStyle w:val="CommentText"/>
      </w:pPr>
      <w:r>
        <w:rPr>
          <w:rStyle w:val="CommentReference"/>
        </w:rPr>
        <w:annotationRef/>
      </w:r>
      <w:r>
        <w:t>Just because you have a negative for interaction term doesn't mean that all projects are trending down.</w:t>
      </w:r>
    </w:p>
    <w:p w14:paraId="2D1C6EBB" w14:textId="77777777" w:rsidR="00431563" w:rsidRDefault="00431563">
      <w:pPr>
        <w:pStyle w:val="CommentText"/>
      </w:pPr>
    </w:p>
    <w:p w14:paraId="29E73D03" w14:textId="77777777" w:rsidR="00431563" w:rsidRDefault="00431563" w:rsidP="00EE6BE3">
      <w:pPr>
        <w:pStyle w:val="CommentText"/>
      </w:pPr>
      <w:r>
        <w:t>Make sure the project coefficient is positive and then the period is negative.</w:t>
      </w:r>
    </w:p>
  </w:comment>
  <w:comment w:id="63" w:author="Sandra Brooke" w:date="2022-07-08T18:09:00Z" w:initials="SB">
    <w:p w14:paraId="7BE48B60" w14:textId="59D0B786" w:rsidR="00196CE9" w:rsidRDefault="00196CE9">
      <w:pPr>
        <w:pStyle w:val="CommentText"/>
      </w:pPr>
      <w:r>
        <w:rPr>
          <w:rStyle w:val="CommentReference"/>
        </w:rPr>
        <w:annotationRef/>
      </w:r>
      <w:r>
        <w:t xml:space="preserve">FDACs </w:t>
      </w:r>
      <w:r w:rsidR="0067211F">
        <w:t>2016a and b are missing</w:t>
      </w:r>
    </w:p>
  </w:comment>
  <w:comment w:id="64" w:author="Amanda Morgan" w:date="2022-08-02T10:29:00Z" w:initials="AM">
    <w:p w14:paraId="0338FF49" w14:textId="77777777" w:rsidR="0052437E" w:rsidRDefault="0052437E">
      <w:pPr>
        <w:pStyle w:val="CommentText"/>
      </w:pPr>
      <w:r>
        <w:rPr>
          <w:rStyle w:val="CommentReference"/>
        </w:rPr>
        <w:annotationRef/>
      </w:r>
      <w:r>
        <w:t>If you keep this reference, please give the following information in this order/format:</w:t>
      </w:r>
    </w:p>
    <w:p w14:paraId="64990989" w14:textId="048E9B48" w:rsidR="0052437E" w:rsidRDefault="0052437E">
      <w:pPr>
        <w:pStyle w:val="CommentText"/>
      </w:pPr>
      <w:r>
        <w:t>Authors. Year. Title. Publisher name, publisher location. URL.</w:t>
      </w:r>
    </w:p>
  </w:comment>
  <w:comment w:id="65" w:author="Bill Pine" w:date="2022-08-09T09:53:00Z" w:initials="PB">
    <w:p w14:paraId="342AF9BC" w14:textId="77777777" w:rsidR="00C3335B" w:rsidRDefault="00C3335B" w:rsidP="00F13DF5">
      <w:pPr>
        <w:pStyle w:val="CommentText"/>
      </w:pPr>
      <w:r>
        <w:rPr>
          <w:rStyle w:val="CommentReference"/>
        </w:rPr>
        <w:annotationRef/>
      </w:r>
      <w:r>
        <w:t>This information is not available.</w:t>
      </w:r>
    </w:p>
  </w:comment>
  <w:comment w:id="66" w:author="Amanda Morgan" w:date="2022-08-02T10:28:00Z" w:initials="AM">
    <w:p w14:paraId="7F592030" w14:textId="77777777" w:rsidR="00D53730" w:rsidRDefault="00D53730">
      <w:pPr>
        <w:pStyle w:val="CommentText"/>
      </w:pPr>
      <w:r>
        <w:rPr>
          <w:rStyle w:val="CommentReference"/>
        </w:rPr>
        <w:annotationRef/>
      </w:r>
      <w:r>
        <w:t>Please add authors’ initials (Author, A., and B. Author).</w:t>
      </w:r>
    </w:p>
    <w:p w14:paraId="3EC5D6F2" w14:textId="6C00D1A6" w:rsidR="00D53730" w:rsidRDefault="00D53730">
      <w:pPr>
        <w:pStyle w:val="CommentText"/>
      </w:pPr>
      <w:r>
        <w:t>After the book title, give the full spelled-out name of the publisher, followed by the publisher’s location.</w:t>
      </w:r>
    </w:p>
  </w:comment>
  <w:comment w:id="67" w:author="Amanda Morgan" w:date="2022-08-02T10:09:00Z" w:initials="AM">
    <w:p w14:paraId="0DFDD949" w14:textId="02456CAC" w:rsidR="0012785D" w:rsidRDefault="0012785D">
      <w:pPr>
        <w:pStyle w:val="CommentText"/>
      </w:pPr>
      <w:r>
        <w:rPr>
          <w:rStyle w:val="CommentReference"/>
        </w:rPr>
        <w:annotationRef/>
      </w:r>
      <w:r>
        <w:t>Add page numbers.</w:t>
      </w:r>
    </w:p>
  </w:comment>
  <w:comment w:id="68" w:author="Bill Pine" w:date="2022-08-09T08:58:00Z" w:initials="PB">
    <w:p w14:paraId="4DF4A817" w14:textId="77777777" w:rsidR="004C06BA" w:rsidRDefault="004C06BA" w:rsidP="00E367F1">
      <w:pPr>
        <w:pStyle w:val="CommentText"/>
      </w:pPr>
      <w:r>
        <w:rPr>
          <w:rStyle w:val="CommentReference"/>
        </w:rPr>
        <w:annotationRef/>
      </w:r>
      <w:r>
        <w:t>There are no page numbers. It is online and just says "11 pages"</w:t>
      </w:r>
    </w:p>
  </w:comment>
  <w:comment w:id="69" w:author="Amanda Morgan" w:date="2022-08-02T10:08:00Z" w:initials="AM">
    <w:p w14:paraId="6D4CA642" w14:textId="0685F96B" w:rsidR="0012785D" w:rsidRDefault="0012785D">
      <w:pPr>
        <w:pStyle w:val="CommentText"/>
      </w:pPr>
      <w:r>
        <w:rPr>
          <w:rStyle w:val="CommentReference"/>
        </w:rPr>
        <w:annotationRef/>
      </w:r>
      <w:r>
        <w:t>If you keep this entry, add page numbers.</w:t>
      </w:r>
    </w:p>
  </w:comment>
  <w:comment w:id="70" w:author="Sandra Brooke" w:date="2022-07-08T13:41:00Z" w:initials="SB">
    <w:p w14:paraId="3622D3B7" w14:textId="57E8F5A8" w:rsidR="00872EFE" w:rsidRDefault="00872EFE">
      <w:pPr>
        <w:pStyle w:val="CommentText"/>
      </w:pPr>
      <w:r>
        <w:rPr>
          <w:rStyle w:val="CommentReference"/>
        </w:rPr>
        <w:annotationRef/>
      </w:r>
      <w:r>
        <w:t>Suggest adding area covered since</w:t>
      </w:r>
      <w:r w:rsidR="00CA300C">
        <w:t xml:space="preserve"> area cultched is discussed in the text. </w:t>
      </w:r>
    </w:p>
  </w:comment>
  <w:comment w:id="71" w:author="Bill Pine" w:date="2022-08-09T17:27:00Z" w:initials="PB">
    <w:p w14:paraId="45212D44" w14:textId="77777777" w:rsidR="00B27B00" w:rsidRDefault="00B27B00" w:rsidP="001B04D1">
      <w:pPr>
        <w:pStyle w:val="CommentText"/>
      </w:pPr>
      <w:r>
        <w:rPr>
          <w:rStyle w:val="CommentReference"/>
        </w:rPr>
        <w:annotationRef/>
      </w:r>
      <w:r>
        <w:t>Do we know area cultched? I think there was a target area for each site, but I don't think that target was met because of how the material was applied off the barge. We can discuss with FDEP</w:t>
      </w:r>
    </w:p>
  </w:comment>
  <w:comment w:id="72" w:author="Sandra Brooke" w:date="2022-07-08T11:37:00Z" w:initials="SB">
    <w:p w14:paraId="5AB00345" w14:textId="38C51C9C" w:rsidR="00A014F0" w:rsidRDefault="00A014F0">
      <w:pPr>
        <w:pStyle w:val="CommentText"/>
      </w:pPr>
      <w:r>
        <w:rPr>
          <w:rStyle w:val="CommentReference"/>
        </w:rPr>
        <w:annotationRef/>
      </w:r>
      <w:r>
        <w:t xml:space="preserve">Inconsistent/incorrect labeling of projects. </w:t>
      </w:r>
      <w:r w:rsidR="00B30200">
        <w:t xml:space="preserve">These don’t match the </w:t>
      </w:r>
      <w:r w:rsidR="00D24257">
        <w:t>methods</w:t>
      </w:r>
      <w:r w:rsidR="00617232">
        <w:t xml:space="preserve"> or Table 1. </w:t>
      </w:r>
    </w:p>
  </w:comment>
  <w:comment w:id="73" w:author="Andrew Shantz" w:date="2022-07-01T12:29:00Z" w:initials="AS">
    <w:p w14:paraId="3DDB0C83" w14:textId="5B65EBD7" w:rsidR="0008423A" w:rsidRDefault="0008423A">
      <w:pPr>
        <w:pStyle w:val="CommentText"/>
      </w:pPr>
      <w:r>
        <w:rPr>
          <w:rStyle w:val="CommentReference"/>
        </w:rPr>
        <w:annotationRef/>
      </w:r>
      <w:r w:rsidR="00086B4B">
        <w:t xml:space="preserve">Each point is representing a site, right? </w:t>
      </w:r>
      <w:r w:rsidR="00144869">
        <w:t xml:space="preserve">This </w:t>
      </w:r>
      <w:r w:rsidR="00DA322E">
        <w:t xml:space="preserve">makes it </w:t>
      </w:r>
      <w:r w:rsidR="000A7575">
        <w:t>seem</w:t>
      </w:r>
      <w:r w:rsidR="00DA322E">
        <w:t xml:space="preserve"> like there were</w:t>
      </w:r>
      <w:r w:rsidR="00144869">
        <w:t xml:space="preserve">, for example, only 3 quadrat counts </w:t>
      </w:r>
      <w:r w:rsidR="002F6F84">
        <w:t>during period 2 on NFWF_1</w:t>
      </w:r>
      <w:r w:rsidR="00933A36">
        <w:t xml:space="preserve">. </w:t>
      </w:r>
    </w:p>
  </w:comment>
  <w:comment w:id="74" w:author="Sandra Brooke" w:date="2022-07-08T13:04:00Z" w:initials="SB">
    <w:p w14:paraId="58EC8217" w14:textId="4AEC2BA9" w:rsidR="00B3209D" w:rsidRDefault="00B3209D">
      <w:pPr>
        <w:pStyle w:val="CommentText"/>
      </w:pPr>
      <w:r>
        <w:rPr>
          <w:rStyle w:val="CommentReference"/>
        </w:rPr>
        <w:annotationRef/>
      </w:r>
      <w:r>
        <w:t>NFWF 1 also had 4 different</w:t>
      </w:r>
      <w:r w:rsidR="00125512">
        <w:t xml:space="preserve"> clutching levels so where are the treatment specific data?</w:t>
      </w:r>
    </w:p>
  </w:comment>
  <w:comment w:id="75" w:author="Bill Pine" w:date="2022-07-10T23:16:00Z" w:initials="PB">
    <w:p w14:paraId="59A63077" w14:textId="77777777" w:rsidR="00B76AA9" w:rsidRDefault="00B76AA9" w:rsidP="00263C09">
      <w:pPr>
        <w:pStyle w:val="CommentText"/>
      </w:pPr>
      <w:r>
        <w:rPr>
          <w:rStyle w:val="CommentReference"/>
        </w:rPr>
        <w:annotationRef/>
      </w:r>
      <w:r>
        <w:t>I sum the counts at each site.</w:t>
      </w:r>
    </w:p>
  </w:comment>
  <w:comment w:id="76" w:author="Sandra Brooke" w:date="2022-07-08T12:28:00Z" w:initials="SB">
    <w:p w14:paraId="07141C55" w14:textId="241B14B1" w:rsidR="006677EC" w:rsidRDefault="006677EC">
      <w:pPr>
        <w:pStyle w:val="CommentText"/>
      </w:pPr>
      <w:r>
        <w:rPr>
          <w:rStyle w:val="CommentReference"/>
        </w:rPr>
        <w:annotationRef/>
      </w:r>
      <w:r>
        <w:t>Same comments as previously re names – these are different again</w:t>
      </w:r>
    </w:p>
  </w:comment>
  <w:comment w:id="77" w:author="Sandra Brooke" w:date="2022-07-08T12:31:00Z" w:initials="SB">
    <w:p w14:paraId="17B5F050" w14:textId="65F977AD" w:rsidR="00042E19" w:rsidRDefault="00042E19">
      <w:pPr>
        <w:pStyle w:val="CommentText"/>
      </w:pPr>
      <w:r>
        <w:rPr>
          <w:rStyle w:val="CommentReference"/>
        </w:rPr>
        <w:annotationRef/>
      </w:r>
      <w:r w:rsidR="003C0441">
        <w:t>The</w:t>
      </w:r>
      <w:r>
        <w:t xml:space="preserve"> </w:t>
      </w:r>
      <w:r w:rsidR="003C0441">
        <w:t>pl</w:t>
      </w:r>
      <w:r>
        <w:t xml:space="preserve">ots </w:t>
      </w:r>
      <w:r w:rsidR="003C0441">
        <w:t xml:space="preserve">of real </w:t>
      </w:r>
      <w:r w:rsidR="00BD510E">
        <w:t xml:space="preserve">data </w:t>
      </w:r>
      <w:r>
        <w:t xml:space="preserve">for what you are calling NRDA </w:t>
      </w:r>
      <w:r w:rsidR="007E234A">
        <w:t xml:space="preserve">5007/ DEP 5007 and FWC 2021 don’t look like these model outputs at all. </w:t>
      </w:r>
      <w:r w:rsidR="00BD510E">
        <w:t xml:space="preserve">There are only 3 data points for the </w:t>
      </w:r>
      <w:r w:rsidR="00AE3B6F">
        <w:t>FWC2021 project. M</w:t>
      </w:r>
      <w:r w:rsidR="003C0441">
        <w:t xml:space="preserve">y dumb biologist brain isn’t computing these trajectories based on real numbers. </w:t>
      </w:r>
    </w:p>
  </w:comment>
  <w:comment w:id="78" w:author="Bill Pine" w:date="2022-07-10T23:18:00Z" w:initials="PB">
    <w:p w14:paraId="7D153328" w14:textId="77777777" w:rsidR="00B76AA9" w:rsidRDefault="00B76AA9" w:rsidP="00AE0F84">
      <w:pPr>
        <w:pStyle w:val="CommentText"/>
      </w:pPr>
      <w:r>
        <w:rPr>
          <w:rStyle w:val="CommentReference"/>
        </w:rPr>
        <w:annotationRef/>
      </w:r>
      <w:r>
        <w:t>What doesn't match with figure 5?</w:t>
      </w:r>
    </w:p>
  </w:comment>
  <w:comment w:id="79" w:author="Fred Johnson" w:date="2022-05-05T17:45:00Z" w:initials="FJ">
    <w:p w14:paraId="4907CDA7" w14:textId="31588E47"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reconciles with the lack of spat settlement?</w:t>
      </w:r>
    </w:p>
  </w:comment>
  <w:comment w:id="80" w:author="Bill Pine" w:date="2022-06-06T05:39:00Z" w:initials="PB">
    <w:p w14:paraId="41E532E7" w14:textId="16D8FE3E" w:rsidR="00A3555C" w:rsidRDefault="00A3555C">
      <w:pPr>
        <w:pStyle w:val="CommentText"/>
      </w:pPr>
      <w:r>
        <w:rPr>
          <w:rStyle w:val="CommentReference"/>
        </w:rPr>
        <w:annotationRef/>
      </w:r>
      <w:r>
        <w:t xml:space="preserve">It is likely other encrusting organisms like barnacles that are leading to the increase in mass. </w:t>
      </w:r>
      <w:r w:rsidR="00FD49EB">
        <w:t>Or the material is really heterogenous across the bottom so they collect more material in some places in some years than others.  But I am doubtful of guess 2. Open to other ideas.</w:t>
      </w:r>
    </w:p>
  </w:comment>
  <w:comment w:id="81" w:author="Sandra Brooke" w:date="2022-07-08T12:38:00Z" w:initials="SB">
    <w:p w14:paraId="71FDE697" w14:textId="15E1E3BF" w:rsidR="00644BDB" w:rsidRDefault="00644BDB">
      <w:pPr>
        <w:pStyle w:val="CommentText"/>
      </w:pPr>
      <w:r>
        <w:rPr>
          <w:rStyle w:val="CommentReference"/>
        </w:rPr>
        <w:annotationRef/>
      </w:r>
      <w:r>
        <w:t>The</w:t>
      </w:r>
      <w:r w:rsidR="007B2C46">
        <w:t xml:space="preserve"> previous</w:t>
      </w:r>
      <w:r>
        <w:t xml:space="preserve"> graph shows this project has </w:t>
      </w:r>
      <w:r w:rsidR="007B2C46">
        <w:t>some seed sized oysters, which would add to the weight. I wouldn’t discount sample bias – people see seed on the area and target them</w:t>
      </w:r>
      <w:r w:rsidR="00D43FF7">
        <w:t xml:space="preserve">. </w:t>
      </w:r>
    </w:p>
  </w:comment>
  <w:comment w:id="82" w:author="Fred Johnson" w:date="2022-05-05T17:47:00Z" w:initials="FJ">
    <w:p w14:paraId="1E152447" w14:textId="20892013" w:rsidR="00D139BE" w:rsidRDefault="00D139BE">
      <w:pPr>
        <w:pStyle w:val="CommentText"/>
      </w:pPr>
      <w:r>
        <w:rPr>
          <w:rStyle w:val="CommentReference"/>
        </w:rPr>
        <w:annotationRef/>
      </w:r>
      <w:r>
        <w:t>Pretty figure.  ‘just not sure what to make of it.</w:t>
      </w:r>
    </w:p>
  </w:comment>
  <w:comment w:id="83" w:author="Andrew Shantz" w:date="2022-07-01T13:28:00Z" w:initials="AS">
    <w:p w14:paraId="38B1BA81" w14:textId="2750B22D" w:rsidR="00B0311E" w:rsidRDefault="00B0311E">
      <w:pPr>
        <w:pStyle w:val="CommentText"/>
      </w:pPr>
      <w:r>
        <w:rPr>
          <w:rStyle w:val="CommentReference"/>
        </w:rPr>
        <w:annotationRef/>
      </w:r>
      <w:r>
        <w:t>Potentially zero inflated due to the sampling method?</w:t>
      </w:r>
    </w:p>
  </w:comment>
  <w:comment w:id="84" w:author="Bill Pine" w:date="2022-07-27T09:57:00Z" w:initials="PB">
    <w:p w14:paraId="6AFF954D" w14:textId="77777777" w:rsidR="0095477C" w:rsidRDefault="0095477C" w:rsidP="00EF5109">
      <w:pPr>
        <w:pStyle w:val="CommentText"/>
      </w:pPr>
      <w:r>
        <w:rPr>
          <w:rStyle w:val="CommentReference"/>
        </w:rPr>
        <w:annotationRef/>
      </w:r>
      <w:r>
        <w:t>This is just a plot of the data.</w:t>
      </w:r>
    </w:p>
  </w:comment>
  <w:comment w:id="85" w:author="Sandra Brooke" w:date="2022-07-08T12:48:00Z" w:initials="SB">
    <w:p w14:paraId="1F2030B8" w14:textId="0CB65A6F" w:rsidR="00F64D50" w:rsidRDefault="00F64D50">
      <w:pPr>
        <w:pStyle w:val="CommentText"/>
      </w:pPr>
      <w:r>
        <w:rPr>
          <w:rStyle w:val="CommentReference"/>
        </w:rPr>
        <w:annotationRef/>
      </w:r>
      <w:r>
        <w:t xml:space="preserve">There is quite a difference in the amount of cultch removed per sampling period </w:t>
      </w:r>
      <w:r w:rsidR="000F5742">
        <w:t>for the different projects</w:t>
      </w:r>
      <w:r w:rsidR="00C77805">
        <w:t>. The higher weights come from the higher clutching densities (300 vs 200 CY/A)</w:t>
      </w:r>
      <w:r w:rsidR="005930AD">
        <w:t xml:space="preserve"> so that may account to the spread of weight</w:t>
      </w:r>
    </w:p>
  </w:comment>
  <w:comment w:id="86" w:author="Amanda Morgan" w:date="2022-08-03T15:49:00Z" w:initials="AM">
    <w:p w14:paraId="69941051" w14:textId="77777777" w:rsidR="00834A96" w:rsidRDefault="00834A96">
      <w:pPr>
        <w:pStyle w:val="CommentText"/>
      </w:pPr>
      <w:r>
        <w:rPr>
          <w:rStyle w:val="CommentReference"/>
        </w:rPr>
        <w:annotationRef/>
      </w:r>
      <w:r>
        <w:t>These do not correspond to the project names currently in use. Should they be GEBF 5007 and NFWF-2021?</w:t>
      </w:r>
    </w:p>
    <w:p w14:paraId="6B0FC676" w14:textId="219C7051" w:rsidR="00834A96" w:rsidRDefault="00834A96">
      <w:pPr>
        <w:pStyle w:val="CommentText"/>
      </w:pPr>
      <w:r>
        <w:t>Reminder: GEBF 5007 vs 5008 also needs to be made consistent across the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7672F4" w15:done="0"/>
  <w15:commentEx w15:paraId="5A1A0080" w15:done="0"/>
  <w15:commentEx w15:paraId="1EA5C49B" w15:done="0"/>
  <w15:commentEx w15:paraId="5BDDF1F6" w15:done="0"/>
  <w15:commentEx w15:paraId="5A4D897B" w15:done="0"/>
  <w15:commentEx w15:paraId="732A8670" w15:done="0"/>
  <w15:commentEx w15:paraId="3BF2FE6B" w15:done="0"/>
  <w15:commentEx w15:paraId="1E04E01E" w15:done="0"/>
  <w15:commentEx w15:paraId="29E73D03" w15:done="0"/>
  <w15:commentEx w15:paraId="7BE48B60" w15:done="0"/>
  <w15:commentEx w15:paraId="64990989" w15:done="0"/>
  <w15:commentEx w15:paraId="342AF9BC" w15:paraIdParent="64990989" w15:done="0"/>
  <w15:commentEx w15:paraId="3EC5D6F2" w15:done="0"/>
  <w15:commentEx w15:paraId="0DFDD949" w15:done="0"/>
  <w15:commentEx w15:paraId="4DF4A817" w15:paraIdParent="0DFDD949" w15:done="0"/>
  <w15:commentEx w15:paraId="6D4CA642" w15:done="0"/>
  <w15:commentEx w15:paraId="3622D3B7" w15:done="0"/>
  <w15:commentEx w15:paraId="45212D44" w15:paraIdParent="3622D3B7" w15:done="0"/>
  <w15:commentEx w15:paraId="5AB00345" w15:done="0"/>
  <w15:commentEx w15:paraId="3DDB0C83" w15:done="0"/>
  <w15:commentEx w15:paraId="58EC8217" w15:paraIdParent="3DDB0C83" w15:done="0"/>
  <w15:commentEx w15:paraId="59A63077" w15:paraIdParent="3DDB0C83" w15:done="0"/>
  <w15:commentEx w15:paraId="07141C55" w15:done="0"/>
  <w15:commentEx w15:paraId="17B5F050" w15:done="0"/>
  <w15:commentEx w15:paraId="7D153328" w15:paraIdParent="17B5F050" w15:done="0"/>
  <w15:commentEx w15:paraId="4907CDA7" w15:done="0"/>
  <w15:commentEx w15:paraId="41E532E7" w15:paraIdParent="4907CDA7" w15:done="0"/>
  <w15:commentEx w15:paraId="71FDE697" w15:paraIdParent="4907CDA7" w15:done="0"/>
  <w15:commentEx w15:paraId="1E152447" w15:done="0"/>
  <w15:commentEx w15:paraId="38B1BA81" w15:paraIdParent="1E152447" w15:done="0"/>
  <w15:commentEx w15:paraId="6AFF954D" w15:paraIdParent="1E152447" w15:done="0"/>
  <w15:commentEx w15:paraId="1F2030B8" w15:done="0"/>
  <w15:commentEx w15:paraId="6B0FC6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0A391" w16cex:dateUtc="2022-08-12T14:01:00Z"/>
  <w16cex:commentExtensible w16cex:durableId="26695450" w16cex:dateUtc="2022-06-27T11:05:00Z"/>
  <w16cex:commentExtensible w16cex:durableId="26A0E1AB" w16cex:dateUtc="2022-08-12T18:26:00Z"/>
  <w16cex:commentExtensible w16cex:durableId="26BDFABD" w16cex:dateUtc="2022-09-03T20:09:00Z"/>
  <w16cex:commentExtensible w16cex:durableId="269E2B39" w16cex:dateUtc="2022-08-10T17:03:00Z"/>
  <w16cex:commentExtensible w16cex:durableId="26BF537B" w16cex:dateUtc="2022-09-04T20:40:00Z"/>
  <w16cex:commentExtensible w16cex:durableId="26BE1F81" w16cex:dateUtc="2022-09-03T22:46:00Z"/>
  <w16cex:commentExtensible w16cex:durableId="26BE096B" w16cex:dateUtc="2022-09-03T21:12:00Z"/>
  <w16cex:commentExtensible w16cex:durableId="26A0A5A3" w16cex:dateUtc="2022-08-12T14:10:00Z"/>
  <w16cex:commentExtensible w16cex:durableId="2672F153" w16cex:dateUtc="2022-07-08T22:09:00Z"/>
  <w16cex:commentExtensible w16cex:durableId="26937AFF" w16cex:dateUtc="2022-08-02T15:29:00Z"/>
  <w16cex:commentExtensible w16cex:durableId="269CAD28" w16cex:dateUtc="2022-08-09T13:53:00Z"/>
  <w16cex:commentExtensible w16cex:durableId="26937AB9" w16cex:dateUtc="2022-08-02T15:28:00Z"/>
  <w16cex:commentExtensible w16cex:durableId="2693764F" w16cex:dateUtc="2022-08-02T15:09:00Z"/>
  <w16cex:commentExtensible w16cex:durableId="269CA04F" w16cex:dateUtc="2022-08-09T12:58:00Z"/>
  <w16cex:commentExtensible w16cex:durableId="2693763B" w16cex:dateUtc="2022-08-02T15:08:00Z"/>
  <w16cex:commentExtensible w16cex:durableId="2672B28C" w16cex:dateUtc="2022-07-08T17:41:00Z"/>
  <w16cex:commentExtensible w16cex:durableId="269D178A" w16cex:dateUtc="2022-08-09T21:27: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Extensible w16cex:durableId="261E8C34" w16cex:dateUtc="2022-05-05T21:47:00Z"/>
  <w16cex:commentExtensible w16cex:durableId="26697512" w16cex:dateUtc="2022-07-01T17:28:00Z"/>
  <w16cex:commentExtensible w16cex:durableId="268B8A77" w16cex:dateUtc="2022-07-27T13:57:00Z"/>
  <w16cex:commentExtensible w16cex:durableId="2672A62A" w16cex:dateUtc="2022-07-08T16:48:00Z"/>
  <w16cex:commentExtensible w16cex:durableId="26951774" w16cex:dateUtc="2022-08-03T2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7672F4" w16cid:durableId="26A0A391"/>
  <w16cid:commentId w16cid:paraId="5A1A0080" w16cid:durableId="26695450"/>
  <w16cid:commentId w16cid:paraId="1EA5C49B" w16cid:durableId="26A0E1AB"/>
  <w16cid:commentId w16cid:paraId="5BDDF1F6" w16cid:durableId="26BDFABD"/>
  <w16cid:commentId w16cid:paraId="5A4D897B" w16cid:durableId="269E2B39"/>
  <w16cid:commentId w16cid:paraId="732A8670" w16cid:durableId="26BF537B"/>
  <w16cid:commentId w16cid:paraId="3BF2FE6B" w16cid:durableId="26BE1F81"/>
  <w16cid:commentId w16cid:paraId="1E04E01E" w16cid:durableId="26BE096B"/>
  <w16cid:commentId w16cid:paraId="29E73D03" w16cid:durableId="26A0A5A3"/>
  <w16cid:commentId w16cid:paraId="7BE48B60" w16cid:durableId="2672F153"/>
  <w16cid:commentId w16cid:paraId="64990989" w16cid:durableId="26937AFF"/>
  <w16cid:commentId w16cid:paraId="342AF9BC" w16cid:durableId="269CAD28"/>
  <w16cid:commentId w16cid:paraId="3EC5D6F2" w16cid:durableId="26937AB9"/>
  <w16cid:commentId w16cid:paraId="0DFDD949" w16cid:durableId="2693764F"/>
  <w16cid:commentId w16cid:paraId="4DF4A817" w16cid:durableId="269CA04F"/>
  <w16cid:commentId w16cid:paraId="6D4CA642" w16cid:durableId="2693763B"/>
  <w16cid:commentId w16cid:paraId="3622D3B7" w16cid:durableId="2672B28C"/>
  <w16cid:commentId w16cid:paraId="45212D44" w16cid:durableId="269D178A"/>
  <w16cid:commentId w16cid:paraId="5AB00345" w16cid:durableId="2672958E"/>
  <w16cid:commentId w16cid:paraId="3DDB0C83" w16cid:durableId="26696745"/>
  <w16cid:commentId w16cid:paraId="58EC8217" w16cid:durableId="2672A9DB"/>
  <w16cid:commentId w16cid:paraId="59A63077" w16cid:durableId="2675DC59"/>
  <w16cid:commentId w16cid:paraId="07141C55" w16cid:durableId="2672A15A"/>
  <w16cid:commentId w16cid:paraId="17B5F050" w16cid:durableId="2672A205"/>
  <w16cid:commentId w16cid:paraId="7D153328" w16cid:durableId="2675DCC4"/>
  <w16cid:commentId w16cid:paraId="4907CDA7" w16cid:durableId="261E8BCA"/>
  <w16cid:commentId w16cid:paraId="41E532E7" w16cid:durableId="264811A4"/>
  <w16cid:commentId w16cid:paraId="71FDE697" w16cid:durableId="2672A3D3"/>
  <w16cid:commentId w16cid:paraId="1E152447" w16cid:durableId="261E8C34"/>
  <w16cid:commentId w16cid:paraId="38B1BA81" w16cid:durableId="26697512"/>
  <w16cid:commentId w16cid:paraId="6AFF954D" w16cid:durableId="268B8A77"/>
  <w16cid:commentId w16cid:paraId="1F2030B8" w16cid:durableId="2672A62A"/>
  <w16cid:commentId w16cid:paraId="6B0FC676" w16cid:durableId="269517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AA9CB" w14:textId="77777777" w:rsidR="003C7B29" w:rsidRDefault="003C7B29" w:rsidP="00216D3C">
      <w:pPr>
        <w:spacing w:line="240" w:lineRule="auto"/>
      </w:pPr>
      <w:r>
        <w:separator/>
      </w:r>
    </w:p>
  </w:endnote>
  <w:endnote w:type="continuationSeparator" w:id="0">
    <w:p w14:paraId="395FD768" w14:textId="77777777" w:rsidR="003C7B29" w:rsidRDefault="003C7B29"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A101B">
          <w:rPr>
            <w:rStyle w:val="PageNumber"/>
            <w:noProof/>
          </w:rPr>
          <w:t>13</w:t>
        </w:r>
        <w:r>
          <w:rPr>
            <w:rStyle w:val="PageNumber"/>
          </w:rPr>
          <w:fldChar w:fldCharType="end"/>
        </w:r>
      </w:p>
    </w:sdtContent>
  </w:sdt>
  <w:p w14:paraId="39EB1FC2" w14:textId="77777777" w:rsidR="00216D3C" w:rsidRDefault="00216D3C"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216D3C" w:rsidRDefault="00216D3C"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679AB" w14:textId="77777777" w:rsidR="003C7B29" w:rsidRDefault="003C7B29" w:rsidP="00216D3C">
      <w:pPr>
        <w:spacing w:line="240" w:lineRule="auto"/>
      </w:pPr>
      <w:r>
        <w:separator/>
      </w:r>
    </w:p>
  </w:footnote>
  <w:footnote w:type="continuationSeparator" w:id="0">
    <w:p w14:paraId="5EA3417D" w14:textId="77777777" w:rsidR="003C7B29" w:rsidRDefault="003C7B29"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8"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2"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43094567">
    <w:abstractNumId w:val="6"/>
  </w:num>
  <w:num w:numId="2" w16cid:durableId="70809041">
    <w:abstractNumId w:val="15"/>
  </w:num>
  <w:num w:numId="3" w16cid:durableId="1210647104">
    <w:abstractNumId w:val="17"/>
  </w:num>
  <w:num w:numId="4" w16cid:durableId="1341931524">
    <w:abstractNumId w:val="14"/>
  </w:num>
  <w:num w:numId="5" w16cid:durableId="1029909671">
    <w:abstractNumId w:val="4"/>
  </w:num>
  <w:num w:numId="6" w16cid:durableId="2084797189">
    <w:abstractNumId w:val="3"/>
  </w:num>
  <w:num w:numId="7" w16cid:durableId="916670098">
    <w:abstractNumId w:val="1"/>
  </w:num>
  <w:num w:numId="8" w16cid:durableId="1369065946">
    <w:abstractNumId w:val="16"/>
  </w:num>
  <w:num w:numId="9" w16cid:durableId="996690790">
    <w:abstractNumId w:val="9"/>
  </w:num>
  <w:num w:numId="10" w16cid:durableId="1370376116">
    <w:abstractNumId w:val="0"/>
  </w:num>
  <w:num w:numId="11" w16cid:durableId="552354837">
    <w:abstractNumId w:val="5"/>
  </w:num>
  <w:num w:numId="12" w16cid:durableId="1812401320">
    <w:abstractNumId w:val="12"/>
  </w:num>
  <w:num w:numId="13" w16cid:durableId="156654355">
    <w:abstractNumId w:val="7"/>
  </w:num>
  <w:num w:numId="14" w16cid:durableId="2065834834">
    <w:abstractNumId w:val="13"/>
  </w:num>
  <w:num w:numId="15" w16cid:durableId="1933855844">
    <w:abstractNumId w:val="11"/>
  </w:num>
  <w:num w:numId="16" w16cid:durableId="745810435">
    <w:abstractNumId w:val="2"/>
  </w:num>
  <w:num w:numId="17" w16cid:durableId="1520006163">
    <w:abstractNumId w:val="8"/>
  </w:num>
  <w:num w:numId="18" w16cid:durableId="18502965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Geiger, Steve">
    <w15:presenceInfo w15:providerId="AD" w15:userId="S::Stephen.Geiger@MyFWC.com::161bdce5-0489-4802-9c46-5d4e7ae76e36"/>
  </w15:person>
  <w15:person w15:author="Pine, Bill">
    <w15:presenceInfo w15:providerId="AD" w15:userId="S::billpine@ufl.edu::484b8fee-3ec8-492f-a4e1-64cc3716f77d"/>
  </w15:person>
  <w15:person w15:author="Sandra Brooke">
    <w15:presenceInfo w15:providerId="AD" w15:userId="S::sbrooke@fsu.edu::fddec0d6-866d-4c38-a5e4-ac900ef4292c"/>
  </w15:person>
  <w15:person w15:author="Amanda Morgan">
    <w15:presenceInfo w15:providerId="AD" w15:userId="S::morgana@aamorgan.onmicrosoft.com::233cf4b5-60dd-4c87-b736-2af7c1dc0e07"/>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M60FAFhX/OMtAAAA"/>
  </w:docVars>
  <w:rsids>
    <w:rsidRoot w:val="00853094"/>
    <w:rsid w:val="00002BD0"/>
    <w:rsid w:val="00002FA5"/>
    <w:rsid w:val="000033F3"/>
    <w:rsid w:val="00003757"/>
    <w:rsid w:val="00003768"/>
    <w:rsid w:val="00003FE3"/>
    <w:rsid w:val="0000664F"/>
    <w:rsid w:val="00006BE6"/>
    <w:rsid w:val="0000706D"/>
    <w:rsid w:val="000079AB"/>
    <w:rsid w:val="00012594"/>
    <w:rsid w:val="00013C16"/>
    <w:rsid w:val="000142BB"/>
    <w:rsid w:val="00015731"/>
    <w:rsid w:val="00016D1A"/>
    <w:rsid w:val="00016F69"/>
    <w:rsid w:val="00017761"/>
    <w:rsid w:val="00017D00"/>
    <w:rsid w:val="00020236"/>
    <w:rsid w:val="00031553"/>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55B3"/>
    <w:rsid w:val="000C631A"/>
    <w:rsid w:val="000C6346"/>
    <w:rsid w:val="000C6CA7"/>
    <w:rsid w:val="000C6D7A"/>
    <w:rsid w:val="000C75D3"/>
    <w:rsid w:val="000D00D7"/>
    <w:rsid w:val="000D0394"/>
    <w:rsid w:val="000D0EF7"/>
    <w:rsid w:val="000D2BF4"/>
    <w:rsid w:val="000D4229"/>
    <w:rsid w:val="000D51C9"/>
    <w:rsid w:val="000E07E9"/>
    <w:rsid w:val="000E5387"/>
    <w:rsid w:val="000E78BF"/>
    <w:rsid w:val="000F02AC"/>
    <w:rsid w:val="000F1A4E"/>
    <w:rsid w:val="000F2F77"/>
    <w:rsid w:val="000F56AC"/>
    <w:rsid w:val="000F5742"/>
    <w:rsid w:val="00102960"/>
    <w:rsid w:val="0010336A"/>
    <w:rsid w:val="00104DB5"/>
    <w:rsid w:val="001056F7"/>
    <w:rsid w:val="00105EB4"/>
    <w:rsid w:val="00106311"/>
    <w:rsid w:val="00111983"/>
    <w:rsid w:val="00111AC2"/>
    <w:rsid w:val="00112660"/>
    <w:rsid w:val="00123A51"/>
    <w:rsid w:val="00124556"/>
    <w:rsid w:val="00125512"/>
    <w:rsid w:val="0012785D"/>
    <w:rsid w:val="0013069A"/>
    <w:rsid w:val="00130993"/>
    <w:rsid w:val="001338B4"/>
    <w:rsid w:val="00134053"/>
    <w:rsid w:val="00135391"/>
    <w:rsid w:val="001401D8"/>
    <w:rsid w:val="001415E5"/>
    <w:rsid w:val="0014253D"/>
    <w:rsid w:val="0014281E"/>
    <w:rsid w:val="001435B5"/>
    <w:rsid w:val="00143BA5"/>
    <w:rsid w:val="00144869"/>
    <w:rsid w:val="00144E63"/>
    <w:rsid w:val="00151BFE"/>
    <w:rsid w:val="00153554"/>
    <w:rsid w:val="001535CC"/>
    <w:rsid w:val="001540F6"/>
    <w:rsid w:val="00154723"/>
    <w:rsid w:val="00155D89"/>
    <w:rsid w:val="00156722"/>
    <w:rsid w:val="001601F0"/>
    <w:rsid w:val="00162DA9"/>
    <w:rsid w:val="001657C7"/>
    <w:rsid w:val="001710E0"/>
    <w:rsid w:val="00173C52"/>
    <w:rsid w:val="00175A71"/>
    <w:rsid w:val="00177353"/>
    <w:rsid w:val="001776C1"/>
    <w:rsid w:val="001804FF"/>
    <w:rsid w:val="00181915"/>
    <w:rsid w:val="001836A5"/>
    <w:rsid w:val="001847E8"/>
    <w:rsid w:val="00187C8C"/>
    <w:rsid w:val="00192CFC"/>
    <w:rsid w:val="00194FBD"/>
    <w:rsid w:val="00195491"/>
    <w:rsid w:val="0019594C"/>
    <w:rsid w:val="00196CB2"/>
    <w:rsid w:val="00196CE9"/>
    <w:rsid w:val="001A0FB8"/>
    <w:rsid w:val="001A3071"/>
    <w:rsid w:val="001A7462"/>
    <w:rsid w:val="001A7831"/>
    <w:rsid w:val="001A7F62"/>
    <w:rsid w:val="001B0330"/>
    <w:rsid w:val="001B091C"/>
    <w:rsid w:val="001B0EC0"/>
    <w:rsid w:val="001B28A4"/>
    <w:rsid w:val="001B3AF1"/>
    <w:rsid w:val="001B6C66"/>
    <w:rsid w:val="001C0C91"/>
    <w:rsid w:val="001C20F6"/>
    <w:rsid w:val="001C306B"/>
    <w:rsid w:val="001D070A"/>
    <w:rsid w:val="001D09B3"/>
    <w:rsid w:val="001D2070"/>
    <w:rsid w:val="001D2391"/>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77D2"/>
    <w:rsid w:val="00210055"/>
    <w:rsid w:val="00211D29"/>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6E91"/>
    <w:rsid w:val="00237114"/>
    <w:rsid w:val="002375AA"/>
    <w:rsid w:val="002379E5"/>
    <w:rsid w:val="002401B3"/>
    <w:rsid w:val="00240B5F"/>
    <w:rsid w:val="00241EC4"/>
    <w:rsid w:val="002424BA"/>
    <w:rsid w:val="0024252C"/>
    <w:rsid w:val="00243BA4"/>
    <w:rsid w:val="00243F3E"/>
    <w:rsid w:val="0024532A"/>
    <w:rsid w:val="00245F27"/>
    <w:rsid w:val="00246C8C"/>
    <w:rsid w:val="002470B7"/>
    <w:rsid w:val="0025010B"/>
    <w:rsid w:val="00257A85"/>
    <w:rsid w:val="00261929"/>
    <w:rsid w:val="002626DF"/>
    <w:rsid w:val="00264690"/>
    <w:rsid w:val="00264982"/>
    <w:rsid w:val="0026753C"/>
    <w:rsid w:val="002720C8"/>
    <w:rsid w:val="00272D80"/>
    <w:rsid w:val="002740F9"/>
    <w:rsid w:val="00276FC6"/>
    <w:rsid w:val="00277D75"/>
    <w:rsid w:val="00277FAE"/>
    <w:rsid w:val="00283A67"/>
    <w:rsid w:val="00286014"/>
    <w:rsid w:val="00290C5F"/>
    <w:rsid w:val="002939B3"/>
    <w:rsid w:val="002975B3"/>
    <w:rsid w:val="002A0B09"/>
    <w:rsid w:val="002A2133"/>
    <w:rsid w:val="002A4CEF"/>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1CA"/>
    <w:rsid w:val="002F11CB"/>
    <w:rsid w:val="002F4B2D"/>
    <w:rsid w:val="002F512A"/>
    <w:rsid w:val="002F59F3"/>
    <w:rsid w:val="002F6017"/>
    <w:rsid w:val="002F6171"/>
    <w:rsid w:val="002F6F84"/>
    <w:rsid w:val="002F7248"/>
    <w:rsid w:val="00301AC7"/>
    <w:rsid w:val="00305AAA"/>
    <w:rsid w:val="00306E03"/>
    <w:rsid w:val="00307AF0"/>
    <w:rsid w:val="003104BE"/>
    <w:rsid w:val="00310D06"/>
    <w:rsid w:val="00310F7B"/>
    <w:rsid w:val="0031185A"/>
    <w:rsid w:val="003119AC"/>
    <w:rsid w:val="00312047"/>
    <w:rsid w:val="00314B9F"/>
    <w:rsid w:val="00314BCA"/>
    <w:rsid w:val="0031743B"/>
    <w:rsid w:val="00317657"/>
    <w:rsid w:val="003178AC"/>
    <w:rsid w:val="00320946"/>
    <w:rsid w:val="00330463"/>
    <w:rsid w:val="003339A7"/>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76A8"/>
    <w:rsid w:val="00397287"/>
    <w:rsid w:val="003A05D0"/>
    <w:rsid w:val="003A118D"/>
    <w:rsid w:val="003A2F68"/>
    <w:rsid w:val="003A4041"/>
    <w:rsid w:val="003A5067"/>
    <w:rsid w:val="003A6774"/>
    <w:rsid w:val="003A6D08"/>
    <w:rsid w:val="003A7E3C"/>
    <w:rsid w:val="003B08F4"/>
    <w:rsid w:val="003B2F4C"/>
    <w:rsid w:val="003B4988"/>
    <w:rsid w:val="003B572E"/>
    <w:rsid w:val="003B6338"/>
    <w:rsid w:val="003B6D6B"/>
    <w:rsid w:val="003B6FCC"/>
    <w:rsid w:val="003C0441"/>
    <w:rsid w:val="003C199C"/>
    <w:rsid w:val="003C4FF3"/>
    <w:rsid w:val="003C514B"/>
    <w:rsid w:val="003C54C4"/>
    <w:rsid w:val="003C7476"/>
    <w:rsid w:val="003C7B29"/>
    <w:rsid w:val="003D0463"/>
    <w:rsid w:val="003D09A8"/>
    <w:rsid w:val="003D2309"/>
    <w:rsid w:val="003D2D89"/>
    <w:rsid w:val="003D38A4"/>
    <w:rsid w:val="003D7E1E"/>
    <w:rsid w:val="003E4DE1"/>
    <w:rsid w:val="003E577C"/>
    <w:rsid w:val="003E5BFF"/>
    <w:rsid w:val="003E6663"/>
    <w:rsid w:val="003F0DCA"/>
    <w:rsid w:val="003F18EB"/>
    <w:rsid w:val="003F392D"/>
    <w:rsid w:val="003F680A"/>
    <w:rsid w:val="003F7333"/>
    <w:rsid w:val="003F7AAE"/>
    <w:rsid w:val="00400A5B"/>
    <w:rsid w:val="004038EA"/>
    <w:rsid w:val="004060FE"/>
    <w:rsid w:val="00407087"/>
    <w:rsid w:val="00407231"/>
    <w:rsid w:val="00407E59"/>
    <w:rsid w:val="00413229"/>
    <w:rsid w:val="00415A3A"/>
    <w:rsid w:val="00416FC5"/>
    <w:rsid w:val="00416FDC"/>
    <w:rsid w:val="0042044B"/>
    <w:rsid w:val="00421971"/>
    <w:rsid w:val="00421B15"/>
    <w:rsid w:val="00422141"/>
    <w:rsid w:val="00423F52"/>
    <w:rsid w:val="00423F7F"/>
    <w:rsid w:val="00425676"/>
    <w:rsid w:val="004263DE"/>
    <w:rsid w:val="00430A8F"/>
    <w:rsid w:val="00431563"/>
    <w:rsid w:val="004332BE"/>
    <w:rsid w:val="00433BBC"/>
    <w:rsid w:val="00435532"/>
    <w:rsid w:val="004371CA"/>
    <w:rsid w:val="00440872"/>
    <w:rsid w:val="00444A44"/>
    <w:rsid w:val="00445F4F"/>
    <w:rsid w:val="00446403"/>
    <w:rsid w:val="004503F3"/>
    <w:rsid w:val="00450A57"/>
    <w:rsid w:val="0045369B"/>
    <w:rsid w:val="004542B0"/>
    <w:rsid w:val="00455498"/>
    <w:rsid w:val="004566B4"/>
    <w:rsid w:val="00456A83"/>
    <w:rsid w:val="004575FA"/>
    <w:rsid w:val="004578AC"/>
    <w:rsid w:val="0046010A"/>
    <w:rsid w:val="004601D2"/>
    <w:rsid w:val="004602C6"/>
    <w:rsid w:val="0046147D"/>
    <w:rsid w:val="00464375"/>
    <w:rsid w:val="004652CA"/>
    <w:rsid w:val="004675F9"/>
    <w:rsid w:val="00470B0E"/>
    <w:rsid w:val="00472037"/>
    <w:rsid w:val="00472AFF"/>
    <w:rsid w:val="004766E7"/>
    <w:rsid w:val="0047701A"/>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58EC"/>
    <w:rsid w:val="004C6117"/>
    <w:rsid w:val="004C6A14"/>
    <w:rsid w:val="004C7824"/>
    <w:rsid w:val="004C78F0"/>
    <w:rsid w:val="004D0BDC"/>
    <w:rsid w:val="004D1DA6"/>
    <w:rsid w:val="004D2CD9"/>
    <w:rsid w:val="004D3F40"/>
    <w:rsid w:val="004E3184"/>
    <w:rsid w:val="004E3B94"/>
    <w:rsid w:val="004E506E"/>
    <w:rsid w:val="004F01C3"/>
    <w:rsid w:val="004F1466"/>
    <w:rsid w:val="004F2D0B"/>
    <w:rsid w:val="004F68F3"/>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BF8"/>
    <w:rsid w:val="00550F01"/>
    <w:rsid w:val="005513A8"/>
    <w:rsid w:val="00556FA7"/>
    <w:rsid w:val="00557116"/>
    <w:rsid w:val="00560F12"/>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A01F6"/>
    <w:rsid w:val="005A0259"/>
    <w:rsid w:val="005A3CBE"/>
    <w:rsid w:val="005B0098"/>
    <w:rsid w:val="005B3488"/>
    <w:rsid w:val="005B4AB5"/>
    <w:rsid w:val="005B5DE4"/>
    <w:rsid w:val="005C5FB4"/>
    <w:rsid w:val="005C6628"/>
    <w:rsid w:val="005D3707"/>
    <w:rsid w:val="005D5537"/>
    <w:rsid w:val="005D72D9"/>
    <w:rsid w:val="005D79EA"/>
    <w:rsid w:val="005E228A"/>
    <w:rsid w:val="005E432E"/>
    <w:rsid w:val="005E4AC9"/>
    <w:rsid w:val="005E66D2"/>
    <w:rsid w:val="005E6CE4"/>
    <w:rsid w:val="005F1ACC"/>
    <w:rsid w:val="005F3164"/>
    <w:rsid w:val="005F528D"/>
    <w:rsid w:val="005F53CF"/>
    <w:rsid w:val="005F633F"/>
    <w:rsid w:val="00602E34"/>
    <w:rsid w:val="00602FE3"/>
    <w:rsid w:val="00603DDA"/>
    <w:rsid w:val="006053C6"/>
    <w:rsid w:val="00605474"/>
    <w:rsid w:val="006122D1"/>
    <w:rsid w:val="00612428"/>
    <w:rsid w:val="006125C0"/>
    <w:rsid w:val="006132CD"/>
    <w:rsid w:val="00613973"/>
    <w:rsid w:val="00613CE8"/>
    <w:rsid w:val="006160F4"/>
    <w:rsid w:val="00616AFD"/>
    <w:rsid w:val="00617232"/>
    <w:rsid w:val="006202B0"/>
    <w:rsid w:val="0062102F"/>
    <w:rsid w:val="0062195C"/>
    <w:rsid w:val="00623630"/>
    <w:rsid w:val="00624B9D"/>
    <w:rsid w:val="0062592C"/>
    <w:rsid w:val="00626667"/>
    <w:rsid w:val="006278A9"/>
    <w:rsid w:val="00630542"/>
    <w:rsid w:val="0063063C"/>
    <w:rsid w:val="006323F3"/>
    <w:rsid w:val="00632812"/>
    <w:rsid w:val="00634704"/>
    <w:rsid w:val="006350A0"/>
    <w:rsid w:val="00636E27"/>
    <w:rsid w:val="00637722"/>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1815"/>
    <w:rsid w:val="00685B03"/>
    <w:rsid w:val="00686028"/>
    <w:rsid w:val="00686226"/>
    <w:rsid w:val="00687809"/>
    <w:rsid w:val="00687C45"/>
    <w:rsid w:val="006915BE"/>
    <w:rsid w:val="00691675"/>
    <w:rsid w:val="0069334B"/>
    <w:rsid w:val="006939E6"/>
    <w:rsid w:val="006963D3"/>
    <w:rsid w:val="00696CB5"/>
    <w:rsid w:val="006A429C"/>
    <w:rsid w:val="006A4CF0"/>
    <w:rsid w:val="006A77A1"/>
    <w:rsid w:val="006B1609"/>
    <w:rsid w:val="006B5C14"/>
    <w:rsid w:val="006C1AED"/>
    <w:rsid w:val="006C2781"/>
    <w:rsid w:val="006C41CC"/>
    <w:rsid w:val="006C5888"/>
    <w:rsid w:val="006D28A4"/>
    <w:rsid w:val="006D2C5F"/>
    <w:rsid w:val="006D3F8A"/>
    <w:rsid w:val="006D5D4B"/>
    <w:rsid w:val="006D6B61"/>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AE3"/>
    <w:rsid w:val="00712E82"/>
    <w:rsid w:val="007154EC"/>
    <w:rsid w:val="007169BD"/>
    <w:rsid w:val="00716CC3"/>
    <w:rsid w:val="00716E5D"/>
    <w:rsid w:val="007171DF"/>
    <w:rsid w:val="00720DD4"/>
    <w:rsid w:val="00722836"/>
    <w:rsid w:val="0072306A"/>
    <w:rsid w:val="00724A98"/>
    <w:rsid w:val="00726452"/>
    <w:rsid w:val="00732B46"/>
    <w:rsid w:val="0073337B"/>
    <w:rsid w:val="00733AF1"/>
    <w:rsid w:val="00734F31"/>
    <w:rsid w:val="00735893"/>
    <w:rsid w:val="00737284"/>
    <w:rsid w:val="00737541"/>
    <w:rsid w:val="00740D37"/>
    <w:rsid w:val="007435EC"/>
    <w:rsid w:val="00745E9A"/>
    <w:rsid w:val="00745FC0"/>
    <w:rsid w:val="00747794"/>
    <w:rsid w:val="00747D50"/>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7E26"/>
    <w:rsid w:val="007D005B"/>
    <w:rsid w:val="007D20BE"/>
    <w:rsid w:val="007D3CB7"/>
    <w:rsid w:val="007E009D"/>
    <w:rsid w:val="007E2236"/>
    <w:rsid w:val="007E234A"/>
    <w:rsid w:val="007E4D4B"/>
    <w:rsid w:val="007E505F"/>
    <w:rsid w:val="007E58B0"/>
    <w:rsid w:val="007E5C6A"/>
    <w:rsid w:val="007F297B"/>
    <w:rsid w:val="007F2C87"/>
    <w:rsid w:val="007F2D3A"/>
    <w:rsid w:val="007F2F19"/>
    <w:rsid w:val="007F6ED7"/>
    <w:rsid w:val="00800042"/>
    <w:rsid w:val="0080253D"/>
    <w:rsid w:val="00802D5B"/>
    <w:rsid w:val="00802DDA"/>
    <w:rsid w:val="00803D33"/>
    <w:rsid w:val="00806A78"/>
    <w:rsid w:val="00807478"/>
    <w:rsid w:val="00810D58"/>
    <w:rsid w:val="00811E90"/>
    <w:rsid w:val="00815D6D"/>
    <w:rsid w:val="00815E7D"/>
    <w:rsid w:val="00815E8A"/>
    <w:rsid w:val="00817432"/>
    <w:rsid w:val="00817DAE"/>
    <w:rsid w:val="00822CBD"/>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803F0"/>
    <w:rsid w:val="008807DB"/>
    <w:rsid w:val="008812B4"/>
    <w:rsid w:val="00882EEE"/>
    <w:rsid w:val="00883E6A"/>
    <w:rsid w:val="008842B3"/>
    <w:rsid w:val="008843C4"/>
    <w:rsid w:val="0088492B"/>
    <w:rsid w:val="00886A57"/>
    <w:rsid w:val="008900EC"/>
    <w:rsid w:val="0089381E"/>
    <w:rsid w:val="0089483E"/>
    <w:rsid w:val="008978A9"/>
    <w:rsid w:val="008A176D"/>
    <w:rsid w:val="008A3DD6"/>
    <w:rsid w:val="008A47CF"/>
    <w:rsid w:val="008B0AD1"/>
    <w:rsid w:val="008B1F3D"/>
    <w:rsid w:val="008B54A0"/>
    <w:rsid w:val="008B626E"/>
    <w:rsid w:val="008B7412"/>
    <w:rsid w:val="008C0622"/>
    <w:rsid w:val="008C1C2B"/>
    <w:rsid w:val="008C2A64"/>
    <w:rsid w:val="008C2E52"/>
    <w:rsid w:val="008C3ECC"/>
    <w:rsid w:val="008C5083"/>
    <w:rsid w:val="008C6031"/>
    <w:rsid w:val="008D03A1"/>
    <w:rsid w:val="008D189C"/>
    <w:rsid w:val="008D2160"/>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202A0"/>
    <w:rsid w:val="00921A61"/>
    <w:rsid w:val="00921CF1"/>
    <w:rsid w:val="00925532"/>
    <w:rsid w:val="00926D2B"/>
    <w:rsid w:val="00927350"/>
    <w:rsid w:val="009307B6"/>
    <w:rsid w:val="009328A0"/>
    <w:rsid w:val="00933A36"/>
    <w:rsid w:val="00933F92"/>
    <w:rsid w:val="0093458D"/>
    <w:rsid w:val="00935B8E"/>
    <w:rsid w:val="00935D34"/>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3AAC"/>
    <w:rsid w:val="00963D0A"/>
    <w:rsid w:val="00965464"/>
    <w:rsid w:val="00966332"/>
    <w:rsid w:val="00967A8F"/>
    <w:rsid w:val="00970ABC"/>
    <w:rsid w:val="00971A43"/>
    <w:rsid w:val="00972DFA"/>
    <w:rsid w:val="0097550D"/>
    <w:rsid w:val="00975AA5"/>
    <w:rsid w:val="009768A6"/>
    <w:rsid w:val="00976BD9"/>
    <w:rsid w:val="00977D6B"/>
    <w:rsid w:val="00982007"/>
    <w:rsid w:val="009829B2"/>
    <w:rsid w:val="009856FF"/>
    <w:rsid w:val="00987609"/>
    <w:rsid w:val="0099118F"/>
    <w:rsid w:val="009923C5"/>
    <w:rsid w:val="00992A60"/>
    <w:rsid w:val="009935EB"/>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6F0E"/>
    <w:rsid w:val="009C183F"/>
    <w:rsid w:val="009C21E3"/>
    <w:rsid w:val="009C37DD"/>
    <w:rsid w:val="009C6881"/>
    <w:rsid w:val="009D00A8"/>
    <w:rsid w:val="009D14BB"/>
    <w:rsid w:val="009D170C"/>
    <w:rsid w:val="009D3B35"/>
    <w:rsid w:val="009D442A"/>
    <w:rsid w:val="009D4656"/>
    <w:rsid w:val="009D4B71"/>
    <w:rsid w:val="009D7B0A"/>
    <w:rsid w:val="009D7F58"/>
    <w:rsid w:val="009E28DD"/>
    <w:rsid w:val="009E36D8"/>
    <w:rsid w:val="009E646F"/>
    <w:rsid w:val="009E7E7D"/>
    <w:rsid w:val="009F5BD0"/>
    <w:rsid w:val="009F60AE"/>
    <w:rsid w:val="00A0080C"/>
    <w:rsid w:val="00A014F0"/>
    <w:rsid w:val="00A02EEC"/>
    <w:rsid w:val="00A03E2A"/>
    <w:rsid w:val="00A0523A"/>
    <w:rsid w:val="00A06B0B"/>
    <w:rsid w:val="00A107F3"/>
    <w:rsid w:val="00A11AE7"/>
    <w:rsid w:val="00A12BAB"/>
    <w:rsid w:val="00A13997"/>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F4C"/>
    <w:rsid w:val="00A341F0"/>
    <w:rsid w:val="00A3431E"/>
    <w:rsid w:val="00A3555C"/>
    <w:rsid w:val="00A3601E"/>
    <w:rsid w:val="00A412F9"/>
    <w:rsid w:val="00A41FF6"/>
    <w:rsid w:val="00A4262A"/>
    <w:rsid w:val="00A42E5D"/>
    <w:rsid w:val="00A43A6D"/>
    <w:rsid w:val="00A443E7"/>
    <w:rsid w:val="00A4473E"/>
    <w:rsid w:val="00A44BAB"/>
    <w:rsid w:val="00A529C6"/>
    <w:rsid w:val="00A533F2"/>
    <w:rsid w:val="00A53DAA"/>
    <w:rsid w:val="00A56E19"/>
    <w:rsid w:val="00A63673"/>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26B1"/>
    <w:rsid w:val="00A95646"/>
    <w:rsid w:val="00A97D2E"/>
    <w:rsid w:val="00A97D94"/>
    <w:rsid w:val="00AA0C7B"/>
    <w:rsid w:val="00AA1015"/>
    <w:rsid w:val="00AA23E7"/>
    <w:rsid w:val="00AA2D30"/>
    <w:rsid w:val="00AA79C4"/>
    <w:rsid w:val="00AB1970"/>
    <w:rsid w:val="00AB197A"/>
    <w:rsid w:val="00AB231A"/>
    <w:rsid w:val="00AB2DF0"/>
    <w:rsid w:val="00AB2F1B"/>
    <w:rsid w:val="00AB473C"/>
    <w:rsid w:val="00AB5B27"/>
    <w:rsid w:val="00AB5BDA"/>
    <w:rsid w:val="00AB76EF"/>
    <w:rsid w:val="00AC0E81"/>
    <w:rsid w:val="00AC3532"/>
    <w:rsid w:val="00AC54CD"/>
    <w:rsid w:val="00AC682B"/>
    <w:rsid w:val="00AC6F32"/>
    <w:rsid w:val="00AC7DCE"/>
    <w:rsid w:val="00AD0349"/>
    <w:rsid w:val="00AD396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8D0"/>
    <w:rsid w:val="00B10432"/>
    <w:rsid w:val="00B10AA4"/>
    <w:rsid w:val="00B10DDA"/>
    <w:rsid w:val="00B11034"/>
    <w:rsid w:val="00B110FB"/>
    <w:rsid w:val="00B122D0"/>
    <w:rsid w:val="00B12931"/>
    <w:rsid w:val="00B146E0"/>
    <w:rsid w:val="00B147C8"/>
    <w:rsid w:val="00B15DD6"/>
    <w:rsid w:val="00B220E3"/>
    <w:rsid w:val="00B23891"/>
    <w:rsid w:val="00B2408F"/>
    <w:rsid w:val="00B25323"/>
    <w:rsid w:val="00B27B00"/>
    <w:rsid w:val="00B30200"/>
    <w:rsid w:val="00B30A24"/>
    <w:rsid w:val="00B30AD9"/>
    <w:rsid w:val="00B3209D"/>
    <w:rsid w:val="00B32459"/>
    <w:rsid w:val="00B34113"/>
    <w:rsid w:val="00B346F4"/>
    <w:rsid w:val="00B34C03"/>
    <w:rsid w:val="00B36D6A"/>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90F83"/>
    <w:rsid w:val="00B9157A"/>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7B90"/>
    <w:rsid w:val="00C87BF5"/>
    <w:rsid w:val="00C91B67"/>
    <w:rsid w:val="00C94F86"/>
    <w:rsid w:val="00C95918"/>
    <w:rsid w:val="00C97CF3"/>
    <w:rsid w:val="00CA2D5A"/>
    <w:rsid w:val="00CA300C"/>
    <w:rsid w:val="00CA45ED"/>
    <w:rsid w:val="00CA4665"/>
    <w:rsid w:val="00CB1FDD"/>
    <w:rsid w:val="00CB5AFA"/>
    <w:rsid w:val="00CB6300"/>
    <w:rsid w:val="00CC27EA"/>
    <w:rsid w:val="00CC395E"/>
    <w:rsid w:val="00CC3A66"/>
    <w:rsid w:val="00CC728B"/>
    <w:rsid w:val="00CD09D5"/>
    <w:rsid w:val="00CD27DC"/>
    <w:rsid w:val="00CD4DED"/>
    <w:rsid w:val="00CD5B2B"/>
    <w:rsid w:val="00CD7BCF"/>
    <w:rsid w:val="00CE14CF"/>
    <w:rsid w:val="00CE23F3"/>
    <w:rsid w:val="00CE3198"/>
    <w:rsid w:val="00CE3E4B"/>
    <w:rsid w:val="00CE5288"/>
    <w:rsid w:val="00CF0227"/>
    <w:rsid w:val="00CF2C26"/>
    <w:rsid w:val="00CF31AA"/>
    <w:rsid w:val="00D00475"/>
    <w:rsid w:val="00D0047F"/>
    <w:rsid w:val="00D01487"/>
    <w:rsid w:val="00D02777"/>
    <w:rsid w:val="00D0468D"/>
    <w:rsid w:val="00D04C15"/>
    <w:rsid w:val="00D060AA"/>
    <w:rsid w:val="00D07B21"/>
    <w:rsid w:val="00D117E4"/>
    <w:rsid w:val="00D11ABB"/>
    <w:rsid w:val="00D139BE"/>
    <w:rsid w:val="00D143F6"/>
    <w:rsid w:val="00D23457"/>
    <w:rsid w:val="00D24257"/>
    <w:rsid w:val="00D26083"/>
    <w:rsid w:val="00D26ADF"/>
    <w:rsid w:val="00D27DAF"/>
    <w:rsid w:val="00D306DB"/>
    <w:rsid w:val="00D31075"/>
    <w:rsid w:val="00D31185"/>
    <w:rsid w:val="00D321DF"/>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5169"/>
    <w:rsid w:val="00D66807"/>
    <w:rsid w:val="00D67253"/>
    <w:rsid w:val="00D71494"/>
    <w:rsid w:val="00D72581"/>
    <w:rsid w:val="00D741A9"/>
    <w:rsid w:val="00D83C2A"/>
    <w:rsid w:val="00D84D06"/>
    <w:rsid w:val="00D8672A"/>
    <w:rsid w:val="00D92579"/>
    <w:rsid w:val="00D95615"/>
    <w:rsid w:val="00D95C68"/>
    <w:rsid w:val="00D96B93"/>
    <w:rsid w:val="00DA103B"/>
    <w:rsid w:val="00DA1C90"/>
    <w:rsid w:val="00DA322E"/>
    <w:rsid w:val="00DA4500"/>
    <w:rsid w:val="00DB04E8"/>
    <w:rsid w:val="00DB2727"/>
    <w:rsid w:val="00DB33A6"/>
    <w:rsid w:val="00DB385D"/>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DC8"/>
    <w:rsid w:val="00E41E9C"/>
    <w:rsid w:val="00E43F3D"/>
    <w:rsid w:val="00E50B56"/>
    <w:rsid w:val="00E5101D"/>
    <w:rsid w:val="00E51C14"/>
    <w:rsid w:val="00E52A7A"/>
    <w:rsid w:val="00E557B4"/>
    <w:rsid w:val="00E56514"/>
    <w:rsid w:val="00E56888"/>
    <w:rsid w:val="00E5706F"/>
    <w:rsid w:val="00E60324"/>
    <w:rsid w:val="00E628F1"/>
    <w:rsid w:val="00E67996"/>
    <w:rsid w:val="00E67B3A"/>
    <w:rsid w:val="00E70963"/>
    <w:rsid w:val="00E723A5"/>
    <w:rsid w:val="00E74552"/>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50AF"/>
    <w:rsid w:val="00ED7445"/>
    <w:rsid w:val="00ED74A5"/>
    <w:rsid w:val="00ED74DD"/>
    <w:rsid w:val="00EE1BA8"/>
    <w:rsid w:val="00EE25E5"/>
    <w:rsid w:val="00EE5C3A"/>
    <w:rsid w:val="00EE6750"/>
    <w:rsid w:val="00EF0BEB"/>
    <w:rsid w:val="00EF0D71"/>
    <w:rsid w:val="00EF326B"/>
    <w:rsid w:val="00F02FA5"/>
    <w:rsid w:val="00F03AC4"/>
    <w:rsid w:val="00F07493"/>
    <w:rsid w:val="00F13989"/>
    <w:rsid w:val="00F14FE0"/>
    <w:rsid w:val="00F20222"/>
    <w:rsid w:val="00F2179A"/>
    <w:rsid w:val="00F24246"/>
    <w:rsid w:val="00F27494"/>
    <w:rsid w:val="00F30E7E"/>
    <w:rsid w:val="00F3134C"/>
    <w:rsid w:val="00F3151D"/>
    <w:rsid w:val="00F32570"/>
    <w:rsid w:val="00F34BE1"/>
    <w:rsid w:val="00F3585C"/>
    <w:rsid w:val="00F360E4"/>
    <w:rsid w:val="00F36921"/>
    <w:rsid w:val="00F3775A"/>
    <w:rsid w:val="00F421E7"/>
    <w:rsid w:val="00F46C55"/>
    <w:rsid w:val="00F47881"/>
    <w:rsid w:val="00F50517"/>
    <w:rsid w:val="00F5240A"/>
    <w:rsid w:val="00F54898"/>
    <w:rsid w:val="00F602CC"/>
    <w:rsid w:val="00F603A7"/>
    <w:rsid w:val="00F60A5E"/>
    <w:rsid w:val="00F613D3"/>
    <w:rsid w:val="00F630AB"/>
    <w:rsid w:val="00F632DF"/>
    <w:rsid w:val="00F644C1"/>
    <w:rsid w:val="00F6463E"/>
    <w:rsid w:val="00F64D50"/>
    <w:rsid w:val="00F677DF"/>
    <w:rsid w:val="00F70510"/>
    <w:rsid w:val="00F726C2"/>
    <w:rsid w:val="00F74278"/>
    <w:rsid w:val="00F74E41"/>
    <w:rsid w:val="00F755FF"/>
    <w:rsid w:val="00F77545"/>
    <w:rsid w:val="00F775F6"/>
    <w:rsid w:val="00F80E1D"/>
    <w:rsid w:val="00F8304F"/>
    <w:rsid w:val="00F83EF2"/>
    <w:rsid w:val="00F84E02"/>
    <w:rsid w:val="00F851B7"/>
    <w:rsid w:val="00F924E2"/>
    <w:rsid w:val="00F927E2"/>
    <w:rsid w:val="00F952AC"/>
    <w:rsid w:val="00FA101B"/>
    <w:rsid w:val="00FA276E"/>
    <w:rsid w:val="00FA2C9C"/>
    <w:rsid w:val="00FA3AF5"/>
    <w:rsid w:val="00FA614C"/>
    <w:rsid w:val="00FA7C19"/>
    <w:rsid w:val="00FB3DDD"/>
    <w:rsid w:val="00FC0A11"/>
    <w:rsid w:val="00FC6E71"/>
    <w:rsid w:val="00FD1156"/>
    <w:rsid w:val="00FD2F47"/>
    <w:rsid w:val="00FD49EB"/>
    <w:rsid w:val="00FD66DB"/>
    <w:rsid w:val="00FE1B04"/>
    <w:rsid w:val="00FE33A7"/>
    <w:rsid w:val="00FE48B4"/>
    <w:rsid w:val="00FE49F0"/>
    <w:rsid w:val="00FE5D37"/>
    <w:rsid w:val="00FE6160"/>
    <w:rsid w:val="00FE72B2"/>
    <w:rsid w:val="00FE761D"/>
    <w:rsid w:val="00FE7DB8"/>
    <w:rsid w:val="00FF17EE"/>
    <w:rsid w:val="00FF38A3"/>
    <w:rsid w:val="00FF3EF8"/>
    <w:rsid w:val="00FF474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525/bio.2012.62.10.10"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billpine/AB_DEP.git" TargetMode="External"/><Relationship Id="rId18" Type="http://schemas.openxmlformats.org/officeDocument/2006/relationships/hyperlink" Target="https://nap.nationalacademies.org/catalog/26335/an-approach-for-assessing-us-gulf-coast-ecosystem-restoration-a" TargetMode="External"/><Relationship Id="rId26" Type="http://schemas.openxmlformats.org/officeDocument/2006/relationships/image" Target="media/image6.jpeg"/><Relationship Id="rId39" Type="http://schemas.openxmlformats.org/officeDocument/2006/relationships/footer" Target="footer1.xml"/><Relationship Id="rId21" Type="http://schemas.openxmlformats.org/officeDocument/2006/relationships/image" Target="media/image1.tiff"/><Relationship Id="rId34" Type="http://schemas.openxmlformats.org/officeDocument/2006/relationships/image" Target="media/image14.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ulfspillrestoration.noaa.gov/restoration-planning/gulf-plan" TargetMode="External"/><Relationship Id="rId20" Type="http://schemas.openxmlformats.org/officeDocument/2006/relationships/hyperlink" Target="https://crrc.unh.edu/sites/crrc.unh.edu/files/media/docs/Workshops/dwh_eddm_2017/funding_diagram._final.pdf" TargetMode="External"/><Relationship Id="rId29" Type="http://schemas.openxmlformats.org/officeDocument/2006/relationships/image" Target="media/image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4.jpe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nwfwater.com/Water-Resources/Surface-Water-Improvement-and-Management/St.-Andrew-Bay"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10" Type="http://schemas.microsoft.com/office/2016/09/relationships/commentsIds" Target="commentsIds.xml"/><Relationship Id="rId19" Type="http://schemas.openxmlformats.org/officeDocument/2006/relationships/hyperlink" Target="https://www.r-project.org/" TargetMode="External"/><Relationship Id="rId31" Type="http://schemas.openxmlformats.org/officeDocument/2006/relationships/image" Target="media/image1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journal.r-project.org/archive/2017/RJ-2017-066/index.html"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s://www.ca10.uscourts.gov/special-master-docket/001" TargetMode="External"/><Relationship Id="rId17" Type="http://schemas.openxmlformats.org/officeDocument/2006/relationships/hyperlink" Target="https://myfwc.com/research/saltwater/fishstats/commercial-fisheries/landings-in-florida/" TargetMode="External"/><Relationship Id="rId25" Type="http://schemas.openxmlformats.org/officeDocument/2006/relationships/image" Target="media/image5.jpeg"/><Relationship Id="rId33" Type="http://schemas.openxmlformats.org/officeDocument/2006/relationships/image" Target="media/image13.png"/><Relationship Id="rId38"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4</TotalTime>
  <Pages>66</Pages>
  <Words>13283</Words>
  <Characters>75718</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0</cp:revision>
  <cp:lastPrinted>2022-04-29T18:52:00Z</cp:lastPrinted>
  <dcterms:created xsi:type="dcterms:W3CDTF">2022-08-19T14:02:00Z</dcterms:created>
  <dcterms:modified xsi:type="dcterms:W3CDTF">2022-09-08T19:57:00Z</dcterms:modified>
</cp:coreProperties>
</file>